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1B02A" w14:textId="77777777" w:rsidR="00D1711E" w:rsidRPr="00D1711E" w:rsidRDefault="00D1711E" w:rsidP="00D1711E"/>
    <w:p w14:paraId="13302A9B" w14:textId="77777777" w:rsidR="002F76A4" w:rsidRDefault="00704A69">
      <w:pPr>
        <w:pStyle w:val="Heading1"/>
        <w:jc w:val="center"/>
        <w:rPr>
          <w:sz w:val="28"/>
        </w:rPr>
      </w:pPr>
      <w:r>
        <w:rPr>
          <w:sz w:val="28"/>
        </w:rPr>
        <w:t xml:space="preserve">THEATRE </w:t>
      </w:r>
      <w:r w:rsidR="002B67D8">
        <w:rPr>
          <w:sz w:val="28"/>
        </w:rPr>
        <w:t>ARTS</w:t>
      </w:r>
      <w:r w:rsidR="002F76A4">
        <w:rPr>
          <w:sz w:val="28"/>
        </w:rPr>
        <w:t xml:space="preserve"> STANDARDS OF LEARNING</w:t>
      </w:r>
    </w:p>
    <w:p w14:paraId="39DF2CA3" w14:textId="26B9D0B0" w:rsidR="002F76A4" w:rsidRDefault="00BF4BE2">
      <w:pPr>
        <w:pStyle w:val="Heading2"/>
      </w:pPr>
      <w:r>
        <w:t>2013 to</w:t>
      </w:r>
      <w:r w:rsidR="00FF2F95">
        <w:t xml:space="preserve"> 2020 CROSSWALK</w:t>
      </w:r>
    </w:p>
    <w:p w14:paraId="41C04920" w14:textId="77777777" w:rsidR="00817BBD" w:rsidRPr="006D246A" w:rsidRDefault="00817BBD">
      <w:pPr>
        <w:rPr>
          <w:b/>
          <w:bCs/>
          <w:sz w:val="20"/>
        </w:rPr>
      </w:pPr>
    </w:p>
    <w:p w14:paraId="08C21749" w14:textId="77777777" w:rsidR="007A5108" w:rsidRPr="00E75EE6" w:rsidRDefault="007A5108" w:rsidP="007A5108">
      <w:pPr>
        <w:pStyle w:val="Heading2"/>
        <w:jc w:val="left"/>
        <w:rPr>
          <w:sz w:val="32"/>
          <w:szCs w:val="32"/>
        </w:rPr>
      </w:pPr>
      <w:bookmarkStart w:id="0" w:name="_Toc25231277"/>
      <w:bookmarkStart w:id="1" w:name="_Toc27647122"/>
      <w:r w:rsidRPr="00E75EE6">
        <w:rPr>
          <w:sz w:val="32"/>
          <w:szCs w:val="32"/>
        </w:rPr>
        <w:t xml:space="preserve">Kindergarten </w:t>
      </w:r>
      <w:r w:rsidR="00704A69">
        <w:rPr>
          <w:sz w:val="32"/>
          <w:szCs w:val="32"/>
        </w:rPr>
        <w:t>Theatre Arts</w:t>
      </w:r>
      <w:bookmarkEnd w:id="0"/>
      <w:bookmarkEnd w:id="1"/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796C00" w:rsidRPr="00817BBD" w14:paraId="185F9646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040A03" w14:textId="77777777" w:rsidR="00796C00" w:rsidRPr="00433D01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00DB4C" w14:textId="77777777" w:rsidR="00796C00" w:rsidRPr="00817BBD" w:rsidRDefault="00796C00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0C98A5" w14:textId="77777777" w:rsidR="0012705E" w:rsidRDefault="0012705E" w:rsidP="0012705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DEBC133" w14:textId="7748DA63" w:rsidR="00796C00" w:rsidRPr="00817BBD" w:rsidRDefault="0012705E" w:rsidP="0012705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796C00" w:rsidRPr="00817BBD" w14:paraId="5A43C04A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14BF9E" w14:textId="77777777" w:rsidR="00796C00" w:rsidRPr="00817BBD" w:rsidRDefault="00796C00" w:rsidP="00087D1A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07CF1E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166A7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BC35A" w14:textId="77777777" w:rsidR="00796C00" w:rsidRPr="00817BBD" w:rsidRDefault="00796C00" w:rsidP="00087D1A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B20D63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9B889ED" w14:textId="77777777" w:rsidR="00796C00" w:rsidRPr="00817BBD" w:rsidRDefault="00796C00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8FFF59" w14:textId="77777777" w:rsidR="00796C00" w:rsidRPr="00817BBD" w:rsidRDefault="00796C00" w:rsidP="00796C00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2B67D8" w14:paraId="781FC0F2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4B13E" w14:textId="2B0D4F46" w:rsidR="002B67D8" w:rsidRPr="006425BA" w:rsidRDefault="00F37A2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8099FA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9FC86F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D94881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F5236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8C190D3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DB2C2" w14:textId="77777777" w:rsidR="002B67D8" w:rsidRPr="006425BA" w:rsidRDefault="002B67D8" w:rsidP="002B67D8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mprovise characters from stories.</w:t>
            </w:r>
          </w:p>
        </w:tc>
      </w:tr>
      <w:tr w:rsidR="00F37A2F" w14:paraId="1BDB6B65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3A0982" w14:textId="725C562C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8BBB5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9E968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0988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909D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02BC59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48F493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ask questions about theatre arts.</w:t>
            </w:r>
          </w:p>
        </w:tc>
      </w:tr>
      <w:tr w:rsidR="00F37A2F" w14:paraId="2AE2302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B3B9D0" w14:textId="5B62CCAB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EC3C4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D12FD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5CA0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C3ACA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2C4760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F03305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theatre performances using theatre vocabulary.</w:t>
            </w:r>
          </w:p>
        </w:tc>
      </w:tr>
      <w:tr w:rsidR="00F37A2F" w14:paraId="1B241D7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5EBAF0" w14:textId="7852B188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36507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B8F54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6E37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1F07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62254E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1FF5C4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personal connections to and interests in theatre.</w:t>
            </w:r>
          </w:p>
        </w:tc>
      </w:tr>
      <w:tr w:rsidR="00F37A2F" w14:paraId="515D8C7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8C5AF1" w14:textId="1771A073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89A62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B8989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1971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E31D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F5AA87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FDF99B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at theatre consists of individuals working together to reach a common goal.</w:t>
            </w:r>
          </w:p>
        </w:tc>
      </w:tr>
      <w:tr w:rsidR="00F37A2F" w14:paraId="7DC3946C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E1C2CA" w14:textId="7D2520EF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FA7CE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96624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494F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3551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DB353C1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A0E023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spond to theatrical works from a variety of time periods, places, and people.</w:t>
            </w:r>
          </w:p>
        </w:tc>
      </w:tr>
      <w:tr w:rsidR="00F37A2F" w14:paraId="3C31BF9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220139" w14:textId="146D63C4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95C9A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655B9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768BF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5393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8D181D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6F2D82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 variety of reasons why people create theatrical works.</w:t>
            </w:r>
          </w:p>
        </w:tc>
      </w:tr>
      <w:tr w:rsidR="00F37A2F" w14:paraId="0BFAA1D0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903596" w14:textId="43992241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6648FA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E7396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911DE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35BED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5E77C0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8EC3CE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8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information about theatre from provided resources.</w:t>
            </w:r>
          </w:p>
        </w:tc>
      </w:tr>
      <w:tr w:rsidR="00F37A2F" w14:paraId="1C514A8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1E524D" w14:textId="64C3FF76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480E1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526CF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2A1D71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B81AE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EEC886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3AA825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eatre as an art form and profession.</w:t>
            </w:r>
          </w:p>
        </w:tc>
      </w:tr>
      <w:tr w:rsidR="00F37A2F" w14:paraId="5908AB36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A528C8" w14:textId="4E2C48A1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1A77A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CB97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5450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07171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60E4BA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797EF8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ways that technology is used in theatre.</w:t>
            </w:r>
          </w:p>
        </w:tc>
      </w:tr>
      <w:tr w:rsidR="00F37A2F" w14:paraId="0484115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9D1C85" w14:textId="13EB1E82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5BF55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E0722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8766A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B035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C3D050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F72CF1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connections between dance, music, and visual arts in theatre experiences.</w:t>
            </w:r>
          </w:p>
        </w:tc>
      </w:tr>
      <w:tr w:rsidR="00F37A2F" w14:paraId="305DF25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9AE158" w14:textId="3DFE28C9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5C3CE8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D6D78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8132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31A8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E3D8DB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71F201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and explore how movement and voice express feelings and emotions.</w:t>
            </w:r>
          </w:p>
        </w:tc>
      </w:tr>
      <w:tr w:rsidR="00F37A2F" w14:paraId="1C9F30FC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27F078" w14:textId="5A6F6C6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40E9C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594B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37225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2E73F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822F83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99F029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e use of body, voice, and imagination to communicate stories.</w:t>
            </w:r>
          </w:p>
        </w:tc>
      </w:tr>
      <w:tr w:rsidR="00F37A2F" w14:paraId="1F2106CC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26F017" w14:textId="7F9E8CE5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D5733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B16B5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05741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D0205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174BD1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87B46A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theatre as dramatized storytelling.</w:t>
            </w:r>
          </w:p>
        </w:tc>
      </w:tr>
      <w:tr w:rsidR="00F37A2F" w14:paraId="075E1B5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0E941A" w14:textId="00903976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549B0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CC903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C4A58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0F244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7F08C4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41F4EE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the performers and audience in theatre activities.</w:t>
            </w:r>
          </w:p>
        </w:tc>
      </w:tr>
      <w:tr w:rsidR="00F37A2F" w14:paraId="4F8733B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4B9A05" w14:textId="37F9188B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9408F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F607B3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64FA0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D8A5B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5A997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3BEAD1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0442E5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K.1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recognize safety procedures in theatre spaces.</w:t>
            </w:r>
          </w:p>
        </w:tc>
      </w:tr>
    </w:tbl>
    <w:p w14:paraId="10D7DC3C" w14:textId="3C87EAE1" w:rsidR="002F76A4" w:rsidRDefault="002F76A4" w:rsidP="005C07FF"/>
    <w:p w14:paraId="44289ABA" w14:textId="35640045" w:rsidR="00844C6B" w:rsidRPr="00D12EA8" w:rsidRDefault="00844C6B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One</w:t>
      </w:r>
      <w:r w:rsidRPr="00D12EA8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844C6B" w:rsidRPr="00817BBD" w14:paraId="782FBED4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C49C7F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B4A68D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B78BD2" w14:textId="77777777" w:rsidR="0012705E" w:rsidRDefault="0012705E" w:rsidP="0012705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87413FD" w14:textId="617BAF55" w:rsidR="00844C6B" w:rsidRPr="00817BBD" w:rsidRDefault="0012705E" w:rsidP="0012705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844C6B" w:rsidRPr="00817BBD" w14:paraId="3A0FBBD2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8B6C3" w14:textId="77777777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483878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AB476F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E04044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0E73D4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1C7E6110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5E5C82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37A2F" w14:paraId="415E9223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A543E7" w14:textId="15349055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2ABBE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765AB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3E0B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1E24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663281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05FA42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share ideas to develop and improvise stories with a setting, characters, and conflict.</w:t>
            </w:r>
          </w:p>
        </w:tc>
      </w:tr>
      <w:tr w:rsidR="00F37A2F" w14:paraId="15C4629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193296" w14:textId="1C91D08B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5B6979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E208F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EE3C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F4AF9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E01287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79692A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generate ideas and collaborate to expand ideas and solve challenges in theatre activities and processes.</w:t>
            </w:r>
          </w:p>
        </w:tc>
      </w:tr>
      <w:tr w:rsidR="00F37A2F" w14:paraId="088AA931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076877" w14:textId="20FA18CC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3F71B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FBA86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77F5D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1F406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F7713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BFEA42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similarities and differences of a theatre performance and the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story it is based on.</w:t>
            </w:r>
          </w:p>
        </w:tc>
      </w:tr>
      <w:tr w:rsidR="00F37A2F" w14:paraId="2037A7EC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896DA7" w14:textId="35961BB5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4089F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AA57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A9EDE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817C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53E50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8569C6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personal reactions or responses to theatre works.</w:t>
            </w:r>
          </w:p>
        </w:tc>
      </w:tr>
      <w:tr w:rsidR="00F37A2F" w14:paraId="48229647" w14:textId="77777777" w:rsidTr="003018F0">
        <w:trPr>
          <w:cantSplit/>
          <w:trHeight w:val="226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31DE28" w14:textId="5AB1C12C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E245AB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B891B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BC048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5CB0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B4A1F7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A6B960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skills needed to collaborate in theatre activities and performances, such as performer and audience etiquette for a variety of theatre settings.</w:t>
            </w:r>
          </w:p>
        </w:tc>
      </w:tr>
      <w:tr w:rsidR="00F37A2F" w14:paraId="46C200C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EC0C0A" w14:textId="704CADB1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96CB3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FE4F3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31320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5993A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826EB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DD7443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respond to theatrical works from a variety of time periods, places, and people.</w:t>
            </w:r>
          </w:p>
        </w:tc>
      </w:tr>
      <w:tr w:rsidR="00F37A2F" w14:paraId="2CF70304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A40B30" w14:textId="48B0510B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4DFBD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C2506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434C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A4FC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942F3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E3E5E2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7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describe reasons why people create, view, and participate in theatre experiences.</w:t>
            </w:r>
          </w:p>
        </w:tc>
      </w:tr>
      <w:tr w:rsidR="00F37A2F" w14:paraId="52EFFDA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3B8A38" w14:textId="2F21E2A5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632510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5C16D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E636D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D38B8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E9DCD8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E2B96A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8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explore appropriate sources for viewing theatrical works.</w:t>
            </w:r>
          </w:p>
        </w:tc>
      </w:tr>
      <w:tr w:rsidR="00F37A2F" w14:paraId="5508DC3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E21FCB" w14:textId="4200B101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EA96D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A8DB9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FD1FD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BC9D0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1E2034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A43819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discuss careers in theatre.</w:t>
            </w:r>
          </w:p>
        </w:tc>
      </w:tr>
      <w:tr w:rsidR="00F37A2F" w14:paraId="05D5A8A6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F60319" w14:textId="2F933DC5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BE1C85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CFD84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7C18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B82D5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5AF24A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1E55FD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describe how technology is used in theatre.</w:t>
            </w:r>
          </w:p>
        </w:tc>
      </w:tr>
      <w:tr w:rsidR="00F37A2F" w14:paraId="31E44166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B3A4C5" w14:textId="3EB57034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6C509C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1627E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6DE9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95BD0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A820A5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D3800D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and explore connections between dance, music, visual arts, and theatre experiences.</w:t>
            </w:r>
          </w:p>
        </w:tc>
      </w:tr>
      <w:tr w:rsidR="00F37A2F" w14:paraId="4F36AB2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ADB542" w14:textId="519E5939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F0F583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88C3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7664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4BA54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D0FAB4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2B3FAE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and practice physical and vocal skills for effective communication.</w:t>
            </w:r>
          </w:p>
        </w:tc>
      </w:tr>
      <w:tr w:rsidR="00F37A2F" w14:paraId="5C75F2B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521405" w14:textId="42D1D3D9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AD6FDE1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6502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CE5AA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7F0F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B63EDB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A3C2D4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3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the need for physical and vocal warm ups for performers.</w:t>
            </w:r>
          </w:p>
        </w:tc>
      </w:tr>
      <w:tr w:rsidR="00F37A2F" w14:paraId="71B7470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ED3D0F" w14:textId="06B8F424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F4C357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C58A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27FA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78C45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D12570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A0FA83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4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explain and explore an imagined reality through theatre activities and performance.</w:t>
            </w:r>
          </w:p>
        </w:tc>
      </w:tr>
      <w:tr w:rsidR="00F37A2F" w14:paraId="3D21B9F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2DF1A1" w14:textId="007AC76C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4C3437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09B659C" w14:textId="77777777" w:rsidR="00F37A2F" w:rsidRPr="006425BA" w:rsidRDefault="00F37A2F" w:rsidP="00F37A2F">
            <w:pPr>
              <w:jc w:val="center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95ED6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0AF0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0784FF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86023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1051DF" w14:textId="77777777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responsibilities of performers.</w:t>
            </w:r>
          </w:p>
        </w:tc>
      </w:tr>
      <w:tr w:rsidR="002B67D8" w14:paraId="099CAE8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E73BF9" w14:textId="01413282" w:rsidR="002B67D8" w:rsidRPr="006425BA" w:rsidRDefault="00F37A2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EF4AF1A" w14:textId="77777777" w:rsidR="002B67D8" w:rsidRPr="006425BA" w:rsidRDefault="002B67D8" w:rsidP="002B67D8">
            <w:pPr>
              <w:jc w:val="center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E44A5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C63BA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1AC518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07DA32" w14:textId="77777777" w:rsidR="002B67D8" w:rsidRPr="006425BA" w:rsidRDefault="002B67D8" w:rsidP="002B67D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4A9E03" w14:textId="77777777" w:rsidR="002B67D8" w:rsidRPr="006425BA" w:rsidRDefault="002B67D8" w:rsidP="008E2F43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1.16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describe why safety procedures are necessary for theatre activities and performances.</w:t>
            </w:r>
          </w:p>
        </w:tc>
      </w:tr>
    </w:tbl>
    <w:p w14:paraId="4D4E5831" w14:textId="77777777" w:rsidR="00844C6B" w:rsidRPr="00D12EA8" w:rsidRDefault="007450B9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Two</w:t>
      </w:r>
      <w:r w:rsidR="006425BA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3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000" w:firstRow="0" w:lastRow="0" w:firstColumn="0" w:lastColumn="0" w:noHBand="0" w:noVBand="0"/>
      </w:tblPr>
      <w:tblGrid>
        <w:gridCol w:w="630"/>
        <w:gridCol w:w="900"/>
        <w:gridCol w:w="720"/>
        <w:gridCol w:w="810"/>
        <w:gridCol w:w="810"/>
        <w:gridCol w:w="630"/>
        <w:gridCol w:w="9810"/>
      </w:tblGrid>
      <w:tr w:rsidR="00844C6B" w:rsidRPr="00817BBD" w14:paraId="19E52609" w14:textId="77777777" w:rsidTr="0012705E">
        <w:trPr>
          <w:cantSplit/>
          <w:trHeight w:val="20"/>
          <w:tblHeader/>
        </w:trPr>
        <w:tc>
          <w:tcPr>
            <w:tcW w:w="1530" w:type="dxa"/>
            <w:gridSpan w:val="2"/>
            <w:shd w:val="clear" w:color="auto" w:fill="auto"/>
          </w:tcPr>
          <w:p w14:paraId="519A2E49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</w:tcPr>
          <w:p w14:paraId="22EE823C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810" w:type="dxa"/>
            <w:vMerge w:val="restart"/>
          </w:tcPr>
          <w:p w14:paraId="36B8518E" w14:textId="77777777" w:rsidR="0012705E" w:rsidRDefault="0012705E" w:rsidP="0012705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7657277" w14:textId="581D8821" w:rsidR="00844C6B" w:rsidRPr="00817BBD" w:rsidRDefault="0012705E" w:rsidP="0012705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844C6B" w:rsidRPr="00817BBD" w14:paraId="605003C4" w14:textId="77777777" w:rsidTr="0012705E">
        <w:trPr>
          <w:cantSplit/>
          <w:trHeight w:val="20"/>
          <w:tblHeader/>
        </w:trPr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F0E2D7" w14:textId="77777777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3B1517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4FC09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58F3B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34997C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62F0F5B9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81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0FA594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37A2F" w14:paraId="6BDA2B97" w14:textId="77777777" w:rsidTr="0012705E">
        <w:trPr>
          <w:cantSplit/>
          <w:trHeight w:val="109"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AD70B5" w14:textId="5ABD5F0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0C9CF4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21DCF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27BBF7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62B55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3D3B6C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18BB67" w14:textId="3CA525FA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mprovise a plot with a beginning, middle, and end.</w:t>
            </w:r>
          </w:p>
        </w:tc>
      </w:tr>
      <w:tr w:rsidR="00F37A2F" w14:paraId="5472E241" w14:textId="77777777" w:rsidTr="0012705E">
        <w:trPr>
          <w:cantSplit/>
          <w:trHeight w:val="26"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C74382" w14:textId="2DF36556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6758B4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6BD27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7071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8A71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A1023F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4043B8" w14:textId="18AA292F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llaborate to develop ideas for group or individual performance.</w:t>
            </w:r>
          </w:p>
        </w:tc>
      </w:tr>
      <w:tr w:rsidR="00F37A2F" w14:paraId="374867EC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5EAD8E" w14:textId="6D836D41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935078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6F02A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5085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D1B37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969D64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4D948B" w14:textId="73C8D0BF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meaning communicated in theatrical works using theatre terms.</w:t>
            </w:r>
          </w:p>
        </w:tc>
      </w:tr>
      <w:tr w:rsidR="00F37A2F" w14:paraId="59ED9CD4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790E3" w14:textId="66034EB9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60E519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D1B3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B105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DF768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FD41D5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75B6AB" w14:textId="7F42FA9B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iscuss a variety of responses to theatrical works.</w:t>
            </w:r>
          </w:p>
        </w:tc>
      </w:tr>
      <w:tr w:rsidR="00F37A2F" w14:paraId="42CB3EFF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A661A3" w14:textId="27EFEFA4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8FC5DE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BC09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08078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548A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A91894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4D7695" w14:textId="392DF072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skills needed for theatre including but not limited to trust, active listening, communication, and collaboration.</w:t>
            </w:r>
          </w:p>
        </w:tc>
      </w:tr>
      <w:tr w:rsidR="00F37A2F" w14:paraId="422DEEB8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3C82B3" w14:textId="3AC937A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E6EBA2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E7918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6C67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824E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D6BDCA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FCB162" w14:textId="43CC0824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bookmarkStart w:id="2" w:name="_Hlk28603822"/>
            <w:r w:rsidRPr="00322D5F">
              <w:rPr>
                <w:sz w:val="20"/>
                <w:szCs w:val="20"/>
                <w:u w:val="single"/>
              </w:rPr>
              <w:t>will identify ways that theatre arts are part of customs and traditions of various cultures.</w:t>
            </w:r>
            <w:bookmarkEnd w:id="2"/>
          </w:p>
        </w:tc>
      </w:tr>
      <w:tr w:rsidR="00F37A2F" w14:paraId="141012E6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2BD4D1" w14:textId="5468C9AC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7905D2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53359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3B4B61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78F3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ECD4B8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D75621" w14:textId="51517884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compare theatre experiences in the community and Commonwealth.</w:t>
            </w:r>
          </w:p>
        </w:tc>
      </w:tr>
      <w:tr w:rsidR="00F37A2F" w14:paraId="2F0E3008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B1AC0A" w14:textId="530DBAAD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621D51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8F54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E66C6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A5DF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15310A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B223A4" w14:textId="5324E1CF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ppropriate sources for theatre inquiry.</w:t>
            </w:r>
          </w:p>
        </w:tc>
      </w:tr>
      <w:tr w:rsidR="00F37A2F" w14:paraId="531C1674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557A7F" w14:textId="50BF6DF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04940F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4D191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C97D4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6C291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6F2DEA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53E243" w14:textId="5CD9AC6F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careers and professional skills in theatre including but not limited to actors, directors, and technicians.</w:t>
            </w:r>
          </w:p>
        </w:tc>
      </w:tr>
      <w:tr w:rsidR="00F37A2F" w14:paraId="5F1388C1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96527A" w14:textId="5AEA84E1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CE7199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CA44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6C7A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7252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789BCF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23EBA2" w14:textId="47487012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technology used in theatre.</w:t>
            </w:r>
          </w:p>
        </w:tc>
      </w:tr>
      <w:tr w:rsidR="00F37A2F" w14:paraId="047D0848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724B54" w14:textId="71F89802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AC0889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5EA9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4590D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D2C78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C3E233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DA019F" w14:textId="433E2E36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skills and concepts learned in theatre that relate to concepts learned in other content areas.</w:t>
            </w:r>
          </w:p>
        </w:tc>
      </w:tr>
      <w:tr w:rsidR="00F37A2F" w14:paraId="23EA8B8C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B36BA0" w14:textId="68EC709F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D34BF2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970A5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73D7F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31C379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724EC8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91A16D" w14:textId="103D083A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appropriate body positions, projection, speed, and volume in theatre activities.</w:t>
            </w:r>
          </w:p>
        </w:tc>
      </w:tr>
      <w:tr w:rsidR="00F37A2F" w14:paraId="528E2B6D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F82F21" w14:textId="51A9732E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7350AD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EC90E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092E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8FF08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60BFBC9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70817" w14:textId="662501EF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techniques for physical and vocal warm-ups.</w:t>
            </w:r>
          </w:p>
        </w:tc>
      </w:tr>
      <w:tr w:rsidR="00F37A2F" w14:paraId="6670C199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24E2F8" w14:textId="6CB4895E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9240CE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10A8D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2A9B59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966B3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B9CEF0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8BDB81" w14:textId="7BC914AC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rehearsal techniques for character development.</w:t>
            </w:r>
          </w:p>
        </w:tc>
      </w:tr>
      <w:tr w:rsidR="00F37A2F" w14:paraId="2D74A01E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BFED57" w14:textId="6506DD4C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400E58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1DAA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E59D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295BC7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5B2D6D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E9692B" w14:textId="49FDF6FE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the relationship between the performer and audience.</w:t>
            </w:r>
          </w:p>
        </w:tc>
      </w:tr>
      <w:tr w:rsidR="00F37A2F" w14:paraId="08D628CB" w14:textId="77777777" w:rsidTr="0012705E">
        <w:trPr>
          <w:cantSplit/>
        </w:trPr>
        <w:tc>
          <w:tcPr>
            <w:tcW w:w="63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2F5E5C" w14:textId="53649A14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F745AB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A43E9D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F48E9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4CB7A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2E9DE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36C2951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79DB13" w14:textId="2C89CF9F" w:rsidR="00F37A2F" w:rsidRPr="006425B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2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technical elements of theatre including scenic elements and costumes.</w:t>
            </w:r>
          </w:p>
        </w:tc>
      </w:tr>
    </w:tbl>
    <w:p w14:paraId="45C1B376" w14:textId="77777777" w:rsidR="007450B9" w:rsidRPr="00D12EA8" w:rsidRDefault="007450B9" w:rsidP="007450B9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Three</w:t>
      </w:r>
      <w:r w:rsidR="006425BA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7450B9" w:rsidRPr="00817BBD" w14:paraId="7079823D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0EA0CA" w14:textId="77777777" w:rsidR="007450B9" w:rsidRPr="00433D01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3B46F0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75F516" w14:textId="77777777" w:rsidR="0012705E" w:rsidRDefault="0012705E" w:rsidP="0012705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B694499" w14:textId="4548148C" w:rsidR="007450B9" w:rsidRPr="00817BBD" w:rsidRDefault="0012705E" w:rsidP="0012705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7450B9" w:rsidRPr="00817BBD" w14:paraId="415BAA8F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864424" w14:textId="77777777" w:rsidR="007450B9" w:rsidRPr="00817BBD" w:rsidRDefault="007450B9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F0D4CC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206708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1D89CD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3C6CE4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3A2A447D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924B34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37A2F" w14:paraId="27658F9D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AB1148" w14:textId="2894F748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C2E62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0333E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EB6D2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C64BA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A51162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CB4011" w14:textId="0F3F903A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nstruct and improvise individual and group performances in response to prompts.</w:t>
            </w:r>
          </w:p>
        </w:tc>
      </w:tr>
      <w:tr w:rsidR="00F37A2F" w14:paraId="4F5C8492" w14:textId="77777777" w:rsidTr="003018F0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433FCA" w14:textId="75DF5780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F32CB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6ED3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C6A87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39255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F5A1AC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C10EAA" w14:textId="73CC3DFA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elements of a creative process for theatre.</w:t>
            </w:r>
          </w:p>
        </w:tc>
      </w:tr>
      <w:tr w:rsidR="00F37A2F" w14:paraId="1B2619C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56B5C6" w14:textId="142CBB3F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88338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2D067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E40A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3015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7B722B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BAFA6E" w14:textId="325D8D53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distinguishing characteristics of a variety of settings, characters, and plots of theatrical works.</w:t>
            </w:r>
          </w:p>
        </w:tc>
      </w:tr>
      <w:tr w:rsidR="00F37A2F" w14:paraId="16A8BF8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B82D55" w14:textId="1318092D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AFCC4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3C94B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0F62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F5A2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282884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2B3CE" w14:textId="001C061C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personal connections to theatrical works, experiences, or processes.</w:t>
            </w:r>
          </w:p>
        </w:tc>
      </w:tr>
      <w:tr w:rsidR="00F37A2F" w14:paraId="75507CC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C861C7" w14:textId="1C24BA0C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C5BF0E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36819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5B73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21EE5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C1CFD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4EEFC0" w14:textId="32C11876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and demonstrate active listening in theatre activities, rehearsal, and performance.</w:t>
            </w:r>
          </w:p>
        </w:tc>
      </w:tr>
      <w:tr w:rsidR="00F37A2F" w14:paraId="1D54D235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CFCAF1" w14:textId="480228C3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A941B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ACBD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7BDAF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B1A7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A83ACB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869026" w14:textId="4D6175D3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mpare and contrast cultural influences of a variety of theatrical works.</w:t>
            </w:r>
          </w:p>
        </w:tc>
      </w:tr>
      <w:tr w:rsidR="00F37A2F" w14:paraId="536004A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10EAE8" w14:textId="15E2A8D8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610B433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DDF446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F102E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98A8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014F7E7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7700A1" w14:textId="11EC403F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reasons that theatre has value to individuals and communities.</w:t>
            </w:r>
          </w:p>
        </w:tc>
      </w:tr>
      <w:tr w:rsidR="00F37A2F" w14:paraId="0B0AE35C" w14:textId="77777777" w:rsidTr="003018F0">
        <w:trPr>
          <w:cantSplit/>
          <w:trHeight w:val="12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9FF5FB" w14:textId="33741E71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AC5A3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D435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DC971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9D930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B1DE0BD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4375CB" w14:textId="262B3613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8</w:t>
            </w:r>
            <w:r w:rsidR="003018F0">
              <w:rPr>
                <w:sz w:val="20"/>
                <w:szCs w:val="20"/>
                <w:u w:val="single"/>
              </w:rPr>
              <w:t xml:space="preserve">  </w:t>
            </w:r>
            <w:r w:rsidRPr="00322D5F">
              <w:rPr>
                <w:sz w:val="20"/>
                <w:szCs w:val="20"/>
                <w:u w:val="single"/>
              </w:rPr>
              <w:t xml:space="preserve"> The student will identify appropriate use of the internet when exploring theatre topics and theatrical works.</w:t>
            </w:r>
          </w:p>
        </w:tc>
      </w:tr>
      <w:tr w:rsidR="00F37A2F" w14:paraId="36DEEB21" w14:textId="77777777" w:rsidTr="003018F0">
        <w:trPr>
          <w:cantSplit/>
          <w:trHeight w:val="12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C10881" w14:textId="08C0A2D4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700CA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A29A6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09D6D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8451F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448883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9E242E" w14:textId="77D1E5C0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nvestigate and explore various theatre careers and theatre skills for college, career, and lifelong engagement with theatre.</w:t>
            </w:r>
          </w:p>
        </w:tc>
      </w:tr>
      <w:tr w:rsidR="00F37A2F" w14:paraId="39F50174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EF128E" w14:textId="61336752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EA7829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9ACC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75300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C0FE3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CE59D9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DB450F" w14:textId="0EBC5FF2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nvestigate and explain how technology is used in performance and production.</w:t>
            </w:r>
          </w:p>
        </w:tc>
      </w:tr>
      <w:tr w:rsidR="00F37A2F" w14:paraId="08DD953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45910B" w14:textId="0C0F997F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D9F491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88208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551B0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FA038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065354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BA5862" w14:textId="47C9A6C8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how theatre incorporates skills and concepts learned in other content areas.</w:t>
            </w:r>
          </w:p>
        </w:tc>
      </w:tr>
      <w:tr w:rsidR="00F37A2F" w14:paraId="00B62C0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B27BA8" w14:textId="4D805568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3EAE9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BD2A3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09DC9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F9D4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421E7F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CCBE88" w14:textId="6BFAB6F6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lter vocal choices and body position to express character traits.</w:t>
            </w:r>
          </w:p>
        </w:tc>
      </w:tr>
      <w:tr w:rsidR="00F37A2F" w14:paraId="5B4B97A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C46428" w14:textId="4F59606E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433B48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461BE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9A311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E1B2D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195EE7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EB2732" w14:textId="0B1CFA9F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why physical and vocal warm ups are important for performers.</w:t>
            </w:r>
          </w:p>
        </w:tc>
      </w:tr>
      <w:tr w:rsidR="00F37A2F" w14:paraId="45F8032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06EB56" w14:textId="32D53A26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A7F4F7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90AA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BABB3B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AD8500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1D41E2E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9681A2" w14:textId="0689786A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 rehearsal process to prepare for a performance.</w:t>
            </w:r>
          </w:p>
        </w:tc>
      </w:tr>
      <w:tr w:rsidR="00F37A2F" w14:paraId="44E18F60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9E2E89" w14:textId="392483A5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6C142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4E534C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DE3B64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99285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3ACA61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6C5ABB" w14:textId="5BC69C5F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creative and technical roles in theatre activities.</w:t>
            </w:r>
          </w:p>
        </w:tc>
      </w:tr>
      <w:tr w:rsidR="00F37A2F" w14:paraId="20B2828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462EBE" w14:textId="48DB217D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103FFA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7BF2D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1FBDFA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C80F89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8F462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D93FF95" w14:textId="77777777" w:rsidR="00F37A2F" w:rsidRPr="006425BA" w:rsidRDefault="00F37A2F" w:rsidP="00F37A2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C0E8DF" w14:textId="0E433D82" w:rsidR="00F37A2F" w:rsidRPr="001A4ADA" w:rsidRDefault="00F37A2F" w:rsidP="00F37A2F">
            <w:pPr>
              <w:rPr>
                <w:sz w:val="22"/>
                <w:szCs w:val="22"/>
              </w:rPr>
            </w:pPr>
            <w:r w:rsidRPr="00322D5F">
              <w:rPr>
                <w:sz w:val="20"/>
                <w:szCs w:val="20"/>
                <w:u w:val="single"/>
              </w:rPr>
              <w:t>3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aspects of technical design (e.g., scenery, costumes, sound, lighting, props).</w:t>
            </w:r>
          </w:p>
        </w:tc>
      </w:tr>
    </w:tbl>
    <w:p w14:paraId="3AB30121" w14:textId="67AADF12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Grade Four</w:t>
      </w:r>
      <w:r w:rsidR="006425BA" w:rsidRPr="006425BA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305247" w:rsidRPr="00817BBD" w14:paraId="428834D6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3F0FF5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53C9A1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644598" w14:textId="77777777" w:rsidR="0012705E" w:rsidRDefault="0012705E" w:rsidP="0012705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B61D07E" w14:textId="28CEB9B4" w:rsidR="00305247" w:rsidRPr="00817BBD" w:rsidRDefault="0012705E" w:rsidP="0012705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305247" w:rsidRPr="00817BBD" w14:paraId="6C392A87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FBF05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301562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B12019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29549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9E37AF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7CB1BD4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F75308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37A2F" w:rsidRPr="001A4ADA" w14:paraId="2689AE71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2167F7" w14:textId="1351B090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9E505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DCD43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385622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D4B89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157CA4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F78A84" w14:textId="07F2F846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ideas for theatre that include stories with imaginary characters or settings.</w:t>
            </w:r>
          </w:p>
        </w:tc>
      </w:tr>
      <w:tr w:rsidR="00F37A2F" w:rsidRPr="001A4ADA" w14:paraId="75A1FB1D" w14:textId="77777777" w:rsidTr="003018F0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F5D948" w14:textId="3FEF444D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49D436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05CC6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41045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D0CFC1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4BEEAC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4232C1" w14:textId="0BA411EE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questions for inquiry of a theatre topic of interest.</w:t>
            </w:r>
          </w:p>
        </w:tc>
      </w:tr>
      <w:tr w:rsidR="00F37A2F" w:rsidRPr="001A4ADA" w14:paraId="1B0AC8A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2B820B" w14:textId="591C1C75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28B93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71973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824C5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278B28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F12657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CB10DE" w14:textId="1CEC0AFE" w:rsidR="00F37A2F" w:rsidRPr="00322D5F" w:rsidRDefault="00F37A2F" w:rsidP="003018F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4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2C530D0F" w14:textId="77777777" w:rsidR="00F37A2F" w:rsidRPr="00322D5F" w:rsidRDefault="00F37A2F" w:rsidP="003018F0">
            <w:pPr>
              <w:pStyle w:val="Paragraph"/>
              <w:numPr>
                <w:ilvl w:val="0"/>
                <w:numId w:val="5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Describe connections between technical elements and plot.</w:t>
            </w:r>
          </w:p>
          <w:p w14:paraId="0928CE65" w14:textId="77777777" w:rsidR="00F37A2F" w:rsidRPr="002B67D8" w:rsidRDefault="00F37A2F" w:rsidP="003018F0">
            <w:pPr>
              <w:pStyle w:val="Paragraph"/>
              <w:numPr>
                <w:ilvl w:val="0"/>
                <w:numId w:val="5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Interpret ideas and meanings in theatrical works.</w:t>
            </w:r>
          </w:p>
          <w:p w14:paraId="7D82B947" w14:textId="77777777" w:rsidR="00F37A2F" w:rsidRPr="00EA6C0A" w:rsidRDefault="00F37A2F" w:rsidP="003018F0">
            <w:pPr>
              <w:pStyle w:val="Paragraph"/>
              <w:numPr>
                <w:ilvl w:val="0"/>
                <w:numId w:val="5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Evaluate the work of self and others based on established criteria.</w:t>
            </w:r>
          </w:p>
        </w:tc>
      </w:tr>
      <w:tr w:rsidR="00F37A2F" w:rsidRPr="001A4ADA" w14:paraId="62D8AB8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C0DC95" w14:textId="267C9038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DAE3C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61CE45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2F9A4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9FFAD7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9670A7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090A30" w14:textId="74CF2215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how personal beliefs and experiences influence responses to theatrical works.</w:t>
            </w:r>
          </w:p>
        </w:tc>
      </w:tr>
      <w:tr w:rsidR="00F37A2F" w:rsidRPr="001A4ADA" w14:paraId="10DA00CE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3A3171" w14:textId="13B57469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87812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1E152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DDFD2D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680E3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ACB60A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46C400" w14:textId="54AE926F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escribe theatre etiquette for a variety of theatre settings.</w:t>
            </w:r>
          </w:p>
        </w:tc>
      </w:tr>
      <w:tr w:rsidR="00F37A2F" w:rsidRPr="001A4ADA" w14:paraId="4C75AFD1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5D9948" w14:textId="333F9F3C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CE2CB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95F585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F8BA05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52F53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F5775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F1206C" w14:textId="24E8C9F4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historical contexts of a variety of theatrical works.</w:t>
            </w:r>
          </w:p>
        </w:tc>
      </w:tr>
      <w:tr w:rsidR="00F37A2F" w:rsidRPr="001A4ADA" w14:paraId="6FF5EB5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E6C3EF" w14:textId="2ACC9864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F78DF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0D9339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D5B36C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50F52D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CDA890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C6B40B" w14:textId="1DA68E21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ain how theatre is an integral part of the community.</w:t>
            </w:r>
          </w:p>
        </w:tc>
      </w:tr>
      <w:tr w:rsidR="00F37A2F" w:rsidRPr="001A4ADA" w14:paraId="69C4E240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51CD7B" w14:textId="05FEF4C5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544CB1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30F2CC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F5F17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4FCD2D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B7EE65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56FA15" w14:textId="40EBA708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and practice citing sources in theatre activities and research.</w:t>
            </w:r>
          </w:p>
        </w:tc>
      </w:tr>
      <w:tr w:rsidR="00F37A2F" w:rsidRPr="001A4ADA" w14:paraId="7AA0808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289D5F" w14:textId="2100E523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2A2379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FAA41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535C87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16384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23627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85732D" w14:textId="0F43643F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skills learned in theatre that connect to other content areas and career options.</w:t>
            </w:r>
          </w:p>
        </w:tc>
      </w:tr>
      <w:tr w:rsidR="00F37A2F" w:rsidRPr="001A4ADA" w14:paraId="6876391C" w14:textId="77777777" w:rsidTr="003018F0">
        <w:trPr>
          <w:cantSplit/>
          <w:trHeight w:val="26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6FAC8E" w14:textId="3A6332B4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3BCAF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E6E1B6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DFDDA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B05C0D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3C83FF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4B512E" w14:textId="14AB746B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innovative ways to use technology in theatre performance.</w:t>
            </w:r>
          </w:p>
        </w:tc>
      </w:tr>
      <w:tr w:rsidR="00F37A2F" w:rsidRPr="001A4ADA" w14:paraId="45D45940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79DA7D" w14:textId="0A9CE5B5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FBFB5C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ADF20F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BDD9A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E1209A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4ACB4F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A78634" w14:textId="128C7554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bookmarkStart w:id="3" w:name="_Hlk28603925"/>
            <w:r w:rsidRPr="00322D5F">
              <w:rPr>
                <w:sz w:val="20"/>
                <w:szCs w:val="20"/>
                <w:u w:val="single"/>
              </w:rPr>
              <w:t>will explore how theatre skills and processes can be used in the development of solutions to real-world problems.</w:t>
            </w:r>
            <w:bookmarkEnd w:id="3"/>
          </w:p>
        </w:tc>
      </w:tr>
      <w:tr w:rsidR="00F37A2F" w:rsidRPr="001A4ADA" w14:paraId="2DF5AC71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70B65A" w14:textId="4024FAB7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5108D3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0532E5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7E4779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89CFD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3FB59F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B6700E" w14:textId="422EE074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the impact of physical and vocal choices used to convey character traits and emotions.</w:t>
            </w:r>
          </w:p>
        </w:tc>
      </w:tr>
      <w:tr w:rsidR="00F37A2F" w:rsidRPr="001A4ADA" w14:paraId="1A988DA6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E53F7F" w14:textId="65B30D87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C1B9D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022FC4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EF2574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CB646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E695AD1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CDF765" w14:textId="249F180A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physical and vocal warm ups for performers.</w:t>
            </w:r>
          </w:p>
        </w:tc>
      </w:tr>
      <w:tr w:rsidR="00F37A2F" w:rsidRPr="001A4ADA" w14:paraId="165F27F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7ED65E" w14:textId="211AE616" w:rsidR="00F37A2F" w:rsidRPr="001A4ADA" w:rsidRDefault="00F37A2F" w:rsidP="00F37A2F">
            <w:pPr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F2D5C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FFEFEA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A39576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A9A536" w14:textId="77777777" w:rsidR="00F37A2F" w:rsidRPr="001A4ADA" w:rsidRDefault="00F37A2F" w:rsidP="00F37A2F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133DE2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DF9B8C" w14:textId="295078A1" w:rsidR="00F37A2F" w:rsidRPr="00EA6C0A" w:rsidRDefault="00F37A2F" w:rsidP="003018F0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4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practice a rehearsal process to perform for a selected audience.</w:t>
            </w:r>
          </w:p>
        </w:tc>
      </w:tr>
      <w:tr w:rsidR="00F37A2F" w:rsidRPr="001A4ADA" w14:paraId="48E96A7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8D3454" w14:textId="1FF99F01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C21090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1D4F2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3A1A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D6CD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165B6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FBCBD8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BFD8B5" w14:textId="528D732A" w:rsidR="00F37A2F" w:rsidRPr="00EA6C0A" w:rsidRDefault="00F37A2F" w:rsidP="003018F0">
            <w:pPr>
              <w:tabs>
                <w:tab w:val="left" w:pos="330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4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creative and technical roles in theatre.</w:t>
            </w:r>
          </w:p>
        </w:tc>
      </w:tr>
      <w:tr w:rsidR="002B67D8" w:rsidRPr="001A4ADA" w14:paraId="57AE8C7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A6922D" w14:textId="4655A801" w:rsidR="002B67D8" w:rsidRPr="001A4ADA" w:rsidRDefault="00F37A2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42A99B" w14:textId="77777777" w:rsidR="002B67D8" w:rsidRPr="001A4ADA" w:rsidRDefault="002B67D8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71704F" w14:textId="77777777" w:rsidR="002B67D8" w:rsidRPr="001A4AD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E47BC" w14:textId="77777777" w:rsidR="002B67D8" w:rsidRPr="001A4AD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2EA9D" w14:textId="77777777" w:rsidR="002B67D8" w:rsidRPr="001A4ADA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E2F516A" w14:textId="77777777" w:rsidR="002B67D8" w:rsidRPr="001A4ADA" w:rsidRDefault="002B67D8" w:rsidP="002B67D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533B2E" w14:textId="65235E96" w:rsidR="002B67D8" w:rsidRPr="00322D5F" w:rsidRDefault="002B67D8" w:rsidP="003018F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4.16</w:t>
            </w:r>
            <w:r w:rsidR="008C1C74"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skills and concepts of technical theatre.</w:t>
            </w:r>
          </w:p>
          <w:p w14:paraId="1C122E4D" w14:textId="77777777" w:rsidR="002B67D8" w:rsidRDefault="002B67D8" w:rsidP="003018F0">
            <w:pPr>
              <w:pStyle w:val="Paragraph"/>
              <w:numPr>
                <w:ilvl w:val="0"/>
                <w:numId w:val="6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Examine safety procedures in theatre spaces.</w:t>
            </w:r>
          </w:p>
          <w:p w14:paraId="00870A9B" w14:textId="77777777" w:rsidR="002B67D8" w:rsidRPr="00EA6C0A" w:rsidRDefault="002B67D8" w:rsidP="003018F0">
            <w:pPr>
              <w:pStyle w:val="Paragraph"/>
              <w:numPr>
                <w:ilvl w:val="0"/>
                <w:numId w:val="6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Select and apply a technical element to enhance a dramatized story (e.g., scenery, costumes, sound, lighting, props).</w:t>
            </w:r>
          </w:p>
        </w:tc>
      </w:tr>
    </w:tbl>
    <w:p w14:paraId="5E506962" w14:textId="77777777" w:rsidR="00EA6C0A" w:rsidRPr="00EA6C0A" w:rsidRDefault="00EA6C0A" w:rsidP="00305247">
      <w:pPr>
        <w:spacing w:after="120"/>
        <w:ind w:left="180"/>
        <w:rPr>
          <w:sz w:val="20"/>
          <w:szCs w:val="20"/>
        </w:rPr>
      </w:pPr>
    </w:p>
    <w:p w14:paraId="4DE7AEF7" w14:textId="77777777" w:rsidR="00305247" w:rsidRPr="00D12EA8" w:rsidRDefault="00EA6C0A" w:rsidP="00305247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305247">
        <w:rPr>
          <w:b/>
          <w:bCs/>
          <w:sz w:val="32"/>
        </w:rPr>
        <w:lastRenderedPageBreak/>
        <w:t>Grade Five</w:t>
      </w:r>
      <w:r w:rsidR="00305247" w:rsidRPr="00D12EA8">
        <w:rPr>
          <w:b/>
          <w:bCs/>
          <w:sz w:val="32"/>
        </w:rPr>
        <w:t xml:space="preserve">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305247" w:rsidRPr="00817BBD" w14:paraId="7DBB8C40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3015D1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C1D5D4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769265" w14:textId="77777777" w:rsidR="0012705E" w:rsidRDefault="0012705E" w:rsidP="0012705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D9023D5" w14:textId="26DB324A" w:rsidR="00305247" w:rsidRPr="00817BBD" w:rsidRDefault="0012705E" w:rsidP="0012705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305247" w:rsidRPr="00817BBD" w14:paraId="1424EB1F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06658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62F17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D57417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D34989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8C292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310D1E8D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59D3F3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37A2F" w14:paraId="1F11F24B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5CAF91" w14:textId="5D362D91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C84D6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4F433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15431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97A7C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10C5E2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85B8DE" w14:textId="440477A1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llaborate to devise stories and characters.</w:t>
            </w:r>
          </w:p>
        </w:tc>
      </w:tr>
      <w:tr w:rsidR="00F37A2F" w14:paraId="2072FC5D" w14:textId="77777777" w:rsidTr="003018F0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88F254" w14:textId="027EED5E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6C5342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6E28B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BB917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84FF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B40A1C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8C24F7" w14:textId="6F76DAE7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self-reflection and self-evaluation to improve a personal theatrical work or performance, based on specified criteria.</w:t>
            </w:r>
          </w:p>
        </w:tc>
      </w:tr>
      <w:tr w:rsidR="00F37A2F" w14:paraId="0171F6E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482D16" w14:textId="5A64F2E2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9F692C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6920B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949E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34DD9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325A5F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5C28AD" w14:textId="7465DA68" w:rsidR="00F37A2F" w:rsidRPr="00322D5F" w:rsidRDefault="00F37A2F" w:rsidP="00F37A2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5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78916709" w14:textId="77777777" w:rsidR="00F37A2F" w:rsidRPr="00322D5F" w:rsidRDefault="00F37A2F" w:rsidP="00F37A2F">
            <w:pPr>
              <w:pStyle w:val="Paragraph"/>
              <w:numPr>
                <w:ilvl w:val="0"/>
                <w:numId w:val="7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Compare and contrast styles of theatre.</w:t>
            </w:r>
          </w:p>
          <w:p w14:paraId="7A8213F1" w14:textId="77777777" w:rsidR="004766F9" w:rsidRDefault="00F37A2F" w:rsidP="00F37A2F">
            <w:pPr>
              <w:pStyle w:val="Paragraph"/>
              <w:numPr>
                <w:ilvl w:val="0"/>
                <w:numId w:val="7"/>
              </w:numPr>
              <w:spacing w:after="0"/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Justify personal choices using theatre vocabulary.</w:t>
            </w:r>
          </w:p>
          <w:p w14:paraId="6BB7B399" w14:textId="69659E98" w:rsidR="00F37A2F" w:rsidRPr="001A4ADA" w:rsidRDefault="00F37A2F" w:rsidP="00F37A2F">
            <w:pPr>
              <w:pStyle w:val="Paragraph"/>
              <w:numPr>
                <w:ilvl w:val="0"/>
                <w:numId w:val="7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Develop criteria to evaluate the work of self and others.</w:t>
            </w:r>
          </w:p>
        </w:tc>
      </w:tr>
      <w:tr w:rsidR="00F37A2F" w14:paraId="4FFAA7F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191126" w14:textId="6DC6A9BC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B3988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E469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17208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745F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F54D32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363E24" w14:textId="6A7DEFAE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select a preferred theatrical work and defend the selection using appropriate theatre vocabulary.</w:t>
            </w:r>
          </w:p>
        </w:tc>
      </w:tr>
      <w:tr w:rsidR="00F37A2F" w14:paraId="70ECB25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0BAEF6" w14:textId="796A75C6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43FE9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ABDE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A4E31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AA002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9D5B3C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5E0B84" w14:textId="2913201D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identify the </w:t>
            </w:r>
            <w:r w:rsidRPr="00322D5F">
              <w:rPr>
                <w:i/>
                <w:sz w:val="20"/>
                <w:szCs w:val="20"/>
                <w:u w:val="single"/>
              </w:rPr>
              <w:t>ensemble</w:t>
            </w:r>
            <w:r w:rsidRPr="00322D5F">
              <w:rPr>
                <w:sz w:val="20"/>
                <w:szCs w:val="20"/>
                <w:u w:val="single"/>
              </w:rPr>
              <w:t xml:space="preserve"> and identify ensemble skills for theatre activities and performance.</w:t>
            </w:r>
          </w:p>
        </w:tc>
      </w:tr>
      <w:tr w:rsidR="00F37A2F" w14:paraId="6B9237B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81FF28" w14:textId="04351D1A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2675A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D470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A1DE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ACCD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09203D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AB1D5D" w14:textId="37293B12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</w:t>
            </w:r>
            <w:r w:rsidRPr="00D01876">
              <w:rPr>
                <w:color w:val="000000"/>
                <w:sz w:val="20"/>
                <w:szCs w:val="20"/>
                <w:u w:val="single"/>
              </w:rPr>
              <w:t>compare and contrast cultural and historical influences of a variety of theatrical works.</w:t>
            </w:r>
          </w:p>
        </w:tc>
      </w:tr>
      <w:tr w:rsidR="00F37A2F" w14:paraId="0277E886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70A439" w14:textId="04AA1EC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3590DD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43FC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C087E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2A2FAA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6734D9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73B873" w14:textId="04F8B896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how theatre artists contribute to communities and society.</w:t>
            </w:r>
          </w:p>
        </w:tc>
      </w:tr>
      <w:tr w:rsidR="00F37A2F" w14:paraId="38B6C14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2020DD" w14:textId="0D6B71D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99A35D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D18E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5121E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E2F39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B6803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627888" w14:textId="7C71E7A9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define </w:t>
            </w:r>
            <w:r w:rsidRPr="00322D5F">
              <w:rPr>
                <w:i/>
                <w:sz w:val="20"/>
                <w:szCs w:val="20"/>
                <w:u w:val="single"/>
              </w:rPr>
              <w:t>intellectual property</w:t>
            </w:r>
            <w:r w:rsidRPr="00322D5F">
              <w:rPr>
                <w:sz w:val="20"/>
                <w:szCs w:val="20"/>
                <w:u w:val="single"/>
              </w:rPr>
              <w:t xml:space="preserve"> as it relates to theatre.</w:t>
            </w:r>
          </w:p>
        </w:tc>
      </w:tr>
      <w:tr w:rsidR="00F37A2F" w14:paraId="1612579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210899" w14:textId="6DFB0BC3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53A69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2A632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2B359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310C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197B454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EDD507" w14:textId="5043EF58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a variety of theatre arts careers.</w:t>
            </w:r>
          </w:p>
        </w:tc>
      </w:tr>
      <w:tr w:rsidR="00F37A2F" w14:paraId="79383D6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B63056" w14:textId="52FF1CB1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0694B3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76DC5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EBB6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98768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507C22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B12DD7" w14:textId="4E39A8F3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se available technology to develop theatrical works.</w:t>
            </w:r>
          </w:p>
        </w:tc>
      </w:tr>
      <w:tr w:rsidR="00F37A2F" w14:paraId="17B13F0E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97E636" w14:textId="1FFC9F06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67B18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1A6D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B2F91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9CD26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03F7AB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5400D9" w14:textId="20928A1E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compare and contrast theatre skills and processes with those of other art forms.</w:t>
            </w:r>
          </w:p>
        </w:tc>
      </w:tr>
      <w:tr w:rsidR="00F37A2F" w14:paraId="5CE35126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CCC31F" w14:textId="396D7229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66373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1AA6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D2EE5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0E269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EA73E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6D159E" w14:textId="36691C0A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se the body and voice to communicate a variety of character traits and emotions in theatre activities.</w:t>
            </w:r>
          </w:p>
        </w:tc>
      </w:tr>
      <w:tr w:rsidR="00F37A2F" w14:paraId="24415554" w14:textId="77777777" w:rsidTr="003018F0">
        <w:trPr>
          <w:cantSplit/>
          <w:trHeight w:val="26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ACF74C" w14:textId="36C16596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97E5F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5D256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05B2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668BC3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D0C9D72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00DD95" w14:textId="461A6C00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use of physical warm ups, vocal warm ups, and memorization to prepare for theatre activities and performance.</w:t>
            </w:r>
          </w:p>
        </w:tc>
      </w:tr>
      <w:tr w:rsidR="00F37A2F" w14:paraId="20E0CB3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7333D4" w14:textId="34630B6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000851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9854A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F5A368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A7A7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89DF9B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654211C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872D47" w14:textId="782F6346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rehearse and perform short scenes that include a beginning, middle, and end.</w:t>
            </w:r>
          </w:p>
        </w:tc>
      </w:tr>
      <w:tr w:rsidR="00F37A2F" w14:paraId="64BB1950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E1EA2E" w14:textId="0E14D333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A2254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E1CCAF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65E0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01B6D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F30F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79640B0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3C41F5" w14:textId="2422CCA3" w:rsidR="00F37A2F" w:rsidRPr="001A4ADA" w:rsidRDefault="00F37A2F" w:rsidP="00F37A2F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5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emonstrate roles and responsibilities of performers and production team in theatre activities.</w:t>
            </w:r>
          </w:p>
        </w:tc>
      </w:tr>
      <w:tr w:rsidR="00F37A2F" w14:paraId="71F0E038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C6EC93" w14:textId="4FF6FF9A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A2254"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6EAD6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00095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7300CE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F2EA95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31E0076" w14:textId="77777777" w:rsidR="00F37A2F" w:rsidRPr="001A4ADA" w:rsidRDefault="00F37A2F" w:rsidP="00F37A2F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4C83C2" w14:textId="77777777" w:rsidR="004766F9" w:rsidRDefault="00F37A2F" w:rsidP="00F37A2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5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 skills and concepts of technical theatre.</w:t>
            </w:r>
          </w:p>
          <w:p w14:paraId="69980FE9" w14:textId="36857E56" w:rsidR="00F37A2F" w:rsidRPr="002B67D8" w:rsidRDefault="00F37A2F" w:rsidP="00F37A2F">
            <w:pPr>
              <w:pStyle w:val="Paragraph"/>
              <w:numPr>
                <w:ilvl w:val="0"/>
                <w:numId w:val="8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Apply safety procedures in all theatre spaces.</w:t>
            </w:r>
          </w:p>
          <w:p w14:paraId="09A74AE5" w14:textId="77777777" w:rsidR="00F37A2F" w:rsidRPr="001A4ADA" w:rsidRDefault="00F37A2F" w:rsidP="00F37A2F">
            <w:pPr>
              <w:pStyle w:val="Paragraph"/>
              <w:numPr>
                <w:ilvl w:val="0"/>
                <w:numId w:val="8"/>
              </w:numPr>
              <w:spacing w:after="0"/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Identify skills and concepts for technical areas (e.g., scenery, lighting, sound, costumes, makeup).</w:t>
            </w:r>
          </w:p>
        </w:tc>
      </w:tr>
    </w:tbl>
    <w:p w14:paraId="40D6CAEA" w14:textId="77777777" w:rsidR="00844C6B" w:rsidRDefault="00844C6B" w:rsidP="00844C6B"/>
    <w:p w14:paraId="0B33558B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bookmarkStart w:id="4" w:name="_Hlk35342741"/>
      <w:r w:rsidR="00841D78">
        <w:rPr>
          <w:b/>
          <w:bCs/>
          <w:sz w:val="32"/>
        </w:rPr>
        <w:lastRenderedPageBreak/>
        <w:t xml:space="preserve">Grade Six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305247" w:rsidRPr="00817BBD" w14:paraId="1069EB5B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656380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A71393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B031EE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B1DC70D" w14:textId="12786409" w:rsidR="00305247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305247" w:rsidRPr="00817BBD" w14:paraId="3F9B7945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6CD49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AE5172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7759C8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BC1F8E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35285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4D517A2E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C9039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243816" w:rsidRPr="001A4ADA" w14:paraId="3B9BDEC7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0C3FE0" w14:textId="5C32C98B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FB6D63" w14:textId="2BCBF992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5</w:t>
            </w:r>
            <w:r w:rsidR="00C26A3D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02FEE" w14:textId="4F913A5D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5B8372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CE78EB" w14:textId="3FFEEB43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C01944F" w14:textId="62D3AEB6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E26A56" w14:textId="3AF440AB" w:rsidR="00243816" w:rsidRPr="00322D5F" w:rsidRDefault="00243816" w:rsidP="0068566B">
            <w:pPr>
              <w:pStyle w:val="Paragraph"/>
              <w:numPr>
                <w:ilvl w:val="1"/>
                <w:numId w:val="39"/>
              </w:numPr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322D5F">
              <w:rPr>
                <w:sz w:val="20"/>
                <w:szCs w:val="20"/>
                <w:u w:val="single"/>
              </w:rPr>
              <w:t>will identify communication and collaboration skills for theatre experiences.</w:t>
            </w:r>
          </w:p>
          <w:p w14:paraId="53A3525F" w14:textId="09F8103F" w:rsidR="00243816" w:rsidRPr="00322D5F" w:rsidRDefault="00243816" w:rsidP="00243816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420"/>
              <w:rPr>
                <w:sz w:val="20"/>
                <w:szCs w:val="20"/>
                <w:u w:val="single"/>
              </w:rPr>
            </w:pPr>
            <w:r w:rsidRPr="00243816">
              <w:rPr>
                <w:sz w:val="20"/>
                <w:szCs w:val="20"/>
                <w:u w:val="single"/>
              </w:rPr>
              <w:t xml:space="preserve">b)   </w:t>
            </w:r>
            <w:r w:rsidRPr="00322D5F">
              <w:rPr>
                <w:strike/>
                <w:sz w:val="20"/>
                <w:szCs w:val="20"/>
              </w:rPr>
              <w:t>6.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B</w:t>
            </w:r>
            <w:r w:rsidRPr="00322D5F">
              <w:rPr>
                <w:strike/>
                <w:sz w:val="20"/>
                <w:szCs w:val="20"/>
              </w:rPr>
              <w:t>b</w:t>
            </w:r>
            <w:r w:rsidRPr="00322D5F">
              <w:rPr>
                <w:sz w:val="20"/>
                <w:szCs w:val="20"/>
              </w:rPr>
              <w:t>uild</w:t>
            </w:r>
            <w:proofErr w:type="spellEnd"/>
            <w:r w:rsidRPr="00322D5F">
              <w:rPr>
                <w:sz w:val="20"/>
                <w:szCs w:val="20"/>
              </w:rPr>
              <w:t xml:space="preserve"> trust, cooperation, confidence, concentration, and listening skills through theatre exercises and team-building activities.</w:t>
            </w:r>
          </w:p>
        </w:tc>
      </w:tr>
      <w:tr w:rsidR="00243816" w:rsidRPr="001A4ADA" w14:paraId="5609F345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BE5115" w14:textId="4CBA82F2" w:rsidR="00243816" w:rsidRDefault="00243816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13975D5" w14:textId="2C0FBE86" w:rsidR="00243816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6A591A" w14:textId="77777777" w:rsidR="00243816" w:rsidRPr="00B84FB0" w:rsidRDefault="00243816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E9036E" w14:textId="06CAC5B7" w:rsidR="00243816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5434A" w14:textId="77777777" w:rsidR="00243816" w:rsidRPr="00B84FB0" w:rsidRDefault="00243816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2634DCA" w14:textId="77777777" w:rsidR="00243816" w:rsidRPr="00B84FB0" w:rsidRDefault="00243816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AC2B67" w14:textId="300A08FD" w:rsidR="00243816" w:rsidRPr="00322D5F" w:rsidRDefault="00243816" w:rsidP="002B67D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5B1D60">
              <w:rPr>
                <w:strike/>
                <w:sz w:val="20"/>
                <w:szCs w:val="20"/>
              </w:rPr>
              <w:t>6.2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5B1D60">
              <w:rPr>
                <w:strike/>
                <w:sz w:val="20"/>
                <w:szCs w:val="20"/>
              </w:rPr>
              <w:t>The student will describe the use of concentration, discipline, and imagination necessary for theatrical performance.</w:t>
            </w:r>
          </w:p>
        </w:tc>
      </w:tr>
      <w:tr w:rsidR="00243816" w:rsidRPr="001A4ADA" w14:paraId="23FCD262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C68AA3" w14:textId="0ABECB5E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9C170A0" w14:textId="548C9091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A62B3" w14:textId="2F92E61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7925D4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ACDD59" w14:textId="3191CAE9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EB4AD67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6CFB98" w14:textId="41221C38" w:rsidR="00243816" w:rsidRPr="00322D5F" w:rsidRDefault="00243816" w:rsidP="002438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3</w:t>
            </w:r>
            <w:r w:rsidRPr="00322D5F">
              <w:rPr>
                <w:sz w:val="20"/>
                <w:szCs w:val="20"/>
                <w:u w:val="single"/>
              </w:rPr>
              <w:t>2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use a </w:t>
            </w:r>
            <w:r w:rsidRPr="00322D5F">
              <w:rPr>
                <w:strike/>
                <w:sz w:val="20"/>
                <w:szCs w:val="20"/>
              </w:rPr>
              <w:t>problem-solv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creative</w:t>
            </w:r>
            <w:r w:rsidRPr="00322D5F">
              <w:rPr>
                <w:sz w:val="20"/>
                <w:szCs w:val="20"/>
              </w:rPr>
              <w:t xml:space="preserve"> process to</w:t>
            </w:r>
            <w:r w:rsidRPr="00322D5F">
              <w:rPr>
                <w:strike/>
                <w:sz w:val="20"/>
                <w:szCs w:val="20"/>
              </w:rPr>
              <w:t xml:space="preserve"> creat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velop</w:t>
            </w:r>
            <w:r w:rsidRPr="00322D5F">
              <w:rPr>
                <w:sz w:val="20"/>
                <w:szCs w:val="20"/>
              </w:rPr>
              <w:t xml:space="preserve"> solo and collaborative presentations, using body, voice, and imagination.</w:t>
            </w:r>
          </w:p>
        </w:tc>
      </w:tr>
      <w:tr w:rsidR="002B67D8" w:rsidRPr="001A4ADA" w14:paraId="730AAAD7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8157F" w14:textId="615427A9" w:rsidR="007E552F" w:rsidRPr="00B84FB0" w:rsidRDefault="007E552F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AD8346" w14:textId="5D7252C8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1</w:t>
            </w:r>
            <w:r w:rsidR="00C26A3D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9201F9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629CB9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35B4C" w14:textId="31944DD2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5723047" w14:textId="2051FF66" w:rsidR="002B67D8" w:rsidRPr="00B84FB0" w:rsidRDefault="00385CBA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B2DA13" w14:textId="5CED905D" w:rsidR="002B67D8" w:rsidRPr="00322D5F" w:rsidRDefault="002B67D8" w:rsidP="002B67D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</w:t>
            </w:r>
            <w:r w:rsidR="00385CBA"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reative thinking to theatre.</w:t>
            </w:r>
          </w:p>
          <w:p w14:paraId="1BD5C59C" w14:textId="53D4C6FF" w:rsidR="002B67D8" w:rsidRPr="00243816" w:rsidRDefault="005A445A" w:rsidP="005A445A">
            <w:pPr>
              <w:pStyle w:val="Paragraph"/>
              <w:spacing w:after="0"/>
              <w:ind w:left="161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="002B67D8" w:rsidRPr="00322D5F">
              <w:rPr>
                <w:strike/>
                <w:sz w:val="20"/>
                <w:szCs w:val="20"/>
              </w:rPr>
              <w:t>6.4</w:t>
            </w:r>
            <w:r w:rsidR="00385CBA">
              <w:rPr>
                <w:strike/>
                <w:sz w:val="20"/>
                <w:szCs w:val="20"/>
              </w:rPr>
              <w:t xml:space="preserve">   The student </w:t>
            </w:r>
            <w:r w:rsidR="002B67D8" w:rsidRPr="00322D5F">
              <w:rPr>
                <w:strike/>
                <w:sz w:val="20"/>
                <w:szCs w:val="20"/>
              </w:rPr>
              <w:t>will</w:t>
            </w:r>
            <w:r w:rsidR="002B67D8" w:rsidRPr="00322D5F">
              <w:rPr>
                <w:sz w:val="20"/>
                <w:szCs w:val="20"/>
              </w:rPr>
              <w:t xml:space="preserve"> </w:t>
            </w:r>
            <w:proofErr w:type="spellStart"/>
            <w:r w:rsidR="002B67D8" w:rsidRPr="00322D5F">
              <w:rPr>
                <w:sz w:val="20"/>
                <w:szCs w:val="20"/>
                <w:u w:val="single"/>
              </w:rPr>
              <w:t>I</w:t>
            </w:r>
            <w:r w:rsidR="002B67D8" w:rsidRPr="00322D5F">
              <w:rPr>
                <w:strike/>
                <w:sz w:val="20"/>
                <w:szCs w:val="20"/>
              </w:rPr>
              <w:t>i</w:t>
            </w:r>
            <w:r w:rsidR="002B67D8" w:rsidRPr="00322D5F">
              <w:rPr>
                <w:sz w:val="20"/>
                <w:szCs w:val="20"/>
              </w:rPr>
              <w:t>mprovise</w:t>
            </w:r>
            <w:proofErr w:type="spellEnd"/>
            <w:r w:rsidR="002B67D8" w:rsidRPr="00322D5F">
              <w:rPr>
                <w:sz w:val="20"/>
                <w:szCs w:val="20"/>
              </w:rPr>
              <w:t xml:space="preserve"> responses to creative prompts.</w:t>
            </w:r>
          </w:p>
        </w:tc>
      </w:tr>
      <w:tr w:rsidR="00243816" w:rsidRPr="001A4ADA" w14:paraId="2FB51711" w14:textId="77777777" w:rsidTr="003018F0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48EAA5" w14:textId="38D3D2F4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5EB58D" w14:textId="4B70BFEA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5</w:t>
            </w:r>
            <w:r w:rsidR="00C26A3D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7B492" w14:textId="49D0789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7106A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8DA860" w14:textId="5DAF1E02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D8113B6" w14:textId="221F14CF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6E1A20" w14:textId="77777777" w:rsidR="00243816" w:rsidRPr="00322D5F" w:rsidRDefault="00243816" w:rsidP="002438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communication and collaboration skills for theatre experiences.</w:t>
            </w:r>
          </w:p>
          <w:p w14:paraId="1BDE06BC" w14:textId="777EBAE4" w:rsidR="00243816" w:rsidRPr="005A445A" w:rsidRDefault="005A445A" w:rsidP="005A44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2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="00243816" w:rsidRPr="005A445A">
              <w:rPr>
                <w:strike/>
                <w:sz w:val="20"/>
                <w:szCs w:val="20"/>
              </w:rPr>
              <w:t>6.5   The student will practice theatre etiquette and</w:t>
            </w:r>
            <w:r w:rsidR="00243816" w:rsidRPr="005A445A">
              <w:rPr>
                <w:sz w:val="20"/>
                <w:szCs w:val="20"/>
              </w:rPr>
              <w:t xml:space="preserve"> </w:t>
            </w:r>
            <w:proofErr w:type="spellStart"/>
            <w:r w:rsidR="00243816" w:rsidRPr="005A445A">
              <w:rPr>
                <w:sz w:val="20"/>
                <w:szCs w:val="20"/>
                <w:u w:val="single"/>
              </w:rPr>
              <w:t>I</w:t>
            </w:r>
            <w:r w:rsidR="00243816" w:rsidRPr="005A445A">
              <w:rPr>
                <w:strike/>
                <w:sz w:val="20"/>
                <w:szCs w:val="20"/>
              </w:rPr>
              <w:t>i</w:t>
            </w:r>
            <w:r w:rsidR="00243816" w:rsidRPr="005A445A">
              <w:rPr>
                <w:sz w:val="20"/>
                <w:szCs w:val="20"/>
              </w:rPr>
              <w:t>dentify</w:t>
            </w:r>
            <w:proofErr w:type="spellEnd"/>
            <w:r w:rsidR="00243816" w:rsidRPr="005A445A">
              <w:rPr>
                <w:sz w:val="20"/>
                <w:szCs w:val="20"/>
              </w:rPr>
              <w:t xml:space="preserve"> the role of the audience as integral to the performance experience.</w:t>
            </w:r>
          </w:p>
        </w:tc>
      </w:tr>
      <w:tr w:rsidR="002B67D8" w:rsidRPr="001A4ADA" w14:paraId="1756E83A" w14:textId="77777777" w:rsidTr="003018F0">
        <w:trPr>
          <w:cantSplit/>
          <w:trHeight w:val="154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42A690" w14:textId="7EF54431" w:rsidR="007E552F" w:rsidRPr="00B84FB0" w:rsidRDefault="007E552F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FCD5C8" w14:textId="14CE4D7E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3</w:t>
            </w:r>
            <w:r w:rsidR="00C26A3D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2099C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57891A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3385C9" w14:textId="217A3B05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DA0339A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E89502" w14:textId="5D092511" w:rsidR="002B67D8" w:rsidRPr="00322D5F" w:rsidRDefault="002B67D8" w:rsidP="002B67D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3</w:t>
            </w:r>
            <w:r w:rsidR="00385CBA"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752E96AA" w14:textId="4151900D" w:rsidR="002B67D8" w:rsidRPr="006E0762" w:rsidRDefault="006E0762" w:rsidP="006E0762">
            <w:pPr>
              <w:pStyle w:val="SOLStatement"/>
              <w:spacing w:before="0"/>
              <w:ind w:left="161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="002B67D8" w:rsidRPr="00322D5F">
              <w:rPr>
                <w:strike/>
                <w:sz w:val="20"/>
                <w:szCs w:val="20"/>
              </w:rPr>
              <w:t>6.6</w:t>
            </w:r>
            <w:r w:rsidR="00385CBA">
              <w:rPr>
                <w:strike/>
                <w:sz w:val="20"/>
                <w:szCs w:val="20"/>
              </w:rPr>
              <w:t xml:space="preserve">   The student </w:t>
            </w:r>
            <w:r w:rsidR="002B67D8" w:rsidRPr="00322D5F">
              <w:rPr>
                <w:strike/>
                <w:sz w:val="20"/>
                <w:szCs w:val="20"/>
              </w:rPr>
              <w:t>will</w:t>
            </w:r>
            <w:r w:rsidR="002B67D8" w:rsidRPr="00322D5F">
              <w:rPr>
                <w:sz w:val="20"/>
                <w:szCs w:val="20"/>
              </w:rPr>
              <w:t xml:space="preserve"> </w:t>
            </w:r>
            <w:proofErr w:type="spellStart"/>
            <w:r w:rsidR="002B67D8" w:rsidRPr="00322D5F">
              <w:rPr>
                <w:sz w:val="20"/>
                <w:szCs w:val="20"/>
                <w:u w:val="single"/>
              </w:rPr>
              <w:t>E</w:t>
            </w:r>
            <w:r w:rsidR="002B67D8" w:rsidRPr="00322D5F">
              <w:rPr>
                <w:strike/>
                <w:sz w:val="20"/>
                <w:szCs w:val="20"/>
              </w:rPr>
              <w:t>e</w:t>
            </w:r>
            <w:r w:rsidR="002B67D8" w:rsidRPr="00322D5F">
              <w:rPr>
                <w:sz w:val="20"/>
                <w:szCs w:val="20"/>
              </w:rPr>
              <w:t>xplain</w:t>
            </w:r>
            <w:proofErr w:type="spellEnd"/>
            <w:r w:rsidR="002B67D8" w:rsidRPr="00322D5F">
              <w:rPr>
                <w:sz w:val="20"/>
                <w:szCs w:val="20"/>
              </w:rPr>
              <w:t xml:space="preserve"> how meaning is expressed both physically (through movement, gesture, and other forms of physical expression) and verbally.</w:t>
            </w:r>
          </w:p>
        </w:tc>
      </w:tr>
      <w:tr w:rsidR="00243816" w:rsidRPr="001A4ADA" w14:paraId="34F4155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BBD24" w14:textId="491BE061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83FACC" w14:textId="4D7BB8BD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395373" w14:textId="1E6AF9C9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35FD5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C04E5D" w14:textId="08FD66AB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A8B1369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7483E0" w14:textId="7C586F01" w:rsidR="00243816" w:rsidRPr="00322D5F" w:rsidRDefault="00243816" w:rsidP="00243816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6</w:t>
            </w:r>
            <w:r w:rsidRPr="00322D5F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z w:val="20"/>
                <w:szCs w:val="20"/>
              </w:rPr>
              <w:t xml:space="preserve">The student will </w:t>
            </w:r>
            <w:r w:rsidRPr="00322D5F">
              <w:rPr>
                <w:strike/>
                <w:sz w:val="20"/>
                <w:szCs w:val="20"/>
              </w:rPr>
              <w:t xml:space="preserve">explain </w:t>
            </w:r>
            <w:r w:rsidRPr="00322D5F">
              <w:rPr>
                <w:sz w:val="20"/>
                <w:szCs w:val="20"/>
                <w:u w:val="single"/>
              </w:rPr>
              <w:t xml:space="preserve">demonstrate </w:t>
            </w:r>
            <w:r w:rsidRPr="00322D5F">
              <w:rPr>
                <w:sz w:val="20"/>
                <w:szCs w:val="20"/>
              </w:rPr>
              <w:t xml:space="preserve">how meaning is expressed both physically (through movement, gesture, and other forms of physical expression) and verbally </w:t>
            </w:r>
            <w:r w:rsidRPr="00322D5F">
              <w:rPr>
                <w:sz w:val="20"/>
                <w:szCs w:val="20"/>
                <w:u w:val="single"/>
              </w:rPr>
              <w:t>(through vocal choices)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243816" w:rsidRPr="001A4ADA" w14:paraId="438DB9D8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33AB9D" w14:textId="57D812DD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4B7A68" w14:textId="17589F0D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A3AF7E" w14:textId="3DDA6561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9021BA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6ADC2C" w14:textId="32E902B2" w:rsidR="00243816" w:rsidRPr="00B84FB0" w:rsidRDefault="003018F0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88D6AA4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40C337" w14:textId="2A01B47F" w:rsidR="00243816" w:rsidRPr="00322D5F" w:rsidRDefault="00243816" w:rsidP="002438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7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demonstrate theatre as dramatized storytelling by </w:t>
            </w:r>
            <w:r w:rsidRPr="00322D5F">
              <w:rPr>
                <w:strike/>
                <w:sz w:val="20"/>
                <w:szCs w:val="20"/>
              </w:rPr>
              <w:t>creat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preparing </w:t>
            </w:r>
            <w:r w:rsidRPr="00322D5F">
              <w:rPr>
                <w:sz w:val="20"/>
                <w:szCs w:val="20"/>
              </w:rPr>
              <w:t xml:space="preserve">and presenting short scenes that include characters, setting, </w:t>
            </w:r>
            <w:r w:rsidRPr="00322D5F">
              <w:rPr>
                <w:sz w:val="20"/>
                <w:szCs w:val="20"/>
                <w:u w:val="single"/>
              </w:rPr>
              <w:t xml:space="preserve">properties, </w:t>
            </w:r>
            <w:r w:rsidRPr="00322D5F">
              <w:rPr>
                <w:sz w:val="20"/>
                <w:szCs w:val="20"/>
              </w:rPr>
              <w:t>conflict, and a progressive chain of events.</w:t>
            </w:r>
          </w:p>
        </w:tc>
      </w:tr>
      <w:tr w:rsidR="00243816" w:rsidRPr="001A4ADA" w14:paraId="6625D14E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E2C8D4" w14:textId="1CAF4CBE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3F1EEC" w14:textId="41BCAE2B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1</w:t>
            </w:r>
            <w:r w:rsidR="00C26A3D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1F62A" w14:textId="3F18B199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9D661A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62B9CE" w14:textId="7DCCF84A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7EDCD1" w14:textId="18BC5BAC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98DE07" w14:textId="12824BCD" w:rsidR="00243816" w:rsidRPr="00243816" w:rsidRDefault="00243816" w:rsidP="002438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reative thinking to theatre.</w:t>
            </w:r>
          </w:p>
          <w:p w14:paraId="23EA149F" w14:textId="07E9CCD6" w:rsidR="00243816" w:rsidRPr="00322D5F" w:rsidRDefault="00243816" w:rsidP="005A445A">
            <w:pPr>
              <w:ind w:left="210"/>
              <w:rPr>
                <w:sz w:val="20"/>
                <w:szCs w:val="20"/>
              </w:rPr>
            </w:pPr>
            <w:r w:rsidRPr="00243816">
              <w:rPr>
                <w:sz w:val="20"/>
                <w:szCs w:val="20"/>
                <w:u w:val="single"/>
              </w:rPr>
              <w:t xml:space="preserve">b)   </w:t>
            </w:r>
            <w:r w:rsidRPr="00322D5F">
              <w:rPr>
                <w:strike/>
                <w:sz w:val="20"/>
                <w:szCs w:val="20"/>
              </w:rPr>
              <w:t>6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P</w:t>
            </w:r>
            <w:r w:rsidRPr="00322D5F">
              <w:rPr>
                <w:strike/>
                <w:sz w:val="20"/>
                <w:szCs w:val="20"/>
              </w:rPr>
              <w:t>p</w:t>
            </w:r>
            <w:r w:rsidRPr="00322D5F">
              <w:rPr>
                <w:sz w:val="20"/>
                <w:szCs w:val="20"/>
              </w:rPr>
              <w:t>ortray</w:t>
            </w:r>
            <w:proofErr w:type="spellEnd"/>
            <w:r w:rsidRPr="00322D5F">
              <w:rPr>
                <w:sz w:val="20"/>
                <w:szCs w:val="20"/>
              </w:rPr>
              <w:t xml:space="preserve"> invented characters.</w:t>
            </w:r>
          </w:p>
        </w:tc>
      </w:tr>
      <w:tr w:rsidR="006E0762" w:rsidRPr="001A4ADA" w14:paraId="4A557184" w14:textId="77777777" w:rsidTr="003018F0">
        <w:trPr>
          <w:cantSplit/>
          <w:trHeight w:val="118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7C545" w14:textId="288AECCE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6F7DDDB" w14:textId="06EF1F4C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16</w:t>
            </w:r>
            <w:r w:rsidR="00C26A3D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06E2B7" w14:textId="5750AB8B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345D3F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A20C3" w14:textId="3B5E1FA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8F7C1BD" w14:textId="2B9EE14C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35F7AE" w14:textId="77777777" w:rsidR="006E0762" w:rsidRPr="00322D5F" w:rsidRDefault="006E0762" w:rsidP="006E0762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63D054E3" w14:textId="35FA45CE" w:rsidR="006E0762" w:rsidRPr="006E0762" w:rsidRDefault="006E0762" w:rsidP="005A445A">
            <w:pPr>
              <w:pStyle w:val="SOLStatement"/>
              <w:spacing w:before="0"/>
              <w:ind w:left="21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Pr="00322D5F">
              <w:rPr>
                <w:strike/>
                <w:sz w:val="20"/>
                <w:szCs w:val="20"/>
              </w:rPr>
              <w:t>6.9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physical performance spaces and stage positions.</w:t>
            </w:r>
          </w:p>
        </w:tc>
      </w:tr>
      <w:tr w:rsidR="006E0762" w:rsidRPr="001A4ADA" w14:paraId="1C05FAD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F0A1C1" w14:textId="6D916615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7A49ED" w14:textId="23050DDB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6</w:t>
            </w:r>
            <w:r w:rsidR="00C26A3D"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2B049" w14:textId="6F9CF7DE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E1BA49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B44D39" w14:textId="24F10B62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2036138" w14:textId="222993EF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1CF8F0" w14:textId="77777777" w:rsidR="006E0762" w:rsidRPr="00322D5F" w:rsidRDefault="006E0762" w:rsidP="006E0762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6D52C96B" w14:textId="3017BFDC" w:rsidR="006E0762" w:rsidRPr="006E0762" w:rsidRDefault="006E0762" w:rsidP="005A445A">
            <w:pPr>
              <w:pStyle w:val="SOLStatement"/>
              <w:spacing w:before="0"/>
              <w:ind w:left="57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 </w:t>
            </w:r>
            <w:r w:rsidRPr="00322D5F">
              <w:rPr>
                <w:strike/>
                <w:sz w:val="20"/>
                <w:szCs w:val="20"/>
              </w:rPr>
              <w:t>6.10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proofErr w:type="spellEnd"/>
            <w:r w:rsidRPr="00322D5F">
              <w:rPr>
                <w:sz w:val="20"/>
                <w:szCs w:val="20"/>
              </w:rPr>
              <w:t xml:space="preserve"> different types of performance spaces and productions.</w:t>
            </w:r>
          </w:p>
        </w:tc>
      </w:tr>
      <w:tr w:rsidR="006E0762" w:rsidRPr="001A4ADA" w14:paraId="7B123F7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DE0B37" w14:textId="4C4D632A" w:rsidR="006E0762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0612ABF" w14:textId="2BAE90DF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16</w:t>
            </w:r>
            <w:r w:rsidR="00C26A3D">
              <w:rPr>
                <w:sz w:val="20"/>
                <w:szCs w:val="20"/>
              </w:rPr>
              <w:t>.e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1E58F" w14:textId="41CB1AF6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C088AC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4813A2" w14:textId="4E4E6D8A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6263672" w14:textId="5E06074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583C4F" w14:textId="77777777" w:rsidR="006E0762" w:rsidRPr="00322D5F" w:rsidRDefault="006E0762" w:rsidP="006E0762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43039259" w14:textId="11D943E7" w:rsidR="006E0762" w:rsidRPr="00322D5F" w:rsidRDefault="006E0762" w:rsidP="005A445A">
            <w:pPr>
              <w:ind w:left="210"/>
              <w:rPr>
                <w:sz w:val="20"/>
                <w:szCs w:val="20"/>
              </w:rPr>
            </w:pPr>
            <w:r w:rsidRPr="006E0762">
              <w:rPr>
                <w:sz w:val="20"/>
                <w:szCs w:val="20"/>
                <w:u w:val="single"/>
              </w:rPr>
              <w:t xml:space="preserve">e)  </w:t>
            </w:r>
            <w:r w:rsidRPr="006E0762">
              <w:rPr>
                <w:strike/>
                <w:sz w:val="20"/>
                <w:szCs w:val="20"/>
              </w:rPr>
              <w:t xml:space="preserve">6.11   The student will </w:t>
            </w:r>
            <w:proofErr w:type="spellStart"/>
            <w:r w:rsidRPr="006E0762">
              <w:rPr>
                <w:sz w:val="20"/>
                <w:szCs w:val="20"/>
                <w:u w:val="single"/>
              </w:rPr>
              <w:t>S</w:t>
            </w:r>
            <w:r w:rsidRPr="006E0762">
              <w:rPr>
                <w:strike/>
                <w:sz w:val="20"/>
                <w:szCs w:val="20"/>
              </w:rPr>
              <w:t>s</w:t>
            </w:r>
            <w:r w:rsidRPr="006E0762">
              <w:rPr>
                <w:sz w:val="20"/>
                <w:szCs w:val="20"/>
              </w:rPr>
              <w:t>elect</w:t>
            </w:r>
            <w:proofErr w:type="spellEnd"/>
            <w:r w:rsidRPr="006E0762">
              <w:rPr>
                <w:sz w:val="20"/>
                <w:szCs w:val="20"/>
              </w:rPr>
              <w:t xml:space="preserve"> and use available technical elements to enhance presentations.</w:t>
            </w:r>
          </w:p>
        </w:tc>
      </w:tr>
      <w:tr w:rsidR="006E0762" w:rsidRPr="001A4ADA" w14:paraId="7FBDD5D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1A927A" w14:textId="1C72822B" w:rsidR="006E0762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47213BC" w14:textId="6FF87EA4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6BDCB9" w14:textId="2B1F3D4F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FFA5B6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84FE4C" w14:textId="687FD08B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21C98E0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21BF89" w14:textId="0A706454" w:rsidR="006E0762" w:rsidRPr="00322D5F" w:rsidRDefault="006E0762" w:rsidP="006E0762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2</w:t>
            </w:r>
            <w:r w:rsidRPr="00322D5F">
              <w:rPr>
                <w:sz w:val="20"/>
                <w:szCs w:val="20"/>
                <w:u w:val="single"/>
              </w:rPr>
              <w:t>10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use contemporary technology to research an aspect of theatre arts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identify the use of contemporary technology in theatre production.</w:t>
            </w:r>
          </w:p>
        </w:tc>
      </w:tr>
      <w:tr w:rsidR="006E0762" w:rsidRPr="001A4ADA" w14:paraId="03F9800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1889A" w14:textId="0F326492" w:rsidR="006E0762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A23A37" w14:textId="1B48E200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A00148" w14:textId="5612CCE0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E14ED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5A5E8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ECA9F01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42CE85" w14:textId="2A4A9407" w:rsidR="006E0762" w:rsidRPr="00322D5F" w:rsidRDefault="006E0762" w:rsidP="006E0762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3</w:t>
            </w:r>
            <w:r w:rsidRPr="00322D5F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functions of a theatre director.</w:t>
            </w:r>
          </w:p>
        </w:tc>
      </w:tr>
      <w:tr w:rsidR="006E0762" w:rsidRPr="001A4ADA" w14:paraId="0F12DAF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1AA32" w14:textId="1A7F3FAD" w:rsidR="006E0762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DAFA3B" w14:textId="71B32C0F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16</w:t>
            </w:r>
            <w:r w:rsidR="00C26A3D">
              <w:rPr>
                <w:sz w:val="20"/>
                <w:szCs w:val="20"/>
              </w:rPr>
              <w:t>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BEA0DE" w14:textId="7643E230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2E5304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33AFB9" w14:textId="31CD372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3E91C02" w14:textId="08FE77B6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8F57A2" w14:textId="77777777" w:rsidR="006E0762" w:rsidRPr="00322D5F" w:rsidRDefault="006E0762" w:rsidP="006E0762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40E43D5C" w14:textId="7FDCFC4A" w:rsidR="006E0762" w:rsidRPr="00322D5F" w:rsidRDefault="006E0762" w:rsidP="005A445A">
            <w:pPr>
              <w:pStyle w:val="SOLStatement"/>
              <w:spacing w:before="0"/>
              <w:ind w:left="57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 </w:t>
            </w:r>
            <w:r w:rsidRPr="00322D5F">
              <w:rPr>
                <w:strike/>
                <w:sz w:val="20"/>
                <w:szCs w:val="20"/>
              </w:rPr>
              <w:t xml:space="preserve">6.14  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aspects of theatre design (e.g., lighting, sound, costumes, </w:t>
            </w:r>
            <w:r w:rsidRPr="00322D5F">
              <w:rPr>
                <w:sz w:val="20"/>
                <w:szCs w:val="20"/>
                <w:u w:val="single"/>
              </w:rPr>
              <w:t xml:space="preserve">makeup, </w:t>
            </w:r>
            <w:r w:rsidRPr="00322D5F">
              <w:rPr>
                <w:sz w:val="20"/>
                <w:szCs w:val="20"/>
              </w:rPr>
              <w:t>scenery).</w:t>
            </w:r>
          </w:p>
        </w:tc>
      </w:tr>
      <w:tr w:rsidR="002B67D8" w:rsidRPr="001A4ADA" w14:paraId="02D2258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401F6" w14:textId="23FE466E" w:rsidR="002B67D8" w:rsidRPr="00B84FB0" w:rsidRDefault="007E552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7C12A1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E3A9A5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FDBDB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25440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6F6E01C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00693D" w14:textId="72C22525" w:rsidR="002B67D8" w:rsidRPr="00704A69" w:rsidRDefault="002B67D8" w:rsidP="002B67D8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5</w:t>
            </w:r>
            <w:r w:rsidRPr="00322D5F">
              <w:rPr>
                <w:sz w:val="20"/>
                <w:szCs w:val="20"/>
                <w:u w:val="single"/>
              </w:rPr>
              <w:t>6</w:t>
            </w:r>
            <w:r w:rsidR="00385CBA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explain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influences of history</w:t>
            </w:r>
            <w:r w:rsidRPr="00322D5F">
              <w:rPr>
                <w:sz w:val="20"/>
                <w:szCs w:val="20"/>
                <w:u w:val="single"/>
              </w:rPr>
              <w:t>,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and </w:t>
            </w:r>
            <w:r w:rsidRPr="00322D5F">
              <w:rPr>
                <w:sz w:val="20"/>
                <w:szCs w:val="20"/>
              </w:rPr>
              <w:t>culture</w:t>
            </w:r>
            <w:r w:rsidRPr="00322D5F">
              <w:rPr>
                <w:sz w:val="20"/>
                <w:szCs w:val="20"/>
                <w:u w:val="single"/>
              </w:rPr>
              <w:t>, and current events</w:t>
            </w:r>
            <w:r w:rsidRPr="00322D5F">
              <w:rPr>
                <w:sz w:val="20"/>
                <w:szCs w:val="20"/>
              </w:rPr>
              <w:t xml:space="preserve"> on the development of</w:t>
            </w:r>
            <w:r w:rsidRPr="00322D5F">
              <w:rPr>
                <w:strike/>
                <w:sz w:val="20"/>
                <w:szCs w:val="20"/>
              </w:rPr>
              <w:t xml:space="preserve"> theatre </w:t>
            </w:r>
            <w:r w:rsidRPr="00322D5F">
              <w:rPr>
                <w:sz w:val="20"/>
                <w:szCs w:val="20"/>
                <w:u w:val="single"/>
              </w:rPr>
              <w:t>theatrical works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6E0762" w:rsidRPr="001A4ADA" w14:paraId="090BD1C4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A0B2F0" w14:textId="39378AF0" w:rsidR="006E0762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FD6693" w14:textId="136FD036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3</w:t>
            </w:r>
            <w:r w:rsidR="00C26A3D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54D086" w14:textId="1C9F0738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D06438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19362" w14:textId="1BE4B661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19FE4AD" w14:textId="30356235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793E24" w14:textId="77777777" w:rsidR="006E0762" w:rsidRPr="00322D5F" w:rsidRDefault="006E0762" w:rsidP="006E0762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4E14A507" w14:textId="5D26DB85" w:rsidR="006E0762" w:rsidRPr="006E0762" w:rsidRDefault="006E0762" w:rsidP="006E0762">
            <w:pPr>
              <w:pStyle w:val="SOLStatement"/>
              <w:spacing w:before="0"/>
              <w:ind w:left="480" w:hanging="27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Pr="00322D5F">
              <w:rPr>
                <w:strike/>
                <w:sz w:val="20"/>
                <w:szCs w:val="20"/>
              </w:rPr>
              <w:t>6.1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classify drama as a form of literature. </w:t>
            </w:r>
            <w:r w:rsidRPr="00322D5F">
              <w:rPr>
                <w:sz w:val="20"/>
                <w:szCs w:val="20"/>
                <w:u w:val="single"/>
              </w:rPr>
              <w:t>Describe connections between theatre and literature.</w:t>
            </w:r>
          </w:p>
        </w:tc>
      </w:tr>
      <w:tr w:rsidR="00243816" w:rsidRPr="001A4ADA" w14:paraId="3EB37BF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B05FA" w14:textId="380A19A2" w:rsidR="00243816" w:rsidRDefault="0030081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A0FD04" w14:textId="313E6EC2" w:rsidR="00243816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7814E" w14:textId="77777777" w:rsidR="00243816" w:rsidRPr="00B84FB0" w:rsidRDefault="00243816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C87B1C" w14:textId="7CED28AD" w:rsidR="00243816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27989F" w14:textId="77777777" w:rsidR="00243816" w:rsidRPr="00B84FB0" w:rsidRDefault="00243816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A16CF20" w14:textId="77777777" w:rsidR="00243816" w:rsidRPr="00B84FB0" w:rsidRDefault="00243816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14BD6B" w14:textId="0829433A" w:rsidR="00243816" w:rsidRPr="00322D5F" w:rsidRDefault="0030081F" w:rsidP="002B67D8">
            <w:p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6.17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5B1D60">
              <w:rPr>
                <w:strike/>
                <w:sz w:val="20"/>
                <w:szCs w:val="20"/>
              </w:rPr>
              <w:t xml:space="preserve">The student will define </w:t>
            </w:r>
            <w:r w:rsidRPr="005B1D60">
              <w:rPr>
                <w:i/>
                <w:strike/>
                <w:sz w:val="20"/>
                <w:szCs w:val="20"/>
              </w:rPr>
              <w:t>comedy</w:t>
            </w:r>
            <w:r w:rsidRPr="005B1D60">
              <w:rPr>
                <w:strike/>
                <w:sz w:val="20"/>
                <w:szCs w:val="20"/>
              </w:rPr>
              <w:t xml:space="preserve"> and </w:t>
            </w:r>
            <w:r w:rsidRPr="005B1D60">
              <w:rPr>
                <w:i/>
                <w:strike/>
                <w:sz w:val="20"/>
                <w:szCs w:val="20"/>
              </w:rPr>
              <w:t>tragedy</w:t>
            </w:r>
            <w:r w:rsidRPr="005B1D60">
              <w:rPr>
                <w:strike/>
                <w:sz w:val="20"/>
                <w:szCs w:val="20"/>
              </w:rPr>
              <w:t xml:space="preserve"> and differentiate between them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2B67D8" w:rsidRPr="001A4ADA" w14:paraId="42574011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F74446" w14:textId="1A141F61" w:rsidR="002B67D8" w:rsidRPr="00B84FB0" w:rsidRDefault="007E552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3031828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2A87F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6F49E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A31B20" w14:textId="7246722C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95490A4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3D9A59" w14:textId="39B4B52D" w:rsidR="002B67D8" w:rsidRPr="00704A69" w:rsidRDefault="002B67D8" w:rsidP="002B67D8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8</w:t>
            </w:r>
            <w:r w:rsidRPr="00322D5F">
              <w:rPr>
                <w:sz w:val="20"/>
                <w:szCs w:val="20"/>
                <w:u w:val="single"/>
              </w:rPr>
              <w:t>7</w:t>
            </w:r>
            <w:r w:rsidR="00385CBA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identify theatrical resources in the community.</w:t>
            </w:r>
          </w:p>
        </w:tc>
      </w:tr>
      <w:tr w:rsidR="002B67D8" w:rsidRPr="001A4ADA" w14:paraId="195BB34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4350A" w14:textId="658E1EE5" w:rsidR="002B67D8" w:rsidRPr="00B84FB0" w:rsidRDefault="007E552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B3A7BC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36AEBC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A6186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C3BDA" w14:textId="68C39FD7" w:rsidR="002B67D8" w:rsidRPr="00B84FB0" w:rsidRDefault="00385CBA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8F102DE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07F556" w14:textId="12CD4676" w:rsidR="002B67D8" w:rsidRPr="00704A69" w:rsidRDefault="002B67D8" w:rsidP="002B67D8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19</w:t>
            </w:r>
            <w:r w:rsidRPr="00322D5F">
              <w:rPr>
                <w:sz w:val="20"/>
                <w:szCs w:val="20"/>
                <w:u w:val="single"/>
              </w:rPr>
              <w:t>9</w:t>
            </w:r>
            <w:r w:rsidR="00385CBA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identify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scribe</w:t>
            </w:r>
            <w:r w:rsidRPr="00322D5F">
              <w:rPr>
                <w:sz w:val="20"/>
                <w:szCs w:val="20"/>
              </w:rPr>
              <w:t xml:space="preserve"> various careers in theatre arts.</w:t>
            </w:r>
          </w:p>
        </w:tc>
      </w:tr>
      <w:tr w:rsidR="00243816" w:rsidRPr="001A4ADA" w14:paraId="4C36B1A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DD9BAC" w14:textId="103407AA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A9DD0A" w14:textId="09D510F9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3</w:t>
            </w:r>
            <w:r w:rsidR="00C26A3D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91B461" w14:textId="3B9A2236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C1CEB8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44EC0" w14:textId="1396FEF8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FEDD06D" w14:textId="016B0705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F8EA71" w14:textId="77777777" w:rsidR="00243816" w:rsidRPr="00322D5F" w:rsidRDefault="00243816" w:rsidP="00243816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7161B3AC" w14:textId="486974F9" w:rsidR="00243816" w:rsidRPr="0030081F" w:rsidRDefault="0030081F" w:rsidP="005A445A">
            <w:pPr>
              <w:ind w:left="2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="00243816" w:rsidRPr="0030081F">
              <w:rPr>
                <w:strike/>
                <w:sz w:val="20"/>
                <w:szCs w:val="20"/>
              </w:rPr>
              <w:t>6.20   The student will</w:t>
            </w:r>
            <w:r w:rsidR="00243816" w:rsidRPr="0030081F">
              <w:rPr>
                <w:sz w:val="20"/>
                <w:szCs w:val="20"/>
              </w:rPr>
              <w:t xml:space="preserve"> </w:t>
            </w:r>
            <w:proofErr w:type="spellStart"/>
            <w:r w:rsidR="00243816" w:rsidRPr="0030081F">
              <w:rPr>
                <w:sz w:val="20"/>
                <w:szCs w:val="20"/>
              </w:rPr>
              <w:t>D</w:t>
            </w:r>
            <w:r w:rsidR="00243816" w:rsidRPr="0030081F">
              <w:rPr>
                <w:strike/>
                <w:sz w:val="20"/>
                <w:szCs w:val="20"/>
              </w:rPr>
              <w:t>d</w:t>
            </w:r>
            <w:r w:rsidR="00243816" w:rsidRPr="0030081F">
              <w:rPr>
                <w:sz w:val="20"/>
                <w:szCs w:val="20"/>
              </w:rPr>
              <w:t>efine</w:t>
            </w:r>
            <w:proofErr w:type="spellEnd"/>
            <w:r w:rsidR="00243816" w:rsidRPr="0030081F">
              <w:rPr>
                <w:sz w:val="20"/>
                <w:szCs w:val="20"/>
              </w:rPr>
              <w:t xml:space="preserve"> </w:t>
            </w:r>
            <w:r w:rsidR="00243816" w:rsidRPr="0030081F">
              <w:rPr>
                <w:i/>
                <w:sz w:val="20"/>
                <w:szCs w:val="20"/>
              </w:rPr>
              <w:t>critique</w:t>
            </w:r>
            <w:r w:rsidR="00243816" w:rsidRPr="0030081F">
              <w:rPr>
                <w:sz w:val="20"/>
                <w:szCs w:val="20"/>
              </w:rPr>
              <w:t xml:space="preserve"> and develop criteria for critiquing performances.</w:t>
            </w:r>
          </w:p>
        </w:tc>
      </w:tr>
      <w:tr w:rsidR="006E0762" w:rsidRPr="001A4ADA" w14:paraId="37C55EC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93B41B" w14:textId="2376596C" w:rsidR="006E0762" w:rsidRDefault="006E0762" w:rsidP="006E076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715230" w14:textId="5BE1E0C6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</w:t>
            </w:r>
            <w:proofErr w:type="gramStart"/>
            <w:r w:rsidRPr="00B84FB0">
              <w:rPr>
                <w:sz w:val="20"/>
                <w:szCs w:val="20"/>
              </w:rPr>
              <w:t>3</w:t>
            </w:r>
            <w:r w:rsidR="00C26A3D">
              <w:rPr>
                <w:sz w:val="20"/>
                <w:szCs w:val="20"/>
              </w:rPr>
              <w:t>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6AE83D" w14:textId="3ADD6AD9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5C15BE" w14:textId="77777777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BB12F4" w14:textId="22C022AC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AD3216F" w14:textId="79CD0DE1" w:rsidR="006E0762" w:rsidRPr="00B84FB0" w:rsidRDefault="006E0762" w:rsidP="006E0762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9A724A" w14:textId="77777777" w:rsidR="006E0762" w:rsidRPr="00322D5F" w:rsidRDefault="006E0762" w:rsidP="006E0762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ical works.</w:t>
            </w:r>
          </w:p>
          <w:p w14:paraId="40B696D6" w14:textId="5516EF4C" w:rsidR="006E0762" w:rsidRPr="00322D5F" w:rsidRDefault="006E0762" w:rsidP="006E0762">
            <w:pPr>
              <w:ind w:left="210"/>
              <w:rPr>
                <w:sz w:val="20"/>
                <w:szCs w:val="20"/>
              </w:rPr>
            </w:pPr>
            <w:r w:rsidRPr="006E0762">
              <w:rPr>
                <w:sz w:val="20"/>
                <w:szCs w:val="20"/>
                <w:u w:val="single"/>
              </w:rPr>
              <w:t xml:space="preserve">d)  </w:t>
            </w:r>
            <w:r w:rsidRPr="006E0762">
              <w:rPr>
                <w:strike/>
                <w:sz w:val="20"/>
                <w:szCs w:val="20"/>
              </w:rPr>
              <w:t>6.21   The student will</w:t>
            </w:r>
            <w:r w:rsidRPr="006E0762">
              <w:rPr>
                <w:sz w:val="20"/>
                <w:szCs w:val="20"/>
              </w:rPr>
              <w:t xml:space="preserve"> </w:t>
            </w:r>
            <w:proofErr w:type="spellStart"/>
            <w:r w:rsidRPr="006E0762">
              <w:rPr>
                <w:sz w:val="20"/>
                <w:szCs w:val="20"/>
                <w:u w:val="single"/>
              </w:rPr>
              <w:t>C</w:t>
            </w:r>
            <w:r w:rsidRPr="006E0762">
              <w:rPr>
                <w:strike/>
                <w:sz w:val="20"/>
                <w:szCs w:val="20"/>
              </w:rPr>
              <w:t>c</w:t>
            </w:r>
            <w:r w:rsidRPr="006E0762">
              <w:rPr>
                <w:sz w:val="20"/>
                <w:szCs w:val="20"/>
              </w:rPr>
              <w:t>ritique</w:t>
            </w:r>
            <w:proofErr w:type="spellEnd"/>
            <w:r w:rsidRPr="006E0762">
              <w:rPr>
                <w:sz w:val="20"/>
                <w:szCs w:val="20"/>
              </w:rPr>
              <w:t xml:space="preserve"> a short scene and/or evaluate a script, working collaboratively.</w:t>
            </w:r>
          </w:p>
        </w:tc>
      </w:tr>
      <w:tr w:rsidR="00243816" w:rsidRPr="001A4ADA" w14:paraId="26376C05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4A9B0D" w14:textId="14F41E2E" w:rsidR="00243816" w:rsidRDefault="00243816" w:rsidP="002438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2B28D2" w14:textId="74368EE5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C9FE19" w14:textId="6C14CC44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25B7A9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03992C" w14:textId="74ED4E40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7181177" w14:textId="77777777" w:rsidR="00243816" w:rsidRPr="00B84FB0" w:rsidRDefault="00243816" w:rsidP="0024381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62CBF5" w14:textId="4EDFEFB3" w:rsidR="00243816" w:rsidRPr="00322D5F" w:rsidRDefault="00243816" w:rsidP="00243816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22</w:t>
            </w:r>
            <w:r w:rsidRPr="00322D5F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mak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identify</w:t>
            </w:r>
            <w:r w:rsidRPr="00322D5F">
              <w:rPr>
                <w:sz w:val="20"/>
                <w:szCs w:val="20"/>
              </w:rPr>
              <w:t xml:space="preserve"> connections between personal experience and dramatizations.</w:t>
            </w:r>
            <w:r w:rsidRPr="00322D5F">
              <w:rPr>
                <w:sz w:val="20"/>
                <w:szCs w:val="20"/>
              </w:rPr>
              <w:tab/>
            </w:r>
          </w:p>
        </w:tc>
      </w:tr>
      <w:tr w:rsidR="00243816" w:rsidRPr="001A4ADA" w14:paraId="3148930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37B284" w14:textId="3849AFFD" w:rsidR="00243816" w:rsidRDefault="006E0762" w:rsidP="002354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C83C5B" w14:textId="02E42E24" w:rsidR="00243816" w:rsidRPr="00B84FB0" w:rsidRDefault="0030081F" w:rsidP="002354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C05710" w14:textId="77777777" w:rsidR="00243816" w:rsidRPr="00B84FB0" w:rsidRDefault="00243816" w:rsidP="002354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8B8C8" w14:textId="432BD055" w:rsidR="00243816" w:rsidRPr="00B84FB0" w:rsidRDefault="0030081F" w:rsidP="0023548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35C4CB" w14:textId="77777777" w:rsidR="00243816" w:rsidRPr="00B84FB0" w:rsidRDefault="00243816" w:rsidP="002354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9CB8E91" w14:textId="77777777" w:rsidR="00243816" w:rsidRPr="00B84FB0" w:rsidRDefault="00243816" w:rsidP="002354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291CF4" w14:textId="574CFFCA" w:rsidR="00243816" w:rsidRPr="00322D5F" w:rsidRDefault="006E0762" w:rsidP="00235489">
            <w:p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6.23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5B1D60">
              <w:rPr>
                <w:strike/>
                <w:sz w:val="20"/>
                <w:szCs w:val="20"/>
              </w:rPr>
              <w:t>The student will describe how theatre is a representation of life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235489" w:rsidRPr="001A4ADA" w14:paraId="6C7D7F02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F0C5B" w14:textId="74B035BA" w:rsidR="00235489" w:rsidRPr="00B84FB0" w:rsidRDefault="007E552F" w:rsidP="002354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B39B6BA" w14:textId="77777777" w:rsidR="00235489" w:rsidRPr="00B84FB0" w:rsidRDefault="00235489" w:rsidP="0023548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3FC34" w14:textId="409BF09B" w:rsidR="00235489" w:rsidRPr="00B84FB0" w:rsidRDefault="00235489" w:rsidP="0023548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F0978" w14:textId="77777777" w:rsidR="00235489" w:rsidRPr="00B84FB0" w:rsidRDefault="00235489" w:rsidP="002354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6B0B5F" w14:textId="396A3C22" w:rsidR="00235489" w:rsidRPr="00B84FB0" w:rsidRDefault="00235489" w:rsidP="0023548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EA01FFE" w14:textId="5A4921DE" w:rsidR="00235489" w:rsidRPr="00B84FB0" w:rsidRDefault="00235489" w:rsidP="002354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F81D00" w14:textId="113BC07C" w:rsidR="00235489" w:rsidRPr="00704A69" w:rsidRDefault="00235489" w:rsidP="00235489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6.</w:t>
            </w:r>
            <w:r w:rsidRPr="00322D5F">
              <w:rPr>
                <w:strike/>
                <w:sz w:val="20"/>
                <w:szCs w:val="20"/>
              </w:rPr>
              <w:t>24</w:t>
            </w:r>
            <w:r w:rsidRPr="00322D5F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 </w:t>
            </w:r>
            <w:r w:rsidRPr="00322D5F">
              <w:rPr>
                <w:sz w:val="20"/>
                <w:szCs w:val="20"/>
              </w:rPr>
              <w:t xml:space="preserve">The student will </w:t>
            </w:r>
            <w:r w:rsidRPr="00322D5F">
              <w:rPr>
                <w:strike/>
                <w:sz w:val="20"/>
                <w:szCs w:val="20"/>
              </w:rPr>
              <w:t>describ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analyze</w:t>
            </w:r>
            <w:r w:rsidRPr="00322D5F">
              <w:rPr>
                <w:sz w:val="20"/>
                <w:szCs w:val="20"/>
              </w:rPr>
              <w:t xml:space="preserve"> how theatre incorporates other art forms.</w:t>
            </w:r>
          </w:p>
        </w:tc>
      </w:tr>
      <w:tr w:rsidR="002B67D8" w:rsidRPr="001A4ADA" w14:paraId="75E1F56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E733A" w14:textId="27181932" w:rsidR="002B67D8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174984" w14:textId="6EA96E34" w:rsidR="002B67D8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C37CD" w14:textId="1DDB7659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A58E36" w14:textId="3A69247C" w:rsidR="002B67D8" w:rsidRPr="00B84FB0" w:rsidRDefault="0030081F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D8630" w14:textId="65CDA90E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4218760" w14:textId="058BABC4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534098" w14:textId="66C7A1CB" w:rsidR="002B67D8" w:rsidRPr="00704A69" w:rsidRDefault="0030081F" w:rsidP="002B67D8">
            <w:p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6.25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5B1D60">
              <w:rPr>
                <w:strike/>
                <w:sz w:val="20"/>
                <w:szCs w:val="20"/>
              </w:rPr>
              <w:t>The student will develop aesthetic criteria to formulate personal responses to theatrical production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30081F" w:rsidRPr="001A4ADA" w14:paraId="7A04D4EA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7AEF72" w14:textId="3675DE1B" w:rsidR="0030081F" w:rsidRDefault="0030081F" w:rsidP="003008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40C45A" w14:textId="62D6825B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B985AA" w14:textId="77777777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49A3D9" w14:textId="77777777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1F948C" w14:textId="77777777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9929B19" w14:textId="5A53C103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54D890" w14:textId="5A2075C4" w:rsidR="0030081F" w:rsidRPr="00322D5F" w:rsidRDefault="0030081F" w:rsidP="0030081F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define </w:t>
            </w:r>
            <w:r w:rsidRPr="00322D5F">
              <w:rPr>
                <w:i/>
                <w:sz w:val="20"/>
                <w:szCs w:val="20"/>
                <w:u w:val="single"/>
              </w:rPr>
              <w:t>intellectual property</w:t>
            </w:r>
            <w:r w:rsidRPr="00322D5F">
              <w:rPr>
                <w:sz w:val="20"/>
                <w:szCs w:val="20"/>
                <w:u w:val="single"/>
              </w:rPr>
              <w:t xml:space="preserve"> and describe issues of intellectual property related to theatre.</w:t>
            </w:r>
          </w:p>
        </w:tc>
      </w:tr>
      <w:tr w:rsidR="002B67D8" w:rsidRPr="001A4ADA" w14:paraId="5778E328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91AAF1" w14:textId="25BEC918" w:rsidR="002B67D8" w:rsidRPr="00B84FB0" w:rsidRDefault="00E22C0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57D711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E24FDC" w14:textId="0C9BFA12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1E9CF7" w14:textId="77777777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874BE" w14:textId="62059E6F" w:rsidR="002B67D8" w:rsidRPr="00B84FB0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D235BA9" w14:textId="56D52DAC" w:rsidR="002B67D8" w:rsidRPr="00B84FB0" w:rsidRDefault="00235489" w:rsidP="002B67D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805CE8" w14:textId="3417BF95" w:rsidR="002B67D8" w:rsidRPr="00704A69" w:rsidRDefault="002B67D8" w:rsidP="002B67D8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6.13</w:t>
            </w:r>
            <w:r w:rsidR="00235489"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identify techniques and skills for actor preparation, including memorization and warm ups for performance.</w:t>
            </w:r>
          </w:p>
        </w:tc>
      </w:tr>
      <w:tr w:rsidR="0030081F" w:rsidRPr="001A4ADA" w14:paraId="6A2F5AC1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AF5C2F" w14:textId="2A52CCB3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9705689" w14:textId="7ED2BEEB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B488FB" w14:textId="69A84CC5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7DC66" w14:textId="77777777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F1F60" w14:textId="35D28E42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F39C69" w14:textId="23A948DA" w:rsidR="0030081F" w:rsidRPr="00B84FB0" w:rsidRDefault="0030081F" w:rsidP="0030081F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5C8CE4" w14:textId="77777777" w:rsidR="0030081F" w:rsidRPr="00322D5F" w:rsidRDefault="0030081F" w:rsidP="0030081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6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34C44F9F" w14:textId="7310EA94" w:rsidR="0030081F" w:rsidRPr="0030081F" w:rsidRDefault="005A445A" w:rsidP="005A445A">
            <w:pPr>
              <w:pStyle w:val="SOLStatement"/>
              <w:spacing w:before="0"/>
              <w:ind w:left="210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="0030081F" w:rsidRPr="00322D5F">
              <w:rPr>
                <w:sz w:val="20"/>
                <w:szCs w:val="20"/>
                <w:u w:val="single"/>
              </w:rPr>
              <w:t>Identify safety procedures in all rehearsal and performance spaces.</w:t>
            </w:r>
          </w:p>
        </w:tc>
      </w:tr>
      <w:bookmarkEnd w:id="4"/>
    </w:tbl>
    <w:p w14:paraId="4BC0AA98" w14:textId="77777777" w:rsidR="00844C6B" w:rsidRDefault="00844C6B" w:rsidP="001A4ADA"/>
    <w:p w14:paraId="4F3AE1C9" w14:textId="77777777" w:rsidR="00EA6C0A" w:rsidRPr="00D12EA8" w:rsidRDefault="00B84FB0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1D78">
        <w:rPr>
          <w:b/>
          <w:bCs/>
          <w:sz w:val="32"/>
        </w:rPr>
        <w:lastRenderedPageBreak/>
        <w:t xml:space="preserve">Grade Seven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EA6C0A" w:rsidRPr="00817BBD" w14:paraId="2CAB07DF" w14:textId="77777777" w:rsidTr="003018F0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F4AB4C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5C3CD4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EAA1CE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031AC48" w14:textId="2A4E2C76" w:rsidR="00EA6C0A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47E97931" w14:textId="77777777" w:rsidTr="003018F0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59B4F4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FBE4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B4324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A221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F9B034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15E9A66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A21416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0E63E9" w:rsidRPr="001A4ADA" w14:paraId="4AA978C4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69DC12" w14:textId="69051FFF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2C8770" w14:textId="04A9787F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4B8EA" w14:textId="7480411A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46D20E" w14:textId="77777777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F55641" w14:textId="774E7FA6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8FAB60F" w14:textId="77777777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272B01" w14:textId="1983F13A" w:rsidR="000E63E9" w:rsidRPr="00322D5F" w:rsidRDefault="000E63E9" w:rsidP="000E63E9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</w:t>
            </w:r>
            <w:r w:rsidRPr="00322D5F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explain </w:t>
            </w:r>
            <w:r w:rsidRPr="00322D5F">
              <w:rPr>
                <w:sz w:val="20"/>
                <w:szCs w:val="20"/>
                <w:u w:val="single"/>
              </w:rPr>
              <w:t xml:space="preserve">techniques and skills for actor preparation, including </w:t>
            </w:r>
            <w:r w:rsidRPr="00322D5F">
              <w:rPr>
                <w:strike/>
                <w:sz w:val="20"/>
                <w:szCs w:val="20"/>
              </w:rPr>
              <w:t>why</w:t>
            </w:r>
            <w:r w:rsidRPr="00322D5F">
              <w:rPr>
                <w:sz w:val="20"/>
                <w:szCs w:val="20"/>
              </w:rPr>
              <w:t xml:space="preserve"> concentration, discipline, </w:t>
            </w:r>
            <w:r w:rsidRPr="00322D5F">
              <w:rPr>
                <w:sz w:val="20"/>
                <w:szCs w:val="20"/>
                <w:u w:val="single"/>
              </w:rPr>
              <w:t xml:space="preserve">preparation, </w:t>
            </w:r>
            <w:r w:rsidRPr="00322D5F">
              <w:rPr>
                <w:sz w:val="20"/>
                <w:szCs w:val="20"/>
              </w:rPr>
              <w:t xml:space="preserve">and imagination </w:t>
            </w:r>
            <w:r w:rsidRPr="00322D5F">
              <w:rPr>
                <w:strike/>
                <w:sz w:val="20"/>
                <w:szCs w:val="20"/>
              </w:rPr>
              <w:t>are necessary</w:t>
            </w:r>
            <w:r w:rsidRPr="00322D5F">
              <w:rPr>
                <w:sz w:val="20"/>
                <w:szCs w:val="20"/>
              </w:rPr>
              <w:t xml:space="preserve"> for theatrical performance.</w:t>
            </w:r>
          </w:p>
        </w:tc>
      </w:tr>
      <w:tr w:rsidR="000E63E9" w:rsidRPr="001A4ADA" w14:paraId="3B79D6AA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8AC1E8" w14:textId="69B6B384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03DBECC" w14:textId="21B0F4CB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 w:rsidR="00DA5637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CD3F98" w14:textId="26B97FDE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0D9FDB" w14:textId="77777777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BA8387" w14:textId="439F6D8F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B54AC55" w14:textId="6B5DD0E1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2329D3" w14:textId="77777777" w:rsidR="000E63E9" w:rsidRPr="00322D5F" w:rsidRDefault="000E63E9" w:rsidP="000E63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communication and collaboration skills for theatre experiences.</w:t>
            </w:r>
          </w:p>
          <w:p w14:paraId="0A640E00" w14:textId="437E809E" w:rsidR="000E63E9" w:rsidRPr="000E63E9" w:rsidRDefault="000E63E9" w:rsidP="000E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0E63E9">
              <w:rPr>
                <w:sz w:val="20"/>
                <w:szCs w:val="20"/>
                <w:u w:val="single"/>
              </w:rPr>
              <w:t xml:space="preserve">b)  </w:t>
            </w:r>
            <w:r w:rsidRPr="000E63E9">
              <w:rPr>
                <w:strike/>
                <w:sz w:val="20"/>
                <w:szCs w:val="20"/>
              </w:rPr>
              <w:t>7.2   The student will</w:t>
            </w:r>
            <w:r w:rsidRPr="000E63E9">
              <w:rPr>
                <w:sz w:val="20"/>
                <w:szCs w:val="20"/>
              </w:rPr>
              <w:t xml:space="preserve"> </w:t>
            </w:r>
            <w:proofErr w:type="spellStart"/>
            <w:r w:rsidRPr="000E63E9">
              <w:rPr>
                <w:sz w:val="20"/>
                <w:szCs w:val="20"/>
                <w:u w:val="single"/>
              </w:rPr>
              <w:t>C</w:t>
            </w:r>
            <w:r w:rsidRPr="000E63E9">
              <w:rPr>
                <w:strike/>
                <w:sz w:val="20"/>
                <w:szCs w:val="20"/>
              </w:rPr>
              <w:t>c</w:t>
            </w:r>
            <w:r w:rsidRPr="000E63E9">
              <w:rPr>
                <w:sz w:val="20"/>
                <w:szCs w:val="20"/>
              </w:rPr>
              <w:t>ommunicate</w:t>
            </w:r>
            <w:proofErr w:type="spellEnd"/>
            <w:r w:rsidRPr="000E63E9">
              <w:rPr>
                <w:sz w:val="20"/>
                <w:szCs w:val="20"/>
              </w:rPr>
              <w:t xml:space="preserve"> ideas in the context of individual and group performances, demonstrating teamwork, cooperation, and dependability.</w:t>
            </w:r>
          </w:p>
        </w:tc>
      </w:tr>
      <w:tr w:rsidR="000E63E9" w:rsidRPr="001A4ADA" w14:paraId="28E96692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2D083B" w14:textId="4A30D171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A19C6B" w14:textId="0669FC7E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2</w:t>
            </w:r>
            <w:r w:rsidR="00DA5637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A9EAC" w14:textId="03EA9F7F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5F23F" w14:textId="77777777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B127D" w14:textId="563AE3B6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110F057" w14:textId="18ADABB3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A0AD12" w14:textId="77777777" w:rsidR="000E63E9" w:rsidRPr="00322D5F" w:rsidRDefault="000E63E9" w:rsidP="000E63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creative process.</w:t>
            </w:r>
          </w:p>
          <w:p w14:paraId="31E13CE2" w14:textId="68D61B6A" w:rsidR="000E63E9" w:rsidRPr="000E63E9" w:rsidRDefault="000E63E9" w:rsidP="0068566B">
            <w:pPr>
              <w:pStyle w:val="SOLStatement"/>
              <w:numPr>
                <w:ilvl w:val="0"/>
                <w:numId w:val="9"/>
              </w:numPr>
              <w:spacing w:before="0"/>
              <w:ind w:left="540" w:hanging="37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7.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B</w:t>
            </w:r>
            <w:r w:rsidRPr="00322D5F">
              <w:rPr>
                <w:strike/>
                <w:sz w:val="20"/>
                <w:szCs w:val="20"/>
              </w:rPr>
              <w:t>b</w:t>
            </w:r>
            <w:r w:rsidRPr="00322D5F">
              <w:rPr>
                <w:sz w:val="20"/>
                <w:szCs w:val="20"/>
              </w:rPr>
              <w:t>rainstorm</w:t>
            </w:r>
            <w:proofErr w:type="spellEnd"/>
            <w:r w:rsidRPr="00322D5F">
              <w:rPr>
                <w:sz w:val="20"/>
                <w:szCs w:val="20"/>
              </w:rPr>
              <w:t>, solve problems, and collaborate to create presentations.</w:t>
            </w:r>
          </w:p>
        </w:tc>
      </w:tr>
      <w:tr w:rsidR="002B67D8" w:rsidRPr="001A4ADA" w14:paraId="31930FF0" w14:textId="77777777" w:rsidTr="003018F0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B278A" w14:textId="0779D3B3" w:rsidR="002B67D8" w:rsidRPr="007A5108" w:rsidRDefault="00385CBA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88B1B4" w14:textId="77777777" w:rsidR="002B67D8" w:rsidRPr="007A5108" w:rsidRDefault="002B67D8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15EE53" w14:textId="04BFB2DE" w:rsidR="002B67D8" w:rsidRPr="007A5108" w:rsidRDefault="00385CBA" w:rsidP="000E63E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64DF3D" w14:textId="77777777" w:rsidR="002B67D8" w:rsidRPr="007A5108" w:rsidRDefault="002B67D8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D4EF04" w14:textId="493D94B6" w:rsidR="002B67D8" w:rsidRPr="007A5108" w:rsidRDefault="00385CBA" w:rsidP="000E63E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EE24DB6" w14:textId="5A7EEE72" w:rsidR="002B67D8" w:rsidRPr="007A5108" w:rsidRDefault="002B67D8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CC101D" w14:textId="59A355F3" w:rsidR="002B67D8" w:rsidRPr="002B67D8" w:rsidRDefault="002B67D8" w:rsidP="002B67D8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4</w:t>
            </w:r>
            <w:r w:rsidRPr="00322D5F">
              <w:rPr>
                <w:sz w:val="20"/>
                <w:szCs w:val="20"/>
                <w:u w:val="single"/>
              </w:rPr>
              <w:t>1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z w:val="20"/>
                <w:szCs w:val="20"/>
                <w:u w:val="single"/>
              </w:rPr>
              <w:t xml:space="preserve">demonstrate creative thinking by </w:t>
            </w:r>
            <w:proofErr w:type="spellStart"/>
            <w:r w:rsidRPr="00322D5F">
              <w:rPr>
                <w:sz w:val="20"/>
                <w:szCs w:val="20"/>
              </w:rPr>
              <w:t>improvis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  <w:u w:val="single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scenes from given situations.</w:t>
            </w:r>
          </w:p>
        </w:tc>
      </w:tr>
      <w:tr w:rsidR="002B67D8" w:rsidRPr="001A4ADA" w14:paraId="2B0B095A" w14:textId="77777777" w:rsidTr="003018F0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73723" w14:textId="7867BB30" w:rsidR="00385CBA" w:rsidRPr="007A5108" w:rsidRDefault="00385CBA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6B2875" w14:textId="71CB079A" w:rsidR="002B67D8" w:rsidRPr="007A5108" w:rsidRDefault="002B67D8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2</w:t>
            </w:r>
            <w:r w:rsidR="00DA5637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FBFC53" w14:textId="528E6D92" w:rsidR="002B67D8" w:rsidRPr="007A5108" w:rsidRDefault="00385CBA" w:rsidP="000E63E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0BE49A" w14:textId="77777777" w:rsidR="002B67D8" w:rsidRPr="007A5108" w:rsidRDefault="002B67D8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DC9E0" w14:textId="3D0E51EE" w:rsidR="002B67D8" w:rsidRPr="007A5108" w:rsidRDefault="00385CBA" w:rsidP="000E63E9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D467FCD" w14:textId="77777777" w:rsidR="002B67D8" w:rsidRPr="007A5108" w:rsidRDefault="002B67D8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A1A4C0" w14:textId="3174BA63" w:rsidR="002B67D8" w:rsidRPr="00322D5F" w:rsidRDefault="002B67D8" w:rsidP="002B67D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2</w:t>
            </w:r>
            <w:r w:rsidR="008C1C74"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creative process.</w:t>
            </w:r>
          </w:p>
          <w:p w14:paraId="4F8E8ED9" w14:textId="03194A26" w:rsidR="002B67D8" w:rsidRPr="002B67D8" w:rsidRDefault="000E63E9" w:rsidP="000E63E9">
            <w:pPr>
              <w:pStyle w:val="SOLStatement"/>
              <w:spacing w:before="0"/>
              <w:ind w:left="161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</w:t>
            </w:r>
            <w:r w:rsidRPr="000E63E9">
              <w:rPr>
                <w:sz w:val="20"/>
                <w:szCs w:val="20"/>
                <w:u w:val="single"/>
              </w:rPr>
              <w:t xml:space="preserve">)  </w:t>
            </w:r>
            <w:r w:rsidR="002B67D8" w:rsidRPr="00322D5F">
              <w:rPr>
                <w:strike/>
                <w:sz w:val="20"/>
                <w:szCs w:val="20"/>
              </w:rPr>
              <w:t>7.5</w:t>
            </w:r>
            <w:r w:rsidR="008C1C74">
              <w:rPr>
                <w:strike/>
                <w:sz w:val="20"/>
                <w:szCs w:val="20"/>
              </w:rPr>
              <w:t xml:space="preserve">   The student </w:t>
            </w:r>
            <w:r w:rsidR="002B67D8" w:rsidRPr="00322D5F">
              <w:rPr>
                <w:strike/>
                <w:sz w:val="20"/>
                <w:szCs w:val="20"/>
              </w:rPr>
              <w:t xml:space="preserve">will demonstrate the creative process by </w:t>
            </w:r>
            <w:proofErr w:type="spellStart"/>
            <w:r w:rsidR="002B67D8" w:rsidRPr="00322D5F">
              <w:rPr>
                <w:sz w:val="20"/>
                <w:szCs w:val="20"/>
                <w:u w:val="single"/>
              </w:rPr>
              <w:t>D</w:t>
            </w:r>
            <w:r w:rsidR="002B67D8" w:rsidRPr="00322D5F">
              <w:rPr>
                <w:strike/>
                <w:sz w:val="20"/>
                <w:szCs w:val="20"/>
              </w:rPr>
              <w:t>d</w:t>
            </w:r>
            <w:r w:rsidR="002B67D8" w:rsidRPr="00322D5F">
              <w:rPr>
                <w:sz w:val="20"/>
                <w:szCs w:val="20"/>
              </w:rPr>
              <w:t>evis</w:t>
            </w:r>
            <w:r w:rsidR="002B67D8" w:rsidRPr="00322D5F">
              <w:rPr>
                <w:sz w:val="20"/>
                <w:szCs w:val="20"/>
                <w:u w:val="single"/>
              </w:rPr>
              <w:t>eing</w:t>
            </w:r>
            <w:proofErr w:type="spellEnd"/>
            <w:r w:rsidR="002B67D8" w:rsidRPr="00322D5F">
              <w:rPr>
                <w:sz w:val="20"/>
                <w:szCs w:val="20"/>
              </w:rPr>
              <w:t xml:space="preserve">, </w:t>
            </w:r>
            <w:proofErr w:type="spellStart"/>
            <w:r w:rsidR="002B67D8" w:rsidRPr="00322D5F">
              <w:rPr>
                <w:sz w:val="20"/>
                <w:szCs w:val="20"/>
              </w:rPr>
              <w:t>refin</w:t>
            </w:r>
            <w:r w:rsidR="002B67D8" w:rsidRPr="00322D5F">
              <w:rPr>
                <w:sz w:val="20"/>
                <w:szCs w:val="20"/>
                <w:u w:val="single"/>
              </w:rPr>
              <w:t>e</w:t>
            </w:r>
            <w:r w:rsidR="002B67D8"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="002B67D8" w:rsidRPr="00322D5F">
              <w:rPr>
                <w:sz w:val="20"/>
                <w:szCs w:val="20"/>
              </w:rPr>
              <w:t>, and present</w:t>
            </w:r>
            <w:r w:rsidR="002B67D8" w:rsidRPr="00322D5F">
              <w:rPr>
                <w:strike/>
                <w:sz w:val="20"/>
                <w:szCs w:val="20"/>
              </w:rPr>
              <w:t>ing</w:t>
            </w:r>
            <w:r w:rsidR="002B67D8" w:rsidRPr="00322D5F">
              <w:rPr>
                <w:sz w:val="20"/>
                <w:szCs w:val="20"/>
              </w:rPr>
              <w:t xml:space="preserve"> dramatizations.</w:t>
            </w:r>
          </w:p>
        </w:tc>
      </w:tr>
      <w:tr w:rsidR="000E63E9" w:rsidRPr="001A4ADA" w14:paraId="76C18A04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A758FC" w14:textId="745D5648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D0D87AC" w14:textId="442FCF37" w:rsidR="000E63E9" w:rsidRDefault="000E63E9" w:rsidP="000E63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 w:rsidR="00DA5637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AC04F" w14:textId="66FAEBC6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503CB1" w14:textId="77777777" w:rsidR="000E63E9" w:rsidRPr="007A5108" w:rsidRDefault="000E63E9" w:rsidP="000E63E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35094C" w14:textId="43340750" w:rsidR="000E63E9" w:rsidRPr="00B84FB0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6B28EE4" w14:textId="3E094F9F" w:rsidR="000E63E9" w:rsidRPr="00586D99" w:rsidRDefault="000E63E9" w:rsidP="000E63E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1022F4" w14:textId="77777777" w:rsidR="000E63E9" w:rsidRPr="00322D5F" w:rsidRDefault="000E63E9" w:rsidP="000E63E9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communication and collaboration skills for theatre experiences.</w:t>
            </w:r>
          </w:p>
          <w:p w14:paraId="0B2071FC" w14:textId="454BCB70" w:rsidR="000E63E9" w:rsidRPr="000E63E9" w:rsidRDefault="000E63E9" w:rsidP="000E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trike/>
                <w:sz w:val="20"/>
                <w:szCs w:val="20"/>
              </w:rPr>
            </w:pPr>
            <w:r w:rsidRPr="000E63E9">
              <w:rPr>
                <w:sz w:val="20"/>
                <w:szCs w:val="20"/>
                <w:u w:val="single"/>
              </w:rPr>
              <w:t xml:space="preserve">a)  </w:t>
            </w:r>
            <w:r w:rsidRPr="000E63E9">
              <w:rPr>
                <w:strike/>
                <w:sz w:val="20"/>
                <w:szCs w:val="20"/>
              </w:rPr>
              <w:t xml:space="preserve">7.6   The student will practice </w:t>
            </w:r>
            <w:r w:rsidRPr="000E63E9">
              <w:rPr>
                <w:sz w:val="20"/>
                <w:szCs w:val="20"/>
                <w:u w:val="single"/>
              </w:rPr>
              <w:t xml:space="preserve">Demonstrate </w:t>
            </w:r>
            <w:r w:rsidRPr="000E63E9">
              <w:rPr>
                <w:sz w:val="20"/>
                <w:szCs w:val="20"/>
              </w:rPr>
              <w:t xml:space="preserve">theatre etiquette </w:t>
            </w:r>
            <w:r w:rsidRPr="000E63E9">
              <w:rPr>
                <w:sz w:val="20"/>
                <w:szCs w:val="20"/>
                <w:u w:val="single"/>
              </w:rPr>
              <w:t xml:space="preserve">appropriate for a variety of situations </w:t>
            </w:r>
            <w:r w:rsidRPr="000E63E9">
              <w:rPr>
                <w:sz w:val="20"/>
                <w:szCs w:val="20"/>
              </w:rPr>
              <w:t>and analyze the role of the audience as integral to the performance</w:t>
            </w:r>
            <w:r w:rsidRPr="000E63E9">
              <w:rPr>
                <w:strike/>
                <w:sz w:val="20"/>
                <w:szCs w:val="20"/>
              </w:rPr>
              <w:t xml:space="preserve"> experience</w:t>
            </w:r>
            <w:r w:rsidRPr="000E63E9">
              <w:rPr>
                <w:sz w:val="20"/>
                <w:szCs w:val="20"/>
              </w:rPr>
              <w:t>.</w:t>
            </w:r>
            <w:r w:rsidRPr="000E63E9"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DA5637" w:rsidRPr="001A4ADA" w14:paraId="55B0798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8A181" w14:textId="0BB34780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6B8BAFE" w14:textId="69CEAE12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A4FC0" w14:textId="2425FCDD" w:rsidR="00DA5637" w:rsidRPr="00B84FB0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0282C4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5F8985" w14:textId="60627044" w:rsidR="00DA5637" w:rsidRPr="00B84FB0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62B97F1" w14:textId="3B79D392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B64CF9" w14:textId="77777777" w:rsidR="00DA5637" w:rsidRPr="00322D5F" w:rsidRDefault="00DA5637" w:rsidP="00DA563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physical and vocal technique for theatre performance.</w:t>
            </w:r>
          </w:p>
          <w:p w14:paraId="3170F695" w14:textId="03852E52" w:rsidR="00DA5637" w:rsidRPr="00322D5F" w:rsidRDefault="00DA5637" w:rsidP="00DA5637">
            <w:pPr>
              <w:pStyle w:val="SOLStatement"/>
              <w:spacing w:before="0"/>
              <w:ind w:left="161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b</w:t>
            </w:r>
            <w:r w:rsidRPr="000E63E9">
              <w:rPr>
                <w:sz w:val="20"/>
                <w:szCs w:val="20"/>
                <w:u w:val="single"/>
              </w:rPr>
              <w:t xml:space="preserve">)  </w:t>
            </w:r>
            <w:r w:rsidRPr="00322D5F">
              <w:rPr>
                <w:strike/>
                <w:sz w:val="20"/>
                <w:szCs w:val="20"/>
              </w:rPr>
              <w:t>7.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explain th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Apply effective </w:t>
            </w:r>
            <w:r w:rsidRPr="00322D5F">
              <w:rPr>
                <w:sz w:val="20"/>
                <w:szCs w:val="20"/>
              </w:rPr>
              <w:t xml:space="preserve">use of posture, gesture, movement, action, and </w:t>
            </w:r>
            <w:r w:rsidRPr="00322D5F">
              <w:rPr>
                <w:strike/>
                <w:sz w:val="20"/>
                <w:szCs w:val="20"/>
              </w:rPr>
              <w:t>stag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body </w:t>
            </w:r>
            <w:r w:rsidRPr="00322D5F">
              <w:rPr>
                <w:sz w:val="20"/>
                <w:szCs w:val="20"/>
              </w:rPr>
              <w:t>position to communicate meaning.</w:t>
            </w:r>
          </w:p>
        </w:tc>
      </w:tr>
      <w:tr w:rsidR="00DA5637" w:rsidRPr="001A4ADA" w14:paraId="46CBE5ED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335A94" w14:textId="77CAC3C0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326C97D" w14:textId="4030B0C1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0CA5A3" w14:textId="38BF7D93" w:rsidR="00DA5637" w:rsidRPr="00B84FB0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3B4743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29C881" w14:textId="2541546F" w:rsidR="00DA5637" w:rsidRPr="00B84FB0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0FDDDC0" w14:textId="5650EC9B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0E9666" w14:textId="681F221F" w:rsidR="00DA5637" w:rsidRPr="00322D5F" w:rsidRDefault="00C26A3D" w:rsidP="00DA563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7</w:t>
            </w:r>
            <w:r w:rsidR="00DA5637" w:rsidRPr="00322D5F">
              <w:rPr>
                <w:sz w:val="20"/>
                <w:szCs w:val="20"/>
                <w:u w:val="single"/>
              </w:rPr>
              <w:t>.12</w:t>
            </w:r>
            <w:r w:rsidR="00DA5637">
              <w:rPr>
                <w:sz w:val="20"/>
                <w:szCs w:val="20"/>
                <w:u w:val="single"/>
              </w:rPr>
              <w:t xml:space="preserve">   The student </w:t>
            </w:r>
            <w:r w:rsidR="00DA5637" w:rsidRPr="00322D5F">
              <w:rPr>
                <w:sz w:val="20"/>
                <w:szCs w:val="20"/>
                <w:u w:val="single"/>
              </w:rPr>
              <w:t>will develop physical and vocal technique for theatre performance.</w:t>
            </w:r>
          </w:p>
          <w:p w14:paraId="7630BCE7" w14:textId="23B3873A" w:rsidR="00DA5637" w:rsidRPr="00322D5F" w:rsidRDefault="00DA5637" w:rsidP="00DA5637">
            <w:pPr>
              <w:pStyle w:val="SOLStatement"/>
              <w:spacing w:before="0"/>
              <w:ind w:left="161" w:firstLine="0"/>
              <w:rPr>
                <w:sz w:val="20"/>
                <w:szCs w:val="20"/>
                <w:u w:val="single"/>
              </w:rPr>
            </w:pPr>
            <w:r w:rsidRPr="000E63E9">
              <w:rPr>
                <w:sz w:val="20"/>
                <w:szCs w:val="20"/>
                <w:u w:val="single"/>
              </w:rPr>
              <w:t xml:space="preserve">a)  </w:t>
            </w:r>
            <w:r w:rsidRPr="00322D5F">
              <w:rPr>
                <w:strike/>
                <w:sz w:val="20"/>
                <w:szCs w:val="20"/>
              </w:rPr>
              <w:t>7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A</w:t>
            </w:r>
            <w:r w:rsidRPr="00322D5F">
              <w:rPr>
                <w:strike/>
                <w:sz w:val="20"/>
                <w:szCs w:val="20"/>
              </w:rPr>
              <w:t>a</w:t>
            </w:r>
            <w:r w:rsidRPr="00322D5F">
              <w:rPr>
                <w:sz w:val="20"/>
                <w:szCs w:val="20"/>
              </w:rPr>
              <w:t>pply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effective </w:t>
            </w:r>
            <w:r w:rsidRPr="00322D5F">
              <w:rPr>
                <w:sz w:val="20"/>
                <w:szCs w:val="20"/>
              </w:rPr>
              <w:t xml:space="preserve">vocal articulation, projection, </w:t>
            </w:r>
            <w:r w:rsidRPr="00322D5F">
              <w:rPr>
                <w:sz w:val="20"/>
                <w:szCs w:val="20"/>
                <w:u w:val="single"/>
              </w:rPr>
              <w:t xml:space="preserve">rate, </w:t>
            </w:r>
            <w:r w:rsidRPr="00322D5F">
              <w:rPr>
                <w:sz w:val="20"/>
                <w:szCs w:val="20"/>
              </w:rPr>
              <w:t xml:space="preserve">and </w:t>
            </w:r>
            <w:r w:rsidRPr="00322D5F">
              <w:rPr>
                <w:strike/>
                <w:sz w:val="20"/>
                <w:szCs w:val="20"/>
              </w:rPr>
              <w:t>inflection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expression </w:t>
            </w:r>
            <w:r w:rsidRPr="00322D5F">
              <w:rPr>
                <w:sz w:val="20"/>
                <w:szCs w:val="20"/>
              </w:rPr>
              <w:t>during performance.</w:t>
            </w:r>
          </w:p>
        </w:tc>
      </w:tr>
      <w:tr w:rsidR="00DA5637" w:rsidRPr="001A4ADA" w14:paraId="1E57923E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408041" w14:textId="2FF71D54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84F836" w14:textId="362CDD2F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32E4BE" w14:textId="722E1A5B" w:rsidR="00DA5637" w:rsidRPr="00B84FB0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E1E8C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66AC50" w14:textId="6DB5FD6E" w:rsidR="00DA5637" w:rsidRPr="00B84FB0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5ED4F87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10DF69" w14:textId="79C86636" w:rsidR="00DA5637" w:rsidRPr="00322D5F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9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work collaboratively to</w:t>
            </w:r>
            <w:r w:rsidRPr="00322D5F">
              <w:rPr>
                <w:sz w:val="20"/>
                <w:szCs w:val="20"/>
              </w:rPr>
              <w:t xml:space="preserve"> research, analyze, rehearse, and present a scripted character in a memorized scene and/or monologue.</w:t>
            </w:r>
          </w:p>
        </w:tc>
      </w:tr>
      <w:tr w:rsidR="00DA5637" w:rsidRPr="001A4ADA" w14:paraId="48B691B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729876" w14:textId="18060C32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4FCDBF" w14:textId="3B0EA74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4DAED" w14:textId="3C33B205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9F74F6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6EA6B" w14:textId="26414D40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66BD7AD" w14:textId="5183E510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A3A325" w14:textId="323D4527" w:rsidR="00DA5637" w:rsidRPr="00DA5637" w:rsidRDefault="00DA5637" w:rsidP="00C26A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0</w:t>
            </w:r>
            <w:r w:rsidRPr="00322D5F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</w:t>
            </w:r>
            <w:r w:rsidRPr="00322D5F">
              <w:rPr>
                <w:strike/>
                <w:sz w:val="20"/>
                <w:szCs w:val="20"/>
              </w:rPr>
              <w:t>the</w:t>
            </w:r>
            <w:r w:rsidRPr="00322D5F">
              <w:rPr>
                <w:sz w:val="20"/>
                <w:szCs w:val="20"/>
              </w:rPr>
              <w:t xml:space="preserve"> functions</w:t>
            </w:r>
            <w:r w:rsidRPr="00322D5F">
              <w:rPr>
                <w:sz w:val="20"/>
                <w:szCs w:val="20"/>
                <w:u w:val="single"/>
              </w:rPr>
              <w:t>, skills,</w:t>
            </w:r>
            <w:r w:rsidRPr="00322D5F">
              <w:rPr>
                <w:sz w:val="20"/>
                <w:szCs w:val="20"/>
              </w:rPr>
              <w:t xml:space="preserve"> and responsibilities of the creative team and production staff.</w:t>
            </w:r>
          </w:p>
        </w:tc>
      </w:tr>
      <w:tr w:rsidR="00DA5637" w:rsidRPr="001A4ADA" w14:paraId="5E9D3C4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0FA11" w14:textId="03146EA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8616D3" w14:textId="589C5778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>
              <w:rPr>
                <w:sz w:val="20"/>
                <w:szCs w:val="20"/>
              </w:rPr>
              <w:t>3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265C6B" w14:textId="21B9EE35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43E74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CA9DA" w14:textId="74F41E79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B9CF57F" w14:textId="54420323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D8E081" w14:textId="77777777" w:rsidR="00DA5637" w:rsidRPr="00322D5F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7F82F927" w14:textId="310D1973" w:rsidR="00DA5637" w:rsidRPr="002B67D8" w:rsidRDefault="00DA5637" w:rsidP="00DA5637">
            <w:pPr>
              <w:ind w:left="120"/>
              <w:rPr>
                <w:sz w:val="20"/>
                <w:szCs w:val="20"/>
              </w:rPr>
            </w:pPr>
            <w:r w:rsidRPr="00DA5637">
              <w:rPr>
                <w:sz w:val="20"/>
                <w:szCs w:val="20"/>
                <w:u w:val="single"/>
              </w:rPr>
              <w:t xml:space="preserve">a)  </w:t>
            </w:r>
            <w:r w:rsidRPr="00322D5F">
              <w:rPr>
                <w:strike/>
                <w:sz w:val="20"/>
                <w:szCs w:val="20"/>
              </w:rPr>
              <w:t>7.1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U</w:t>
            </w:r>
            <w:r w:rsidRPr="00322D5F">
              <w:rPr>
                <w:strike/>
                <w:sz w:val="20"/>
                <w:szCs w:val="20"/>
              </w:rPr>
              <w:t>u</w:t>
            </w:r>
            <w:r w:rsidRPr="00322D5F">
              <w:rPr>
                <w:sz w:val="20"/>
                <w:szCs w:val="20"/>
              </w:rPr>
              <w:t>se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technical</w:t>
            </w:r>
            <w:r w:rsidRPr="00322D5F">
              <w:rPr>
                <w:sz w:val="20"/>
                <w:szCs w:val="20"/>
              </w:rPr>
              <w:t xml:space="preserve"> theatre vocabulary</w:t>
            </w:r>
            <w:r w:rsidRPr="00322D5F">
              <w:rPr>
                <w:sz w:val="20"/>
                <w:szCs w:val="20"/>
                <w:u w:val="single"/>
              </w:rPr>
              <w:t xml:space="preserve"> to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escribe theatrical works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DA5637" w:rsidRPr="001A4ADA" w14:paraId="632D539C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0DEDD4" w14:textId="0ECA79A3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69ABB7" w14:textId="5CD3C933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ED732E" w14:textId="082EE5A8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689489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172A07" w14:textId="2C3E9203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0B43BB6" w14:textId="7D4AA24D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41630D" w14:textId="77777777" w:rsidR="00DA5637" w:rsidRPr="00322D5F" w:rsidRDefault="00DA5637" w:rsidP="00DA563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2D63A7E9" w14:textId="37900EA0" w:rsidR="00DA5637" w:rsidRPr="000E63E9" w:rsidRDefault="00DA5637" w:rsidP="00DA5637">
            <w:pPr>
              <w:pStyle w:val="SOLStatement"/>
              <w:spacing w:before="0"/>
              <w:ind w:left="161" w:firstLine="0"/>
              <w:rPr>
                <w:sz w:val="20"/>
                <w:szCs w:val="20"/>
              </w:rPr>
            </w:pPr>
            <w:r w:rsidRPr="00DA5637">
              <w:rPr>
                <w:sz w:val="20"/>
                <w:szCs w:val="20"/>
                <w:u w:val="single"/>
              </w:rPr>
              <w:t>b)</w:t>
            </w:r>
            <w:r w:rsidRPr="000E63E9">
              <w:rPr>
                <w:sz w:val="20"/>
                <w:szCs w:val="20"/>
                <w:u w:val="single"/>
              </w:rPr>
              <w:t xml:space="preserve">  </w:t>
            </w:r>
            <w:r w:rsidRPr="00322D5F">
              <w:rPr>
                <w:strike/>
                <w:sz w:val="20"/>
                <w:szCs w:val="20"/>
              </w:rPr>
              <w:t>7.1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U</w:t>
            </w:r>
            <w:r w:rsidRPr="00322D5F">
              <w:rPr>
                <w:strike/>
                <w:sz w:val="20"/>
                <w:szCs w:val="20"/>
              </w:rPr>
              <w:t>u</w:t>
            </w:r>
            <w:r w:rsidRPr="00322D5F">
              <w:rPr>
                <w:sz w:val="20"/>
                <w:szCs w:val="20"/>
              </w:rPr>
              <w:t>se</w:t>
            </w:r>
            <w:proofErr w:type="spellEnd"/>
            <w:r w:rsidRPr="00322D5F">
              <w:rPr>
                <w:sz w:val="20"/>
                <w:szCs w:val="20"/>
              </w:rPr>
              <w:t xml:space="preserve"> technical theatre vocabulary </w:t>
            </w:r>
            <w:r w:rsidRPr="00322D5F">
              <w:rPr>
                <w:sz w:val="20"/>
                <w:szCs w:val="20"/>
                <w:u w:val="single"/>
              </w:rPr>
              <w:t>to describe theatrical design elements.</w:t>
            </w:r>
          </w:p>
        </w:tc>
      </w:tr>
      <w:tr w:rsidR="00DA5637" w:rsidRPr="001A4ADA" w14:paraId="02CC949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D69D4" w14:textId="597E7BD3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01C1E9" w14:textId="34F67065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78BD98" w14:textId="01231CB2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0E41AB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FA019C" w14:textId="3B108A4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71C71E6" w14:textId="049535FD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44DD56" w14:textId="77777777" w:rsidR="00DA5637" w:rsidRPr="00322D5F" w:rsidRDefault="00DA5637" w:rsidP="00DA563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094A4F30" w14:textId="7DAF88B1" w:rsidR="00DA5637" w:rsidRPr="000E63E9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0E63E9">
              <w:rPr>
                <w:sz w:val="20"/>
                <w:szCs w:val="20"/>
                <w:u w:val="single"/>
              </w:rPr>
              <w:t xml:space="preserve">c)  </w:t>
            </w:r>
            <w:r w:rsidRPr="000E63E9">
              <w:rPr>
                <w:strike/>
                <w:sz w:val="20"/>
                <w:szCs w:val="20"/>
              </w:rPr>
              <w:t>7.12   The student</w:t>
            </w:r>
            <w:r w:rsidRPr="000E63E9">
              <w:rPr>
                <w:sz w:val="20"/>
                <w:szCs w:val="20"/>
              </w:rPr>
              <w:t xml:space="preserve"> </w:t>
            </w:r>
            <w:r w:rsidRPr="000E63E9">
              <w:rPr>
                <w:strike/>
                <w:sz w:val="20"/>
                <w:szCs w:val="20"/>
              </w:rPr>
              <w:t>will</w:t>
            </w:r>
            <w:r w:rsidRPr="000E63E9">
              <w:rPr>
                <w:sz w:val="20"/>
                <w:szCs w:val="20"/>
              </w:rPr>
              <w:t xml:space="preserve"> </w:t>
            </w:r>
            <w:proofErr w:type="spellStart"/>
            <w:r w:rsidRPr="000E63E9">
              <w:rPr>
                <w:sz w:val="20"/>
                <w:szCs w:val="20"/>
                <w:u w:val="single"/>
              </w:rPr>
              <w:t>I</w:t>
            </w:r>
            <w:r w:rsidRPr="000E63E9">
              <w:rPr>
                <w:strike/>
                <w:sz w:val="20"/>
                <w:szCs w:val="20"/>
              </w:rPr>
              <w:t>i</w:t>
            </w:r>
            <w:r w:rsidRPr="000E63E9">
              <w:rPr>
                <w:sz w:val="20"/>
                <w:szCs w:val="20"/>
              </w:rPr>
              <w:t>dentify</w:t>
            </w:r>
            <w:proofErr w:type="spellEnd"/>
            <w:r w:rsidRPr="000E63E9">
              <w:rPr>
                <w:sz w:val="20"/>
                <w:szCs w:val="20"/>
              </w:rPr>
              <w:t xml:space="preserve"> </w:t>
            </w:r>
            <w:r w:rsidRPr="000E63E9">
              <w:rPr>
                <w:strike/>
                <w:sz w:val="20"/>
                <w:szCs w:val="20"/>
              </w:rPr>
              <w:t>the three</w:t>
            </w:r>
            <w:r w:rsidRPr="000E63E9">
              <w:rPr>
                <w:sz w:val="20"/>
                <w:szCs w:val="20"/>
              </w:rPr>
              <w:t xml:space="preserve"> major types of stages</w:t>
            </w:r>
            <w:r w:rsidRPr="000E63E9">
              <w:rPr>
                <w:sz w:val="20"/>
                <w:szCs w:val="20"/>
                <w:u w:val="single"/>
              </w:rPr>
              <w:t>, including</w:t>
            </w:r>
            <w:r w:rsidRPr="000E63E9">
              <w:rPr>
                <w:strike/>
                <w:sz w:val="20"/>
                <w:szCs w:val="20"/>
              </w:rPr>
              <w:t>:</w:t>
            </w:r>
            <w:r w:rsidRPr="000E63E9">
              <w:rPr>
                <w:sz w:val="20"/>
                <w:szCs w:val="20"/>
              </w:rPr>
              <w:t xml:space="preserve"> proscenium, thrust, and arena.</w:t>
            </w:r>
          </w:p>
        </w:tc>
      </w:tr>
      <w:tr w:rsidR="00DA5637" w:rsidRPr="001A4ADA" w14:paraId="1C0B0BE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1EA4BE" w14:textId="773F4E53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A30044" w14:textId="713953CA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4DF21D" w14:textId="31305A7A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E3255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ED9AA8" w14:textId="270BB80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852E637" w14:textId="079F9B22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0F1420" w14:textId="77777777" w:rsidR="00DA5637" w:rsidRPr="00322D5F" w:rsidRDefault="00DA5637" w:rsidP="00DA5637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0F21BAE1" w14:textId="7C0D1C1C" w:rsidR="00DA5637" w:rsidRPr="000E63E9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0E63E9">
              <w:rPr>
                <w:sz w:val="20"/>
                <w:szCs w:val="20"/>
                <w:u w:val="single"/>
              </w:rPr>
              <w:t xml:space="preserve">b)  </w:t>
            </w:r>
            <w:r w:rsidRPr="000E63E9">
              <w:rPr>
                <w:strike/>
                <w:sz w:val="20"/>
                <w:szCs w:val="20"/>
              </w:rPr>
              <w:t xml:space="preserve">7.13   The student will </w:t>
            </w:r>
            <w:proofErr w:type="spellStart"/>
            <w:r w:rsidRPr="000E63E9">
              <w:rPr>
                <w:sz w:val="20"/>
                <w:szCs w:val="20"/>
                <w:u w:val="single"/>
              </w:rPr>
              <w:t>E</w:t>
            </w:r>
            <w:r w:rsidRPr="000E63E9">
              <w:rPr>
                <w:strike/>
                <w:sz w:val="20"/>
                <w:szCs w:val="20"/>
              </w:rPr>
              <w:t>e</w:t>
            </w:r>
            <w:r w:rsidRPr="000E63E9">
              <w:rPr>
                <w:sz w:val="20"/>
                <w:szCs w:val="20"/>
              </w:rPr>
              <w:t>xplain</w:t>
            </w:r>
            <w:proofErr w:type="spellEnd"/>
            <w:r w:rsidRPr="000E63E9">
              <w:rPr>
                <w:sz w:val="20"/>
                <w:szCs w:val="20"/>
              </w:rPr>
              <w:t xml:space="preserve"> how theatre and </w:t>
            </w:r>
            <w:r w:rsidRPr="000E63E9">
              <w:rPr>
                <w:strike/>
                <w:sz w:val="20"/>
                <w:szCs w:val="20"/>
              </w:rPr>
              <w:t>contemporary</w:t>
            </w:r>
            <w:r w:rsidRPr="000E63E9">
              <w:rPr>
                <w:sz w:val="20"/>
                <w:szCs w:val="20"/>
              </w:rPr>
              <w:t xml:space="preserve"> media reflect </w:t>
            </w:r>
            <w:r w:rsidRPr="000E63E9">
              <w:rPr>
                <w:strike/>
                <w:sz w:val="20"/>
                <w:szCs w:val="20"/>
              </w:rPr>
              <w:t xml:space="preserve">diverse </w:t>
            </w:r>
            <w:proofErr w:type="spellStart"/>
            <w:proofErr w:type="gramStart"/>
            <w:r w:rsidRPr="000E63E9">
              <w:rPr>
                <w:strike/>
                <w:sz w:val="20"/>
                <w:szCs w:val="20"/>
              </w:rPr>
              <w:t>cultures.</w:t>
            </w:r>
            <w:r w:rsidRPr="000E63E9">
              <w:rPr>
                <w:sz w:val="20"/>
                <w:szCs w:val="20"/>
                <w:u w:val="single"/>
              </w:rPr>
              <w:t>cultural</w:t>
            </w:r>
            <w:proofErr w:type="spellEnd"/>
            <w:proofErr w:type="gramEnd"/>
            <w:r w:rsidRPr="000E63E9">
              <w:rPr>
                <w:sz w:val="20"/>
                <w:szCs w:val="20"/>
                <w:u w:val="single"/>
              </w:rPr>
              <w:t xml:space="preserve"> perspectives.</w:t>
            </w:r>
          </w:p>
        </w:tc>
      </w:tr>
      <w:tr w:rsidR="00DA5637" w:rsidRPr="001A4ADA" w14:paraId="26B8B88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D45F4D" w14:textId="6905116A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590AA0" w14:textId="09A21C6B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98D7E" w14:textId="305F1D2B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5EDCB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0687A" w14:textId="77744F35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764E12A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1F0815" w14:textId="05194CFA" w:rsidR="00DA5637" w:rsidRPr="00322D5F" w:rsidRDefault="00DA5637" w:rsidP="00DA5637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6220FDE2" w14:textId="227D1B9D" w:rsidR="00DA5637" w:rsidRPr="002B67D8" w:rsidRDefault="00DA5637" w:rsidP="00DA5637">
            <w:pPr>
              <w:pStyle w:val="SOLNumberedBullet"/>
              <w:numPr>
                <w:ilvl w:val="0"/>
                <w:numId w:val="0"/>
              </w:numPr>
              <w:ind w:left="161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a</w:t>
            </w:r>
            <w:r w:rsidRPr="000E63E9">
              <w:rPr>
                <w:sz w:val="20"/>
                <w:szCs w:val="20"/>
                <w:u w:val="single"/>
              </w:rPr>
              <w:t xml:space="preserve">)  </w:t>
            </w:r>
            <w:r w:rsidRPr="00322D5F">
              <w:rPr>
                <w:strike/>
                <w:sz w:val="20"/>
                <w:szCs w:val="20"/>
              </w:rPr>
              <w:t>7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theatre styles from </w:t>
            </w:r>
            <w:r w:rsidRPr="00322D5F">
              <w:rPr>
                <w:strike/>
                <w:sz w:val="20"/>
                <w:szCs w:val="20"/>
              </w:rPr>
              <w:t>two</w:t>
            </w:r>
            <w:r w:rsidRPr="00322D5F">
              <w:rPr>
                <w:sz w:val="20"/>
                <w:szCs w:val="20"/>
              </w:rPr>
              <w:t xml:space="preserve"> different time periods.</w:t>
            </w:r>
          </w:p>
        </w:tc>
      </w:tr>
      <w:tr w:rsidR="00DA5637" w:rsidRPr="001A4ADA" w14:paraId="48528D53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639C42" w14:textId="0D424F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6E555D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CD8BE7" w14:textId="3BB6B86E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D02D1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20D53" w14:textId="6BCE2781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1261DAA" w14:textId="5ECE6E02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4CEDFB" w14:textId="3027BEE7" w:rsidR="00DA5637" w:rsidRPr="002B67D8" w:rsidRDefault="00DA5637" w:rsidP="00DA5637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5</w:t>
            </w:r>
            <w:r w:rsidRPr="00322D5F">
              <w:rPr>
                <w:sz w:val="20"/>
                <w:szCs w:val="20"/>
                <w:u w:val="single"/>
              </w:rPr>
              <w:t>8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</w:t>
            </w:r>
            <w:r w:rsidRPr="00322D5F">
              <w:rPr>
                <w:sz w:val="20"/>
                <w:szCs w:val="20"/>
                <w:u w:val="single"/>
              </w:rPr>
              <w:t xml:space="preserve">appropriate </w:t>
            </w:r>
            <w:r w:rsidRPr="00322D5F">
              <w:rPr>
                <w:sz w:val="20"/>
                <w:szCs w:val="20"/>
              </w:rPr>
              <w:t>resources for scripts and materials</w:t>
            </w:r>
            <w:r w:rsidRPr="00322D5F">
              <w:rPr>
                <w:sz w:val="20"/>
                <w:szCs w:val="20"/>
                <w:u w:val="single"/>
              </w:rPr>
              <w:t>, with a focus on ethical and legal considerations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DA5637" w:rsidRPr="001A4ADA" w14:paraId="7282177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048C82" w14:textId="2CD80C89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8F2B86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85746B" w14:textId="3A15B9E9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00451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4249EE" w14:textId="6E89E8D9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D1AF346" w14:textId="1D3CA1BE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F386AB" w14:textId="6FDCC986" w:rsidR="00DA5637" w:rsidRPr="002B67D8" w:rsidRDefault="00DA5637" w:rsidP="00DA5637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16</w:t>
            </w:r>
            <w:r w:rsidRPr="00322D5F">
              <w:rPr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various careers in </w:t>
            </w:r>
            <w:r w:rsidRPr="00322D5F">
              <w:rPr>
                <w:strike/>
                <w:sz w:val="20"/>
                <w:szCs w:val="20"/>
              </w:rPr>
              <w:t>the fields of</w:t>
            </w:r>
            <w:r w:rsidRPr="00322D5F">
              <w:rPr>
                <w:sz w:val="20"/>
                <w:szCs w:val="20"/>
              </w:rPr>
              <w:t xml:space="preserve"> theatre arts </w:t>
            </w:r>
            <w:r w:rsidRPr="00322D5F">
              <w:rPr>
                <w:strike/>
                <w:sz w:val="20"/>
                <w:szCs w:val="20"/>
              </w:rPr>
              <w:t>and contemporary media.</w:t>
            </w:r>
            <w:r w:rsidRPr="00322D5F">
              <w:rPr>
                <w:sz w:val="20"/>
                <w:szCs w:val="20"/>
                <w:u w:val="single"/>
              </w:rPr>
              <w:t>, with a focus on career preparation.</w:t>
            </w:r>
          </w:p>
        </w:tc>
      </w:tr>
      <w:tr w:rsidR="00DA5637" w:rsidRPr="001A4ADA" w14:paraId="4551897E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CF6BD1" w14:textId="03425F50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46804FE" w14:textId="60075CAB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>
              <w:rPr>
                <w:sz w:val="20"/>
                <w:szCs w:val="20"/>
              </w:rPr>
              <w:t>3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947CD6" w14:textId="5AA3DA61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85DB2F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671D1" w14:textId="440FA77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1B92D4E" w14:textId="4FFBF30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A73973" w14:textId="77777777" w:rsidR="00DA5637" w:rsidRPr="00322D5F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080BBCAA" w14:textId="5E403E6F" w:rsidR="00DA5637" w:rsidRPr="002B67D8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0"/>
              <w:rPr>
                <w:sz w:val="20"/>
                <w:szCs w:val="20"/>
              </w:rPr>
            </w:pPr>
            <w:r w:rsidRPr="00DA5637">
              <w:rPr>
                <w:sz w:val="20"/>
                <w:szCs w:val="20"/>
                <w:u w:val="single"/>
              </w:rPr>
              <w:t xml:space="preserve">b)  </w:t>
            </w:r>
            <w:r w:rsidRPr="00DA5637">
              <w:rPr>
                <w:strike/>
                <w:sz w:val="20"/>
                <w:szCs w:val="20"/>
              </w:rPr>
              <w:t>7.17   The student will</w:t>
            </w:r>
            <w:r w:rsidRPr="00DA5637">
              <w:rPr>
                <w:sz w:val="20"/>
                <w:szCs w:val="20"/>
              </w:rPr>
              <w:t xml:space="preserve"> </w:t>
            </w:r>
            <w:proofErr w:type="spellStart"/>
            <w:r w:rsidRPr="00DA5637">
              <w:rPr>
                <w:sz w:val="20"/>
                <w:szCs w:val="20"/>
                <w:u w:val="single"/>
              </w:rPr>
              <w:t>I</w:t>
            </w:r>
            <w:r w:rsidRPr="00DA5637">
              <w:rPr>
                <w:strike/>
                <w:sz w:val="20"/>
                <w:szCs w:val="20"/>
              </w:rPr>
              <w:t>i</w:t>
            </w:r>
            <w:r w:rsidRPr="00DA5637">
              <w:rPr>
                <w:sz w:val="20"/>
                <w:szCs w:val="20"/>
              </w:rPr>
              <w:t>dentify</w:t>
            </w:r>
            <w:proofErr w:type="spellEnd"/>
            <w:r w:rsidRPr="00DA5637">
              <w:rPr>
                <w:sz w:val="20"/>
                <w:szCs w:val="20"/>
              </w:rPr>
              <w:t xml:space="preserve"> the elements of plot, character, setting, conflict, mood, and dialogue.</w:t>
            </w:r>
          </w:p>
        </w:tc>
      </w:tr>
      <w:tr w:rsidR="00DA5637" w:rsidRPr="001A4ADA" w14:paraId="49B19B8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148867" w14:textId="5AA2565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C1CB43" w14:textId="28E5C83F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F75C5" w14:textId="3EC7449A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75FBC3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480F40" w14:textId="7D9FA800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77DF8EB" w14:textId="70FD02F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4DE544" w14:textId="77777777" w:rsidR="00DA5637" w:rsidRPr="00322D5F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46C33413" w14:textId="333C6449" w:rsidR="00DA5637" w:rsidRPr="002B67D8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0"/>
              <w:rPr>
                <w:sz w:val="20"/>
                <w:szCs w:val="20"/>
              </w:rPr>
            </w:pPr>
            <w:r w:rsidRPr="00DA5637">
              <w:rPr>
                <w:sz w:val="20"/>
                <w:szCs w:val="20"/>
                <w:u w:val="single"/>
              </w:rPr>
              <w:t xml:space="preserve">c)  </w:t>
            </w:r>
            <w:r w:rsidRPr="00DA5637">
              <w:rPr>
                <w:strike/>
                <w:sz w:val="20"/>
                <w:szCs w:val="20"/>
              </w:rPr>
              <w:t>7.18   The student will</w:t>
            </w:r>
            <w:r w:rsidRPr="00DA5637">
              <w:rPr>
                <w:sz w:val="20"/>
                <w:szCs w:val="20"/>
              </w:rPr>
              <w:t xml:space="preserve"> </w:t>
            </w:r>
            <w:proofErr w:type="spellStart"/>
            <w:r w:rsidRPr="00DA5637">
              <w:rPr>
                <w:sz w:val="20"/>
                <w:szCs w:val="20"/>
                <w:u w:val="single"/>
              </w:rPr>
              <w:t>C</w:t>
            </w:r>
            <w:r w:rsidRPr="00DA5637">
              <w:rPr>
                <w:strike/>
                <w:sz w:val="20"/>
                <w:szCs w:val="20"/>
              </w:rPr>
              <w:t>c</w:t>
            </w:r>
            <w:r w:rsidRPr="00DA5637">
              <w:rPr>
                <w:sz w:val="20"/>
                <w:szCs w:val="20"/>
              </w:rPr>
              <w:t>ompare</w:t>
            </w:r>
            <w:proofErr w:type="spellEnd"/>
            <w:r w:rsidRPr="00DA5637">
              <w:rPr>
                <w:sz w:val="20"/>
                <w:szCs w:val="20"/>
              </w:rPr>
              <w:t xml:space="preserve"> and contrast theatre with </w:t>
            </w:r>
            <w:r w:rsidRPr="00DA5637">
              <w:rPr>
                <w:strike/>
                <w:sz w:val="20"/>
                <w:szCs w:val="20"/>
              </w:rPr>
              <w:t>other literary genres</w:t>
            </w:r>
            <w:r w:rsidRPr="00DA5637">
              <w:rPr>
                <w:sz w:val="20"/>
                <w:szCs w:val="20"/>
              </w:rPr>
              <w:t xml:space="preserve"> </w:t>
            </w:r>
            <w:r w:rsidRPr="00DA5637">
              <w:rPr>
                <w:sz w:val="20"/>
                <w:szCs w:val="20"/>
                <w:u w:val="single"/>
              </w:rPr>
              <w:t>literature</w:t>
            </w:r>
            <w:r w:rsidRPr="00DA5637">
              <w:rPr>
                <w:sz w:val="20"/>
                <w:szCs w:val="20"/>
              </w:rPr>
              <w:t xml:space="preserve"> and </w:t>
            </w:r>
            <w:r w:rsidRPr="00DA5637">
              <w:rPr>
                <w:sz w:val="20"/>
                <w:szCs w:val="20"/>
                <w:u w:val="single"/>
              </w:rPr>
              <w:t>other art</w:t>
            </w:r>
            <w:r w:rsidRPr="00DA5637">
              <w:rPr>
                <w:sz w:val="20"/>
                <w:szCs w:val="20"/>
              </w:rPr>
              <w:t xml:space="preserve"> forms</w:t>
            </w:r>
            <w:r w:rsidRPr="00DA5637">
              <w:rPr>
                <w:sz w:val="20"/>
                <w:szCs w:val="20"/>
                <w:u w:val="single"/>
              </w:rPr>
              <w:t xml:space="preserve"> and styles </w:t>
            </w:r>
            <w:r w:rsidRPr="00DA5637">
              <w:rPr>
                <w:sz w:val="20"/>
                <w:szCs w:val="20"/>
              </w:rPr>
              <w:t>of performance</w:t>
            </w:r>
            <w:r>
              <w:rPr>
                <w:sz w:val="20"/>
                <w:szCs w:val="20"/>
              </w:rPr>
              <w:t>.</w:t>
            </w:r>
          </w:p>
        </w:tc>
      </w:tr>
      <w:tr w:rsidR="00DA5637" w:rsidRPr="001A4ADA" w14:paraId="78777AEB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CB767F" w14:textId="45A2CBBF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F8D8B3A" w14:textId="35D78EB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>
              <w:rPr>
                <w:sz w:val="20"/>
                <w:szCs w:val="20"/>
              </w:rPr>
              <w:t>3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230689" w14:textId="259484A9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BEA723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1EBCBC" w14:textId="4DB20A01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D3B5C07" w14:textId="4236B48F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52727A" w14:textId="77777777" w:rsidR="00DA5637" w:rsidRPr="00322D5F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59464950" w14:textId="636D29F5" w:rsidR="00DA5637" w:rsidRPr="002B67D8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0"/>
              <w:rPr>
                <w:sz w:val="20"/>
                <w:szCs w:val="20"/>
              </w:rPr>
            </w:pPr>
            <w:r w:rsidRPr="00DA5637">
              <w:rPr>
                <w:sz w:val="20"/>
                <w:szCs w:val="20"/>
                <w:u w:val="single"/>
              </w:rPr>
              <w:t xml:space="preserve">d)  </w:t>
            </w:r>
            <w:r w:rsidRPr="00DA5637">
              <w:rPr>
                <w:strike/>
                <w:sz w:val="20"/>
                <w:szCs w:val="20"/>
              </w:rPr>
              <w:t>7.19   The student will</w:t>
            </w:r>
            <w:r w:rsidRPr="00DA5637">
              <w:rPr>
                <w:sz w:val="20"/>
                <w:szCs w:val="20"/>
              </w:rPr>
              <w:t xml:space="preserve"> </w:t>
            </w:r>
            <w:proofErr w:type="spellStart"/>
            <w:r w:rsidRPr="00DA5637">
              <w:rPr>
                <w:sz w:val="20"/>
                <w:szCs w:val="20"/>
                <w:u w:val="single"/>
              </w:rPr>
              <w:t>I</w:t>
            </w:r>
            <w:r w:rsidRPr="00DA5637">
              <w:rPr>
                <w:strike/>
                <w:sz w:val="20"/>
                <w:szCs w:val="20"/>
              </w:rPr>
              <w:t>i</w:t>
            </w:r>
            <w:r w:rsidRPr="00DA5637">
              <w:rPr>
                <w:sz w:val="20"/>
                <w:szCs w:val="20"/>
              </w:rPr>
              <w:t>dentify</w:t>
            </w:r>
            <w:proofErr w:type="spellEnd"/>
            <w:r w:rsidRPr="00DA5637">
              <w:rPr>
                <w:sz w:val="20"/>
                <w:szCs w:val="20"/>
              </w:rPr>
              <w:t xml:space="preserve"> symbolism and theme in </w:t>
            </w:r>
            <w:r w:rsidRPr="00DA5637">
              <w:rPr>
                <w:strike/>
                <w:sz w:val="20"/>
                <w:szCs w:val="20"/>
              </w:rPr>
              <w:t>theatre presentations</w:t>
            </w:r>
            <w:r w:rsidRPr="00DA5637">
              <w:rPr>
                <w:sz w:val="20"/>
                <w:szCs w:val="20"/>
              </w:rPr>
              <w:t xml:space="preserve"> </w:t>
            </w:r>
            <w:r w:rsidRPr="00DA5637">
              <w:rPr>
                <w:sz w:val="20"/>
                <w:szCs w:val="20"/>
                <w:u w:val="single"/>
              </w:rPr>
              <w:t>theatrical works</w:t>
            </w:r>
            <w:r w:rsidRPr="00DA5637">
              <w:rPr>
                <w:sz w:val="20"/>
                <w:szCs w:val="20"/>
              </w:rPr>
              <w:t>.</w:t>
            </w:r>
          </w:p>
        </w:tc>
      </w:tr>
      <w:tr w:rsidR="00DA5637" w:rsidRPr="001A4ADA" w14:paraId="54C86C9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C50F13" w14:textId="2EBAE4F1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E00572" w14:textId="4DB79888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proofErr w:type="gramStart"/>
            <w:r>
              <w:rPr>
                <w:sz w:val="20"/>
                <w:szCs w:val="20"/>
              </w:rPr>
              <w:t>3.e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3DD370" w14:textId="06D3052B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E52E41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2C40CB" w14:textId="687A05D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4BE62AB" w14:textId="2C3E9399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48A5B4" w14:textId="77777777" w:rsidR="00DA5637" w:rsidRPr="00322D5F" w:rsidRDefault="00DA5637" w:rsidP="00DA5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56DC196E" w14:textId="50E2AA73" w:rsidR="00DA5637" w:rsidRPr="00322D5F" w:rsidRDefault="00DA5637" w:rsidP="00DA5637">
            <w:pPr>
              <w:ind w:left="210"/>
              <w:rPr>
                <w:sz w:val="20"/>
                <w:szCs w:val="20"/>
              </w:rPr>
            </w:pPr>
            <w:r w:rsidRPr="00DA5637">
              <w:rPr>
                <w:sz w:val="20"/>
                <w:szCs w:val="20"/>
                <w:u w:val="single"/>
              </w:rPr>
              <w:t xml:space="preserve">e)  </w:t>
            </w:r>
            <w:proofErr w:type="gramStart"/>
            <w:r w:rsidRPr="00DA5637">
              <w:rPr>
                <w:strike/>
                <w:sz w:val="20"/>
                <w:szCs w:val="20"/>
              </w:rPr>
              <w:t>7.20  The</w:t>
            </w:r>
            <w:proofErr w:type="gramEnd"/>
            <w:r w:rsidRPr="00DA5637">
              <w:rPr>
                <w:strike/>
                <w:sz w:val="20"/>
                <w:szCs w:val="20"/>
              </w:rPr>
              <w:t xml:space="preserve"> student will</w:t>
            </w:r>
            <w:r w:rsidRPr="00DA5637">
              <w:rPr>
                <w:sz w:val="20"/>
                <w:szCs w:val="20"/>
              </w:rPr>
              <w:t xml:space="preserve"> </w:t>
            </w:r>
            <w:proofErr w:type="spellStart"/>
            <w:r w:rsidRPr="00DA5637">
              <w:rPr>
                <w:sz w:val="20"/>
                <w:szCs w:val="20"/>
                <w:u w:val="single"/>
              </w:rPr>
              <w:t>C</w:t>
            </w:r>
            <w:r w:rsidRPr="00DA5637">
              <w:rPr>
                <w:strike/>
                <w:sz w:val="20"/>
                <w:szCs w:val="20"/>
              </w:rPr>
              <w:t>c</w:t>
            </w:r>
            <w:r w:rsidRPr="00DA5637">
              <w:rPr>
                <w:sz w:val="20"/>
                <w:szCs w:val="20"/>
              </w:rPr>
              <w:t>ritique</w:t>
            </w:r>
            <w:proofErr w:type="spellEnd"/>
            <w:r w:rsidRPr="00DA5637">
              <w:rPr>
                <w:sz w:val="20"/>
                <w:szCs w:val="20"/>
              </w:rPr>
              <w:t xml:space="preserve"> a live or recorded </w:t>
            </w:r>
            <w:r w:rsidRPr="00DA5637">
              <w:rPr>
                <w:strike/>
                <w:sz w:val="20"/>
                <w:szCs w:val="20"/>
              </w:rPr>
              <w:t>dramatic</w:t>
            </w:r>
            <w:r w:rsidRPr="00DA5637">
              <w:rPr>
                <w:sz w:val="20"/>
                <w:szCs w:val="20"/>
              </w:rPr>
              <w:t xml:space="preserve"> </w:t>
            </w:r>
            <w:r w:rsidRPr="00DA5637">
              <w:rPr>
                <w:sz w:val="20"/>
                <w:szCs w:val="20"/>
                <w:u w:val="single"/>
              </w:rPr>
              <w:t>theatrical</w:t>
            </w:r>
            <w:r w:rsidRPr="00DA5637">
              <w:rPr>
                <w:sz w:val="20"/>
                <w:szCs w:val="20"/>
              </w:rPr>
              <w:t xml:space="preserve"> performance, using designated criteria and theatre arts vocabulary.</w:t>
            </w:r>
          </w:p>
        </w:tc>
      </w:tr>
      <w:tr w:rsidR="00DA5637" w:rsidRPr="001A4ADA" w14:paraId="4672C7BE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3890D" w14:textId="6C27F3BC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9D7EFA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1D330E" w14:textId="77FC6152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3C9233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1A0DE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5454588" w14:textId="282E8F4F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8946EC" w14:textId="206C3549" w:rsidR="00DA5637" w:rsidRPr="002B67D8" w:rsidRDefault="00DA5637" w:rsidP="00DA5637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21</w:t>
            </w:r>
            <w:r w:rsidRPr="00322D5F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explain how other fine arts and fields of knowledge are applied in theatre arts.</w:t>
            </w:r>
          </w:p>
        </w:tc>
      </w:tr>
      <w:tr w:rsidR="00DA5637" w:rsidRPr="001A4ADA" w14:paraId="706E146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658F2D" w14:textId="61035D8C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32924F" w14:textId="1FD84AF1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2395D2" w14:textId="6778007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7912C" w14:textId="23F8EE3C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C936CD" w14:textId="08F62F0F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2482CF0" w14:textId="4B1BEA3E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DA940A" w14:textId="12EA3BAB" w:rsidR="00DA5637" w:rsidRPr="002B67D8" w:rsidRDefault="00DA5637" w:rsidP="00DA5637">
            <w:pPr>
              <w:pStyle w:val="SOLStatement"/>
              <w:spacing w:before="0"/>
              <w:rPr>
                <w:sz w:val="20"/>
                <w:szCs w:val="20"/>
              </w:rPr>
            </w:pPr>
            <w:r w:rsidRPr="00D55FA5">
              <w:rPr>
                <w:strike/>
                <w:sz w:val="20"/>
                <w:szCs w:val="20"/>
              </w:rPr>
              <w:t>7.22   The student will explain that theatre is an art form that elicits an immediate response</w:t>
            </w:r>
          </w:p>
        </w:tc>
      </w:tr>
      <w:tr w:rsidR="00DA5637" w:rsidRPr="001A4ADA" w14:paraId="6CB2D85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11AC47" w14:textId="74DB5535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.2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0AF92F" w14:textId="1D60C532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064E4C" w14:textId="2479DB38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F6ABBA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26CA9F" w14:textId="71DBB4D4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4381D9D" w14:textId="4D564860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D4E06E" w14:textId="14B51FC8" w:rsidR="00DA5637" w:rsidRPr="002B67D8" w:rsidRDefault="00DA5637" w:rsidP="00DA5637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7.</w:t>
            </w:r>
            <w:r w:rsidRPr="00322D5F">
              <w:rPr>
                <w:strike/>
                <w:sz w:val="20"/>
                <w:szCs w:val="20"/>
              </w:rPr>
              <w:t>23</w:t>
            </w:r>
            <w:r w:rsidRPr="00322D5F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use aesthetic criteria to</w:t>
            </w:r>
            <w:r w:rsidRPr="00322D5F">
              <w:rPr>
                <w:sz w:val="20"/>
                <w:szCs w:val="20"/>
              </w:rPr>
              <w:t xml:space="preserve"> justify personal responses to theatrical productions.</w:t>
            </w:r>
          </w:p>
        </w:tc>
      </w:tr>
      <w:tr w:rsidR="00DA5637" w:rsidRPr="001A4ADA" w14:paraId="5642FCAF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FAF7C6" w14:textId="049B5797" w:rsidR="00DA5637" w:rsidRDefault="00C26A3D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002A11" w14:textId="267DFC5E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5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A9E6E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C83AD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D47A03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E5989B9" w14:textId="4DA76E12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476E20" w14:textId="77777777" w:rsidR="00DA5637" w:rsidRPr="00322D5F" w:rsidRDefault="00DA5637" w:rsidP="00DA5637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communication and collaboration skills for theatre experiences.</w:t>
            </w:r>
          </w:p>
          <w:p w14:paraId="5C0566BB" w14:textId="3158A282" w:rsidR="00DA5637" w:rsidRPr="00322D5F" w:rsidRDefault="00DA5637" w:rsidP="00DA563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0E63E9">
              <w:rPr>
                <w:sz w:val="20"/>
                <w:szCs w:val="20"/>
                <w:u w:val="single"/>
              </w:rPr>
              <w:t>c)  Describe how theatre and team-building activities develop ensemble skills.</w:t>
            </w:r>
          </w:p>
        </w:tc>
      </w:tr>
      <w:tr w:rsidR="00DA5637" w:rsidRPr="001A4ADA" w14:paraId="123D0CEC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D9580" w14:textId="61347640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9D0FB8" w14:textId="34A962F2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0AC81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96C693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4CDCF5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CC55788" w14:textId="6145B4C1" w:rsidR="00DA5637" w:rsidRPr="0059530A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BBBC8B" w14:textId="4A343DF5" w:rsidR="00DA5637" w:rsidRPr="00322D5F" w:rsidRDefault="00DA5637" w:rsidP="00DA563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scribe ways that theatre arts contribute to the community and society.</w:t>
            </w:r>
          </w:p>
        </w:tc>
      </w:tr>
      <w:tr w:rsidR="00DA5637" w:rsidRPr="001A4ADA" w14:paraId="420E3627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2566D7" w14:textId="567BECDC" w:rsidR="00DA5637" w:rsidRDefault="00C26A3D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E72D47" w14:textId="2B032952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C10190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5EC6B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2BAF6C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1F58119" w14:textId="3354F73F" w:rsidR="00DA5637" w:rsidRPr="0059530A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668521" w14:textId="5D9DF82A" w:rsidR="00DA5637" w:rsidRPr="00322D5F" w:rsidRDefault="00DA5637" w:rsidP="00DA563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0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nvestigate the uses and impact of digital media in theatre production.</w:t>
            </w:r>
          </w:p>
        </w:tc>
      </w:tr>
      <w:tr w:rsidR="00DA5637" w:rsidRPr="001A4ADA" w14:paraId="74AC0B39" w14:textId="77777777" w:rsidTr="003018F0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9A967A" w14:textId="6B3A85D1" w:rsidR="00DA5637" w:rsidRDefault="00C26A3D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08BA75A" w14:textId="53B78A90" w:rsidR="00DA5637" w:rsidRDefault="00DA5637" w:rsidP="00DA56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00A27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24792" w14:textId="77777777" w:rsidR="00DA5637" w:rsidRPr="007A5108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7077DE" w14:textId="77777777" w:rsidR="00DA5637" w:rsidRPr="00586D99" w:rsidRDefault="00DA5637" w:rsidP="00DA563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DB35297" w14:textId="2B368A06" w:rsidR="00DA5637" w:rsidRPr="0059530A" w:rsidRDefault="00DA5637" w:rsidP="00DA563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5B152C" w14:textId="77777777" w:rsidR="00DA5637" w:rsidRPr="00322D5F" w:rsidRDefault="00DA5637" w:rsidP="00DA5637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7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13746DFC" w14:textId="2079B6C5" w:rsidR="00DA5637" w:rsidRPr="00322D5F" w:rsidRDefault="00DA5637" w:rsidP="00DA5637">
            <w:pPr>
              <w:pStyle w:val="SOLStatement"/>
              <w:spacing w:before="0"/>
              <w:ind w:left="120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</w:t>
            </w:r>
            <w:r w:rsidRPr="000E63E9">
              <w:rPr>
                <w:sz w:val="20"/>
                <w:szCs w:val="20"/>
                <w:u w:val="single"/>
              </w:rPr>
              <w:t xml:space="preserve">)  </w:t>
            </w:r>
            <w:r w:rsidRPr="00322D5F">
              <w:rPr>
                <w:sz w:val="20"/>
                <w:szCs w:val="20"/>
                <w:u w:val="single"/>
              </w:rPr>
              <w:t>Describe safety procedures for all rehearsal and performance spaces.</w:t>
            </w:r>
          </w:p>
        </w:tc>
      </w:tr>
    </w:tbl>
    <w:p w14:paraId="236C977B" w14:textId="77777777" w:rsidR="00EA6C0A" w:rsidRPr="001A4ADA" w:rsidRDefault="00EA6C0A" w:rsidP="00EA6C0A"/>
    <w:p w14:paraId="3D0B92F3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1D78">
        <w:rPr>
          <w:b/>
          <w:bCs/>
          <w:sz w:val="32"/>
        </w:rPr>
        <w:lastRenderedPageBreak/>
        <w:t xml:space="preserve">Grade Eight </w:t>
      </w:r>
      <w:r w:rsidR="00704A69">
        <w:rPr>
          <w:b/>
          <w:bCs/>
          <w:sz w:val="32"/>
        </w:rPr>
        <w:t>Theatre Arts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EA6C0A" w:rsidRPr="00817BBD" w14:paraId="486AEB57" w14:textId="77777777" w:rsidTr="00E72EC4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114B59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844B5B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62B8D5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46F2F00" w14:textId="4F59D171" w:rsidR="00EA6C0A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0628FF78" w14:textId="77777777" w:rsidTr="00E72EC4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D3485D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BF6D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A8FB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957D8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6BE1E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60C6D64D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183152" w14:textId="77777777" w:rsidR="00EA6C0A" w:rsidRPr="00817BBD" w:rsidRDefault="00EA6C0A" w:rsidP="001F486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C26A3D" w:rsidRPr="001A4ADA" w14:paraId="6B4A1FF6" w14:textId="77777777" w:rsidTr="00E72EC4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9A583B" w14:textId="1A819F4A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37C081" w14:textId="79C8A21C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E0CC03" w14:textId="21001046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FF5CF1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9D58D4" w14:textId="77777777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165773B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9C17CE" w14:textId="1A7D09E6" w:rsidR="00C26A3D" w:rsidRPr="00322D5F" w:rsidRDefault="00C26A3D" w:rsidP="00C26A3D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1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demonstrate the mental and physical discipline necessary for creating and maintaining an imagined reality during performance.</w:t>
            </w:r>
          </w:p>
        </w:tc>
      </w:tr>
      <w:tr w:rsidR="00C26A3D" w:rsidRPr="001A4ADA" w14:paraId="514E821D" w14:textId="77777777" w:rsidTr="00E72EC4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B91050" w14:textId="573A4A23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B38EEC" w14:textId="50AD2B21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 w:rsidR="00E72EC4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7EE6F9" w14:textId="79D1152F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6FC662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1A74F8" w14:textId="0B023C28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E061FFE" w14:textId="16D17B5F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76ABCC" w14:textId="77777777" w:rsidR="00C26A3D" w:rsidRPr="00322D5F" w:rsidRDefault="00C26A3D" w:rsidP="00C26A3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3C061B35" w14:textId="3C17669E" w:rsidR="00C26A3D" w:rsidRPr="00C26A3D" w:rsidRDefault="00C26A3D" w:rsidP="00C26A3D">
            <w:pPr>
              <w:ind w:left="161"/>
              <w:rPr>
                <w:sz w:val="20"/>
                <w:szCs w:val="20"/>
                <w:u w:val="single"/>
              </w:rPr>
            </w:pPr>
            <w:r w:rsidRPr="00C26A3D">
              <w:rPr>
                <w:sz w:val="20"/>
                <w:szCs w:val="20"/>
                <w:u w:val="single"/>
              </w:rPr>
              <w:t xml:space="preserve">a)   </w:t>
            </w:r>
            <w:r w:rsidRPr="00C26A3D">
              <w:rPr>
                <w:strike/>
                <w:sz w:val="20"/>
                <w:szCs w:val="20"/>
              </w:rPr>
              <w:t>8.2 The student will</w:t>
            </w:r>
            <w:r w:rsidRPr="00C26A3D">
              <w:rPr>
                <w:sz w:val="20"/>
                <w:szCs w:val="20"/>
              </w:rPr>
              <w:t xml:space="preserve"> </w:t>
            </w:r>
            <w:proofErr w:type="spellStart"/>
            <w:r w:rsidRPr="00C26A3D">
              <w:rPr>
                <w:sz w:val="20"/>
                <w:szCs w:val="20"/>
                <w:u w:val="single"/>
              </w:rPr>
              <w:t>C</w:t>
            </w:r>
            <w:r w:rsidRPr="00C26A3D">
              <w:rPr>
                <w:strike/>
                <w:sz w:val="20"/>
                <w:szCs w:val="20"/>
              </w:rPr>
              <w:t>c</w:t>
            </w:r>
            <w:r w:rsidRPr="00C26A3D">
              <w:rPr>
                <w:sz w:val="20"/>
                <w:szCs w:val="20"/>
              </w:rPr>
              <w:t>ommunicate</w:t>
            </w:r>
            <w:proofErr w:type="spellEnd"/>
            <w:r w:rsidRPr="00C26A3D">
              <w:rPr>
                <w:sz w:val="20"/>
                <w:szCs w:val="20"/>
              </w:rPr>
              <w:t xml:space="preserve"> themes and concepts through individual and group performances, demonstrating teamwork, cooperation, commitment, and dependability.</w:t>
            </w:r>
          </w:p>
        </w:tc>
      </w:tr>
      <w:tr w:rsidR="002B67D8" w:rsidRPr="001A4ADA" w14:paraId="200AF08F" w14:textId="77777777" w:rsidTr="00E72EC4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DD488D" w14:textId="673478E1" w:rsidR="002B67D8" w:rsidRPr="007A5108" w:rsidRDefault="00E22C0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353EA2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0BEF7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9AFC12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C51F6B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E5346C2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CE2FC2" w14:textId="1A146CA8" w:rsidR="002B67D8" w:rsidRPr="002B67D8" w:rsidRDefault="002B67D8" w:rsidP="001F4862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3</w:t>
            </w:r>
            <w:r w:rsidRPr="00322D5F">
              <w:rPr>
                <w:sz w:val="20"/>
                <w:szCs w:val="20"/>
                <w:u w:val="single"/>
              </w:rPr>
              <w:t>1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refine creative problem-solving, ensemble-building, and improvisational skills </w:t>
            </w:r>
            <w:r w:rsidRPr="00322D5F">
              <w:rPr>
                <w:strike/>
                <w:sz w:val="20"/>
                <w:szCs w:val="20"/>
              </w:rPr>
              <w:t>while using the creative process.</w:t>
            </w:r>
            <w:r w:rsidRPr="00322D5F">
              <w:rPr>
                <w:sz w:val="20"/>
                <w:szCs w:val="20"/>
                <w:u w:val="single"/>
              </w:rPr>
              <w:t>by devising and improvising theatrical works.</w:t>
            </w:r>
          </w:p>
        </w:tc>
      </w:tr>
      <w:tr w:rsidR="00C26A3D" w:rsidRPr="001A4ADA" w14:paraId="461467D9" w14:textId="77777777" w:rsidTr="00E72EC4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B5193" w14:textId="31C1C056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355403" w14:textId="47003C82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5</w:t>
            </w:r>
            <w:r w:rsidR="006D4AF4"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E4C83D" w14:textId="53C22692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29B22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6526C" w14:textId="5A4EA24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674E8BB" w14:textId="15B46592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A95B78" w14:textId="77777777" w:rsidR="00C26A3D" w:rsidRPr="00322D5F" w:rsidRDefault="00C26A3D" w:rsidP="00C26A3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412BBD92" w14:textId="1E94401E" w:rsidR="00C26A3D" w:rsidRPr="002B67D8" w:rsidRDefault="00C26A3D" w:rsidP="00C26A3D">
            <w:pPr>
              <w:ind w:left="120"/>
              <w:rPr>
                <w:sz w:val="20"/>
                <w:szCs w:val="20"/>
              </w:rPr>
            </w:pPr>
            <w:r w:rsidRPr="00C26A3D">
              <w:rPr>
                <w:sz w:val="20"/>
                <w:szCs w:val="20"/>
                <w:u w:val="single"/>
              </w:rPr>
              <w:t xml:space="preserve">c)   </w:t>
            </w:r>
            <w:r w:rsidRPr="00C26A3D">
              <w:rPr>
                <w:strike/>
                <w:sz w:val="20"/>
                <w:szCs w:val="20"/>
              </w:rPr>
              <w:t>8.4   The student will work collaboratively</w:t>
            </w:r>
            <w:r w:rsidRPr="00C26A3D">
              <w:rPr>
                <w:sz w:val="20"/>
                <w:szCs w:val="20"/>
              </w:rPr>
              <w:t xml:space="preserve"> </w:t>
            </w:r>
            <w:r w:rsidRPr="00C26A3D">
              <w:rPr>
                <w:sz w:val="20"/>
                <w:szCs w:val="20"/>
                <w:u w:val="single"/>
              </w:rPr>
              <w:t>Collaborate</w:t>
            </w:r>
            <w:r w:rsidRPr="00C26A3D">
              <w:rPr>
                <w:sz w:val="20"/>
                <w:szCs w:val="20"/>
              </w:rPr>
              <w:t xml:space="preserve"> to achieve unified productions, demonstrating respect for self</w:t>
            </w:r>
            <w:r w:rsidRPr="00C26A3D">
              <w:rPr>
                <w:sz w:val="20"/>
                <w:szCs w:val="20"/>
                <w:u w:val="single"/>
              </w:rPr>
              <w:t>,</w:t>
            </w:r>
            <w:r w:rsidRPr="00C26A3D">
              <w:rPr>
                <w:sz w:val="20"/>
                <w:szCs w:val="20"/>
              </w:rPr>
              <w:t xml:space="preserve"> </w:t>
            </w:r>
            <w:r w:rsidRPr="00C26A3D">
              <w:rPr>
                <w:strike/>
                <w:sz w:val="20"/>
                <w:szCs w:val="20"/>
              </w:rPr>
              <w:t xml:space="preserve">and </w:t>
            </w:r>
            <w:r w:rsidRPr="00C26A3D">
              <w:rPr>
                <w:sz w:val="20"/>
                <w:szCs w:val="20"/>
              </w:rPr>
              <w:t>others</w:t>
            </w:r>
            <w:r w:rsidRPr="00C26A3D">
              <w:rPr>
                <w:sz w:val="20"/>
                <w:szCs w:val="20"/>
                <w:u w:val="single"/>
              </w:rPr>
              <w:t>,</w:t>
            </w:r>
            <w:r w:rsidRPr="00C26A3D">
              <w:rPr>
                <w:sz w:val="20"/>
                <w:szCs w:val="20"/>
              </w:rPr>
              <w:t xml:space="preserve"> </w:t>
            </w:r>
            <w:r w:rsidRPr="00C26A3D">
              <w:rPr>
                <w:strike/>
                <w:sz w:val="20"/>
                <w:szCs w:val="20"/>
              </w:rPr>
              <w:t xml:space="preserve">as well as for </w:t>
            </w:r>
            <w:r w:rsidRPr="00C26A3D">
              <w:rPr>
                <w:sz w:val="20"/>
                <w:szCs w:val="20"/>
                <w:u w:val="single"/>
              </w:rPr>
              <w:t xml:space="preserve">and </w:t>
            </w:r>
            <w:r w:rsidRPr="00C26A3D">
              <w:rPr>
                <w:sz w:val="20"/>
                <w:szCs w:val="20"/>
              </w:rPr>
              <w:t xml:space="preserve">the theatrical form. </w:t>
            </w:r>
          </w:p>
        </w:tc>
      </w:tr>
      <w:tr w:rsidR="00C26A3D" w:rsidRPr="001A4ADA" w14:paraId="6ABBB7CA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1D38D" w14:textId="5690ECFA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30DBB9C" w14:textId="746B3DE0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 w:rsidR="006D4AF4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E34562" w14:textId="7F7A93BE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E9A83A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E79B00" w14:textId="1C82DD4E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732385A" w14:textId="6370C7C9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AD4AAD" w14:textId="77777777" w:rsidR="00C26A3D" w:rsidRPr="00322D5F" w:rsidRDefault="00C26A3D" w:rsidP="00C26A3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7CA89727" w14:textId="6726D1BE" w:rsidR="00C26A3D" w:rsidRPr="00322D5F" w:rsidRDefault="00C26A3D" w:rsidP="00C26A3D">
            <w:pPr>
              <w:ind w:left="120"/>
              <w:rPr>
                <w:sz w:val="20"/>
                <w:szCs w:val="20"/>
                <w:u w:val="single"/>
              </w:rPr>
            </w:pPr>
            <w:r w:rsidRPr="00C26A3D">
              <w:rPr>
                <w:sz w:val="20"/>
                <w:szCs w:val="20"/>
                <w:u w:val="single"/>
              </w:rPr>
              <w:t xml:space="preserve">b)   </w:t>
            </w:r>
            <w:r w:rsidRPr="00C26A3D">
              <w:rPr>
                <w:strike/>
                <w:sz w:val="20"/>
                <w:szCs w:val="20"/>
              </w:rPr>
              <w:t>8.5   The student will</w:t>
            </w:r>
            <w:r w:rsidRPr="00C26A3D">
              <w:rPr>
                <w:sz w:val="20"/>
                <w:szCs w:val="20"/>
              </w:rPr>
              <w:t xml:space="preserve"> </w:t>
            </w:r>
            <w:r w:rsidRPr="00C26A3D">
              <w:rPr>
                <w:sz w:val="20"/>
                <w:szCs w:val="20"/>
                <w:u w:val="single"/>
              </w:rPr>
              <w:t xml:space="preserve">Identify and </w:t>
            </w:r>
            <w:r w:rsidRPr="00C26A3D">
              <w:rPr>
                <w:sz w:val="20"/>
                <w:szCs w:val="20"/>
              </w:rPr>
              <w:t xml:space="preserve">demonstrate appropriate backstage </w:t>
            </w:r>
            <w:r w:rsidRPr="00C26A3D">
              <w:rPr>
                <w:sz w:val="20"/>
                <w:szCs w:val="20"/>
                <w:u w:val="single"/>
              </w:rPr>
              <w:t xml:space="preserve">procedures, </w:t>
            </w:r>
            <w:r w:rsidRPr="00C26A3D">
              <w:rPr>
                <w:strike/>
                <w:sz w:val="20"/>
                <w:szCs w:val="20"/>
              </w:rPr>
              <w:t>and</w:t>
            </w:r>
            <w:r w:rsidRPr="00C26A3D">
              <w:rPr>
                <w:sz w:val="20"/>
                <w:szCs w:val="20"/>
              </w:rPr>
              <w:t xml:space="preserve"> performance protocols</w:t>
            </w:r>
            <w:r w:rsidRPr="00C26A3D">
              <w:rPr>
                <w:sz w:val="20"/>
                <w:szCs w:val="20"/>
                <w:u w:val="single"/>
              </w:rPr>
              <w:t>,</w:t>
            </w:r>
            <w:r w:rsidRPr="00C26A3D">
              <w:rPr>
                <w:sz w:val="20"/>
                <w:szCs w:val="20"/>
              </w:rPr>
              <w:t xml:space="preserve"> and audience etiquette</w:t>
            </w:r>
            <w:r>
              <w:rPr>
                <w:sz w:val="20"/>
                <w:szCs w:val="20"/>
              </w:rPr>
              <w:t>.</w:t>
            </w:r>
          </w:p>
        </w:tc>
      </w:tr>
      <w:tr w:rsidR="00954849" w:rsidRPr="001A4ADA" w14:paraId="1441696C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E0D98F" w14:textId="7674FE02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0701BE" w14:textId="4D243565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A91BE" w14:textId="747039F6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5F6F2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AF8259" w14:textId="106C7F64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28617B" w14:textId="2D5FE96F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EA1C03" w14:textId="19761199" w:rsidR="00954849" w:rsidRPr="006A3245" w:rsidRDefault="00954849" w:rsidP="009548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6</w:t>
            </w:r>
            <w:r w:rsidRPr="00322D5F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use character analysis techniques to research, develop, and present a scripted character.</w:t>
            </w:r>
          </w:p>
        </w:tc>
      </w:tr>
      <w:tr w:rsidR="006A3245" w:rsidRPr="001A4ADA" w14:paraId="12E0D1F5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60EE8" w14:textId="0A12DADA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269660" w14:textId="7B68162A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12</w:t>
            </w:r>
            <w:r w:rsidR="006D4AF4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63AE48" w14:textId="44895360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1A5A0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DB97B5" w14:textId="6350504E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E57D784" w14:textId="1B25B6A6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DCD0E1" w14:textId="77777777" w:rsidR="006A3245" w:rsidRPr="00322D5F" w:rsidRDefault="006A3245" w:rsidP="006A324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physical and vocal technique for theatre performance.</w:t>
            </w:r>
          </w:p>
          <w:p w14:paraId="1AF3B7D9" w14:textId="1BDE5C51" w:rsidR="006A3245" w:rsidRPr="002B67D8" w:rsidRDefault="006A3245" w:rsidP="009548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sz w:val="20"/>
                <w:szCs w:val="20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a)   </w:t>
            </w:r>
            <w:r w:rsidRPr="006A3245">
              <w:rPr>
                <w:strike/>
                <w:sz w:val="20"/>
                <w:szCs w:val="20"/>
              </w:rPr>
              <w:t>8.7   The student will</w:t>
            </w:r>
            <w:r w:rsidRPr="006A3245">
              <w:rPr>
                <w:sz w:val="20"/>
                <w:szCs w:val="20"/>
              </w:rPr>
              <w:t xml:space="preserve"> </w:t>
            </w:r>
            <w:proofErr w:type="spellStart"/>
            <w:r w:rsidRPr="006A3245">
              <w:rPr>
                <w:sz w:val="20"/>
                <w:szCs w:val="20"/>
                <w:u w:val="single"/>
              </w:rPr>
              <w:t>R</w:t>
            </w:r>
            <w:r w:rsidRPr="006A3245">
              <w:rPr>
                <w:strike/>
                <w:sz w:val="20"/>
                <w:szCs w:val="20"/>
              </w:rPr>
              <w:t>r</w:t>
            </w:r>
            <w:r w:rsidRPr="006A3245">
              <w:rPr>
                <w:sz w:val="20"/>
                <w:szCs w:val="20"/>
              </w:rPr>
              <w:t>efine</w:t>
            </w:r>
            <w:proofErr w:type="spellEnd"/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trike/>
                <w:sz w:val="20"/>
                <w:szCs w:val="20"/>
              </w:rPr>
              <w:t xml:space="preserve">vocal articulation and projection and use </w:t>
            </w:r>
            <w:r w:rsidRPr="006A3245">
              <w:rPr>
                <w:sz w:val="20"/>
                <w:szCs w:val="20"/>
              </w:rPr>
              <w:t xml:space="preserve">vocal choices </w:t>
            </w:r>
            <w:r w:rsidRPr="006A3245">
              <w:rPr>
                <w:strike/>
                <w:sz w:val="20"/>
                <w:szCs w:val="20"/>
              </w:rPr>
              <w:t>(e.g., volume, pitch, inflection) while defining and presenting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>and technique to communicate</w:t>
            </w:r>
            <w:r w:rsidRPr="006A3245">
              <w:rPr>
                <w:sz w:val="20"/>
                <w:szCs w:val="20"/>
              </w:rPr>
              <w:t xml:space="preserve"> a character. </w:t>
            </w:r>
          </w:p>
        </w:tc>
      </w:tr>
      <w:tr w:rsidR="006A3245" w:rsidRPr="001A4ADA" w14:paraId="068A1D15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E35A7A" w14:textId="3FEA6554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E12D630" w14:textId="7570A33B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12</w:t>
            </w:r>
            <w:r w:rsidR="006D4AF4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AF9714" w14:textId="4FF738B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43911E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22DDDF" w14:textId="7D32F42F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5A6BA22" w14:textId="075B0F6F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6BB911" w14:textId="77777777" w:rsidR="006A3245" w:rsidRPr="00322D5F" w:rsidRDefault="006A3245" w:rsidP="006A324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physical and vocal technique for theatre performance.</w:t>
            </w:r>
          </w:p>
          <w:p w14:paraId="5A7CF32E" w14:textId="7CE4B1CA" w:rsidR="006A3245" w:rsidRPr="00954849" w:rsidRDefault="006A3245" w:rsidP="00954849">
            <w:pPr>
              <w:ind w:left="120"/>
              <w:rPr>
                <w:sz w:val="20"/>
                <w:szCs w:val="20"/>
              </w:rPr>
            </w:pPr>
            <w:r w:rsidRPr="00954849">
              <w:rPr>
                <w:sz w:val="20"/>
                <w:szCs w:val="20"/>
                <w:u w:val="single"/>
              </w:rPr>
              <w:t xml:space="preserve">b)   </w:t>
            </w:r>
            <w:r w:rsidRPr="00954849">
              <w:rPr>
                <w:strike/>
                <w:sz w:val="20"/>
                <w:szCs w:val="20"/>
              </w:rPr>
              <w:t>8.8   The student will</w:t>
            </w:r>
            <w:r w:rsidRPr="00954849">
              <w:rPr>
                <w:sz w:val="20"/>
                <w:szCs w:val="20"/>
              </w:rPr>
              <w:t xml:space="preserve"> </w:t>
            </w:r>
            <w:proofErr w:type="spellStart"/>
            <w:r w:rsidRPr="00954849">
              <w:rPr>
                <w:sz w:val="20"/>
                <w:szCs w:val="20"/>
                <w:u w:val="single"/>
              </w:rPr>
              <w:t>U</w:t>
            </w:r>
            <w:r w:rsidRPr="00954849">
              <w:rPr>
                <w:strike/>
                <w:sz w:val="20"/>
                <w:szCs w:val="20"/>
              </w:rPr>
              <w:t>u</w:t>
            </w:r>
            <w:r w:rsidRPr="00954849">
              <w:rPr>
                <w:sz w:val="20"/>
                <w:szCs w:val="20"/>
              </w:rPr>
              <w:t>se</w:t>
            </w:r>
            <w:proofErr w:type="spellEnd"/>
            <w:r w:rsidRPr="00954849">
              <w:rPr>
                <w:sz w:val="20"/>
                <w:szCs w:val="20"/>
              </w:rPr>
              <w:t xml:space="preserve"> movement, gesture, and other forms of physical expression as a means of communicating the physical, psychological, and emotional dimensions of a character.</w:t>
            </w:r>
          </w:p>
        </w:tc>
      </w:tr>
      <w:tr w:rsidR="006A3245" w:rsidRPr="001A4ADA" w14:paraId="5D202607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1B7C2" w14:textId="4ADF1E7F" w:rsidR="006A3245" w:rsidRDefault="006A3245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735B07" w14:textId="3049F8DC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  <w:r w:rsidR="006D4AF4"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77F54E" w14:textId="7136E14F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0AA267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52702" w14:textId="437AF3AB" w:rsidR="006A3245" w:rsidRPr="00586D99" w:rsidRDefault="00E72EC4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FB6262E" w14:textId="67F0D053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74E801" w14:textId="77777777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9E3A43A" w14:textId="4EE3614F" w:rsidR="006A3245" w:rsidRPr="00954849" w:rsidRDefault="006A3245" w:rsidP="009548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c)   </w:t>
            </w:r>
            <w:r w:rsidRPr="006A3245">
              <w:rPr>
                <w:strike/>
                <w:sz w:val="20"/>
                <w:szCs w:val="20"/>
              </w:rPr>
              <w:t>8.9   The student will analyze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 xml:space="preserve">Explain </w:t>
            </w:r>
            <w:r w:rsidRPr="006A3245">
              <w:rPr>
                <w:sz w:val="20"/>
                <w:szCs w:val="20"/>
              </w:rPr>
              <w:t xml:space="preserve">the playwright’s use of character, setting, and theme in a script to convey meaning. </w:t>
            </w:r>
          </w:p>
        </w:tc>
      </w:tr>
      <w:tr w:rsidR="006A3245" w:rsidRPr="001A4ADA" w14:paraId="19CD13C1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5FB608" w14:textId="05153C0F" w:rsidR="006A3245" w:rsidRDefault="006A3245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3D7226E" w14:textId="438C2A6F" w:rsidR="006A3245" w:rsidRDefault="006D4AF4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50A16A" w14:textId="77777777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4D35FA" w14:textId="5262A852" w:rsidR="006A3245" w:rsidRPr="007A5108" w:rsidRDefault="006D4AF4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C82D3" w14:textId="77777777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4D3ABAC" w14:textId="77777777" w:rsidR="006A3245" w:rsidRPr="007A5108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6DC938" w14:textId="01AEB6E5" w:rsidR="006A3245" w:rsidRPr="00322D5F" w:rsidRDefault="006D4AF4" w:rsidP="001F4862">
            <w:pPr>
              <w:rPr>
                <w:sz w:val="20"/>
                <w:szCs w:val="20"/>
                <w:u w:val="single"/>
              </w:rPr>
            </w:pPr>
            <w:r w:rsidRPr="004B1A2A">
              <w:rPr>
                <w:strike/>
                <w:sz w:val="20"/>
                <w:szCs w:val="20"/>
              </w:rPr>
              <w:t>8.10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4B1A2A">
              <w:rPr>
                <w:strike/>
                <w:sz w:val="20"/>
                <w:szCs w:val="20"/>
              </w:rPr>
              <w:t>The student will create, memorize, and present a scripted scene containing two or more characters.</w:t>
            </w:r>
          </w:p>
        </w:tc>
      </w:tr>
      <w:tr w:rsidR="006A3245" w:rsidRPr="001A4ADA" w14:paraId="723E33CC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60B51E" w14:textId="30C29894" w:rsidR="006A3245" w:rsidRDefault="006A3245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11256E" w14:textId="2D2A1C4B" w:rsidR="006A3245" w:rsidRDefault="006D4AF4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D5A529" w14:textId="77777777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2DD236" w14:textId="2DE02543" w:rsidR="006A3245" w:rsidRPr="007A5108" w:rsidRDefault="006D4AF4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E643EC" w14:textId="77777777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BC89A90" w14:textId="77777777" w:rsidR="006A3245" w:rsidRPr="007A5108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DE5A62" w14:textId="1150550B" w:rsidR="006A3245" w:rsidRPr="00322D5F" w:rsidRDefault="006D4AF4" w:rsidP="001F4862">
            <w:pPr>
              <w:rPr>
                <w:sz w:val="20"/>
                <w:szCs w:val="20"/>
                <w:u w:val="single"/>
              </w:rPr>
            </w:pPr>
            <w:r w:rsidRPr="004B1A2A">
              <w:rPr>
                <w:strike/>
                <w:sz w:val="20"/>
                <w:szCs w:val="20"/>
              </w:rPr>
              <w:t>8.1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4B1A2A">
              <w:rPr>
                <w:strike/>
                <w:sz w:val="20"/>
                <w:szCs w:val="20"/>
              </w:rPr>
              <w:t>The student will make informed choices to communicate ideas during the rehearsal process</w:t>
            </w:r>
          </w:p>
        </w:tc>
      </w:tr>
      <w:tr w:rsidR="006A3245" w:rsidRPr="001A4ADA" w14:paraId="18D9C31B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7BA59B" w14:textId="5F0D3A31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8D2AFE" w14:textId="7342DF6B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6</w:t>
            </w:r>
            <w:r w:rsidR="006D4AF4"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6F32B" w14:textId="3AA7F603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9B887F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0473E" w14:textId="5EE2C5FB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E49E23F" w14:textId="011BBA84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CF0CAF" w14:textId="77777777" w:rsidR="006A3245" w:rsidRPr="00322D5F" w:rsidRDefault="006A3245" w:rsidP="006A3245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73798B16" w14:textId="521E88E8" w:rsidR="006A3245" w:rsidRPr="00322D5F" w:rsidRDefault="006A3245" w:rsidP="006A3245">
            <w:pPr>
              <w:ind w:left="12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</w:t>
            </w:r>
            <w:r w:rsidRPr="00C26A3D">
              <w:rPr>
                <w:sz w:val="20"/>
                <w:szCs w:val="20"/>
                <w:u w:val="single"/>
              </w:rPr>
              <w:t xml:space="preserve">)   </w:t>
            </w:r>
            <w:r w:rsidRPr="00322D5F">
              <w:rPr>
                <w:strike/>
                <w:sz w:val="20"/>
                <w:szCs w:val="20"/>
              </w:rPr>
              <w:t>8.1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ign</w:t>
            </w:r>
            <w:proofErr w:type="spellEnd"/>
            <w:r w:rsidRPr="00322D5F">
              <w:rPr>
                <w:sz w:val="20"/>
                <w:szCs w:val="20"/>
              </w:rPr>
              <w:t xml:space="preserve"> and use </w:t>
            </w:r>
            <w:r w:rsidRPr="00322D5F">
              <w:rPr>
                <w:strike/>
                <w:sz w:val="20"/>
                <w:szCs w:val="20"/>
              </w:rPr>
              <w:t>two</w:t>
            </w:r>
            <w:r w:rsidRPr="00322D5F">
              <w:rPr>
                <w:sz w:val="20"/>
                <w:szCs w:val="20"/>
              </w:rPr>
              <w:t xml:space="preserve"> technical elements (e.g., lighting, scenery, costumes, properties, sound) to illustrate environment, character, mood, and/or theatrical style.</w:t>
            </w:r>
          </w:p>
        </w:tc>
      </w:tr>
      <w:tr w:rsidR="00954849" w:rsidRPr="001A4ADA" w14:paraId="5076FFBD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184674" w14:textId="6C246F0C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538231" w14:textId="4CC51E5D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B67887" w14:textId="412AAB21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3AAE03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3249D5" w14:textId="77777777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64758AE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21DF0F" w14:textId="1CF3E68F" w:rsidR="00954849" w:rsidRPr="00322D5F" w:rsidRDefault="00954849" w:rsidP="00954849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13</w:t>
            </w:r>
            <w:r w:rsidRPr="00322D5F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fulfill the duties and responsibilities of a production staff member.</w:t>
            </w:r>
          </w:p>
        </w:tc>
      </w:tr>
      <w:tr w:rsidR="002B67D8" w:rsidRPr="001A4ADA" w14:paraId="76363EEE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8A5B48" w14:textId="3BA4287D" w:rsidR="00E22C0F" w:rsidRPr="007A5108" w:rsidRDefault="00E22C0F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5DCE341" w14:textId="5AE91669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 w:rsidR="00954849"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06DF1A" w14:textId="42BF0CDD" w:rsidR="002B67D8" w:rsidRPr="007A5108" w:rsidRDefault="000E3C55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99B8C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C11F0E" w14:textId="365D49DC" w:rsidR="002B67D8" w:rsidRPr="007A5108" w:rsidRDefault="000E3C55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CD123B8" w14:textId="40334CD3" w:rsidR="002B67D8" w:rsidRPr="007A5108" w:rsidRDefault="006D4AF4" w:rsidP="002B67D8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541631" w14:textId="3379D3B9" w:rsidR="002B67D8" w:rsidRPr="00322D5F" w:rsidRDefault="002B67D8" w:rsidP="001F4862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6</w:t>
            </w:r>
            <w:r w:rsidR="008C1C74"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2BA24FFF" w14:textId="77777777" w:rsidR="004766F9" w:rsidRDefault="006A3245" w:rsidP="006A3245">
            <w:pPr>
              <w:ind w:left="161"/>
              <w:rPr>
                <w:strike/>
                <w:sz w:val="20"/>
                <w:szCs w:val="20"/>
                <w:u w:val="single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b)   </w:t>
            </w:r>
            <w:r w:rsidR="002B67D8" w:rsidRPr="006A3245">
              <w:rPr>
                <w:strike/>
                <w:sz w:val="20"/>
                <w:szCs w:val="20"/>
              </w:rPr>
              <w:t>8.14</w:t>
            </w:r>
            <w:r w:rsidR="008C1C74" w:rsidRPr="006A3245">
              <w:rPr>
                <w:strike/>
                <w:sz w:val="20"/>
                <w:szCs w:val="20"/>
              </w:rPr>
              <w:t xml:space="preserve">   The student </w:t>
            </w:r>
            <w:r w:rsidR="002B67D8" w:rsidRPr="006A3245">
              <w:rPr>
                <w:strike/>
                <w:sz w:val="20"/>
                <w:szCs w:val="20"/>
              </w:rPr>
              <w:t>will</w:t>
            </w:r>
            <w:r w:rsidR="002B67D8" w:rsidRPr="006A3245">
              <w:rPr>
                <w:sz w:val="20"/>
                <w:szCs w:val="20"/>
              </w:rPr>
              <w:t xml:space="preserve"> </w:t>
            </w:r>
            <w:proofErr w:type="spellStart"/>
            <w:r w:rsidR="002B67D8" w:rsidRPr="006A3245">
              <w:rPr>
                <w:sz w:val="20"/>
                <w:szCs w:val="20"/>
                <w:u w:val="single"/>
              </w:rPr>
              <w:t>I</w:t>
            </w:r>
            <w:r w:rsidR="002B67D8" w:rsidRPr="006A3245">
              <w:rPr>
                <w:strike/>
                <w:sz w:val="20"/>
                <w:szCs w:val="20"/>
              </w:rPr>
              <w:t>i</w:t>
            </w:r>
            <w:r w:rsidR="002B67D8" w:rsidRPr="006A3245">
              <w:rPr>
                <w:sz w:val="20"/>
                <w:szCs w:val="20"/>
              </w:rPr>
              <w:t>nvestigate</w:t>
            </w:r>
            <w:proofErr w:type="spellEnd"/>
            <w:r w:rsidR="002B67D8" w:rsidRPr="006A3245">
              <w:rPr>
                <w:sz w:val="20"/>
                <w:szCs w:val="20"/>
              </w:rPr>
              <w:t xml:space="preserve"> and identify how theatre and </w:t>
            </w:r>
            <w:r w:rsidR="002B67D8" w:rsidRPr="006A3245">
              <w:rPr>
                <w:strike/>
                <w:sz w:val="20"/>
                <w:szCs w:val="20"/>
              </w:rPr>
              <w:t>contemporary</w:t>
            </w:r>
            <w:r w:rsidR="002B67D8" w:rsidRPr="006A3245">
              <w:rPr>
                <w:sz w:val="20"/>
                <w:szCs w:val="20"/>
              </w:rPr>
              <w:t xml:space="preserve"> media reflect</w:t>
            </w:r>
            <w:r w:rsidR="002B67D8" w:rsidRPr="006A3245">
              <w:rPr>
                <w:strike/>
                <w:sz w:val="20"/>
                <w:szCs w:val="20"/>
              </w:rPr>
              <w:t xml:space="preserve"> diverse cultures</w:t>
            </w:r>
            <w:r w:rsidR="002B67D8" w:rsidRPr="006A3245">
              <w:rPr>
                <w:sz w:val="20"/>
                <w:szCs w:val="20"/>
              </w:rPr>
              <w:t xml:space="preserve"> </w:t>
            </w:r>
            <w:r w:rsidR="002B67D8" w:rsidRPr="006A3245">
              <w:rPr>
                <w:sz w:val="20"/>
                <w:szCs w:val="20"/>
                <w:u w:val="single"/>
              </w:rPr>
              <w:t>and influence cultural perspectives.</w:t>
            </w:r>
          </w:p>
          <w:p w14:paraId="054D0144" w14:textId="6B4405E0" w:rsidR="002B67D8" w:rsidRPr="006A3245" w:rsidRDefault="002B67D8" w:rsidP="006A3245">
            <w:pPr>
              <w:ind w:left="161"/>
              <w:rPr>
                <w:sz w:val="20"/>
                <w:szCs w:val="20"/>
              </w:rPr>
            </w:pPr>
          </w:p>
        </w:tc>
      </w:tr>
      <w:tr w:rsidR="00954849" w:rsidRPr="001A4ADA" w14:paraId="7A55D673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D50A57" w14:textId="0363AE90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FA77E3" w14:textId="1337F91E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5EF7E" w14:textId="68C22AA3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519F2C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544922" w14:textId="7BEA9DA8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586516D" w14:textId="0B16FF24" w:rsidR="00954849" w:rsidRPr="007A5108" w:rsidRDefault="006D4AF4" w:rsidP="0095484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AF2C31" w14:textId="77777777" w:rsidR="00954849" w:rsidRPr="00322D5F" w:rsidRDefault="00954849" w:rsidP="00954849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4CEEA5A7" w14:textId="2DC3795D" w:rsidR="00954849" w:rsidRPr="00322D5F" w:rsidRDefault="00954849" w:rsidP="00954849">
            <w:pPr>
              <w:ind w:left="210"/>
              <w:rPr>
                <w:sz w:val="20"/>
                <w:szCs w:val="20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c)   </w:t>
            </w:r>
            <w:proofErr w:type="gramStart"/>
            <w:r w:rsidRPr="006A3245">
              <w:rPr>
                <w:strike/>
                <w:sz w:val="20"/>
                <w:szCs w:val="20"/>
              </w:rPr>
              <w:t>8.15  The</w:t>
            </w:r>
            <w:proofErr w:type="gramEnd"/>
            <w:r w:rsidRPr="006A3245">
              <w:rPr>
                <w:strike/>
                <w:sz w:val="20"/>
                <w:szCs w:val="20"/>
              </w:rPr>
              <w:t xml:space="preserve"> student will demonstrate knowledge of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 xml:space="preserve">Identify and examine </w:t>
            </w:r>
            <w:r w:rsidRPr="006A3245">
              <w:rPr>
                <w:sz w:val="20"/>
                <w:szCs w:val="20"/>
              </w:rPr>
              <w:t>ethical and cultural issues related to theatre arts.</w:t>
            </w:r>
          </w:p>
        </w:tc>
      </w:tr>
      <w:tr w:rsidR="00954849" w:rsidRPr="001A4ADA" w14:paraId="22EE75D7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10F15D" w14:textId="093FE91A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0852BB" w14:textId="30E98464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5A9085" w14:textId="31D782F0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672E2F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63A22F" w14:textId="33C71106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451A824" w14:textId="0C46BC4E" w:rsidR="00954849" w:rsidRPr="007A5108" w:rsidRDefault="006D4AF4" w:rsidP="0095484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E4D2DE" w14:textId="77777777" w:rsidR="00954849" w:rsidRPr="00322D5F" w:rsidRDefault="00954849" w:rsidP="00954849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4BAC0FFF" w14:textId="2D117221" w:rsidR="00954849" w:rsidRPr="00954849" w:rsidRDefault="00954849" w:rsidP="00954849">
            <w:pPr>
              <w:ind w:left="161"/>
              <w:rPr>
                <w:sz w:val="20"/>
                <w:szCs w:val="20"/>
                <w:u w:val="single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a)   </w:t>
            </w:r>
            <w:r w:rsidRPr="006A3245">
              <w:rPr>
                <w:strike/>
                <w:sz w:val="20"/>
                <w:szCs w:val="20"/>
              </w:rPr>
              <w:t>8.16   The student will</w:t>
            </w:r>
            <w:r w:rsidRPr="006A3245">
              <w:rPr>
                <w:sz w:val="20"/>
                <w:szCs w:val="20"/>
              </w:rPr>
              <w:t xml:space="preserve"> </w:t>
            </w:r>
            <w:proofErr w:type="spellStart"/>
            <w:r w:rsidRPr="006A3245">
              <w:rPr>
                <w:sz w:val="20"/>
                <w:szCs w:val="20"/>
                <w:u w:val="single"/>
              </w:rPr>
              <w:t>I</w:t>
            </w:r>
            <w:r w:rsidRPr="006A3245">
              <w:rPr>
                <w:strike/>
                <w:sz w:val="20"/>
                <w:szCs w:val="20"/>
              </w:rPr>
              <w:t>i</w:t>
            </w:r>
            <w:r w:rsidRPr="006A3245">
              <w:rPr>
                <w:sz w:val="20"/>
                <w:szCs w:val="20"/>
              </w:rPr>
              <w:t>dentify</w:t>
            </w:r>
            <w:proofErr w:type="spellEnd"/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trike/>
                <w:sz w:val="20"/>
                <w:szCs w:val="20"/>
              </w:rPr>
              <w:t xml:space="preserve">the </w:t>
            </w:r>
            <w:r w:rsidRPr="006A3245">
              <w:rPr>
                <w:sz w:val="20"/>
                <w:szCs w:val="20"/>
              </w:rPr>
              <w:t>social, cultural, and historical influences of</w:t>
            </w:r>
            <w:r w:rsidRPr="006A3245">
              <w:rPr>
                <w:strike/>
                <w:sz w:val="20"/>
                <w:szCs w:val="20"/>
              </w:rPr>
              <w:t xml:space="preserve"> theatre arts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>theatrical works</w:t>
            </w:r>
            <w:r w:rsidRPr="006A3245">
              <w:rPr>
                <w:sz w:val="20"/>
                <w:szCs w:val="20"/>
              </w:rPr>
              <w:t>.</w:t>
            </w:r>
          </w:p>
        </w:tc>
      </w:tr>
      <w:tr w:rsidR="006D4AF4" w:rsidRPr="001A4ADA" w14:paraId="7B4DC818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4C256F" w14:textId="5E731D63" w:rsidR="006D4AF4" w:rsidRDefault="006D4AF4" w:rsidP="006D4A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F44CC7E" w14:textId="2F20A807" w:rsidR="006D4AF4" w:rsidRDefault="006D4AF4" w:rsidP="006D4A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 w:rsidRPr="006425BA">
              <w:rPr>
                <w:sz w:val="20"/>
                <w:szCs w:val="20"/>
              </w:rPr>
              <w:t>16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65EE50" w14:textId="5AA28A1D" w:rsidR="006D4AF4" w:rsidRPr="00586D99" w:rsidRDefault="006D4AF4" w:rsidP="006D4AF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746C85" w14:textId="77777777" w:rsidR="006D4AF4" w:rsidRPr="007A5108" w:rsidRDefault="006D4AF4" w:rsidP="006D4AF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741516" w14:textId="289970ED" w:rsidR="006D4AF4" w:rsidRPr="00586D99" w:rsidRDefault="006D4AF4" w:rsidP="006D4AF4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359E70E" w14:textId="218DF2BD" w:rsidR="006D4AF4" w:rsidRPr="007A5108" w:rsidRDefault="006D4AF4" w:rsidP="006D4AF4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A610CE" w14:textId="77777777" w:rsidR="006D4AF4" w:rsidRPr="00322D5F" w:rsidRDefault="006D4AF4" w:rsidP="006D4AF4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2B01B371" w14:textId="5548ECB0" w:rsidR="006D4AF4" w:rsidRPr="00322D5F" w:rsidRDefault="006D4AF4" w:rsidP="006D4AF4">
            <w:pPr>
              <w:pStyle w:val="SOLStatement"/>
              <w:spacing w:before="0"/>
              <w:ind w:left="161" w:firstLine="0"/>
              <w:rPr>
                <w:sz w:val="20"/>
                <w:szCs w:val="20"/>
              </w:rPr>
            </w:pPr>
            <w:r w:rsidRPr="00C26A3D">
              <w:rPr>
                <w:sz w:val="20"/>
                <w:szCs w:val="20"/>
                <w:u w:val="single"/>
              </w:rPr>
              <w:t xml:space="preserve">b)   </w:t>
            </w:r>
            <w:r w:rsidRPr="00322D5F">
              <w:rPr>
                <w:strike/>
                <w:sz w:val="20"/>
                <w:szCs w:val="20"/>
              </w:rPr>
              <w:t>8.1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>will cite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Identify </w:t>
            </w:r>
            <w:r w:rsidRPr="00322D5F">
              <w:rPr>
                <w:sz w:val="20"/>
                <w:szCs w:val="20"/>
              </w:rPr>
              <w:t>examples of theatre occurring in unique environments and physical spaces.</w:t>
            </w:r>
          </w:p>
        </w:tc>
      </w:tr>
      <w:tr w:rsidR="002B67D8" w:rsidRPr="001A4ADA" w14:paraId="6D43A46B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191744" w14:textId="14C8BB91" w:rsidR="002B67D8" w:rsidRPr="007A5108" w:rsidRDefault="00E22C0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F9E4745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10B6B" w14:textId="33E75304" w:rsidR="002B67D8" w:rsidRPr="007A5108" w:rsidRDefault="000E3C55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FCA2F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BC3D66" w14:textId="4C688EFA" w:rsidR="002B67D8" w:rsidRPr="007A5108" w:rsidRDefault="000E3C55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48C411A" w14:textId="174B9B46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AA747C" w14:textId="1651BC96" w:rsidR="002B67D8" w:rsidRPr="002B67D8" w:rsidRDefault="002B67D8" w:rsidP="001F4862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 xml:space="preserve"> 18</w:t>
            </w:r>
            <w:r w:rsidRPr="00322D5F">
              <w:rPr>
                <w:sz w:val="20"/>
                <w:szCs w:val="20"/>
                <w:u w:val="single"/>
              </w:rPr>
              <w:t>7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identify theatre resources in the community </w:t>
            </w:r>
            <w:r w:rsidRPr="00322D5F">
              <w:rPr>
                <w:sz w:val="20"/>
                <w:szCs w:val="20"/>
                <w:u w:val="single"/>
              </w:rPr>
              <w:t>and the Commonwealth</w:t>
            </w:r>
            <w:r w:rsidRPr="00322D5F">
              <w:rPr>
                <w:sz w:val="20"/>
                <w:szCs w:val="20"/>
              </w:rPr>
              <w:t xml:space="preserve"> including</w:t>
            </w:r>
            <w:r w:rsidRPr="00322D5F">
              <w:rPr>
                <w:sz w:val="20"/>
                <w:szCs w:val="20"/>
                <w:u w:val="single"/>
              </w:rPr>
              <w:t xml:space="preserve"> but not limited to </w:t>
            </w:r>
            <w:r w:rsidRPr="00322D5F">
              <w:rPr>
                <w:sz w:val="20"/>
                <w:szCs w:val="20"/>
              </w:rPr>
              <w:t>professional, community, and educational theatres.</w:t>
            </w:r>
          </w:p>
        </w:tc>
      </w:tr>
      <w:tr w:rsidR="002B67D8" w:rsidRPr="001A4ADA" w14:paraId="71A123E3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A4F7B" w14:textId="6DC50B5E" w:rsidR="002B67D8" w:rsidRPr="007A5108" w:rsidRDefault="00E22C0F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B810A7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63B0E1" w14:textId="55AEA180" w:rsidR="002B67D8" w:rsidRPr="007A5108" w:rsidRDefault="001F4862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859C40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82E66" w14:textId="77777777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BA8CF28" w14:textId="736A7244" w:rsidR="002B67D8" w:rsidRPr="007A5108" w:rsidRDefault="002B67D8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1FEBAC" w14:textId="7F9AFD17" w:rsidR="002B67D8" w:rsidRPr="002B67D8" w:rsidRDefault="002B67D8" w:rsidP="001F4862">
            <w:pPr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19</w:t>
            </w:r>
            <w:r w:rsidRPr="00322D5F">
              <w:rPr>
                <w:sz w:val="20"/>
                <w:szCs w:val="20"/>
                <w:u w:val="single"/>
              </w:rPr>
              <w:t>9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examine a selected career in theatre, television, film, or contemporary media.</w:t>
            </w:r>
          </w:p>
        </w:tc>
      </w:tr>
      <w:tr w:rsidR="006A3245" w:rsidRPr="001A4ADA" w14:paraId="6C6C8EE1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75BE02" w14:textId="55520292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071B55" w14:textId="00AB5D17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>
              <w:rPr>
                <w:sz w:val="20"/>
                <w:szCs w:val="20"/>
              </w:rPr>
              <w:t>3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B06619" w14:textId="7EC3C617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974DE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553CC" w14:textId="3793692D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C3C8935" w14:textId="2D36B0E6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2D4152" w14:textId="77777777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96896C2" w14:textId="1360F65D" w:rsidR="006A3245" w:rsidRPr="006A3245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b)   </w:t>
            </w:r>
            <w:r w:rsidRPr="006A3245">
              <w:rPr>
                <w:strike/>
                <w:sz w:val="20"/>
                <w:szCs w:val="20"/>
              </w:rPr>
              <w:t>8.20   The student will analyze a script, focusing on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 xml:space="preserve">Identify </w:t>
            </w:r>
            <w:r w:rsidRPr="006A3245">
              <w:rPr>
                <w:sz w:val="20"/>
                <w:szCs w:val="20"/>
              </w:rPr>
              <w:t xml:space="preserve">how literary elements </w:t>
            </w:r>
            <w:r w:rsidRPr="006A3245">
              <w:rPr>
                <w:strike/>
                <w:sz w:val="20"/>
                <w:szCs w:val="20"/>
              </w:rPr>
              <w:t>that</w:t>
            </w:r>
            <w:r w:rsidRPr="006A3245">
              <w:rPr>
                <w:sz w:val="20"/>
                <w:szCs w:val="20"/>
              </w:rPr>
              <w:t xml:space="preserve"> further the development of plot, character, setting, mood, dialogue, and conflict </w:t>
            </w:r>
            <w:r w:rsidRPr="006A3245">
              <w:rPr>
                <w:sz w:val="20"/>
                <w:szCs w:val="20"/>
                <w:u w:val="single"/>
              </w:rPr>
              <w:t>in a script</w:t>
            </w:r>
            <w:r>
              <w:rPr>
                <w:sz w:val="20"/>
                <w:szCs w:val="20"/>
                <w:u w:val="single"/>
              </w:rPr>
              <w:t>.</w:t>
            </w:r>
          </w:p>
        </w:tc>
      </w:tr>
      <w:tr w:rsidR="006A3245" w:rsidRPr="001A4ADA" w14:paraId="44568704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237FD" w14:textId="7127C50D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1AAE44" w14:textId="08A767ED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>
              <w:rPr>
                <w:sz w:val="20"/>
                <w:szCs w:val="20"/>
              </w:rPr>
              <w:t>3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9C39DF" w14:textId="7FDAB61A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6511AD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6408BE" w14:textId="0489102A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DB03445" w14:textId="193DD388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E8CBB0" w14:textId="77777777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7BD20D56" w14:textId="68261280" w:rsidR="006A3245" w:rsidRPr="006A3245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d)   </w:t>
            </w:r>
            <w:r w:rsidRPr="006A3245">
              <w:rPr>
                <w:strike/>
                <w:sz w:val="20"/>
                <w:szCs w:val="20"/>
              </w:rPr>
              <w:t>8.21   The student will analyze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 xml:space="preserve">Identify </w:t>
            </w:r>
            <w:r w:rsidRPr="006A3245">
              <w:rPr>
                <w:sz w:val="20"/>
                <w:szCs w:val="20"/>
              </w:rPr>
              <w:t xml:space="preserve">symbolism, implied meaning, and theme in theatrical </w:t>
            </w:r>
            <w:r w:rsidRPr="006A3245">
              <w:rPr>
                <w:sz w:val="20"/>
                <w:szCs w:val="20"/>
                <w:u w:val="single"/>
              </w:rPr>
              <w:t xml:space="preserve">works. </w:t>
            </w:r>
            <w:r w:rsidRPr="006A3245">
              <w:rPr>
                <w:strike/>
                <w:sz w:val="20"/>
                <w:szCs w:val="20"/>
              </w:rPr>
              <w:t>presentation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6A3245" w:rsidRPr="001A4ADA" w14:paraId="0978F123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C62FB" w14:textId="3FEBF5E4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0DFFF0" w14:textId="5D042D53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>
              <w:rPr>
                <w:sz w:val="20"/>
                <w:szCs w:val="20"/>
              </w:rPr>
              <w:t>3.e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208256" w14:textId="32B3D80F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3509A9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C0923B" w14:textId="38747E1B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8B6A265" w14:textId="6816B6A9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6A5DF7" w14:textId="77777777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4180E90A" w14:textId="23F3543D" w:rsidR="006A3245" w:rsidRPr="006A3245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e)   </w:t>
            </w:r>
            <w:r w:rsidRPr="006A3245">
              <w:rPr>
                <w:strike/>
                <w:sz w:val="20"/>
                <w:szCs w:val="20"/>
              </w:rPr>
              <w:t>8.22   The student will</w:t>
            </w:r>
            <w:r w:rsidRPr="006A3245">
              <w:rPr>
                <w:sz w:val="20"/>
                <w:szCs w:val="20"/>
              </w:rPr>
              <w:t xml:space="preserve"> </w:t>
            </w:r>
            <w:proofErr w:type="spellStart"/>
            <w:r w:rsidRPr="006A3245">
              <w:rPr>
                <w:sz w:val="20"/>
                <w:szCs w:val="20"/>
                <w:u w:val="single"/>
              </w:rPr>
              <w:t>C</w:t>
            </w:r>
            <w:r w:rsidRPr="006A3245">
              <w:rPr>
                <w:strike/>
                <w:sz w:val="20"/>
                <w:szCs w:val="20"/>
              </w:rPr>
              <w:t>c</w:t>
            </w:r>
            <w:r w:rsidRPr="006A3245">
              <w:rPr>
                <w:sz w:val="20"/>
                <w:szCs w:val="20"/>
              </w:rPr>
              <w:t>ritique</w:t>
            </w:r>
            <w:proofErr w:type="spellEnd"/>
            <w:r w:rsidRPr="006A3245">
              <w:rPr>
                <w:sz w:val="20"/>
                <w:szCs w:val="20"/>
              </w:rPr>
              <w:t xml:space="preserve"> a live or recorded </w:t>
            </w:r>
            <w:r w:rsidRPr="006A3245">
              <w:rPr>
                <w:strike/>
                <w:sz w:val="20"/>
                <w:szCs w:val="20"/>
              </w:rPr>
              <w:t>dramatic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>theatrical</w:t>
            </w:r>
            <w:r w:rsidRPr="006A3245">
              <w:rPr>
                <w:sz w:val="20"/>
                <w:szCs w:val="20"/>
              </w:rPr>
              <w:t xml:space="preserve"> performance, using </w:t>
            </w:r>
            <w:r w:rsidRPr="006A3245">
              <w:rPr>
                <w:sz w:val="20"/>
                <w:szCs w:val="20"/>
                <w:u w:val="single"/>
              </w:rPr>
              <w:t xml:space="preserve">developed </w:t>
            </w:r>
            <w:r w:rsidRPr="006A3245">
              <w:rPr>
                <w:sz w:val="20"/>
                <w:szCs w:val="20"/>
              </w:rPr>
              <w:t>criteria and theatre arts vocabulary.</w:t>
            </w:r>
          </w:p>
        </w:tc>
      </w:tr>
      <w:tr w:rsidR="006A3245" w:rsidRPr="001A4ADA" w14:paraId="70B8617D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C790A5" w14:textId="60B98AD9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.2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6050E57" w14:textId="694AA74F" w:rsidR="006A3245" w:rsidRDefault="006A3245" w:rsidP="006A32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>
              <w:rPr>
                <w:sz w:val="20"/>
                <w:szCs w:val="20"/>
              </w:rPr>
              <w:t>3.f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03F7F3" w14:textId="1DC842BF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4BDEAC" w14:textId="77777777" w:rsidR="006A3245" w:rsidRPr="007A5108" w:rsidRDefault="006A3245" w:rsidP="006A32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AA4B92" w14:textId="26B564C4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721E6C5" w14:textId="17E782B4" w:rsidR="006A3245" w:rsidRPr="00586D99" w:rsidRDefault="006A3245" w:rsidP="006A3245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8E0284" w14:textId="77777777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A9EFF63" w14:textId="1681ECEC" w:rsidR="006A3245" w:rsidRPr="00322D5F" w:rsidRDefault="006A3245" w:rsidP="006A3245">
            <w:pPr>
              <w:pStyle w:val="SOLStatement"/>
              <w:spacing w:before="0"/>
              <w:ind w:left="120" w:firstLine="0"/>
              <w:rPr>
                <w:sz w:val="20"/>
                <w:szCs w:val="20"/>
                <w:u w:val="single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f)   </w:t>
            </w:r>
            <w:r w:rsidRPr="006A3245">
              <w:rPr>
                <w:strike/>
                <w:sz w:val="20"/>
                <w:szCs w:val="20"/>
              </w:rPr>
              <w:t>8.23   The student will</w:t>
            </w:r>
            <w:r w:rsidRPr="006A3245">
              <w:rPr>
                <w:sz w:val="20"/>
                <w:szCs w:val="20"/>
              </w:rPr>
              <w:t xml:space="preserve"> </w:t>
            </w:r>
            <w:proofErr w:type="spellStart"/>
            <w:r w:rsidRPr="006A3245">
              <w:rPr>
                <w:sz w:val="20"/>
                <w:szCs w:val="20"/>
                <w:u w:val="single"/>
              </w:rPr>
              <w:t>D</w:t>
            </w:r>
            <w:r w:rsidRPr="006A3245">
              <w:rPr>
                <w:strike/>
                <w:sz w:val="20"/>
                <w:szCs w:val="20"/>
              </w:rPr>
              <w:t>d</w:t>
            </w:r>
            <w:r w:rsidRPr="006A3245">
              <w:rPr>
                <w:sz w:val="20"/>
                <w:szCs w:val="20"/>
              </w:rPr>
              <w:t>emonstrate</w:t>
            </w:r>
            <w:proofErr w:type="spellEnd"/>
            <w:r w:rsidRPr="006A3245">
              <w:rPr>
                <w:sz w:val="20"/>
                <w:szCs w:val="20"/>
              </w:rPr>
              <w:t xml:space="preserve"> the ability to accept and </w:t>
            </w:r>
            <w:r w:rsidRPr="006A3245">
              <w:rPr>
                <w:strike/>
                <w:sz w:val="20"/>
                <w:szCs w:val="20"/>
              </w:rPr>
              <w:t>utilize</w:t>
            </w:r>
            <w:r w:rsidRPr="006A3245">
              <w:rPr>
                <w:sz w:val="20"/>
                <w:szCs w:val="20"/>
              </w:rPr>
              <w:t xml:space="preserve"> </w:t>
            </w:r>
            <w:r w:rsidRPr="006A3245">
              <w:rPr>
                <w:sz w:val="20"/>
                <w:szCs w:val="20"/>
                <w:u w:val="single"/>
              </w:rPr>
              <w:t xml:space="preserve">use </w:t>
            </w:r>
            <w:r w:rsidRPr="006A3245">
              <w:rPr>
                <w:sz w:val="20"/>
                <w:szCs w:val="20"/>
              </w:rPr>
              <w:t>constructive criticism.</w:t>
            </w:r>
          </w:p>
        </w:tc>
      </w:tr>
      <w:tr w:rsidR="006A3245" w:rsidRPr="001A4ADA" w14:paraId="16EAED23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6EB9EB" w14:textId="6B546756" w:rsidR="006A3245" w:rsidRDefault="006A3245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BDF4BA5" w14:textId="77777777" w:rsidR="006A3245" w:rsidRDefault="006A3245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65BDE0" w14:textId="77777777" w:rsidR="006A3245" w:rsidRPr="00586D99" w:rsidRDefault="006A3245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21869" w14:textId="3CD20660" w:rsidR="006A3245" w:rsidRPr="007A5108" w:rsidRDefault="00E72EC4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F4C68" w14:textId="77777777" w:rsidR="006A3245" w:rsidRPr="00586D99" w:rsidRDefault="006A3245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78330EF" w14:textId="77777777" w:rsidR="006A3245" w:rsidRPr="00586D99" w:rsidRDefault="006A3245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F9241A" w14:textId="3E59564F" w:rsidR="006A3245" w:rsidRPr="00322D5F" w:rsidRDefault="006A3245" w:rsidP="00C26A3D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4B1A2A">
              <w:rPr>
                <w:strike/>
                <w:sz w:val="20"/>
                <w:szCs w:val="20"/>
              </w:rPr>
              <w:t>8.24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4B1A2A">
              <w:rPr>
                <w:strike/>
                <w:sz w:val="20"/>
                <w:szCs w:val="20"/>
              </w:rPr>
              <w:t xml:space="preserve">The student will define </w:t>
            </w:r>
            <w:r w:rsidRPr="004B1A2A">
              <w:rPr>
                <w:i/>
                <w:strike/>
                <w:sz w:val="20"/>
                <w:szCs w:val="20"/>
              </w:rPr>
              <w:t>aesthetics</w:t>
            </w:r>
            <w:r w:rsidRPr="004B1A2A">
              <w:rPr>
                <w:strike/>
                <w:sz w:val="20"/>
                <w:szCs w:val="20"/>
              </w:rPr>
              <w:t xml:space="preserve"> and describe how it relates to theatre as a reflection of life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C26A3D" w:rsidRPr="001A4ADA" w14:paraId="7FBAFBF9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80E128" w14:textId="62BFAE0C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2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74AB956" w14:textId="6E84F66C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B4F12E" w14:textId="7DEE74EF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9562DA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FE29D4" w14:textId="4008DDA6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A975B51" w14:textId="77777777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972032" w14:textId="2F2C07A4" w:rsidR="00C26A3D" w:rsidRPr="00322D5F" w:rsidRDefault="00C26A3D" w:rsidP="00C26A3D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8.</w:t>
            </w:r>
            <w:r w:rsidRPr="00322D5F">
              <w:rPr>
                <w:strike/>
                <w:sz w:val="20"/>
                <w:szCs w:val="20"/>
              </w:rPr>
              <w:t>25</w:t>
            </w:r>
            <w:r w:rsidRPr="00322D5F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explain </w:t>
            </w:r>
            <w:r w:rsidRPr="00322D5F">
              <w:rPr>
                <w:strike/>
                <w:sz w:val="20"/>
                <w:szCs w:val="20"/>
              </w:rPr>
              <w:t>personal</w:t>
            </w:r>
            <w:r w:rsidRPr="00322D5F">
              <w:rPr>
                <w:sz w:val="20"/>
                <w:szCs w:val="20"/>
              </w:rPr>
              <w:t xml:space="preserve"> responses to theatrical productions based on </w:t>
            </w:r>
            <w:r w:rsidRPr="00322D5F">
              <w:rPr>
                <w:sz w:val="20"/>
                <w:szCs w:val="20"/>
                <w:u w:val="single"/>
              </w:rPr>
              <w:t>personal background</w:t>
            </w:r>
            <w:r w:rsidRPr="00322D5F">
              <w:rPr>
                <w:sz w:val="20"/>
                <w:szCs w:val="20"/>
              </w:rPr>
              <w:t xml:space="preserve"> and experience</w:t>
            </w:r>
            <w:r w:rsidRPr="00322D5F">
              <w:rPr>
                <w:strike/>
                <w:sz w:val="20"/>
                <w:szCs w:val="20"/>
              </w:rPr>
              <w:t xml:space="preserve"> and aesthetic criteria</w:t>
            </w:r>
            <w:r w:rsidRPr="00322D5F">
              <w:rPr>
                <w:sz w:val="20"/>
                <w:szCs w:val="20"/>
              </w:rPr>
              <w:t>.</w:t>
            </w:r>
          </w:p>
        </w:tc>
      </w:tr>
      <w:tr w:rsidR="00C26A3D" w:rsidRPr="001A4ADA" w14:paraId="7E5DE976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AC60E6" w14:textId="78E6485B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0E118C" w14:textId="3572C112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C41853" w14:textId="77777777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E61AA5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98F466" w14:textId="77777777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8E4B954" w14:textId="0E65ACAE" w:rsidR="00C26A3D" w:rsidRPr="0059530A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9E3A38" w14:textId="77777777" w:rsidR="00C26A3D" w:rsidRPr="00322D5F" w:rsidRDefault="00C26A3D" w:rsidP="00C26A3D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monstrate the creative process.</w:t>
            </w:r>
          </w:p>
          <w:p w14:paraId="5576B281" w14:textId="7AAC1684" w:rsidR="006A3245" w:rsidRDefault="006A3245" w:rsidP="006A3245">
            <w:pPr>
              <w:pStyle w:val="SOLStatement"/>
              <w:spacing w:before="0"/>
              <w:ind w:left="161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</w:t>
            </w:r>
            <w:r w:rsidRPr="00C26A3D">
              <w:rPr>
                <w:sz w:val="20"/>
                <w:szCs w:val="20"/>
                <w:u w:val="single"/>
              </w:rPr>
              <w:t xml:space="preserve">)   </w:t>
            </w:r>
            <w:r w:rsidR="00C26A3D" w:rsidRPr="00322D5F">
              <w:rPr>
                <w:sz w:val="20"/>
                <w:szCs w:val="20"/>
                <w:u w:val="single"/>
              </w:rPr>
              <w:t>Document research of theatre topics of personal interest.</w:t>
            </w:r>
          </w:p>
          <w:p w14:paraId="29A6C846" w14:textId="45AAD482" w:rsidR="00C26A3D" w:rsidRPr="00322D5F" w:rsidRDefault="006A3245" w:rsidP="006A3245">
            <w:pPr>
              <w:pStyle w:val="SOLStatement"/>
              <w:spacing w:before="0"/>
              <w:ind w:left="161" w:firstLine="0"/>
              <w:rPr>
                <w:sz w:val="20"/>
                <w:szCs w:val="20"/>
                <w:u w:val="single"/>
              </w:rPr>
            </w:pPr>
            <w:r w:rsidRPr="00C26A3D">
              <w:rPr>
                <w:sz w:val="20"/>
                <w:szCs w:val="20"/>
                <w:u w:val="single"/>
              </w:rPr>
              <w:t xml:space="preserve">b)   </w:t>
            </w:r>
            <w:r w:rsidR="00C26A3D" w:rsidRPr="00322D5F">
              <w:rPr>
                <w:sz w:val="20"/>
                <w:szCs w:val="20"/>
                <w:u w:val="single"/>
              </w:rPr>
              <w:t>Reflect on growth and learning in theatre.</w:t>
            </w:r>
          </w:p>
        </w:tc>
      </w:tr>
      <w:tr w:rsidR="006A3245" w:rsidRPr="001A4ADA" w14:paraId="237626C9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F8F5D" w14:textId="13347749" w:rsidR="006A3245" w:rsidRDefault="00954849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4B98F6" w14:textId="03CEB79A" w:rsidR="006A3245" w:rsidRDefault="006A3245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>
              <w:rPr>
                <w:sz w:val="20"/>
                <w:szCs w:val="20"/>
              </w:rPr>
              <w:t>3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37D55C" w14:textId="77777777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00E28C" w14:textId="77777777" w:rsidR="006A3245" w:rsidRPr="007A5108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FFCA37" w14:textId="77777777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BFD50AF" w14:textId="69EC7C75" w:rsidR="006A3245" w:rsidRPr="00586D99" w:rsidRDefault="006A3245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BAAD63" w14:textId="77777777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500D25F6" w14:textId="37EA78C9" w:rsidR="006A3245" w:rsidRPr="00322D5F" w:rsidRDefault="006A3245" w:rsidP="006A3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/>
              <w:rPr>
                <w:sz w:val="20"/>
                <w:szCs w:val="20"/>
                <w:u w:val="single"/>
              </w:rPr>
            </w:pPr>
            <w:r w:rsidRPr="006A3245">
              <w:rPr>
                <w:sz w:val="20"/>
                <w:szCs w:val="20"/>
                <w:u w:val="single"/>
              </w:rPr>
              <w:t xml:space="preserve">a)   Use theatre vocabulary appropriately when discussing and writing about theatre. </w:t>
            </w:r>
          </w:p>
        </w:tc>
      </w:tr>
      <w:tr w:rsidR="00C26A3D" w:rsidRPr="001A4ADA" w14:paraId="626952B6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D2515F" w14:textId="508BD819" w:rsidR="00C26A3D" w:rsidRDefault="00C26A3D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6888CF1" w14:textId="20CCF4F0" w:rsidR="00C26A3D" w:rsidRDefault="00C26A3D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proofErr w:type="gramStart"/>
            <w:r>
              <w:rPr>
                <w:sz w:val="20"/>
                <w:szCs w:val="20"/>
              </w:rPr>
              <w:t>5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93D4E4" w14:textId="77777777" w:rsidR="00C26A3D" w:rsidRPr="00586D99" w:rsidRDefault="00C26A3D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5AF26B" w14:textId="77777777" w:rsidR="00C26A3D" w:rsidRPr="007A5108" w:rsidRDefault="00C26A3D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12A035" w14:textId="77777777" w:rsidR="00C26A3D" w:rsidRPr="00586D99" w:rsidRDefault="00C26A3D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E98C09C" w14:textId="0DE08F48" w:rsidR="00C26A3D" w:rsidRPr="0059530A" w:rsidRDefault="00C26A3D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0A4CE1" w14:textId="77777777" w:rsidR="00C26A3D" w:rsidRPr="00322D5F" w:rsidRDefault="00C26A3D" w:rsidP="00C26A3D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6521F2B7" w14:textId="4B991671" w:rsidR="00C26A3D" w:rsidRPr="00322D5F" w:rsidRDefault="00C26A3D" w:rsidP="00C26A3D">
            <w:pPr>
              <w:pStyle w:val="SOLStatement"/>
              <w:spacing w:before="0"/>
              <w:ind w:left="210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</w:t>
            </w:r>
            <w:r w:rsidRPr="00C26A3D">
              <w:rPr>
                <w:sz w:val="20"/>
                <w:szCs w:val="20"/>
                <w:u w:val="single"/>
              </w:rPr>
              <w:t xml:space="preserve">)   </w:t>
            </w:r>
            <w:r w:rsidRPr="00322D5F">
              <w:rPr>
                <w:sz w:val="20"/>
                <w:szCs w:val="20"/>
                <w:u w:val="single"/>
              </w:rPr>
              <w:t>Analyze how theatre and team-building exercises support the development of ensemble skills.</w:t>
            </w:r>
          </w:p>
        </w:tc>
      </w:tr>
      <w:tr w:rsidR="00C26A3D" w:rsidRPr="001A4ADA" w14:paraId="7C095D32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96F019" w14:textId="3CDCD312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85E313" w14:textId="7E9A31A7" w:rsidR="00C26A3D" w:rsidRDefault="00C26A3D" w:rsidP="00C26A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50A46" w14:textId="77777777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47E604" w14:textId="77777777" w:rsidR="00C26A3D" w:rsidRPr="007A5108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4FDEFA" w14:textId="77777777" w:rsidR="00C26A3D" w:rsidRPr="00586D99" w:rsidRDefault="00C26A3D" w:rsidP="00C26A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029E726" w14:textId="7C6FC4E2" w:rsidR="00C26A3D" w:rsidRPr="0059530A" w:rsidRDefault="00C26A3D" w:rsidP="00C26A3D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957DD6" w14:textId="66E0FD9F" w:rsidR="00C26A3D" w:rsidRPr="00322D5F" w:rsidRDefault="00C26A3D" w:rsidP="00C26A3D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discus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digital citizenship as it relates to the research and presentation of theatrical works.</w:t>
            </w:r>
          </w:p>
        </w:tc>
      </w:tr>
      <w:tr w:rsidR="00954849" w:rsidRPr="001A4ADA" w14:paraId="7C610DEC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74CD4" w14:textId="4AE0D77B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EB3635" w14:textId="2EB757E9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8B7D3F" w14:textId="77777777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50CC9A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C60D4E" w14:textId="77777777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3F94F9E" w14:textId="4AB45166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7011A1" w14:textId="02A38209" w:rsidR="00954849" w:rsidRPr="00322D5F" w:rsidRDefault="00954849" w:rsidP="00954849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the use of digital media in the creative process and in the production of a theatre performance.</w:t>
            </w:r>
          </w:p>
        </w:tc>
      </w:tr>
      <w:tr w:rsidR="00954849" w:rsidRPr="001A4ADA" w14:paraId="3097D2F2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601F08" w14:textId="55C04DCA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9338F8" w14:textId="4D7512E7" w:rsidR="00954849" w:rsidRDefault="00954849" w:rsidP="0095484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D4B60" w14:textId="77777777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16E13" w14:textId="77777777" w:rsidR="00954849" w:rsidRPr="007A5108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28C4B1" w14:textId="77777777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A0E8275" w14:textId="1F631491" w:rsidR="00954849" w:rsidRPr="00586D99" w:rsidRDefault="00954849" w:rsidP="0095484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AF9946" w14:textId="3718C0B0" w:rsidR="00954849" w:rsidRPr="00322D5F" w:rsidRDefault="00954849" w:rsidP="00954849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synthesize knowledge from other content areas to support theatre arts processes.</w:t>
            </w:r>
          </w:p>
        </w:tc>
      </w:tr>
      <w:tr w:rsidR="00C26A3D" w:rsidRPr="001A4ADA" w14:paraId="2EE3A90A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93AEE" w14:textId="4BA4FAC0" w:rsidR="00C26A3D" w:rsidRDefault="00954849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66885D" w14:textId="7ED3B3E8" w:rsidR="00C26A3D" w:rsidRDefault="00954849" w:rsidP="002B67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8A31B3" w14:textId="77777777" w:rsidR="00C26A3D" w:rsidRPr="00586D99" w:rsidRDefault="00C26A3D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A178AA" w14:textId="77777777" w:rsidR="00C26A3D" w:rsidRPr="007A5108" w:rsidRDefault="00C26A3D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9F0D63" w14:textId="77777777" w:rsidR="00C26A3D" w:rsidRPr="00586D99" w:rsidRDefault="00C26A3D" w:rsidP="002B67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BD183ED" w14:textId="7AE57A25" w:rsidR="00C26A3D" w:rsidRPr="0059530A" w:rsidRDefault="00C26A3D" w:rsidP="002B67D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2191CC" w14:textId="77777777" w:rsidR="00954849" w:rsidRPr="00322D5F" w:rsidRDefault="00954849" w:rsidP="00954849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8.1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develop technical theatre and production skills.</w:t>
            </w:r>
          </w:p>
          <w:p w14:paraId="0FBF09B2" w14:textId="60BD67F0" w:rsidR="00C26A3D" w:rsidRPr="00322D5F" w:rsidRDefault="00954849" w:rsidP="00954849">
            <w:pPr>
              <w:pStyle w:val="SOLStatement"/>
              <w:spacing w:before="0"/>
              <w:ind w:left="161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</w:t>
            </w:r>
            <w:r w:rsidRPr="00C26A3D">
              <w:rPr>
                <w:sz w:val="20"/>
                <w:szCs w:val="20"/>
                <w:u w:val="single"/>
              </w:rPr>
              <w:t xml:space="preserve">)   </w:t>
            </w:r>
            <w:r w:rsidRPr="00322D5F">
              <w:rPr>
                <w:sz w:val="20"/>
                <w:szCs w:val="20"/>
                <w:u w:val="single"/>
              </w:rPr>
              <w:t>Demonstrate safety procedures in all rehearsal and performance spaces.</w:t>
            </w:r>
          </w:p>
        </w:tc>
      </w:tr>
    </w:tbl>
    <w:p w14:paraId="1606D931" w14:textId="77777777" w:rsidR="00EA6C0A" w:rsidRPr="001A4ADA" w:rsidRDefault="00EA6C0A" w:rsidP="00EA6C0A"/>
    <w:p w14:paraId="718BE101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04A69"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841D78">
        <w:rPr>
          <w:b/>
          <w:bCs/>
          <w:sz w:val="32"/>
        </w:rPr>
        <w:t>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EA6C0A" w:rsidRPr="00817BBD" w14:paraId="6EA6F056" w14:textId="77777777" w:rsidTr="00E72EC4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43CDC4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3988FC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658352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01B9EC5" w14:textId="346BBE61" w:rsidR="00EA6C0A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61792787" w14:textId="77777777" w:rsidTr="00E72EC4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F0E5A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B656F4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32BAB0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30C914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EE79E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4A289335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A42702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6213F1" w:rsidRPr="001A4ADA" w14:paraId="259FAB68" w14:textId="77777777" w:rsidTr="00E72EC4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EE61E5" w14:textId="5AA62393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2E980E" w14:textId="3D5714DF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 w:rsidR="00E72EC4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8C59AE" w14:textId="2E655C43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594726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0B359A" w14:textId="01913249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51422A5" w14:textId="31B16C9E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E2682D" w14:textId="777777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apply communication and collaboration skills for theatre experiences.</w:t>
            </w:r>
          </w:p>
          <w:p w14:paraId="4F48D7F9" w14:textId="065AE3A2" w:rsidR="004766F9" w:rsidRDefault="006213F1" w:rsidP="006213F1">
            <w:pPr>
              <w:ind w:left="570" w:hanging="360"/>
              <w:rPr>
                <w:sz w:val="20"/>
                <w:szCs w:val="20"/>
                <w:u w:val="single"/>
              </w:rPr>
            </w:pPr>
            <w:r w:rsidRPr="00055AC1">
              <w:rPr>
                <w:sz w:val="20"/>
                <w:szCs w:val="20"/>
                <w:u w:val="single"/>
              </w:rPr>
              <w:t>a)</w:t>
            </w:r>
            <w:r w:rsidR="004766F9">
              <w:rPr>
                <w:sz w:val="20"/>
                <w:szCs w:val="20"/>
                <w:u w:val="single"/>
              </w:rPr>
              <w:t xml:space="preserve">   </w:t>
            </w:r>
            <w:r w:rsidRPr="00055AC1">
              <w:rPr>
                <w:strike/>
                <w:sz w:val="20"/>
                <w:szCs w:val="20"/>
              </w:rPr>
              <w:t>TI.1   The student will</w:t>
            </w:r>
            <w:r w:rsidRPr="00055AC1">
              <w:rPr>
                <w:sz w:val="20"/>
                <w:szCs w:val="20"/>
              </w:rPr>
              <w:t xml:space="preserve"> </w:t>
            </w:r>
            <w:proofErr w:type="spellStart"/>
            <w:r w:rsidRPr="00055AC1">
              <w:rPr>
                <w:sz w:val="20"/>
                <w:szCs w:val="20"/>
                <w:u w:val="single"/>
              </w:rPr>
              <w:t>E</w:t>
            </w:r>
            <w:r w:rsidRPr="00055AC1">
              <w:rPr>
                <w:strike/>
                <w:sz w:val="20"/>
                <w:szCs w:val="20"/>
              </w:rPr>
              <w:t>e</w:t>
            </w:r>
            <w:r w:rsidRPr="00055AC1">
              <w:rPr>
                <w:sz w:val="20"/>
                <w:szCs w:val="20"/>
              </w:rPr>
              <w:t>xplore</w:t>
            </w:r>
            <w:proofErr w:type="spellEnd"/>
            <w:r w:rsidRPr="00055AC1">
              <w:rPr>
                <w:sz w:val="20"/>
                <w:szCs w:val="20"/>
              </w:rPr>
              <w:t xml:space="preserve"> theatre as an </w:t>
            </w:r>
            <w:r w:rsidRPr="00055AC1">
              <w:rPr>
                <w:sz w:val="20"/>
                <w:szCs w:val="20"/>
                <w:u w:val="single"/>
              </w:rPr>
              <w:t>individual and</w:t>
            </w:r>
            <w:r w:rsidRPr="00055AC1">
              <w:rPr>
                <w:sz w:val="20"/>
                <w:szCs w:val="20"/>
              </w:rPr>
              <w:t xml:space="preserve"> ensemble art </w:t>
            </w:r>
            <w:r w:rsidRPr="00055AC1">
              <w:rPr>
                <w:sz w:val="20"/>
                <w:szCs w:val="20"/>
                <w:u w:val="single"/>
              </w:rPr>
              <w:t xml:space="preserve">form. </w:t>
            </w:r>
            <w:r w:rsidRPr="00055AC1">
              <w:rPr>
                <w:sz w:val="20"/>
                <w:szCs w:val="20"/>
              </w:rPr>
              <w:t>through group interaction</w:t>
            </w:r>
            <w:r w:rsidRPr="00055AC1">
              <w:rPr>
                <w:sz w:val="20"/>
                <w:szCs w:val="20"/>
                <w:u w:val="single"/>
              </w:rPr>
              <w:t>.</w:t>
            </w:r>
            <w:r w:rsidRPr="00055AC1">
              <w:rPr>
                <w:sz w:val="20"/>
                <w:szCs w:val="20"/>
              </w:rPr>
              <w:t xml:space="preserve"> </w:t>
            </w:r>
            <w:r w:rsidRPr="00055AC1">
              <w:rPr>
                <w:strike/>
                <w:sz w:val="20"/>
                <w:szCs w:val="20"/>
              </w:rPr>
              <w:t>by</w:t>
            </w:r>
          </w:p>
          <w:p w14:paraId="6213FCC4" w14:textId="6AD09B94" w:rsidR="004766F9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b)</w:t>
            </w:r>
            <w:r w:rsidR="004766F9">
              <w:rPr>
                <w:sz w:val="20"/>
                <w:szCs w:val="20"/>
              </w:rPr>
              <w:t xml:space="preserve">   </w:t>
            </w:r>
            <w:r w:rsidRPr="00055AC1">
              <w:rPr>
                <w:strike/>
                <w:sz w:val="20"/>
                <w:szCs w:val="20"/>
              </w:rPr>
              <w:t>1.   develop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Identify</w:t>
            </w:r>
            <w:r w:rsidRPr="00322D5F">
              <w:rPr>
                <w:sz w:val="20"/>
                <w:szCs w:val="20"/>
              </w:rPr>
              <w:t xml:space="preserve"> communication strategies.</w:t>
            </w:r>
          </w:p>
          <w:p w14:paraId="5EAD58B9" w14:textId="33421A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c)</w:t>
            </w:r>
            <w:r w:rsidR="004766F9">
              <w:rPr>
                <w:sz w:val="20"/>
                <w:szCs w:val="20"/>
              </w:rPr>
              <w:t xml:space="preserve">   </w:t>
            </w:r>
            <w:r w:rsidRPr="00055AC1">
              <w:rPr>
                <w:strike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 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P</w:t>
            </w:r>
            <w:r w:rsidRPr="00322D5F">
              <w:rPr>
                <w:strike/>
                <w:sz w:val="20"/>
                <w:szCs w:val="20"/>
              </w:rPr>
              <w:t>p</w:t>
            </w:r>
            <w:r w:rsidRPr="00322D5F">
              <w:rPr>
                <w:sz w:val="20"/>
                <w:szCs w:val="20"/>
              </w:rPr>
              <w:t>ropos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nd select</w:t>
            </w:r>
            <w:r w:rsidRPr="00322D5F">
              <w:rPr>
                <w:strike/>
                <w:sz w:val="20"/>
                <w:szCs w:val="20"/>
              </w:rPr>
              <w:t>ing</w:t>
            </w:r>
            <w:r w:rsidRPr="00322D5F">
              <w:rPr>
                <w:sz w:val="20"/>
                <w:szCs w:val="20"/>
              </w:rPr>
              <w:t xml:space="preserve"> alternatives to solve problems while building </w:t>
            </w:r>
            <w:r w:rsidRPr="00322D5F">
              <w:rPr>
                <w:strike/>
                <w:sz w:val="20"/>
                <w:szCs w:val="20"/>
              </w:rPr>
              <w:t xml:space="preserve">consensus </w:t>
            </w:r>
            <w:r w:rsidRPr="00322D5F">
              <w:rPr>
                <w:sz w:val="20"/>
                <w:szCs w:val="20"/>
                <w:u w:val="single"/>
              </w:rPr>
              <w:t>ensemble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3B31AA24" w14:textId="6E01FAA6" w:rsidR="006213F1" w:rsidRPr="00055AC1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0"/>
              <w:rPr>
                <w:strike/>
                <w:sz w:val="20"/>
                <w:szCs w:val="20"/>
              </w:rPr>
            </w:pPr>
            <w:r w:rsidRPr="00055AC1">
              <w:rPr>
                <w:strike/>
                <w:sz w:val="20"/>
                <w:szCs w:val="20"/>
              </w:rPr>
              <w:t>3.   collaborating to implement personal artistic choices; and</w:t>
            </w:r>
          </w:p>
          <w:p w14:paraId="5081FBA4" w14:textId="3B26CDC8" w:rsidR="006213F1" w:rsidRPr="00055AC1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0"/>
              <w:rPr>
                <w:strike/>
                <w:sz w:val="20"/>
                <w:szCs w:val="20"/>
              </w:rPr>
            </w:pPr>
            <w:r w:rsidRPr="00055AC1">
              <w:rPr>
                <w:strike/>
                <w:sz w:val="20"/>
                <w:szCs w:val="20"/>
              </w:rPr>
              <w:t>4.   respecting</w:t>
            </w:r>
            <w:r w:rsidRPr="00322D5F">
              <w:rPr>
                <w:strike/>
                <w:sz w:val="20"/>
                <w:szCs w:val="20"/>
              </w:rPr>
              <w:t xml:space="preserve"> the ideas and viewpoints of others.</w:t>
            </w:r>
          </w:p>
        </w:tc>
      </w:tr>
      <w:tr w:rsidR="006213F1" w:rsidRPr="001A4ADA" w14:paraId="62EF494D" w14:textId="77777777" w:rsidTr="00E72EC4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4F004E" w14:textId="32AFA548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CBA2C1" w14:textId="2B5EE820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F8799" w14:textId="294B105A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1EF57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F7D8FD" w14:textId="3FBF0305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04C2977" w14:textId="7EA0C70E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9B5182" w14:textId="777777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5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apply communication and collaboration skills for theatre experiences.</w:t>
            </w:r>
          </w:p>
          <w:p w14:paraId="14DFA5FB" w14:textId="57BADED8" w:rsidR="006213F1" w:rsidRPr="00322D5F" w:rsidRDefault="006213F1" w:rsidP="006213F1">
            <w:pPr>
              <w:ind w:left="570" w:hanging="36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d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055AC1">
              <w:rPr>
                <w:sz w:val="20"/>
                <w:szCs w:val="20"/>
                <w:u w:val="single"/>
              </w:rPr>
              <w:t xml:space="preserve">  </w:t>
            </w:r>
            <w:r w:rsidRPr="00322D5F">
              <w:rPr>
                <w:strike/>
                <w:sz w:val="20"/>
                <w:szCs w:val="20"/>
              </w:rPr>
              <w:t>TI.2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eate</w:t>
            </w:r>
            <w:proofErr w:type="spellEnd"/>
            <w:r w:rsidRPr="00322D5F">
              <w:rPr>
                <w:sz w:val="20"/>
                <w:szCs w:val="20"/>
              </w:rPr>
              <w:t xml:space="preserve"> and strengthen trust and expand listening skills through </w:t>
            </w:r>
            <w:r w:rsidRPr="00322D5F">
              <w:rPr>
                <w:strike/>
                <w:sz w:val="20"/>
                <w:szCs w:val="20"/>
              </w:rPr>
              <w:t>participation in</w:t>
            </w:r>
            <w:r w:rsidRPr="00322D5F">
              <w:rPr>
                <w:sz w:val="20"/>
                <w:szCs w:val="20"/>
              </w:rPr>
              <w:t xml:space="preserve"> theatre games and improvisation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(e.g., solo and group dramatizations, portrayals of characters in conflict, experiments in rhythm and imagery, pantomimes, playwriting experiments).</w:t>
            </w:r>
          </w:p>
        </w:tc>
      </w:tr>
      <w:tr w:rsidR="006213F1" w:rsidRPr="001A4ADA" w14:paraId="077A7FEE" w14:textId="77777777" w:rsidTr="00E72EC4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E5BC04" w14:textId="1B55E9AE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F6AACA3" w14:textId="49F2694A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DB21E" w14:textId="1DEEB9BB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571EFC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4C8D93" w14:textId="6A57FF1E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DE02D0C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BE14BF" w14:textId="77777777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3</w:t>
            </w:r>
            <w:r w:rsidRPr="00322D5F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 xml:space="preserve">will </w:t>
            </w:r>
            <w:r w:rsidRPr="00322D5F">
              <w:rPr>
                <w:strike/>
                <w:sz w:val="20"/>
                <w:szCs w:val="20"/>
              </w:rPr>
              <w:t>demonstrate the skills necessary to perform theatrical works by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>refine physical and vocal techniques for theatre performance.</w:t>
            </w:r>
          </w:p>
          <w:p w14:paraId="5E2ECD8F" w14:textId="77777777" w:rsidR="006213F1" w:rsidRPr="00322D5F" w:rsidRDefault="006213F1" w:rsidP="0068566B">
            <w:pPr>
              <w:pStyle w:val="SOLNumbered"/>
              <w:numPr>
                <w:ilvl w:val="0"/>
                <w:numId w:val="10"/>
              </w:numPr>
              <w:ind w:left="540" w:hanging="38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C</w:t>
            </w:r>
            <w:r w:rsidRPr="00322D5F">
              <w:rPr>
                <w:strike/>
                <w:sz w:val="20"/>
                <w:szCs w:val="20"/>
              </w:rPr>
              <w:t>c</w:t>
            </w:r>
            <w:r w:rsidRPr="00322D5F">
              <w:rPr>
                <w:sz w:val="20"/>
                <w:szCs w:val="20"/>
              </w:rPr>
              <w:t>re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nd maintain</w:t>
            </w:r>
            <w:r w:rsidRPr="00322D5F">
              <w:rPr>
                <w:strike/>
                <w:sz w:val="20"/>
                <w:szCs w:val="20"/>
              </w:rPr>
              <w:t>ing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character traits with body and voice. </w:t>
            </w:r>
            <w:r w:rsidRPr="00322D5F">
              <w:rPr>
                <w:strike/>
                <w:sz w:val="20"/>
                <w:szCs w:val="20"/>
              </w:rPr>
              <w:t>an imagined reality;</w:t>
            </w:r>
          </w:p>
          <w:p w14:paraId="1A4CBBE2" w14:textId="77777777" w:rsidR="006213F1" w:rsidRPr="006213F1" w:rsidRDefault="006213F1" w:rsidP="0068566B">
            <w:pPr>
              <w:pStyle w:val="SOLNumbered"/>
              <w:numPr>
                <w:ilvl w:val="0"/>
                <w:numId w:val="10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322D5F">
              <w:rPr>
                <w:strike/>
                <w:sz w:val="20"/>
                <w:szCs w:val="20"/>
              </w:rPr>
              <w:t>using the body and voice as expressive tools; and</w:t>
            </w:r>
          </w:p>
          <w:p w14:paraId="1C2D0DE3" w14:textId="6EBE6C46" w:rsidR="006213F1" w:rsidRPr="00322D5F" w:rsidRDefault="006213F1" w:rsidP="0068566B">
            <w:pPr>
              <w:pStyle w:val="SOLNumbered"/>
              <w:numPr>
                <w:ilvl w:val="0"/>
                <w:numId w:val="10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mploy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diction and projection so words can be heard and understood by an audience.</w:t>
            </w:r>
          </w:p>
        </w:tc>
      </w:tr>
      <w:tr w:rsidR="006213F1" w:rsidRPr="001A4ADA" w14:paraId="62D46303" w14:textId="77777777" w:rsidTr="00E72EC4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A855D" w14:textId="1CFCF3D4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2AE13B" w14:textId="2F22D7B2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0F60DD" w14:textId="7DD16D2D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03C7B7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1919F" w14:textId="66566436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C0C47F2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86BB6E" w14:textId="77777777" w:rsidR="006213F1" w:rsidRPr="00C943F1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C943F1">
              <w:rPr>
                <w:sz w:val="20"/>
                <w:szCs w:val="20"/>
              </w:rPr>
              <w:t>TI.</w:t>
            </w:r>
            <w:r w:rsidRPr="00C943F1">
              <w:rPr>
                <w:strike/>
                <w:sz w:val="20"/>
                <w:szCs w:val="20"/>
              </w:rPr>
              <w:t>4</w:t>
            </w:r>
            <w:r w:rsidRPr="00C943F1">
              <w:rPr>
                <w:sz w:val="20"/>
                <w:szCs w:val="20"/>
                <w:u w:val="single"/>
              </w:rPr>
              <w:t>13</w:t>
            </w:r>
            <w:r w:rsidRPr="00C943F1">
              <w:rPr>
                <w:sz w:val="20"/>
                <w:szCs w:val="20"/>
              </w:rPr>
              <w:tab/>
              <w:t xml:space="preserve">The student will </w:t>
            </w:r>
            <w:r w:rsidRPr="00C943F1">
              <w:rPr>
                <w:strike/>
                <w:sz w:val="20"/>
                <w:szCs w:val="20"/>
              </w:rPr>
              <w:t>apply the creative process in storytelling, playwriting, and acting by</w:t>
            </w:r>
            <w:r w:rsidRPr="00C943F1">
              <w:rPr>
                <w:sz w:val="20"/>
                <w:szCs w:val="20"/>
              </w:rPr>
              <w:t xml:space="preserve"> </w:t>
            </w:r>
            <w:r w:rsidRPr="00C943F1">
              <w:rPr>
                <w:sz w:val="20"/>
                <w:szCs w:val="20"/>
                <w:u w:val="single"/>
              </w:rPr>
              <w:t>demonstrate techniques for actor preparation.</w:t>
            </w:r>
          </w:p>
          <w:p w14:paraId="07D16300" w14:textId="77777777" w:rsidR="006213F1" w:rsidRPr="00C943F1" w:rsidRDefault="006213F1" w:rsidP="0068566B">
            <w:pPr>
              <w:pStyle w:val="SOLNumbered"/>
              <w:numPr>
                <w:ilvl w:val="0"/>
                <w:numId w:val="11"/>
              </w:numPr>
              <w:ind w:left="540" w:hanging="420"/>
              <w:rPr>
                <w:strike/>
                <w:sz w:val="20"/>
                <w:szCs w:val="20"/>
              </w:rPr>
            </w:pPr>
            <w:r w:rsidRPr="00C943F1">
              <w:rPr>
                <w:strike/>
                <w:sz w:val="20"/>
                <w:szCs w:val="20"/>
              </w:rPr>
              <w:t>creating and writing a monologue and/or scene;</w:t>
            </w:r>
          </w:p>
          <w:p w14:paraId="06CFAA2E" w14:textId="77777777" w:rsidR="006213F1" w:rsidRPr="00C943F1" w:rsidRDefault="006213F1" w:rsidP="0068566B">
            <w:pPr>
              <w:pStyle w:val="SOLNumbered"/>
              <w:numPr>
                <w:ilvl w:val="0"/>
                <w:numId w:val="11"/>
              </w:numPr>
              <w:ind w:left="540" w:hanging="420"/>
              <w:rPr>
                <w:sz w:val="20"/>
                <w:szCs w:val="20"/>
              </w:rPr>
            </w:pPr>
            <w:r w:rsidRPr="00C943F1">
              <w:rPr>
                <w:sz w:val="20"/>
                <w:szCs w:val="20"/>
                <w:u w:val="single"/>
              </w:rPr>
              <w:t xml:space="preserve">a)  </w:t>
            </w:r>
            <w:proofErr w:type="spellStart"/>
            <w:r w:rsidRPr="00C943F1">
              <w:rPr>
                <w:sz w:val="20"/>
                <w:szCs w:val="20"/>
                <w:u w:val="single"/>
              </w:rPr>
              <w:t>A</w:t>
            </w:r>
            <w:r w:rsidRPr="00C943F1">
              <w:rPr>
                <w:strike/>
                <w:sz w:val="20"/>
                <w:szCs w:val="20"/>
              </w:rPr>
              <w:t>a</w:t>
            </w:r>
            <w:r w:rsidRPr="00C943F1">
              <w:rPr>
                <w:sz w:val="20"/>
                <w:szCs w:val="20"/>
              </w:rPr>
              <w:t>nalyz</w:t>
            </w:r>
            <w:r w:rsidRPr="00C943F1">
              <w:rPr>
                <w:sz w:val="20"/>
                <w:szCs w:val="20"/>
                <w:u w:val="single"/>
              </w:rPr>
              <w:t>e</w:t>
            </w:r>
            <w:r w:rsidRPr="00C943F1">
              <w:rPr>
                <w:strike/>
                <w:sz w:val="20"/>
                <w:szCs w:val="20"/>
              </w:rPr>
              <w:t>ing</w:t>
            </w:r>
            <w:proofErr w:type="spellEnd"/>
            <w:r w:rsidRPr="00C943F1">
              <w:rPr>
                <w:sz w:val="20"/>
                <w:szCs w:val="20"/>
              </w:rPr>
              <w:t xml:space="preserve"> </w:t>
            </w:r>
            <w:r w:rsidRPr="00C943F1">
              <w:rPr>
                <w:sz w:val="20"/>
                <w:szCs w:val="20"/>
                <w:u w:val="single"/>
              </w:rPr>
              <w:t xml:space="preserve">scripts to develop </w:t>
            </w:r>
            <w:r w:rsidRPr="00C943F1">
              <w:rPr>
                <w:sz w:val="20"/>
                <w:szCs w:val="20"/>
              </w:rPr>
              <w:t>the physical, emotional, and social dimensions of characters</w:t>
            </w:r>
            <w:r w:rsidRPr="00C943F1">
              <w:rPr>
                <w:sz w:val="20"/>
                <w:szCs w:val="20"/>
                <w:u w:val="single"/>
              </w:rPr>
              <w:t>.</w:t>
            </w:r>
            <w:r w:rsidRPr="00C943F1">
              <w:rPr>
                <w:strike/>
                <w:sz w:val="20"/>
                <w:szCs w:val="20"/>
              </w:rPr>
              <w:t>;</w:t>
            </w:r>
          </w:p>
          <w:p w14:paraId="67C05C82" w14:textId="77777777" w:rsidR="006213F1" w:rsidRPr="00C943F1" w:rsidRDefault="006213F1" w:rsidP="0068566B">
            <w:pPr>
              <w:pStyle w:val="SOLNumbered"/>
              <w:numPr>
                <w:ilvl w:val="0"/>
                <w:numId w:val="11"/>
              </w:numPr>
              <w:ind w:left="540" w:hanging="420"/>
              <w:rPr>
                <w:sz w:val="20"/>
                <w:szCs w:val="20"/>
              </w:rPr>
            </w:pPr>
            <w:r w:rsidRPr="00C943F1">
              <w:rPr>
                <w:sz w:val="20"/>
                <w:szCs w:val="20"/>
                <w:u w:val="single"/>
              </w:rPr>
              <w:t xml:space="preserve">b)  </w:t>
            </w:r>
            <w:proofErr w:type="spellStart"/>
            <w:r w:rsidRPr="00C943F1">
              <w:rPr>
                <w:sz w:val="20"/>
                <w:szCs w:val="20"/>
                <w:u w:val="single"/>
              </w:rPr>
              <w:t>E</w:t>
            </w:r>
            <w:r w:rsidRPr="00C943F1">
              <w:rPr>
                <w:strike/>
                <w:sz w:val="20"/>
                <w:szCs w:val="20"/>
              </w:rPr>
              <w:t>e</w:t>
            </w:r>
            <w:r w:rsidRPr="00C943F1">
              <w:rPr>
                <w:sz w:val="20"/>
                <w:szCs w:val="20"/>
              </w:rPr>
              <w:t>mploy</w:t>
            </w:r>
            <w:r w:rsidRPr="00C943F1">
              <w:rPr>
                <w:strike/>
                <w:sz w:val="20"/>
                <w:szCs w:val="20"/>
              </w:rPr>
              <w:t>ing</w:t>
            </w:r>
            <w:proofErr w:type="spellEnd"/>
            <w:r w:rsidRPr="00C943F1">
              <w:rPr>
                <w:sz w:val="20"/>
                <w:szCs w:val="20"/>
              </w:rPr>
              <w:t xml:space="preserve"> voice, body, and imagination in role playing</w:t>
            </w:r>
            <w:r w:rsidRPr="00C943F1">
              <w:rPr>
                <w:sz w:val="20"/>
                <w:szCs w:val="20"/>
                <w:u w:val="single"/>
              </w:rPr>
              <w:t>.</w:t>
            </w:r>
            <w:r w:rsidRPr="00C943F1">
              <w:rPr>
                <w:strike/>
                <w:sz w:val="20"/>
                <w:szCs w:val="20"/>
              </w:rPr>
              <w:t>;</w:t>
            </w:r>
          </w:p>
          <w:p w14:paraId="59A9D119" w14:textId="77777777" w:rsidR="006213F1" w:rsidRPr="00C943F1" w:rsidRDefault="006213F1" w:rsidP="0068566B">
            <w:pPr>
              <w:pStyle w:val="SOLNumbered"/>
              <w:numPr>
                <w:ilvl w:val="0"/>
                <w:numId w:val="11"/>
              </w:numPr>
              <w:ind w:left="540" w:hanging="420"/>
              <w:rPr>
                <w:sz w:val="20"/>
                <w:szCs w:val="20"/>
              </w:rPr>
            </w:pPr>
            <w:r w:rsidRPr="00C943F1">
              <w:rPr>
                <w:sz w:val="20"/>
                <w:szCs w:val="20"/>
                <w:u w:val="single"/>
              </w:rPr>
              <w:t xml:space="preserve">c)  </w:t>
            </w:r>
            <w:proofErr w:type="spellStart"/>
            <w:r w:rsidRPr="00C943F1">
              <w:rPr>
                <w:sz w:val="20"/>
                <w:szCs w:val="20"/>
                <w:u w:val="single"/>
              </w:rPr>
              <w:t>P</w:t>
            </w:r>
            <w:r w:rsidRPr="00C943F1">
              <w:rPr>
                <w:strike/>
                <w:sz w:val="20"/>
                <w:szCs w:val="20"/>
              </w:rPr>
              <w:t>p</w:t>
            </w:r>
            <w:r w:rsidRPr="00C943F1">
              <w:rPr>
                <w:sz w:val="20"/>
                <w:szCs w:val="20"/>
              </w:rPr>
              <w:t>resent</w:t>
            </w:r>
            <w:r w:rsidRPr="00C943F1">
              <w:rPr>
                <w:strike/>
                <w:sz w:val="20"/>
                <w:szCs w:val="20"/>
              </w:rPr>
              <w:t>ing</w:t>
            </w:r>
            <w:proofErr w:type="spellEnd"/>
            <w:r w:rsidRPr="00C943F1">
              <w:rPr>
                <w:sz w:val="20"/>
                <w:szCs w:val="20"/>
              </w:rPr>
              <w:t xml:space="preserve"> a memorized monologue and/or scene from a published work</w:t>
            </w:r>
            <w:r w:rsidRPr="00C943F1">
              <w:rPr>
                <w:sz w:val="20"/>
                <w:szCs w:val="20"/>
                <w:u w:val="single"/>
              </w:rPr>
              <w:t>.</w:t>
            </w:r>
            <w:r w:rsidRPr="00C943F1">
              <w:rPr>
                <w:strike/>
                <w:sz w:val="20"/>
                <w:szCs w:val="20"/>
              </w:rPr>
              <w:t>;</w:t>
            </w:r>
            <w:r w:rsidRPr="00C943F1">
              <w:rPr>
                <w:sz w:val="20"/>
                <w:szCs w:val="20"/>
              </w:rPr>
              <w:t xml:space="preserve"> </w:t>
            </w:r>
            <w:r w:rsidRPr="00C943F1">
              <w:rPr>
                <w:strike/>
                <w:sz w:val="20"/>
                <w:szCs w:val="20"/>
              </w:rPr>
              <w:t>and</w:t>
            </w:r>
          </w:p>
          <w:p w14:paraId="6E30D7D1" w14:textId="62C79F2C" w:rsidR="006213F1" w:rsidRPr="00322D5F" w:rsidRDefault="006213F1" w:rsidP="0068566B">
            <w:pPr>
              <w:pStyle w:val="SOLNumbered"/>
              <w:numPr>
                <w:ilvl w:val="0"/>
                <w:numId w:val="11"/>
              </w:numPr>
              <w:ind w:left="540" w:hanging="420"/>
              <w:rPr>
                <w:sz w:val="20"/>
                <w:szCs w:val="20"/>
                <w:u w:val="single"/>
              </w:rPr>
            </w:pPr>
            <w:r w:rsidRPr="00C943F1">
              <w:rPr>
                <w:sz w:val="20"/>
                <w:szCs w:val="20"/>
                <w:u w:val="single"/>
              </w:rPr>
              <w:t xml:space="preserve">d)  </w:t>
            </w:r>
            <w:proofErr w:type="spellStart"/>
            <w:r w:rsidRPr="00C943F1">
              <w:rPr>
                <w:sz w:val="20"/>
                <w:szCs w:val="20"/>
                <w:u w:val="single"/>
              </w:rPr>
              <w:t>I</w:t>
            </w:r>
            <w:r w:rsidRPr="00C943F1">
              <w:rPr>
                <w:strike/>
                <w:sz w:val="20"/>
                <w:szCs w:val="20"/>
              </w:rPr>
              <w:t>i</w:t>
            </w:r>
            <w:r w:rsidRPr="00C943F1">
              <w:rPr>
                <w:sz w:val="20"/>
                <w:szCs w:val="20"/>
              </w:rPr>
              <w:t>nvestigat</w:t>
            </w:r>
            <w:r w:rsidRPr="00C943F1">
              <w:rPr>
                <w:sz w:val="20"/>
                <w:szCs w:val="20"/>
                <w:u w:val="single"/>
              </w:rPr>
              <w:t>e</w:t>
            </w:r>
            <w:r w:rsidRPr="00C943F1">
              <w:rPr>
                <w:strike/>
                <w:sz w:val="20"/>
                <w:szCs w:val="20"/>
              </w:rPr>
              <w:t>ing</w:t>
            </w:r>
            <w:proofErr w:type="spellEnd"/>
            <w:r w:rsidRPr="00C943F1">
              <w:rPr>
                <w:strike/>
                <w:sz w:val="20"/>
                <w:szCs w:val="20"/>
              </w:rPr>
              <w:t xml:space="preserve"> </w:t>
            </w:r>
            <w:r w:rsidRPr="00C943F1">
              <w:rPr>
                <w:sz w:val="20"/>
                <w:szCs w:val="20"/>
              </w:rPr>
              <w:t>and apply</w:t>
            </w:r>
            <w:r w:rsidRPr="00C943F1">
              <w:rPr>
                <w:strike/>
                <w:sz w:val="20"/>
                <w:szCs w:val="20"/>
              </w:rPr>
              <w:t>ing</w:t>
            </w:r>
            <w:r w:rsidRPr="00C943F1">
              <w:rPr>
                <w:sz w:val="20"/>
                <w:szCs w:val="20"/>
              </w:rPr>
              <w:t xml:space="preserve"> audition techniques.</w:t>
            </w:r>
          </w:p>
        </w:tc>
      </w:tr>
      <w:tr w:rsidR="006213F1" w:rsidRPr="001A4ADA" w14:paraId="68330F78" w14:textId="77777777" w:rsidTr="00E72EC4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E74E1F" w14:textId="332402CE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ACC18C" w14:textId="078C615F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89D9DE" w14:textId="528F3C89" w:rsidR="006213F1" w:rsidRPr="002B67D8" w:rsidRDefault="00E72EC4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781AD4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A9F030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1702B9F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461F7E" w14:textId="2F802665" w:rsidR="006213F1" w:rsidRPr="00322D5F" w:rsidRDefault="006213F1" w:rsidP="006213F1">
            <w:pPr>
              <w:tabs>
                <w:tab w:val="left" w:pos="522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5</w:t>
            </w:r>
            <w:r w:rsidRPr="00322D5F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demonstrate theatrical direction, including blocking and staging a scene.</w:t>
            </w:r>
          </w:p>
        </w:tc>
      </w:tr>
      <w:tr w:rsidR="006213F1" w:rsidRPr="001A4ADA" w14:paraId="540771F8" w14:textId="77777777" w:rsidTr="00E72EC4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BCC61" w14:textId="633243D3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87C7F73" w14:textId="1A60F123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32534B" w14:textId="140F8C62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B22909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CE802" w14:textId="338935B6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2BD4EDE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DE641B" w14:textId="77777777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</w:rPr>
              <w:t>TI.</w:t>
            </w:r>
            <w:r w:rsidRPr="00322D5F">
              <w:rPr>
                <w:strike/>
                <w:sz w:val="20"/>
                <w:szCs w:val="20"/>
              </w:rPr>
              <w:t>6</w:t>
            </w:r>
            <w:r w:rsidRPr="00322D5F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322D5F">
              <w:rPr>
                <w:sz w:val="20"/>
                <w:szCs w:val="20"/>
              </w:rPr>
              <w:t>will apply principles of technical theatre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 xml:space="preserve"> by</w:t>
            </w:r>
          </w:p>
          <w:p w14:paraId="3BB3233F" w14:textId="77777777" w:rsidR="006213F1" w:rsidRPr="00322D5F" w:rsidRDefault="006213F1" w:rsidP="0068566B">
            <w:pPr>
              <w:pStyle w:val="SOLNumbered"/>
              <w:numPr>
                <w:ilvl w:val="0"/>
                <w:numId w:val="12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ifferenti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mong </w:t>
            </w:r>
            <w:r w:rsidRPr="00322D5F">
              <w:rPr>
                <w:strike/>
                <w:sz w:val="20"/>
                <w:szCs w:val="20"/>
              </w:rPr>
              <w:t xml:space="preserve">the </w:t>
            </w:r>
            <w:r w:rsidRPr="00322D5F">
              <w:rPr>
                <w:sz w:val="20"/>
                <w:szCs w:val="20"/>
              </w:rPr>
              <w:t>components of technical theatre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625BEDA5" w14:textId="77777777" w:rsidR="006213F1" w:rsidRPr="00322D5F" w:rsidRDefault="006213F1" w:rsidP="0068566B">
            <w:pPr>
              <w:pStyle w:val="SOLNumbered"/>
              <w:numPr>
                <w:ilvl w:val="0"/>
                <w:numId w:val="12"/>
              </w:numPr>
              <w:ind w:left="540" w:hanging="379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I</w:t>
            </w:r>
            <w:r w:rsidRPr="00322D5F">
              <w:rPr>
                <w:strike/>
                <w:sz w:val="20"/>
                <w:szCs w:val="20"/>
              </w:rPr>
              <w:t>i</w:t>
            </w:r>
            <w:r w:rsidRPr="00322D5F">
              <w:rPr>
                <w:sz w:val="20"/>
                <w:szCs w:val="20"/>
              </w:rPr>
              <w:t>dentify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the </w:t>
            </w:r>
            <w:r w:rsidRPr="00322D5F">
              <w:rPr>
                <w:sz w:val="20"/>
                <w:szCs w:val="20"/>
              </w:rPr>
              <w:t>responsibilities of designers and technician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24575011" w14:textId="77777777" w:rsidR="00E72EC4" w:rsidRPr="00E72EC4" w:rsidRDefault="006213F1" w:rsidP="00E72EC4">
            <w:pPr>
              <w:pStyle w:val="SOLNumbered"/>
              <w:numPr>
                <w:ilvl w:val="0"/>
                <w:numId w:val="12"/>
              </w:numPr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monstr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theatre safety practice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and</w:t>
            </w:r>
          </w:p>
          <w:p w14:paraId="1387990E" w14:textId="1A2BFB60" w:rsidR="006213F1" w:rsidRPr="00322D5F" w:rsidRDefault="006213F1" w:rsidP="00E72EC4">
            <w:pPr>
              <w:pStyle w:val="SOLNumbered"/>
              <w:numPr>
                <w:ilvl w:val="0"/>
                <w:numId w:val="12"/>
              </w:numPr>
              <w:ind w:left="540" w:hanging="379"/>
              <w:rPr>
                <w:sz w:val="20"/>
                <w:szCs w:val="20"/>
                <w:u w:val="single"/>
              </w:rPr>
            </w:pPr>
            <w:r w:rsidRPr="00322D5F">
              <w:rPr>
                <w:strike/>
                <w:sz w:val="20"/>
                <w:szCs w:val="20"/>
              </w:rPr>
              <w:t>practicing ethical use of available technology and other resources (e.g., music, visuals, media materials).</w:t>
            </w:r>
          </w:p>
        </w:tc>
      </w:tr>
      <w:tr w:rsidR="006213F1" w:rsidRPr="001A4ADA" w14:paraId="22D17AEB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B7BC7E" w14:textId="2FD4696C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.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1C6DFFA" w14:textId="02DD12CE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5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8B481F" w14:textId="76270FA5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5A9FFB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84E67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FA4A6AD" w14:textId="797FB982" w:rsidR="006213F1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903098" w14:textId="77777777" w:rsidR="006213F1" w:rsidRPr="00322D5F" w:rsidRDefault="006213F1" w:rsidP="006213F1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nderstand roles and relationships for theatre production.</w:t>
            </w:r>
          </w:p>
          <w:p w14:paraId="19A67B36" w14:textId="7333B922" w:rsidR="006213F1" w:rsidRPr="002B67D8" w:rsidRDefault="006213F1" w:rsidP="006213F1">
            <w:pPr>
              <w:ind w:left="480" w:hanging="360"/>
              <w:rPr>
                <w:sz w:val="20"/>
                <w:szCs w:val="20"/>
              </w:rPr>
            </w:pPr>
            <w:r w:rsidRPr="00DB3305">
              <w:rPr>
                <w:sz w:val="20"/>
                <w:szCs w:val="20"/>
                <w:u w:val="single"/>
              </w:rPr>
              <w:t>c)</w:t>
            </w:r>
            <w:r w:rsidR="004766F9"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I.7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xamine</w:t>
            </w:r>
            <w:proofErr w:type="spellEnd"/>
            <w:r w:rsidRPr="00322D5F">
              <w:rPr>
                <w:sz w:val="20"/>
                <w:szCs w:val="20"/>
              </w:rPr>
              <w:t xml:space="preserve"> and explain the principles of theatre management.</w:t>
            </w:r>
          </w:p>
        </w:tc>
      </w:tr>
      <w:tr w:rsidR="006213F1" w:rsidRPr="001A4ADA" w14:paraId="7175FE25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5FAE84" w14:textId="3B4F721C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B6D04D" w14:textId="660898E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 w:rsidR="00E72EC4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1E55A" w14:textId="65F1F23E" w:rsidR="006213F1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A87D32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D7B64A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7790787" w14:textId="0DE73242" w:rsidR="006213F1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22AD4A" w14:textId="653FA05A" w:rsidR="006213F1" w:rsidRPr="00322D5F" w:rsidRDefault="006213F1" w:rsidP="006213F1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2D7EB86D" w14:textId="0041EBAB" w:rsidR="006213F1" w:rsidRPr="002B67D8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sz w:val="20"/>
                <w:szCs w:val="20"/>
              </w:rPr>
            </w:pPr>
            <w:r w:rsidRPr="00C4219A">
              <w:rPr>
                <w:sz w:val="20"/>
                <w:szCs w:val="20"/>
                <w:u w:val="single"/>
              </w:rPr>
              <w:t xml:space="preserve">a)   </w:t>
            </w:r>
            <w:r w:rsidRPr="00C4219A">
              <w:rPr>
                <w:strike/>
                <w:sz w:val="20"/>
                <w:szCs w:val="20"/>
              </w:rPr>
              <w:t>TI.8   The student will</w:t>
            </w:r>
            <w:r w:rsidRPr="00C4219A">
              <w:rPr>
                <w:sz w:val="20"/>
                <w:szCs w:val="20"/>
              </w:rPr>
              <w:t xml:space="preserve"> </w:t>
            </w:r>
            <w:proofErr w:type="spellStart"/>
            <w:r w:rsidRPr="00C4219A">
              <w:rPr>
                <w:sz w:val="20"/>
                <w:szCs w:val="20"/>
                <w:u w:val="single"/>
              </w:rPr>
              <w:t>I</w:t>
            </w:r>
            <w:r w:rsidRPr="00C4219A">
              <w:rPr>
                <w:strike/>
                <w:sz w:val="20"/>
                <w:szCs w:val="20"/>
              </w:rPr>
              <w:t>i</w:t>
            </w:r>
            <w:r w:rsidRPr="00C4219A">
              <w:rPr>
                <w:sz w:val="20"/>
                <w:szCs w:val="20"/>
              </w:rPr>
              <w:t>dentify</w:t>
            </w:r>
            <w:proofErr w:type="spellEnd"/>
            <w:r w:rsidRPr="00C4219A">
              <w:rPr>
                <w:sz w:val="20"/>
                <w:szCs w:val="20"/>
              </w:rPr>
              <w:t xml:space="preserve"> how theatre, television, film, and/or contemporary media reflect the culture in which they are created.</w:t>
            </w:r>
          </w:p>
        </w:tc>
      </w:tr>
      <w:tr w:rsidR="006213F1" w:rsidRPr="001A4ADA" w14:paraId="12058DAD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53E14" w14:textId="6E44BDC2" w:rsidR="006213F1" w:rsidRDefault="006213F1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FDB555D" w14:textId="73B2A4F7" w:rsidR="006213F1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6B14B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C6249" w14:textId="0F2DAA7B" w:rsidR="006213F1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4374C4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0E372C6" w14:textId="77777777" w:rsidR="006213F1" w:rsidRPr="002B67D8" w:rsidRDefault="006213F1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B6DB3D" w14:textId="142EAACE" w:rsidR="006213F1" w:rsidRPr="00322D5F" w:rsidRDefault="006213F1" w:rsidP="006213F1">
            <w:pPr>
              <w:rPr>
                <w:sz w:val="20"/>
                <w:szCs w:val="20"/>
                <w:u w:val="single"/>
              </w:rPr>
            </w:pPr>
            <w:r w:rsidRPr="005F5CBD">
              <w:rPr>
                <w:strike/>
                <w:sz w:val="20"/>
                <w:szCs w:val="20"/>
              </w:rPr>
              <w:t>TI.9</w:t>
            </w:r>
            <w:r w:rsidRPr="005F5CBD">
              <w:rPr>
                <w:strike/>
                <w:sz w:val="20"/>
                <w:szCs w:val="20"/>
              </w:rPr>
              <w:tab/>
              <w:t>The student will make connections between theatre and other fields of knowledge.</w:t>
            </w:r>
          </w:p>
        </w:tc>
      </w:tr>
      <w:tr w:rsidR="00315398" w:rsidRPr="001A4ADA" w14:paraId="2EA6233E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3B565" w14:textId="685E5064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F0D3E64" w14:textId="77777777" w:rsidR="0031539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  <w:proofErr w:type="gramEnd"/>
          </w:p>
          <w:p w14:paraId="6172C984" w14:textId="1200308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9C764" w14:textId="162C15E3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3766B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52F32A" w14:textId="7777777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74FB4" w14:textId="02095285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2C95DC5" w14:textId="33FC9E86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AB87C7" w14:textId="77777777" w:rsidR="00315398" w:rsidRPr="00322D5F" w:rsidRDefault="00315398" w:rsidP="00315398">
            <w:pPr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0780872D" w14:textId="77777777" w:rsidR="004766F9" w:rsidRDefault="00315398" w:rsidP="003153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strike/>
                <w:sz w:val="20"/>
                <w:szCs w:val="20"/>
              </w:rPr>
            </w:pPr>
            <w:r w:rsidRPr="00C4219A">
              <w:rPr>
                <w:strike/>
                <w:sz w:val="20"/>
                <w:szCs w:val="20"/>
              </w:rPr>
              <w:t>TI.10   The student will explore theatre in various historical times and various cultures by</w:t>
            </w:r>
          </w:p>
          <w:p w14:paraId="32B8ABDC" w14:textId="33D4D873" w:rsidR="00315398" w:rsidRPr="00322D5F" w:rsidRDefault="00315398" w:rsidP="0031539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sz w:val="20"/>
                <w:szCs w:val="20"/>
              </w:rPr>
            </w:pPr>
            <w:r w:rsidRPr="00C4219A">
              <w:rPr>
                <w:sz w:val="20"/>
                <w:szCs w:val="20"/>
                <w:u w:val="single"/>
              </w:rPr>
              <w:t xml:space="preserve">b)   </w:t>
            </w:r>
            <w:r>
              <w:rPr>
                <w:strike/>
                <w:sz w:val="20"/>
                <w:szCs w:val="20"/>
                <w:u w:val="single"/>
              </w:rPr>
              <w:t xml:space="preserve">1.  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R</w:t>
            </w:r>
            <w:r w:rsidRPr="00322D5F">
              <w:rPr>
                <w:strike/>
                <w:sz w:val="20"/>
                <w:szCs w:val="20"/>
              </w:rPr>
              <w:t>r</w:t>
            </w:r>
            <w:r w:rsidRPr="00322D5F">
              <w:rPr>
                <w:sz w:val="20"/>
                <w:szCs w:val="20"/>
              </w:rPr>
              <w:t>esearch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historical and cultural information about theatre in other time</w:t>
            </w:r>
            <w:r w:rsidRPr="00322D5F">
              <w:rPr>
                <w:strike/>
                <w:sz w:val="20"/>
                <w:szCs w:val="20"/>
              </w:rPr>
              <w:t>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z w:val="20"/>
                <w:szCs w:val="20"/>
                <w:u w:val="single"/>
              </w:rPr>
              <w:t xml:space="preserve">periods </w:t>
            </w:r>
            <w:r w:rsidRPr="00322D5F">
              <w:rPr>
                <w:sz w:val="20"/>
                <w:szCs w:val="20"/>
              </w:rPr>
              <w:t>and places</w:t>
            </w:r>
            <w:r w:rsidRPr="00322D5F">
              <w:rPr>
                <w:sz w:val="20"/>
                <w:szCs w:val="20"/>
                <w:u w:val="single"/>
              </w:rPr>
              <w:t>.</w:t>
            </w:r>
            <w:r w:rsidRPr="00322D5F">
              <w:rPr>
                <w:strike/>
                <w:sz w:val="20"/>
                <w:szCs w:val="20"/>
              </w:rPr>
              <w:t>;</w:t>
            </w:r>
          </w:p>
          <w:p w14:paraId="558BD155" w14:textId="783F70F9" w:rsidR="004766F9" w:rsidRDefault="00315398" w:rsidP="0031539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c)</w:t>
            </w:r>
            <w:r w:rsidR="004766F9">
              <w:rPr>
                <w:sz w:val="20"/>
                <w:szCs w:val="20"/>
                <w:u w:val="single"/>
              </w:rPr>
              <w:t xml:space="preserve">   </w:t>
            </w:r>
            <w:r>
              <w:rPr>
                <w:strike/>
                <w:sz w:val="20"/>
                <w:szCs w:val="20"/>
                <w:u w:val="single"/>
              </w:rPr>
              <w:t>2.</w:t>
            </w:r>
            <w:r w:rsidR="004766F9">
              <w:rPr>
                <w:strike/>
                <w:sz w:val="20"/>
                <w:szCs w:val="20"/>
                <w:u w:val="single"/>
              </w:rPr>
              <w:t xml:space="preserve">  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e</w:t>
            </w:r>
            <w:r w:rsidRPr="00322D5F">
              <w:rPr>
                <w:sz w:val="20"/>
                <w:szCs w:val="20"/>
              </w:rPr>
              <w:t>xamin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non-Western traditions in </w:t>
            </w:r>
            <w:r w:rsidRPr="00322D5F">
              <w:rPr>
                <w:sz w:val="20"/>
                <w:szCs w:val="20"/>
                <w:u w:val="single"/>
              </w:rPr>
              <w:t>theatre.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>drama; and</w:t>
            </w:r>
          </w:p>
          <w:p w14:paraId="721F1CF0" w14:textId="68CE8331" w:rsidR="00315398" w:rsidRPr="002B67D8" w:rsidRDefault="00315398" w:rsidP="00315398">
            <w:pPr>
              <w:ind w:left="48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  <w:u w:val="single"/>
              </w:rPr>
              <w:t xml:space="preserve">3.   </w:t>
            </w:r>
            <w:r w:rsidRPr="00322D5F">
              <w:rPr>
                <w:strike/>
                <w:sz w:val="20"/>
                <w:szCs w:val="20"/>
              </w:rPr>
              <w:t>identifying theatrical activity in the community and the commonwealth.</w:t>
            </w:r>
            <w:r w:rsidRPr="00322D5F">
              <w:rPr>
                <w:sz w:val="20"/>
                <w:szCs w:val="20"/>
              </w:rPr>
              <w:t xml:space="preserve"> [Moved to TI.7]</w:t>
            </w:r>
          </w:p>
        </w:tc>
      </w:tr>
      <w:tr w:rsidR="00315398" w:rsidRPr="001A4ADA" w14:paraId="79F29FCF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A2C556" w14:textId="2E69311A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D79367B" w14:textId="14432A18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>
              <w:rPr>
                <w:sz w:val="20"/>
                <w:szCs w:val="20"/>
              </w:rPr>
              <w:t>3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2BD60A" w14:textId="34506169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3766B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BF10CF" w14:textId="7777777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F47A23" w14:textId="26B17CB1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BFE7F9D" w14:textId="7D5A3C8A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2004B9" w14:textId="77777777" w:rsidR="00315398" w:rsidRPr="00322D5F" w:rsidRDefault="00315398" w:rsidP="003153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1" w:hanging="511"/>
              <w:rPr>
                <w:sz w:val="20"/>
                <w:szCs w:val="20"/>
                <w:u w:val="single"/>
              </w:rPr>
            </w:pPr>
            <w:r w:rsidRPr="00D01876">
              <w:rPr>
                <w:color w:val="000000"/>
                <w:sz w:val="20"/>
                <w:szCs w:val="20"/>
                <w:u w:val="single"/>
              </w:rPr>
              <w:t>TI.3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5BFBF57C" w14:textId="57BA8F32" w:rsidR="00315398" w:rsidRPr="00322D5F" w:rsidRDefault="00315398" w:rsidP="00315398">
            <w:pPr>
              <w:pStyle w:val="SOLStatement"/>
              <w:spacing w:before="0"/>
              <w:ind w:left="480" w:hanging="299"/>
              <w:rPr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 give, receive, and utilize constructive criticism by</w:t>
            </w:r>
          </w:p>
          <w:p w14:paraId="0D726E00" w14:textId="2B1458B7" w:rsidR="00315398" w:rsidRPr="002B67D8" w:rsidRDefault="00E72EC4" w:rsidP="00315398">
            <w:pPr>
              <w:pStyle w:val="SOLNumbered"/>
              <w:numPr>
                <w:ilvl w:val="0"/>
                <w:numId w:val="0"/>
              </w:numPr>
              <w:ind w:left="480" w:hanging="299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  </w:t>
            </w:r>
            <w:r w:rsidR="00315398" w:rsidRPr="000E3C55">
              <w:rPr>
                <w:strike/>
                <w:sz w:val="20"/>
                <w:szCs w:val="20"/>
              </w:rPr>
              <w:t>1.</w:t>
            </w:r>
            <w:r w:rsidR="00315398">
              <w:rPr>
                <w:sz w:val="20"/>
                <w:szCs w:val="20"/>
              </w:rPr>
              <w:t xml:space="preserve">   </w:t>
            </w:r>
            <w:proofErr w:type="spellStart"/>
            <w:r w:rsidR="00315398" w:rsidRPr="00322D5F">
              <w:rPr>
                <w:sz w:val="20"/>
                <w:szCs w:val="20"/>
                <w:u w:val="single"/>
              </w:rPr>
              <w:t>M</w:t>
            </w:r>
            <w:r w:rsidR="00315398" w:rsidRPr="00322D5F">
              <w:rPr>
                <w:strike/>
                <w:sz w:val="20"/>
                <w:szCs w:val="20"/>
              </w:rPr>
              <w:t>m</w:t>
            </w:r>
            <w:r w:rsidR="00315398" w:rsidRPr="00322D5F">
              <w:rPr>
                <w:sz w:val="20"/>
                <w:szCs w:val="20"/>
              </w:rPr>
              <w:t>ak</w:t>
            </w:r>
            <w:r w:rsidR="00315398" w:rsidRPr="00322D5F">
              <w:rPr>
                <w:sz w:val="20"/>
                <w:szCs w:val="20"/>
                <w:u w:val="single"/>
              </w:rPr>
              <w:t>e</w:t>
            </w:r>
            <w:r w:rsidR="00315398"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="00315398" w:rsidRPr="00322D5F">
              <w:rPr>
                <w:sz w:val="20"/>
                <w:szCs w:val="20"/>
              </w:rPr>
              <w:t xml:space="preserve"> observations about theatrical performances, projects, and plans, using theatre arts vocabulary</w:t>
            </w:r>
            <w:r w:rsidR="00315398" w:rsidRPr="00322D5F">
              <w:rPr>
                <w:sz w:val="20"/>
                <w:szCs w:val="20"/>
                <w:u w:val="single"/>
              </w:rPr>
              <w:t>.</w:t>
            </w:r>
            <w:r w:rsidR="00315398" w:rsidRPr="00322D5F">
              <w:rPr>
                <w:strike/>
                <w:sz w:val="20"/>
                <w:szCs w:val="20"/>
              </w:rPr>
              <w:t>; and</w:t>
            </w:r>
          </w:p>
        </w:tc>
      </w:tr>
      <w:tr w:rsidR="00315398" w:rsidRPr="001A4ADA" w14:paraId="135C58D0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E9AFAC" w14:textId="354A6532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0553D7" w14:textId="13BAD13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>
              <w:rPr>
                <w:sz w:val="20"/>
                <w:szCs w:val="20"/>
              </w:rPr>
              <w:t>3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E50C6" w14:textId="0AB5B89D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3766B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D8489" w14:textId="7777777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7255FC" w14:textId="1393C321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55972B2" w14:textId="09D16D60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50F6ED" w14:textId="77777777" w:rsidR="00315398" w:rsidRPr="00322D5F" w:rsidRDefault="00315398" w:rsidP="003153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1" w:hanging="511"/>
              <w:rPr>
                <w:sz w:val="20"/>
                <w:szCs w:val="20"/>
                <w:u w:val="single"/>
              </w:rPr>
            </w:pPr>
            <w:r w:rsidRPr="00D01876">
              <w:rPr>
                <w:color w:val="000000"/>
                <w:sz w:val="20"/>
                <w:szCs w:val="20"/>
                <w:u w:val="single"/>
              </w:rPr>
              <w:t>TI.3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11FA24F6" w14:textId="77777777" w:rsidR="004766F9" w:rsidRDefault="00315398" w:rsidP="00E72EC4">
            <w:pPr>
              <w:pStyle w:val="SOLStatement"/>
              <w:spacing w:before="0"/>
              <w:ind w:left="151" w:firstLine="0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2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 analyze selected works of dramatic literature by</w:t>
            </w:r>
          </w:p>
          <w:p w14:paraId="1DF8EF4D" w14:textId="6FEA7E3F" w:rsidR="00315398" w:rsidRDefault="00315398" w:rsidP="00315398">
            <w:pPr>
              <w:pStyle w:val="SOLNumbered"/>
              <w:numPr>
                <w:ilvl w:val="0"/>
                <w:numId w:val="0"/>
              </w:numPr>
              <w:ind w:left="480" w:hanging="299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  </w:t>
            </w:r>
            <w:r w:rsidRPr="000E3C55">
              <w:rPr>
                <w:strike/>
                <w:sz w:val="20"/>
                <w:szCs w:val="20"/>
              </w:rPr>
              <w:t>1.</w:t>
            </w:r>
            <w:r w:rsidRPr="000E3C55">
              <w:rPr>
                <w:sz w:val="20"/>
                <w:szCs w:val="20"/>
              </w:rPr>
              <w:t xml:space="preserve">  </w:t>
            </w:r>
            <w:proofErr w:type="spellStart"/>
            <w:r w:rsidRPr="00E07484">
              <w:rPr>
                <w:sz w:val="20"/>
                <w:szCs w:val="20"/>
                <w:u w:val="single"/>
              </w:rPr>
              <w:t>I</w:t>
            </w:r>
            <w:r w:rsidRPr="00E07484">
              <w:rPr>
                <w:strike/>
                <w:sz w:val="20"/>
                <w:szCs w:val="20"/>
              </w:rPr>
              <w:t>i</w:t>
            </w:r>
            <w:r w:rsidRPr="00E07484">
              <w:rPr>
                <w:sz w:val="20"/>
                <w:szCs w:val="20"/>
              </w:rPr>
              <w:t>dentify</w:t>
            </w:r>
            <w:r w:rsidRPr="00E07484">
              <w:rPr>
                <w:strike/>
                <w:sz w:val="20"/>
                <w:szCs w:val="20"/>
              </w:rPr>
              <w:t>ing</w:t>
            </w:r>
            <w:proofErr w:type="spellEnd"/>
            <w:r w:rsidRPr="00E07484">
              <w:rPr>
                <w:strike/>
                <w:sz w:val="20"/>
                <w:szCs w:val="20"/>
              </w:rPr>
              <w:t xml:space="preserve"> the </w:t>
            </w:r>
            <w:r w:rsidRPr="00E07484">
              <w:rPr>
                <w:sz w:val="20"/>
                <w:szCs w:val="20"/>
              </w:rPr>
              <w:t xml:space="preserve">elements of character, conflict, setting, plot, theme, and dialogue </w:t>
            </w:r>
            <w:r w:rsidRPr="00E07484">
              <w:rPr>
                <w:sz w:val="20"/>
                <w:szCs w:val="20"/>
                <w:u w:val="single"/>
              </w:rPr>
              <w:t>in dramatic literature and</w:t>
            </w:r>
            <w:r w:rsidRPr="00E07484">
              <w:rPr>
                <w:strike/>
                <w:sz w:val="20"/>
                <w:szCs w:val="20"/>
              </w:rPr>
              <w:t>;</w:t>
            </w:r>
          </w:p>
          <w:p w14:paraId="039201D1" w14:textId="650567FD" w:rsidR="00315398" w:rsidRPr="00DB3305" w:rsidRDefault="00315398" w:rsidP="00315398">
            <w:pPr>
              <w:pStyle w:val="SOLNumbered"/>
              <w:numPr>
                <w:ilvl w:val="0"/>
                <w:numId w:val="0"/>
              </w:numPr>
              <w:ind w:left="480"/>
              <w:rPr>
                <w:strike/>
                <w:sz w:val="20"/>
                <w:szCs w:val="20"/>
              </w:rPr>
            </w:pPr>
            <w:r w:rsidRPr="000E3C55">
              <w:rPr>
                <w:strike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  </w:t>
            </w:r>
            <w:proofErr w:type="spellStart"/>
            <w:r w:rsidRPr="00E07484">
              <w:rPr>
                <w:sz w:val="20"/>
                <w:szCs w:val="20"/>
              </w:rPr>
              <w:t>examin</w:t>
            </w:r>
            <w:r w:rsidRPr="00E07484">
              <w:rPr>
                <w:sz w:val="20"/>
                <w:szCs w:val="20"/>
                <w:u w:val="single"/>
              </w:rPr>
              <w:t>e</w:t>
            </w:r>
            <w:r w:rsidRPr="00E07484">
              <w:rPr>
                <w:strike/>
                <w:sz w:val="20"/>
                <w:szCs w:val="20"/>
              </w:rPr>
              <w:t>ing</w:t>
            </w:r>
            <w:proofErr w:type="spellEnd"/>
            <w:r w:rsidRPr="00E07484">
              <w:rPr>
                <w:sz w:val="20"/>
                <w:szCs w:val="20"/>
              </w:rPr>
              <w:t xml:space="preserve"> the purpose and meaning of each element</w:t>
            </w:r>
            <w:r w:rsidRPr="00E07484">
              <w:rPr>
                <w:sz w:val="20"/>
                <w:szCs w:val="20"/>
                <w:u w:val="single"/>
              </w:rPr>
              <w:t>.</w:t>
            </w:r>
            <w:r w:rsidRPr="00E07484">
              <w:rPr>
                <w:strike/>
                <w:sz w:val="20"/>
                <w:szCs w:val="20"/>
              </w:rPr>
              <w:t>; and</w:t>
            </w:r>
          </w:p>
        </w:tc>
      </w:tr>
      <w:tr w:rsidR="00315398" w:rsidRPr="001A4ADA" w14:paraId="6B175CBB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7EBA4" w14:textId="7BC03160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E921A4" w14:textId="77777777" w:rsidR="0031539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>
              <w:rPr>
                <w:sz w:val="20"/>
                <w:szCs w:val="20"/>
              </w:rPr>
              <w:t>3.e</w:t>
            </w:r>
            <w:proofErr w:type="gramEnd"/>
          </w:p>
          <w:p w14:paraId="08A7E8BE" w14:textId="1D128656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>
              <w:rPr>
                <w:sz w:val="20"/>
                <w:szCs w:val="20"/>
              </w:rPr>
              <w:t>3.f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9885A9" w14:textId="78780CBD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3766B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4C668E" w14:textId="7777777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073E55" w14:textId="6703B06A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8EF40AF" w14:textId="425DBD70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A5C291" w14:textId="77777777" w:rsidR="00315398" w:rsidRPr="00322D5F" w:rsidRDefault="00315398" w:rsidP="003153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1" w:hanging="511"/>
              <w:rPr>
                <w:sz w:val="20"/>
                <w:szCs w:val="20"/>
                <w:u w:val="single"/>
              </w:rPr>
            </w:pPr>
            <w:r w:rsidRPr="00D01876">
              <w:rPr>
                <w:color w:val="000000"/>
                <w:sz w:val="20"/>
                <w:szCs w:val="20"/>
                <w:u w:val="single"/>
              </w:rPr>
              <w:t>TI.3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17AD5F99" w14:textId="3043C8C8" w:rsidR="00315398" w:rsidRPr="00322D5F" w:rsidRDefault="00315398" w:rsidP="00315398">
            <w:pPr>
              <w:pStyle w:val="SOLNumbered"/>
              <w:numPr>
                <w:ilvl w:val="0"/>
                <w:numId w:val="0"/>
              </w:numPr>
              <w:ind w:left="480" w:hanging="299"/>
              <w:rPr>
                <w:strike/>
                <w:sz w:val="20"/>
                <w:szCs w:val="20"/>
              </w:rPr>
            </w:pPr>
            <w:r w:rsidRPr="00322D5F">
              <w:rPr>
                <w:strike/>
                <w:sz w:val="20"/>
                <w:szCs w:val="20"/>
              </w:rPr>
              <w:t>TI.13</w:t>
            </w:r>
            <w:r w:rsidRPr="0013074A">
              <w:rPr>
                <w:sz w:val="20"/>
                <w:szCs w:val="20"/>
              </w:rPr>
              <w:t xml:space="preserve">   </w:t>
            </w:r>
            <w:r w:rsidRPr="00322D5F">
              <w:rPr>
                <w:strike/>
                <w:sz w:val="20"/>
                <w:szCs w:val="20"/>
              </w:rPr>
              <w:t>The student will analyze live performances by</w:t>
            </w:r>
          </w:p>
          <w:p w14:paraId="7139385C" w14:textId="337A6B5C" w:rsidR="00315398" w:rsidRPr="00322D5F" w:rsidRDefault="00E72EC4" w:rsidP="00E72EC4">
            <w:pPr>
              <w:pStyle w:val="SOLNumbered"/>
              <w:numPr>
                <w:ilvl w:val="0"/>
                <w:numId w:val="0"/>
              </w:numPr>
              <w:ind w:left="151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e)   </w:t>
            </w:r>
            <w:r w:rsidR="00315398" w:rsidRPr="002B67D8">
              <w:rPr>
                <w:strike/>
                <w:sz w:val="20"/>
                <w:szCs w:val="20"/>
              </w:rPr>
              <w:t>1.</w:t>
            </w:r>
            <w:r w:rsidR="00315398">
              <w:rPr>
                <w:sz w:val="20"/>
                <w:szCs w:val="20"/>
              </w:rPr>
              <w:t xml:space="preserve">   </w:t>
            </w:r>
            <w:proofErr w:type="spellStart"/>
            <w:r w:rsidR="00315398" w:rsidRPr="00322D5F">
              <w:rPr>
                <w:sz w:val="20"/>
                <w:szCs w:val="20"/>
                <w:u w:val="single"/>
              </w:rPr>
              <w:t>I</w:t>
            </w:r>
            <w:r w:rsidR="00315398" w:rsidRPr="00322D5F">
              <w:rPr>
                <w:strike/>
                <w:sz w:val="20"/>
                <w:szCs w:val="20"/>
              </w:rPr>
              <w:t>i</w:t>
            </w:r>
            <w:r w:rsidR="00315398" w:rsidRPr="00322D5F">
              <w:rPr>
                <w:sz w:val="20"/>
                <w:szCs w:val="20"/>
              </w:rPr>
              <w:t>dentify</w:t>
            </w:r>
            <w:r w:rsidR="00315398"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="00315398" w:rsidRPr="00322D5F">
              <w:rPr>
                <w:sz w:val="20"/>
                <w:szCs w:val="20"/>
              </w:rPr>
              <w:t xml:space="preserve"> </w:t>
            </w:r>
            <w:r w:rsidR="00315398" w:rsidRPr="00322D5F">
              <w:rPr>
                <w:strike/>
                <w:sz w:val="20"/>
                <w:szCs w:val="20"/>
              </w:rPr>
              <w:t>the</w:t>
            </w:r>
            <w:r w:rsidR="00315398" w:rsidRPr="00322D5F">
              <w:rPr>
                <w:sz w:val="20"/>
                <w:szCs w:val="20"/>
              </w:rPr>
              <w:t xml:space="preserve"> elements of production</w:t>
            </w:r>
            <w:proofErr w:type="gramStart"/>
            <w:r w:rsidR="00315398" w:rsidRPr="00322D5F">
              <w:rPr>
                <w:sz w:val="20"/>
                <w:szCs w:val="20"/>
              </w:rPr>
              <w:t>—</w:t>
            </w:r>
            <w:r w:rsidR="00315398" w:rsidRPr="00322D5F">
              <w:rPr>
                <w:sz w:val="20"/>
                <w:szCs w:val="20"/>
                <w:u w:val="single"/>
              </w:rPr>
              <w:t>(</w:t>
            </w:r>
            <w:proofErr w:type="gramEnd"/>
            <w:r w:rsidR="00315398" w:rsidRPr="00322D5F">
              <w:rPr>
                <w:sz w:val="20"/>
                <w:szCs w:val="20"/>
                <w:u w:val="single"/>
              </w:rPr>
              <w:t xml:space="preserve">e.g., </w:t>
            </w:r>
            <w:r w:rsidR="00315398" w:rsidRPr="00322D5F">
              <w:rPr>
                <w:sz w:val="20"/>
                <w:szCs w:val="20"/>
              </w:rPr>
              <w:t>acting, directing,</w:t>
            </w:r>
            <w:r w:rsidR="00315398" w:rsidRPr="00322D5F">
              <w:rPr>
                <w:strike/>
                <w:sz w:val="20"/>
                <w:szCs w:val="20"/>
              </w:rPr>
              <w:t xml:space="preserve"> and</w:t>
            </w:r>
            <w:r w:rsidR="00315398" w:rsidRPr="00322D5F">
              <w:rPr>
                <w:sz w:val="20"/>
                <w:szCs w:val="20"/>
              </w:rPr>
              <w:t xml:space="preserve"> design</w:t>
            </w:r>
            <w:r w:rsidR="00315398" w:rsidRPr="00322D5F">
              <w:rPr>
                <w:sz w:val="20"/>
                <w:szCs w:val="20"/>
                <w:u w:val="single"/>
              </w:rPr>
              <w:t>)</w:t>
            </w:r>
            <w:r w:rsidR="00315398" w:rsidRPr="00322D5F">
              <w:rPr>
                <w:sz w:val="20"/>
                <w:szCs w:val="20"/>
              </w:rPr>
              <w:t xml:space="preserve"> </w:t>
            </w:r>
            <w:r w:rsidR="00315398" w:rsidRPr="00322D5F">
              <w:rPr>
                <w:sz w:val="20"/>
                <w:szCs w:val="20"/>
                <w:u w:val="single"/>
              </w:rPr>
              <w:t>of live performances.</w:t>
            </w:r>
            <w:r w:rsidR="00315398" w:rsidRPr="00322D5F">
              <w:rPr>
                <w:strike/>
                <w:sz w:val="20"/>
                <w:szCs w:val="20"/>
              </w:rPr>
              <w:t>; and</w:t>
            </w:r>
          </w:p>
          <w:p w14:paraId="1D915284" w14:textId="3B342213" w:rsidR="00315398" w:rsidRPr="002B67D8" w:rsidRDefault="00315398" w:rsidP="00E72EC4">
            <w:pPr>
              <w:ind w:left="151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f)   </w:t>
            </w:r>
            <w:r>
              <w:rPr>
                <w:strike/>
                <w:sz w:val="20"/>
                <w:szCs w:val="20"/>
              </w:rPr>
              <w:t>2</w:t>
            </w:r>
            <w:r w:rsidRPr="002B67D8">
              <w:rPr>
                <w:strike/>
                <w:sz w:val="20"/>
                <w:szCs w:val="20"/>
              </w:rPr>
              <w:t>.</w:t>
            </w:r>
            <w:r w:rsidRPr="002B67D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, </w:t>
            </w:r>
            <w:proofErr w:type="spellStart"/>
            <w:r w:rsidRPr="00322D5F">
              <w:rPr>
                <w:sz w:val="20"/>
                <w:szCs w:val="20"/>
              </w:rPr>
              <w:t>analyz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, and </w:t>
            </w:r>
            <w:proofErr w:type="spellStart"/>
            <w:r w:rsidRPr="00322D5F">
              <w:rPr>
                <w:sz w:val="20"/>
                <w:szCs w:val="20"/>
              </w:rPr>
              <w:t>evaluat</w:t>
            </w:r>
            <w:r w:rsidRPr="00322D5F">
              <w:rPr>
                <w:sz w:val="20"/>
                <w:szCs w:val="20"/>
                <w:u w:val="single"/>
              </w:rPr>
              <w:t>e</w:t>
            </w:r>
            <w:r w:rsidRPr="00322D5F">
              <w:rPr>
                <w:strike/>
                <w:sz w:val="20"/>
                <w:szCs w:val="20"/>
              </w:rPr>
              <w:t>ing</w:t>
            </w:r>
            <w:proofErr w:type="spellEnd"/>
            <w:r w:rsidRPr="00322D5F">
              <w:rPr>
                <w:sz w:val="20"/>
                <w:szCs w:val="20"/>
              </w:rPr>
              <w:t xml:space="preserve"> artistic choices.</w:t>
            </w:r>
          </w:p>
        </w:tc>
      </w:tr>
      <w:tr w:rsidR="00315398" w:rsidRPr="001A4ADA" w14:paraId="3BD66CCA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4D5669" w14:textId="71F8340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F8EA51" w14:textId="10E9CDF8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41D5C0" w14:textId="308DA739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3766B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22D06" w14:textId="7777777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605D7" w14:textId="77777777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3CAC798" w14:textId="4554F339" w:rsidR="00315398" w:rsidRPr="002B67D8" w:rsidRDefault="00315398" w:rsidP="003153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AF3ADE" w14:textId="77777777" w:rsidR="00315398" w:rsidRPr="00322D5F" w:rsidRDefault="00315398" w:rsidP="00315398">
            <w:pPr>
              <w:tabs>
                <w:tab w:val="left" w:pos="522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a creative process for theatre.</w:t>
            </w:r>
          </w:p>
          <w:p w14:paraId="2557FECB" w14:textId="74DB9288" w:rsidR="00315398" w:rsidRPr="002B67D8" w:rsidRDefault="00315398" w:rsidP="00315398">
            <w:pPr>
              <w:ind w:left="480" w:hanging="360"/>
              <w:rPr>
                <w:sz w:val="20"/>
                <w:szCs w:val="20"/>
              </w:rPr>
            </w:pPr>
            <w:r w:rsidRPr="00055AC1">
              <w:rPr>
                <w:sz w:val="20"/>
                <w:szCs w:val="20"/>
                <w:u w:val="single"/>
              </w:rPr>
              <w:t xml:space="preserve">b)   </w:t>
            </w:r>
            <w:r w:rsidRPr="00055AC1">
              <w:rPr>
                <w:strike/>
                <w:sz w:val="20"/>
                <w:szCs w:val="20"/>
              </w:rPr>
              <w:t>TI.14   The student will</w:t>
            </w:r>
            <w:r w:rsidRPr="00055AC1">
              <w:rPr>
                <w:sz w:val="20"/>
                <w:szCs w:val="20"/>
              </w:rPr>
              <w:t xml:space="preserve"> </w:t>
            </w:r>
            <w:proofErr w:type="spellStart"/>
            <w:r w:rsidRPr="00055AC1">
              <w:rPr>
                <w:sz w:val="20"/>
                <w:szCs w:val="20"/>
              </w:rPr>
              <w:t>U</w:t>
            </w:r>
            <w:r w:rsidRPr="00055AC1">
              <w:rPr>
                <w:strike/>
                <w:sz w:val="20"/>
                <w:szCs w:val="20"/>
              </w:rPr>
              <w:t>u</w:t>
            </w:r>
            <w:r w:rsidRPr="00055AC1">
              <w:rPr>
                <w:sz w:val="20"/>
                <w:szCs w:val="20"/>
              </w:rPr>
              <w:t>se</w:t>
            </w:r>
            <w:proofErr w:type="spellEnd"/>
            <w:r w:rsidRPr="00055AC1">
              <w:rPr>
                <w:sz w:val="20"/>
                <w:szCs w:val="20"/>
              </w:rPr>
              <w:t xml:space="preserve"> self-evaluation as a tool for growth as a theatre artist.</w:t>
            </w:r>
          </w:p>
        </w:tc>
      </w:tr>
      <w:tr w:rsidR="006213F1" w:rsidRPr="001A4ADA" w14:paraId="2C19B78B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86052" w14:textId="4276B3B1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33E296" w14:textId="7337DFA6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>
              <w:rPr>
                <w:sz w:val="20"/>
                <w:szCs w:val="20"/>
              </w:rPr>
              <w:t>3</w:t>
            </w:r>
            <w:r w:rsidR="00E72EC4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886231" w14:textId="3391C2F9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2BD980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43EC54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7CE0A7D" w14:textId="28733F33" w:rsidR="006213F1" w:rsidRPr="002B67D8" w:rsidRDefault="00C752C3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12C7AE" w14:textId="777777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1" w:hanging="511"/>
              <w:rPr>
                <w:sz w:val="20"/>
                <w:szCs w:val="20"/>
                <w:u w:val="single"/>
              </w:rPr>
            </w:pPr>
            <w:r w:rsidRPr="00D01876">
              <w:rPr>
                <w:color w:val="000000"/>
                <w:sz w:val="20"/>
                <w:szCs w:val="20"/>
                <w:u w:val="single"/>
              </w:rPr>
              <w:t>TI.3</w:t>
            </w:r>
            <w:r>
              <w:rPr>
                <w:color w:val="000000"/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4062DF34" w14:textId="30107535" w:rsidR="006213F1" w:rsidRPr="002B67D8" w:rsidRDefault="006213F1" w:rsidP="006213F1">
            <w:pPr>
              <w:pStyle w:val="SOLStatement"/>
              <w:spacing w:before="0"/>
              <w:ind w:left="480" w:hanging="299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a)   </w:t>
            </w:r>
            <w:r w:rsidRPr="00322D5F">
              <w:rPr>
                <w:strike/>
                <w:sz w:val="20"/>
                <w:szCs w:val="20"/>
              </w:rPr>
              <w:t>TI.</w:t>
            </w:r>
            <w:proofErr w:type="gramStart"/>
            <w:r w:rsidRPr="00322D5F">
              <w:rPr>
                <w:strike/>
                <w:sz w:val="20"/>
                <w:szCs w:val="20"/>
              </w:rPr>
              <w:t>15</w:t>
            </w:r>
            <w:r w:rsidRPr="00D21866">
              <w:rPr>
                <w:sz w:val="20"/>
                <w:szCs w:val="20"/>
              </w:rPr>
              <w:t xml:space="preserve">  </w:t>
            </w:r>
            <w:r w:rsidRPr="00322D5F">
              <w:rPr>
                <w:strike/>
                <w:sz w:val="20"/>
                <w:szCs w:val="20"/>
              </w:rPr>
              <w:t>The</w:t>
            </w:r>
            <w:proofErr w:type="gramEnd"/>
            <w:r w:rsidRPr="00322D5F">
              <w:rPr>
                <w:strike/>
                <w:sz w:val="20"/>
                <w:szCs w:val="20"/>
              </w:rPr>
              <w:t xml:space="preserve"> student will</w:t>
            </w:r>
            <w:r w:rsidRPr="00322D5F">
              <w:rPr>
                <w:sz w:val="20"/>
                <w:szCs w:val="20"/>
              </w:rPr>
              <w:t xml:space="preserve">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fine</w:t>
            </w:r>
            <w:proofErr w:type="spellEnd"/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i/>
                <w:sz w:val="20"/>
                <w:szCs w:val="20"/>
              </w:rPr>
              <w:t>theatre</w:t>
            </w:r>
            <w:r w:rsidRPr="00322D5F">
              <w:rPr>
                <w:sz w:val="20"/>
                <w:szCs w:val="20"/>
              </w:rPr>
              <w:t xml:space="preserve"> and support that definition, using theatre arts vocabulary.</w:t>
            </w:r>
          </w:p>
        </w:tc>
      </w:tr>
      <w:tr w:rsidR="006213F1" w:rsidRPr="001A4ADA" w14:paraId="024AE067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A30751" w14:textId="43ECE7E9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.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65C94A1" w14:textId="158262E8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BEB508" w14:textId="5CF8C10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CD7DE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3FE39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ACB689" w14:textId="2C0A3261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CE379D6" w14:textId="684C4A96" w:rsidR="006213F1" w:rsidRPr="002B67D8" w:rsidRDefault="00C752C3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D0B43C" w14:textId="777777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00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, formulate, and justify personal responses to theatre.</w:t>
            </w:r>
          </w:p>
          <w:p w14:paraId="46749A29" w14:textId="75516A2D" w:rsidR="006213F1" w:rsidRPr="002B67D8" w:rsidRDefault="006213F1" w:rsidP="006213F1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  </w:t>
            </w:r>
            <w:r w:rsidRPr="00322D5F">
              <w:rPr>
                <w:strike/>
                <w:sz w:val="20"/>
                <w:szCs w:val="20"/>
              </w:rPr>
              <w:t>TI.16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322D5F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322D5F">
              <w:rPr>
                <w:sz w:val="20"/>
                <w:szCs w:val="20"/>
                <w:u w:val="single"/>
              </w:rPr>
              <w:t>D</w:t>
            </w:r>
            <w:r w:rsidRPr="00322D5F">
              <w:rPr>
                <w:strike/>
                <w:sz w:val="20"/>
                <w:szCs w:val="20"/>
              </w:rPr>
              <w:t>d</w:t>
            </w:r>
            <w:r w:rsidRPr="00322D5F">
              <w:rPr>
                <w:sz w:val="20"/>
                <w:szCs w:val="20"/>
              </w:rPr>
              <w:t>escribe</w:t>
            </w:r>
            <w:proofErr w:type="spellEnd"/>
            <w:r w:rsidRPr="00322D5F">
              <w:rPr>
                <w:sz w:val="20"/>
                <w:szCs w:val="20"/>
              </w:rPr>
              <w:t xml:space="preserve"> how theatrical </w:t>
            </w:r>
            <w:r w:rsidRPr="00322D5F">
              <w:rPr>
                <w:sz w:val="20"/>
                <w:szCs w:val="20"/>
                <w:u w:val="single"/>
              </w:rPr>
              <w:t>works</w:t>
            </w:r>
            <w:r w:rsidRPr="00322D5F">
              <w:rPr>
                <w:sz w:val="20"/>
                <w:szCs w:val="20"/>
              </w:rPr>
              <w:t xml:space="preserve"> </w:t>
            </w:r>
            <w:r w:rsidRPr="00322D5F">
              <w:rPr>
                <w:strike/>
                <w:sz w:val="20"/>
                <w:szCs w:val="20"/>
              </w:rPr>
              <w:t xml:space="preserve">presentations </w:t>
            </w:r>
            <w:r w:rsidRPr="00322D5F">
              <w:rPr>
                <w:sz w:val="20"/>
                <w:szCs w:val="20"/>
              </w:rPr>
              <w:t>can entertain, inform, and interpret the human experience.</w:t>
            </w:r>
          </w:p>
        </w:tc>
      </w:tr>
      <w:tr w:rsidR="006213F1" w:rsidRPr="001A4ADA" w14:paraId="233316C1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8F8A2A" w14:textId="31D28FD2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6B43052" w14:textId="4D465491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AE9A12" w14:textId="4E11FFA3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CD7DE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598E0A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AAE5E1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F41D72F" w14:textId="51D64C22" w:rsidR="006213F1" w:rsidRPr="002B67D8" w:rsidRDefault="00C752C3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A38A77" w14:textId="777777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00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, formulate, and justify personal responses to theatre.</w:t>
            </w:r>
          </w:p>
          <w:p w14:paraId="2BE8F606" w14:textId="7FBF9FED" w:rsidR="006213F1" w:rsidRPr="006213F1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1"/>
              <w:rPr>
                <w:strike/>
                <w:sz w:val="20"/>
                <w:szCs w:val="20"/>
              </w:rPr>
            </w:pPr>
            <w:r w:rsidRPr="00DB3305">
              <w:rPr>
                <w:sz w:val="20"/>
                <w:szCs w:val="20"/>
                <w:u w:val="single"/>
              </w:rPr>
              <w:t xml:space="preserve">a)   </w:t>
            </w:r>
            <w:r w:rsidRPr="00DB3305">
              <w:rPr>
                <w:strike/>
                <w:sz w:val="20"/>
                <w:szCs w:val="20"/>
              </w:rPr>
              <w:t xml:space="preserve">TI.17   The student will </w:t>
            </w:r>
            <w:proofErr w:type="spellStart"/>
            <w:r w:rsidRPr="00DB3305">
              <w:rPr>
                <w:sz w:val="20"/>
                <w:szCs w:val="20"/>
                <w:u w:val="single"/>
              </w:rPr>
              <w:t>D</w:t>
            </w:r>
            <w:r w:rsidRPr="00DB3305">
              <w:rPr>
                <w:strike/>
                <w:sz w:val="20"/>
                <w:szCs w:val="20"/>
              </w:rPr>
              <w:t>d</w:t>
            </w:r>
            <w:r w:rsidRPr="00DB3305">
              <w:rPr>
                <w:sz w:val="20"/>
                <w:szCs w:val="20"/>
              </w:rPr>
              <w:t>escribe</w:t>
            </w:r>
            <w:proofErr w:type="spellEnd"/>
            <w:r w:rsidRPr="00DB3305">
              <w:rPr>
                <w:sz w:val="20"/>
                <w:szCs w:val="20"/>
              </w:rPr>
              <w:t xml:space="preserve"> a personal response to a theatrical experience</w:t>
            </w:r>
            <w:r w:rsidRPr="00DB3305">
              <w:rPr>
                <w:strike/>
                <w:sz w:val="20"/>
                <w:szCs w:val="20"/>
              </w:rPr>
              <w:t>,</w:t>
            </w:r>
            <w:r w:rsidRPr="00DB3305">
              <w:rPr>
                <w:sz w:val="20"/>
                <w:szCs w:val="20"/>
              </w:rPr>
              <w:t xml:space="preserve"> using theatre arts vocabulary.</w:t>
            </w:r>
          </w:p>
        </w:tc>
      </w:tr>
      <w:tr w:rsidR="006213F1" w:rsidRPr="001A4ADA" w14:paraId="27CDD639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CA408" w14:textId="2A12DF70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2DB067" w14:textId="5E516133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 w:rsidRPr="006425BA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55608" w14:textId="2388DEBE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CD7DE8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523910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3F194" w14:textId="54D5E049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437A1A5" w14:textId="2533A6EB" w:rsidR="006213F1" w:rsidRPr="002B67D8" w:rsidRDefault="00C752C3" w:rsidP="006213F1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B43C9A" w14:textId="77777777" w:rsidR="006213F1" w:rsidRPr="00322D5F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00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examine, formulate, and justify personal responses to theatre.</w:t>
            </w:r>
          </w:p>
          <w:p w14:paraId="58B16072" w14:textId="1604A846" w:rsidR="006213F1" w:rsidRPr="002B67D8" w:rsidRDefault="006213F1" w:rsidP="006213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1"/>
              <w:rPr>
                <w:sz w:val="20"/>
                <w:szCs w:val="20"/>
              </w:rPr>
            </w:pPr>
            <w:r w:rsidRPr="00DB3305">
              <w:rPr>
                <w:sz w:val="20"/>
                <w:szCs w:val="20"/>
                <w:u w:val="single"/>
              </w:rPr>
              <w:t xml:space="preserve">b)   </w:t>
            </w:r>
            <w:r w:rsidRPr="00DB3305">
              <w:rPr>
                <w:strike/>
                <w:sz w:val="20"/>
                <w:szCs w:val="20"/>
              </w:rPr>
              <w:t xml:space="preserve">TI.18   The student will explain </w:t>
            </w:r>
            <w:r w:rsidRPr="00DB3305">
              <w:rPr>
                <w:sz w:val="20"/>
                <w:szCs w:val="20"/>
                <w:u w:val="single"/>
              </w:rPr>
              <w:t>Describe</w:t>
            </w:r>
            <w:r w:rsidRPr="00DB3305">
              <w:rPr>
                <w:sz w:val="20"/>
                <w:szCs w:val="20"/>
              </w:rPr>
              <w:t xml:space="preserve"> how personal experience, culture, and current events shape </w:t>
            </w:r>
            <w:r w:rsidRPr="00DB3305">
              <w:rPr>
                <w:strike/>
                <w:sz w:val="20"/>
                <w:szCs w:val="20"/>
              </w:rPr>
              <w:t>personal aesthetic opinions and criteria.</w:t>
            </w:r>
            <w:r w:rsidRPr="00DB3305">
              <w:rPr>
                <w:sz w:val="20"/>
                <w:szCs w:val="20"/>
              </w:rPr>
              <w:t xml:space="preserve"> </w:t>
            </w:r>
            <w:r w:rsidRPr="00DB3305">
              <w:rPr>
                <w:sz w:val="20"/>
                <w:szCs w:val="20"/>
                <w:u w:val="single"/>
              </w:rPr>
              <w:t>responses to theatre performances.</w:t>
            </w:r>
          </w:p>
        </w:tc>
      </w:tr>
      <w:tr w:rsidR="006213F1" w:rsidRPr="001A4ADA" w14:paraId="655A21C9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C9701F" w14:textId="206E20CB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DF2B6D" w14:textId="3BECC79D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91F073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C275B8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2AFD1E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3D499B" w14:textId="2EBE7288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3D93C1" w14:textId="05B2B0E6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322D5F">
              <w:rPr>
                <w:sz w:val="20"/>
                <w:szCs w:val="20"/>
                <w:u w:val="single"/>
              </w:rPr>
              <w:t>The student will create and write a monologue and/or scene.</w:t>
            </w:r>
          </w:p>
        </w:tc>
      </w:tr>
      <w:tr w:rsidR="006213F1" w:rsidRPr="001A4ADA" w14:paraId="40712A13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F1195" w14:textId="0F171979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007437" w14:textId="77777777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proofErr w:type="gramStart"/>
            <w:r>
              <w:rPr>
                <w:sz w:val="20"/>
                <w:szCs w:val="20"/>
              </w:rPr>
              <w:t>2.a</w:t>
            </w:r>
            <w:proofErr w:type="gramEnd"/>
          </w:p>
          <w:p w14:paraId="1BE25ABF" w14:textId="0EA5F0E4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2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C00E27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EBD3EC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2DD1D6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DD7D50E" w14:textId="5B3C9210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2D599D" w14:textId="77777777" w:rsidR="006213F1" w:rsidRPr="00322D5F" w:rsidRDefault="006213F1" w:rsidP="006213F1">
            <w:pPr>
              <w:tabs>
                <w:tab w:val="left" w:pos="522"/>
              </w:tabs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pply a creative process for theatre.</w:t>
            </w:r>
          </w:p>
          <w:p w14:paraId="24D3CD54" w14:textId="77777777" w:rsidR="006213F1" w:rsidRPr="00055AC1" w:rsidRDefault="006213F1" w:rsidP="006213F1">
            <w:pPr>
              <w:ind w:left="480" w:hanging="360"/>
              <w:rPr>
                <w:sz w:val="20"/>
                <w:szCs w:val="20"/>
                <w:u w:val="single"/>
              </w:rPr>
            </w:pPr>
            <w:r w:rsidRPr="00055AC1">
              <w:rPr>
                <w:sz w:val="20"/>
                <w:szCs w:val="20"/>
                <w:u w:val="single"/>
              </w:rPr>
              <w:t>a)   Develop ideas individually and collaboratively.</w:t>
            </w:r>
          </w:p>
          <w:p w14:paraId="6C78DB91" w14:textId="77777777" w:rsidR="006213F1" w:rsidRPr="00055AC1" w:rsidRDefault="006213F1" w:rsidP="006213F1">
            <w:pPr>
              <w:ind w:left="480" w:hanging="360"/>
              <w:rPr>
                <w:sz w:val="20"/>
                <w:szCs w:val="20"/>
              </w:rPr>
            </w:pPr>
            <w:r w:rsidRPr="00055AC1">
              <w:rPr>
                <w:sz w:val="20"/>
                <w:szCs w:val="20"/>
                <w:u w:val="single"/>
              </w:rPr>
              <w:t xml:space="preserve">b)   </w:t>
            </w:r>
            <w:r w:rsidRPr="00055AC1">
              <w:rPr>
                <w:strike/>
                <w:sz w:val="20"/>
                <w:szCs w:val="20"/>
              </w:rPr>
              <w:t>TI.14   The student will</w:t>
            </w:r>
            <w:r w:rsidRPr="00055AC1">
              <w:rPr>
                <w:sz w:val="20"/>
                <w:szCs w:val="20"/>
              </w:rPr>
              <w:t xml:space="preserve"> </w:t>
            </w:r>
            <w:proofErr w:type="spellStart"/>
            <w:r w:rsidRPr="00055AC1">
              <w:rPr>
                <w:sz w:val="20"/>
                <w:szCs w:val="20"/>
              </w:rPr>
              <w:t>U</w:t>
            </w:r>
            <w:r w:rsidRPr="00055AC1">
              <w:rPr>
                <w:strike/>
                <w:sz w:val="20"/>
                <w:szCs w:val="20"/>
              </w:rPr>
              <w:t>u</w:t>
            </w:r>
            <w:r w:rsidRPr="00055AC1">
              <w:rPr>
                <w:sz w:val="20"/>
                <w:szCs w:val="20"/>
              </w:rPr>
              <w:t>se</w:t>
            </w:r>
            <w:proofErr w:type="spellEnd"/>
            <w:r w:rsidRPr="00055AC1">
              <w:rPr>
                <w:sz w:val="20"/>
                <w:szCs w:val="20"/>
              </w:rPr>
              <w:t xml:space="preserve"> self-evaluation as a tool for growth as a theatre artist.</w:t>
            </w:r>
          </w:p>
          <w:p w14:paraId="5C1583E1" w14:textId="738C3186" w:rsidR="006213F1" w:rsidRPr="00322D5F" w:rsidRDefault="006213F1" w:rsidP="006213F1">
            <w:pPr>
              <w:pStyle w:val="SOLStatement"/>
              <w:spacing w:before="0"/>
              <w:ind w:left="480" w:hanging="360"/>
              <w:rPr>
                <w:sz w:val="20"/>
                <w:szCs w:val="20"/>
              </w:rPr>
            </w:pPr>
            <w:r w:rsidRPr="00055AC1">
              <w:rPr>
                <w:sz w:val="20"/>
                <w:szCs w:val="20"/>
                <w:u w:val="single"/>
              </w:rPr>
              <w:t>c)   Document inquiry, research, and ideas for theatre.</w:t>
            </w:r>
          </w:p>
        </w:tc>
      </w:tr>
      <w:tr w:rsidR="006213F1" w:rsidRPr="001A4ADA" w14:paraId="5E2AFD54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6804DA" w14:textId="1CCEAFA0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8EF2E4" w14:textId="40345E93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08EA8C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1ACEE9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07025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A5B41CB" w14:textId="3DBC54AB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F7B015" w14:textId="341CF1E3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 xml:space="preserve">will identify ways to engage the school community in school theatre performances and activities.  </w:t>
            </w:r>
          </w:p>
        </w:tc>
      </w:tr>
      <w:tr w:rsidR="006213F1" w:rsidRPr="001A4ADA" w14:paraId="2CB1AE88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EB28D" w14:textId="55786C0D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474A8CF" w14:textId="07D61FB8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CE205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F7A4F8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809F0D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7629135" w14:textId="7D08EA53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699624" w14:textId="3C8B8606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apply digital citizenship as it relates to research, performance, and production of theatrical works.</w:t>
            </w:r>
          </w:p>
        </w:tc>
      </w:tr>
      <w:tr w:rsidR="006213F1" w:rsidRPr="001A4ADA" w14:paraId="5E3F8308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816DE0" w14:textId="4FA16627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60F560" w14:textId="7DD8B510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B25D42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B090B5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AC4088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D344D8B" w14:textId="5A1279EC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8F8073" w14:textId="7DA73147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 and discuss professional pathways for theatre careers.</w:t>
            </w:r>
          </w:p>
        </w:tc>
      </w:tr>
      <w:tr w:rsidR="006213F1" w:rsidRPr="001A4ADA" w14:paraId="66376EE0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92C025" w14:textId="121A6469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E2170C" w14:textId="198ACE1D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9AE566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5F632F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6CAF7A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094DE5E" w14:textId="11DC31AC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23B084" w14:textId="7D11EA53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TI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identify and explore technological developments and contemporary media in theatre performance and production.</w:t>
            </w:r>
          </w:p>
        </w:tc>
      </w:tr>
      <w:tr w:rsidR="006213F1" w:rsidRPr="001A4ADA" w14:paraId="59BC8E5F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242803" w14:textId="57AB05B5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31FE7F6" w14:textId="5706C51F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129F49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581F7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07E7C0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45296E1" w14:textId="476A4C48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72FF64" w14:textId="39C52455" w:rsidR="006213F1" w:rsidRPr="00322D5F" w:rsidRDefault="006213F1" w:rsidP="006213F1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analyze how music, visual art, and dance arts enhance performances.</w:t>
            </w:r>
          </w:p>
        </w:tc>
      </w:tr>
      <w:tr w:rsidR="006213F1" w:rsidRPr="001A4ADA" w14:paraId="27744941" w14:textId="77777777" w:rsidTr="00E72EC4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AEB3B2" w14:textId="0438E4BE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6307DB2" w14:textId="4939D0D7" w:rsidR="006213F1" w:rsidRDefault="006213F1" w:rsidP="006213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.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52DAD2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A19D3A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19AC56" w14:textId="77777777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F53928" w14:textId="53FD33DB" w:rsidR="006213F1" w:rsidRPr="002B67D8" w:rsidRDefault="006213F1" w:rsidP="006213F1">
            <w:pPr>
              <w:jc w:val="center"/>
              <w:rPr>
                <w:sz w:val="20"/>
                <w:szCs w:val="20"/>
              </w:rPr>
            </w:pPr>
            <w:r w:rsidRPr="0093782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CF0F6C" w14:textId="77777777" w:rsidR="006213F1" w:rsidRPr="00322D5F" w:rsidRDefault="006213F1" w:rsidP="006213F1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TI.1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322D5F">
              <w:rPr>
                <w:sz w:val="20"/>
                <w:szCs w:val="20"/>
                <w:u w:val="single"/>
              </w:rPr>
              <w:t>will understand roles and relationships for theatre production.</w:t>
            </w:r>
          </w:p>
          <w:p w14:paraId="5C8F48D2" w14:textId="77777777" w:rsidR="006213F1" w:rsidRPr="00322D5F" w:rsidRDefault="006213F1" w:rsidP="0068566B">
            <w:pPr>
              <w:pStyle w:val="Paragraph"/>
              <w:numPr>
                <w:ilvl w:val="0"/>
                <w:numId w:val="40"/>
              </w:numPr>
              <w:spacing w:after="0"/>
              <w:ind w:left="480"/>
              <w:rPr>
                <w:sz w:val="20"/>
                <w:szCs w:val="20"/>
                <w:u w:val="single"/>
              </w:rPr>
            </w:pPr>
            <w:r w:rsidRPr="00322D5F">
              <w:rPr>
                <w:sz w:val="20"/>
                <w:szCs w:val="20"/>
                <w:u w:val="single"/>
              </w:rPr>
              <w:t>Identify and discuss effective artistic leadership.</w:t>
            </w:r>
          </w:p>
          <w:p w14:paraId="529E8C2C" w14:textId="2B461976" w:rsidR="006213F1" w:rsidRPr="00DB3305" w:rsidRDefault="006213F1" w:rsidP="0068566B">
            <w:pPr>
              <w:pStyle w:val="Paragraph"/>
              <w:numPr>
                <w:ilvl w:val="0"/>
                <w:numId w:val="40"/>
              </w:numPr>
              <w:spacing w:after="0"/>
              <w:ind w:left="480"/>
              <w:rPr>
                <w:sz w:val="20"/>
                <w:szCs w:val="20"/>
              </w:rPr>
            </w:pPr>
            <w:r w:rsidRPr="00322D5F">
              <w:rPr>
                <w:sz w:val="20"/>
                <w:szCs w:val="20"/>
                <w:u w:val="single"/>
              </w:rPr>
              <w:t>Identify and demonstrate a variety of roles and responsibilities of a production team during performance.</w:t>
            </w:r>
          </w:p>
        </w:tc>
      </w:tr>
    </w:tbl>
    <w:p w14:paraId="4696A354" w14:textId="77777777" w:rsidR="00EA6C0A" w:rsidRPr="001A4ADA" w:rsidRDefault="00EA6C0A" w:rsidP="00EA6C0A"/>
    <w:p w14:paraId="1C04A0C3" w14:textId="77777777" w:rsidR="00EA6C0A" w:rsidRDefault="00EA6C0A" w:rsidP="001A4ADA"/>
    <w:p w14:paraId="78982B1C" w14:textId="77777777" w:rsidR="00EA6C0A" w:rsidRPr="00D12EA8" w:rsidRDefault="002B67D8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04A69"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841D78">
        <w:rPr>
          <w:b/>
          <w:bCs/>
          <w:sz w:val="32"/>
        </w:rPr>
        <w:t>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EA6C0A" w:rsidRPr="00817BBD" w14:paraId="2EEE5129" w14:textId="77777777" w:rsidTr="00C752C3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BABBF3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C9069D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97AC39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C6BCEED" w14:textId="7CB6EF01" w:rsidR="00EA6C0A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3A300275" w14:textId="77777777" w:rsidTr="00C752C3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AC5D6D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88D5A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79EE5D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A5FB1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5F785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65258A92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41FA66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C9747C" w:rsidRPr="001A4ADA" w14:paraId="152079DB" w14:textId="77777777" w:rsidTr="00C752C3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DB0F74" w14:textId="26766121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4ECC3E3" w14:textId="6DB65DB8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23A0C6" w14:textId="7F6BE68E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DBA672" w14:textId="77777777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8D2713" w14:textId="6978C4ED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E20DE92" w14:textId="44BE0987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C87BFA" w14:textId="77777777" w:rsidR="00C9747C" w:rsidRPr="00177C01" w:rsidRDefault="00C9747C" w:rsidP="00C9747C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5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pply communication and collaboration skills for theatre experiences.</w:t>
            </w:r>
          </w:p>
          <w:p w14:paraId="124919E3" w14:textId="77777777" w:rsidR="00C9747C" w:rsidRPr="00177C01" w:rsidRDefault="00C9747C" w:rsidP="00C9747C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177C01">
              <w:rPr>
                <w:strike/>
                <w:sz w:val="20"/>
                <w:szCs w:val="20"/>
              </w:rPr>
              <w:t>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reate</w:t>
            </w:r>
            <w:proofErr w:type="spellEnd"/>
            <w:r w:rsidRPr="00177C01">
              <w:rPr>
                <w:sz w:val="20"/>
                <w:szCs w:val="20"/>
              </w:rPr>
              <w:t xml:space="preserve"> theatre projects and productions through collaboration by</w:t>
            </w:r>
          </w:p>
          <w:p w14:paraId="1972DACE" w14:textId="77777777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assuming shared responsibility for group </w:t>
            </w:r>
            <w:proofErr w:type="gramStart"/>
            <w:r w:rsidRPr="00177C01">
              <w:rPr>
                <w:sz w:val="20"/>
                <w:szCs w:val="20"/>
              </w:rPr>
              <w:t>work</w:t>
            </w:r>
            <w:r w:rsidRPr="00177C01">
              <w:rPr>
                <w:strike/>
                <w:sz w:val="20"/>
                <w:szCs w:val="20"/>
              </w:rPr>
              <w:t>;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proofErr w:type="gramEnd"/>
            <w:r w:rsidRPr="00177C01">
              <w:rPr>
                <w:sz w:val="20"/>
                <w:szCs w:val="20"/>
                <w:u w:val="single"/>
              </w:rPr>
              <w:t xml:space="preserve"> and</w:t>
            </w:r>
          </w:p>
          <w:p w14:paraId="6640D34C" w14:textId="77777777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practicing courtesy and</w:t>
            </w:r>
            <w:r w:rsidRPr="00177C01">
              <w:rPr>
                <w:sz w:val="20"/>
                <w:szCs w:val="20"/>
              </w:rPr>
              <w:t xml:space="preserve"> respecting the ideas and points of view of others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1E073246" w14:textId="773707A7" w:rsidR="00C9747C" w:rsidRPr="00C9747C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engaging all members of the group.</w:t>
            </w:r>
          </w:p>
        </w:tc>
      </w:tr>
      <w:tr w:rsidR="00C9747C" w:rsidRPr="001A4ADA" w14:paraId="38E44CA9" w14:textId="77777777" w:rsidTr="00C752C3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3EFEAA" w14:textId="0F7667FB" w:rsidR="00C9747C" w:rsidRPr="00954438" w:rsidRDefault="00C9747C" w:rsidP="00C9747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BC74F6" w14:textId="2A5C0CF2" w:rsidR="00C9747C" w:rsidRDefault="00C9747C" w:rsidP="00C9747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proofErr w:type="gramStart"/>
            <w:r w:rsidRPr="006425BA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DFB37E" w14:textId="5927B54D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F5D678" w14:textId="77777777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1906F" w14:textId="636338D1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A7EE02B" w14:textId="5ECFEBB7" w:rsidR="00C9747C" w:rsidRPr="006425BA" w:rsidRDefault="00C9747C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92B773" w14:textId="77777777" w:rsidR="00C9747C" w:rsidRPr="00177C01" w:rsidRDefault="00C9747C" w:rsidP="00C9747C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5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pply communication and collaboration skills for theatre experiences.</w:t>
            </w:r>
          </w:p>
          <w:p w14:paraId="6BEE7946" w14:textId="77777777" w:rsidR="00C9747C" w:rsidRPr="00177C01" w:rsidRDefault="00C9747C" w:rsidP="00C9747C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177C01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reate</w:t>
            </w:r>
            <w:proofErr w:type="spellEnd"/>
            <w:r w:rsidRPr="00177C01">
              <w:rPr>
                <w:sz w:val="20"/>
                <w:szCs w:val="20"/>
              </w:rPr>
              <w:t xml:space="preserve"> and strengthen trust through participation in theatre games and improvisations that</w:t>
            </w:r>
          </w:p>
          <w:p w14:paraId="36AF72A2" w14:textId="77777777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demonstrate characterization and justify motivations;</w:t>
            </w:r>
          </w:p>
          <w:p w14:paraId="03CD829A" w14:textId="77777777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develop a narrative that expresses dramatic conflict;</w:t>
            </w:r>
          </w:p>
          <w:p w14:paraId="7E1807F0" w14:textId="77777777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incorporate dialogue and listening skills to express character relationship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7AF572A7" w14:textId="77777777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241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4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integrate personal experience into the exercises; and</w:t>
            </w:r>
          </w:p>
          <w:p w14:paraId="206AB667" w14:textId="353C633C" w:rsidR="00C9747C" w:rsidRPr="00177C01" w:rsidRDefault="00C9747C" w:rsidP="00C9747C">
            <w:pPr>
              <w:pStyle w:val="SOLStatement"/>
              <w:spacing w:before="0"/>
              <w:ind w:left="241" w:firstLine="0"/>
              <w:rPr>
                <w:sz w:val="20"/>
                <w:szCs w:val="20"/>
                <w:u w:val="single"/>
              </w:rPr>
            </w:pPr>
            <w:r w:rsidRPr="00177C01">
              <w:rPr>
                <w:strike/>
                <w:sz w:val="20"/>
                <w:szCs w:val="20"/>
              </w:rPr>
              <w:t>5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refine concentration, observation, imagination, and sensory memory.</w:t>
            </w:r>
          </w:p>
        </w:tc>
      </w:tr>
      <w:tr w:rsidR="00C9747C" w:rsidRPr="001A4ADA" w14:paraId="706DC498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04D51" w14:textId="041A3C6B" w:rsidR="00C9747C" w:rsidRPr="00882D17" w:rsidRDefault="006E516A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93058C" w14:textId="03A8D7D0" w:rsidR="00C9747C" w:rsidRDefault="006E516A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48C5FD" w14:textId="77777777" w:rsidR="00C9747C" w:rsidRPr="007A5108" w:rsidRDefault="00C9747C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E07DF6" w14:textId="70878EB4" w:rsidR="00C9747C" w:rsidRPr="007A5108" w:rsidRDefault="006E516A" w:rsidP="006B3C69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4D145E" w14:textId="77777777" w:rsidR="00C9747C" w:rsidRPr="007A5108" w:rsidRDefault="00C9747C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913375C" w14:textId="77777777" w:rsidR="00C9747C" w:rsidRPr="006425BA" w:rsidRDefault="00C9747C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3F9CC3" w14:textId="42DCB978" w:rsidR="00C9747C" w:rsidRPr="006E516A" w:rsidRDefault="006E516A" w:rsidP="006E516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593E24">
              <w:rPr>
                <w:strike/>
                <w:sz w:val="20"/>
                <w:szCs w:val="20"/>
              </w:rPr>
              <w:t>TII.3</w:t>
            </w:r>
            <w:r w:rsidRPr="00593E24">
              <w:rPr>
                <w:strike/>
                <w:sz w:val="20"/>
                <w:szCs w:val="20"/>
              </w:rPr>
              <w:tab/>
              <w:t>The student will exhibit rehearsal discipline and maintain stage properties, costumes, equipment, and facilities according to established standards.</w:t>
            </w:r>
          </w:p>
        </w:tc>
      </w:tr>
      <w:tr w:rsidR="00C9747C" w:rsidRPr="001A4ADA" w14:paraId="18302A0A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1C00AB" w14:textId="071E6405" w:rsidR="00C9747C" w:rsidRPr="00882D17" w:rsidRDefault="00C9747C" w:rsidP="00C9747C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5266ED" w14:textId="79FA3559" w:rsidR="00C9747C" w:rsidRDefault="00C9747C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384E4" w14:textId="1B7A74FF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DDCCC" w14:textId="77777777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1C39E7" w14:textId="43E719CD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BE62AD0" w14:textId="77777777" w:rsidR="00C9747C" w:rsidRPr="006425BA" w:rsidRDefault="00C9747C" w:rsidP="00C974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9EBF50" w14:textId="77777777" w:rsidR="00C9747C" w:rsidRPr="00177C01" w:rsidRDefault="00C9747C" w:rsidP="00C9747C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4</w:t>
            </w:r>
            <w:r w:rsidRPr="00177C0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</w:t>
            </w:r>
            <w:r w:rsidRPr="00177C01">
              <w:rPr>
                <w:strike/>
                <w:sz w:val="20"/>
                <w:szCs w:val="20"/>
              </w:rPr>
              <w:t xml:space="preserve"> demonstrate acting skills and techniques in solo and group performances by</w:t>
            </w:r>
            <w:r w:rsidRPr="00177C01">
              <w:rPr>
                <w:sz w:val="20"/>
                <w:szCs w:val="20"/>
                <w:u w:val="single"/>
              </w:rPr>
              <w:t xml:space="preserve"> refine physical and vocal techniques for theatre performance.</w:t>
            </w:r>
          </w:p>
          <w:p w14:paraId="5D1E4DFB" w14:textId="552B81B1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480" w:hanging="389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U</w:t>
            </w:r>
            <w:r w:rsidRPr="00177C01">
              <w:rPr>
                <w:strike/>
                <w:sz w:val="20"/>
                <w:szCs w:val="20"/>
              </w:rPr>
              <w:t>u</w:t>
            </w:r>
            <w:r w:rsidRPr="00177C01">
              <w:rPr>
                <w:sz w:val="20"/>
                <w:szCs w:val="20"/>
              </w:rPr>
              <w:t>s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movement, staging (blocking), pacing, and stage busines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6EA281EE" w14:textId="2FB67246" w:rsidR="00C9747C" w:rsidRPr="00177C01" w:rsidRDefault="00C9747C" w:rsidP="00C9747C">
            <w:pPr>
              <w:pStyle w:val="SOLNumbered"/>
              <w:numPr>
                <w:ilvl w:val="0"/>
                <w:numId w:val="0"/>
              </w:numPr>
              <w:ind w:left="480" w:hanging="389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>
              <w:rPr>
                <w:sz w:val="20"/>
                <w:szCs w:val="20"/>
              </w:rPr>
              <w:t xml:space="preserve">  </w:t>
            </w: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R</w:t>
            </w:r>
            <w:r w:rsidRPr="00177C01">
              <w:rPr>
                <w:strike/>
                <w:sz w:val="20"/>
                <w:szCs w:val="20"/>
              </w:rPr>
              <w:t>r</w:t>
            </w:r>
            <w:r w:rsidRPr="00177C01">
              <w:rPr>
                <w:sz w:val="20"/>
                <w:szCs w:val="20"/>
              </w:rPr>
              <w:t>efin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vocal projection and diction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18052383" w14:textId="011B43E3" w:rsidR="00C9747C" w:rsidRPr="00177C01" w:rsidRDefault="00C9747C" w:rsidP="00C9747C">
            <w:pPr>
              <w:pStyle w:val="Paragraph"/>
              <w:spacing w:after="0"/>
              <w:ind w:left="480" w:hanging="389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</w:rPr>
              <w:t>c)</w:t>
            </w:r>
            <w:r>
              <w:rPr>
                <w:sz w:val="20"/>
                <w:szCs w:val="20"/>
              </w:rPr>
              <w:t xml:space="preserve">  </w:t>
            </w: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hoos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vocal and physical expressions that enhance characterization, conflict, and production style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</w:tc>
      </w:tr>
      <w:tr w:rsidR="00C9747C" w:rsidRPr="001A4ADA" w14:paraId="0080C240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C9861F" w14:textId="4649CB87" w:rsidR="00C9747C" w:rsidRPr="00882D17" w:rsidRDefault="00C9747C" w:rsidP="00C9747C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02B077C" w14:textId="1811DC20" w:rsidR="00C9747C" w:rsidRDefault="00C9747C" w:rsidP="00C9747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CB110A" w14:textId="13D5AC09" w:rsidR="00C9747C" w:rsidRPr="007A5108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59832D" w14:textId="77777777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A2752" w14:textId="77777777" w:rsidR="00C9747C" w:rsidRPr="007A5108" w:rsidRDefault="00C9747C" w:rsidP="00C9747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39343B1" w14:textId="07359197" w:rsidR="00C9747C" w:rsidRPr="006425BA" w:rsidRDefault="006E516A" w:rsidP="00C9747C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36888D" w14:textId="77777777" w:rsidR="00C9747C" w:rsidRDefault="00C9747C" w:rsidP="00C9747C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1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177C01">
              <w:rPr>
                <w:sz w:val="20"/>
                <w:szCs w:val="20"/>
                <w:u w:val="single"/>
              </w:rPr>
              <w:t>will demonstrate techniques for actor preparation.</w:t>
            </w:r>
          </w:p>
          <w:p w14:paraId="4721434B" w14:textId="77777777" w:rsidR="00C9747C" w:rsidRPr="00177C01" w:rsidRDefault="00C9747C" w:rsidP="006E516A">
            <w:pPr>
              <w:pStyle w:val="SOLStatement"/>
              <w:spacing w:before="0"/>
              <w:ind w:left="480" w:hanging="360"/>
              <w:rPr>
                <w:sz w:val="20"/>
                <w:szCs w:val="20"/>
                <w:u w:val="single"/>
              </w:rPr>
            </w:pPr>
            <w:r w:rsidRPr="00593E24">
              <w:rPr>
                <w:strike/>
                <w:sz w:val="20"/>
                <w:szCs w:val="20"/>
              </w:rPr>
              <w:t>TII.4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593E24">
              <w:rPr>
                <w:strike/>
                <w:sz w:val="20"/>
                <w:szCs w:val="20"/>
              </w:rPr>
              <w:t>The student will demonstrate acting skills and techniques in solo and group performances by</w:t>
            </w:r>
          </w:p>
          <w:p w14:paraId="7C918F42" w14:textId="77777777" w:rsidR="004766F9" w:rsidRDefault="00C9747C" w:rsidP="00C752C3">
            <w:pPr>
              <w:pStyle w:val="SOLNumbered"/>
              <w:numPr>
                <w:ilvl w:val="0"/>
                <w:numId w:val="0"/>
              </w:numPr>
              <w:ind w:left="691" w:hanging="54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a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="00965B84">
              <w:rPr>
                <w:sz w:val="20"/>
                <w:szCs w:val="20"/>
                <w:u w:val="single"/>
              </w:rPr>
              <w:t xml:space="preserve"> </w:t>
            </w:r>
            <w:r w:rsidRPr="00873E65">
              <w:rPr>
                <w:strike/>
                <w:sz w:val="20"/>
                <w:szCs w:val="20"/>
              </w:rPr>
              <w:t>4.</w:t>
            </w:r>
            <w:r w:rsidRPr="00EA5710">
              <w:rPr>
                <w:sz w:val="20"/>
                <w:szCs w:val="20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R</w:t>
            </w:r>
            <w:r w:rsidRPr="00177C01">
              <w:rPr>
                <w:strike/>
                <w:sz w:val="20"/>
                <w:szCs w:val="20"/>
              </w:rPr>
              <w:t>r</w:t>
            </w:r>
            <w:r w:rsidRPr="00177C01">
              <w:rPr>
                <w:sz w:val="20"/>
                <w:szCs w:val="20"/>
              </w:rPr>
              <w:t>efin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research skills and audition techniques for characterization and script/text interpretation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697ED12E" w14:textId="44689E66" w:rsidR="00C9747C" w:rsidRPr="00177C01" w:rsidRDefault="00C9747C" w:rsidP="00C752C3">
            <w:pPr>
              <w:pStyle w:val="SOLNumbered"/>
              <w:numPr>
                <w:ilvl w:val="0"/>
                <w:numId w:val="0"/>
              </w:numPr>
              <w:ind w:left="691" w:hanging="54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 w:rsidR="00965B84">
              <w:rPr>
                <w:sz w:val="20"/>
                <w:szCs w:val="20"/>
                <w:u w:val="single"/>
              </w:rPr>
              <w:t xml:space="preserve">  </w:t>
            </w:r>
            <w:r w:rsidR="00965B84">
              <w:rPr>
                <w:strike/>
                <w:sz w:val="20"/>
                <w:szCs w:val="20"/>
              </w:rPr>
              <w:t>5</w:t>
            </w:r>
            <w:r w:rsidR="00965B84" w:rsidRPr="00873E65">
              <w:rPr>
                <w:strike/>
                <w:sz w:val="20"/>
                <w:szCs w:val="20"/>
              </w:rPr>
              <w:t>.</w:t>
            </w:r>
            <w:r w:rsidR="00965B84" w:rsidRPr="00EA5710">
              <w:rPr>
                <w:sz w:val="20"/>
                <w:szCs w:val="20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ncorpor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psychological, historical, and social dynamics derived from information suggested by the script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412BBC1C" w14:textId="34489E6A" w:rsidR="00C9747C" w:rsidRPr="00177C01" w:rsidRDefault="00C9747C" w:rsidP="00C752C3">
            <w:pPr>
              <w:pStyle w:val="SOLNumbered"/>
              <w:numPr>
                <w:ilvl w:val="0"/>
                <w:numId w:val="0"/>
              </w:numPr>
              <w:ind w:left="691" w:hanging="54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="00965B84">
              <w:rPr>
                <w:sz w:val="20"/>
                <w:szCs w:val="20"/>
                <w:u w:val="single"/>
              </w:rPr>
              <w:t xml:space="preserve"> </w:t>
            </w:r>
            <w:r w:rsidR="00965B84">
              <w:rPr>
                <w:strike/>
                <w:sz w:val="20"/>
                <w:szCs w:val="20"/>
              </w:rPr>
              <w:t>6.</w:t>
            </w:r>
            <w:r w:rsidR="00965B84" w:rsidRPr="00C9747C">
              <w:rPr>
                <w:sz w:val="20"/>
                <w:szCs w:val="20"/>
              </w:rPr>
              <w:t xml:space="preserve"> 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ncorpor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suggestions from the director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33989B0B" w14:textId="609CC9E5" w:rsidR="00C9747C" w:rsidRPr="00177C01" w:rsidRDefault="00C9747C" w:rsidP="00C752C3">
            <w:pPr>
              <w:pStyle w:val="Paragraph"/>
              <w:spacing w:after="0"/>
              <w:ind w:left="691" w:hanging="540"/>
              <w:rPr>
                <w:sz w:val="20"/>
                <w:szCs w:val="20"/>
                <w:u w:val="single"/>
              </w:rPr>
            </w:pPr>
            <w:r w:rsidRPr="00873E65">
              <w:rPr>
                <w:sz w:val="20"/>
                <w:szCs w:val="20"/>
                <w:u w:val="single"/>
              </w:rPr>
              <w:t xml:space="preserve">d) </w:t>
            </w:r>
            <w:r w:rsidR="00965B84">
              <w:rPr>
                <w:sz w:val="20"/>
                <w:szCs w:val="20"/>
                <w:u w:val="single"/>
              </w:rPr>
              <w:t xml:space="preserve"> </w:t>
            </w:r>
            <w:r w:rsidR="00965B84" w:rsidRPr="00873E65">
              <w:rPr>
                <w:strike/>
                <w:sz w:val="20"/>
                <w:szCs w:val="20"/>
              </w:rPr>
              <w:t>7.</w:t>
            </w:r>
            <w:r w:rsidR="00965B84" w:rsidRPr="00EA5710">
              <w:rPr>
                <w:sz w:val="20"/>
                <w:szCs w:val="20"/>
              </w:rPr>
              <w:t xml:space="preserve">   </w:t>
            </w:r>
            <w:proofErr w:type="spellStart"/>
            <w:r w:rsidRPr="00873E65">
              <w:rPr>
                <w:sz w:val="20"/>
                <w:szCs w:val="20"/>
                <w:u w:val="single"/>
              </w:rPr>
              <w:t>P</w:t>
            </w:r>
            <w:r w:rsidRPr="00873E65">
              <w:rPr>
                <w:strike/>
                <w:sz w:val="20"/>
                <w:szCs w:val="20"/>
              </w:rPr>
              <w:t>p</w:t>
            </w:r>
            <w:r w:rsidRPr="00873E65">
              <w:rPr>
                <w:sz w:val="20"/>
                <w:szCs w:val="20"/>
              </w:rPr>
              <w:t>erform</w:t>
            </w:r>
            <w:r w:rsidRPr="00873E65">
              <w:rPr>
                <w:strike/>
                <w:sz w:val="20"/>
                <w:szCs w:val="20"/>
              </w:rPr>
              <w:t>ing</w:t>
            </w:r>
            <w:proofErr w:type="spellEnd"/>
            <w:r w:rsidRPr="00873E65">
              <w:rPr>
                <w:sz w:val="20"/>
                <w:szCs w:val="20"/>
              </w:rPr>
              <w:t xml:space="preserve"> a fully rehearsed and memorized role.</w:t>
            </w:r>
          </w:p>
        </w:tc>
      </w:tr>
      <w:tr w:rsidR="006E516A" w:rsidRPr="001A4ADA" w14:paraId="0EBF6F2F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A8CF24" w14:textId="30C1C16B" w:rsidR="006E516A" w:rsidRPr="00882D17" w:rsidRDefault="006E516A" w:rsidP="006E516A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1F7344" w14:textId="1425FA2B" w:rsidR="006E516A" w:rsidRDefault="006E516A" w:rsidP="006E51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5DF2E" w14:textId="22982893" w:rsidR="006E516A" w:rsidRPr="007A5108" w:rsidRDefault="006E516A" w:rsidP="006E516A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9FBBB4" w14:textId="77777777" w:rsidR="006E516A" w:rsidRPr="007A5108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0D9FC" w14:textId="77777777" w:rsidR="006E516A" w:rsidRPr="007A5108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EE75A1B" w14:textId="687927C7" w:rsidR="006E516A" w:rsidRPr="006425BA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FB045D" w14:textId="77777777" w:rsidR="006E516A" w:rsidRPr="00177C01" w:rsidRDefault="006E516A" w:rsidP="006E516A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5</w:t>
            </w:r>
            <w:r w:rsidRPr="00177C0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 apply principles of directing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2BE314DD" w14:textId="77777777" w:rsidR="006E516A" w:rsidRPr="00177C01" w:rsidRDefault="006E516A" w:rsidP="006E516A">
            <w:pPr>
              <w:pStyle w:val="SOLNumbered"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a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S</w:t>
            </w:r>
            <w:r w:rsidRPr="00177C01">
              <w:rPr>
                <w:strike/>
                <w:sz w:val="20"/>
                <w:szCs w:val="20"/>
              </w:rPr>
              <w:t>s</w:t>
            </w:r>
            <w:r w:rsidRPr="00177C01">
              <w:rPr>
                <w:sz w:val="20"/>
                <w:szCs w:val="20"/>
              </w:rPr>
              <w:t>elect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scenes and </w:t>
            </w:r>
            <w:proofErr w:type="spellStart"/>
            <w:r w:rsidRPr="00177C01">
              <w:rPr>
                <w:sz w:val="20"/>
                <w:szCs w:val="20"/>
              </w:rPr>
              <w:t>particip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in script analysis, casting, staging, and rehearsing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</w:p>
          <w:p w14:paraId="41A43B26" w14:textId="77777777" w:rsidR="006E516A" w:rsidRPr="00177C01" w:rsidRDefault="006E516A" w:rsidP="006E516A">
            <w:pPr>
              <w:pStyle w:val="SOLNumbered"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 w:rsidRPr="00EA5710">
              <w:rPr>
                <w:sz w:val="20"/>
                <w:szCs w:val="20"/>
                <w:u w:val="single"/>
              </w:rPr>
              <w:t xml:space="preserve"> 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ommunicat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directorial choices, including pacing, mood, concept, and style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and</w:t>
            </w:r>
          </w:p>
          <w:p w14:paraId="0C78BB8B" w14:textId="547E0AFA" w:rsidR="006E516A" w:rsidRPr="00177C01" w:rsidRDefault="006E516A" w:rsidP="006E516A">
            <w:pPr>
              <w:pStyle w:val="Paragraph"/>
              <w:spacing w:after="0"/>
              <w:ind w:left="511" w:hanging="36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c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e</w:t>
            </w:r>
            <w:r w:rsidRPr="00177C01">
              <w:rPr>
                <w:sz w:val="20"/>
                <w:szCs w:val="20"/>
              </w:rPr>
              <w:t>mploy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ethical standards in script selection, revision/adaptation, and presentation.</w:t>
            </w:r>
          </w:p>
        </w:tc>
      </w:tr>
      <w:tr w:rsidR="00965B84" w:rsidRPr="001A4ADA" w14:paraId="10BA7BFE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F91C4A" w14:textId="16AE8E0C" w:rsidR="00965B84" w:rsidRPr="00882D17" w:rsidRDefault="006E516A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.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BF0831" w14:textId="322376C8" w:rsidR="00965B84" w:rsidRDefault="006E516A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AA1A51" w14:textId="77777777" w:rsidR="00965B84" w:rsidRPr="007A5108" w:rsidRDefault="00965B84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C05916" w14:textId="648CA157" w:rsidR="00965B84" w:rsidRPr="007A5108" w:rsidRDefault="006E516A" w:rsidP="006B3C69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267BA7" w14:textId="77777777" w:rsidR="00965B84" w:rsidRPr="007A5108" w:rsidRDefault="00965B84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B62ADA1" w14:textId="77777777" w:rsidR="00965B84" w:rsidRPr="006425BA" w:rsidRDefault="00965B84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0DCE6B" w14:textId="77777777" w:rsidR="006E516A" w:rsidRPr="00593E24" w:rsidRDefault="006E516A" w:rsidP="006E516A">
            <w:pPr>
              <w:pStyle w:val="SOLStatement"/>
              <w:keepNext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593E24">
              <w:rPr>
                <w:strike/>
                <w:sz w:val="20"/>
                <w:szCs w:val="20"/>
              </w:rPr>
              <w:t>TII.6</w:t>
            </w:r>
            <w:r w:rsidRPr="00593E24">
              <w:rPr>
                <w:strike/>
                <w:sz w:val="20"/>
                <w:szCs w:val="20"/>
              </w:rPr>
              <w:tab/>
              <w:t>The student will demonstrate skills and principles of technical theatre by</w:t>
            </w:r>
          </w:p>
          <w:p w14:paraId="4FB4CB37" w14:textId="796A48F3" w:rsidR="006E516A" w:rsidRPr="00593E24" w:rsidRDefault="006E516A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</w:t>
            </w:r>
            <w:r w:rsidRPr="00593E24">
              <w:rPr>
                <w:strike/>
                <w:sz w:val="20"/>
                <w:szCs w:val="20"/>
              </w:rPr>
              <w:t>applying safety procedures;</w:t>
            </w:r>
          </w:p>
          <w:p w14:paraId="65E4EFFE" w14:textId="72B2376C" w:rsidR="006E516A" w:rsidRPr="00593E24" w:rsidRDefault="006E516A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593E24">
              <w:rPr>
                <w:strike/>
                <w:sz w:val="20"/>
                <w:szCs w:val="20"/>
              </w:rPr>
              <w:t>utilizing the elements of technical theatre, such as lighting, scenery, costumes, makeup, properties, and sound;</w:t>
            </w:r>
          </w:p>
          <w:p w14:paraId="1AD7DC83" w14:textId="145606C1" w:rsidR="006E516A" w:rsidRPr="00593E24" w:rsidRDefault="006E516A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</w:t>
            </w:r>
            <w:r w:rsidRPr="00593E24">
              <w:rPr>
                <w:strike/>
                <w:sz w:val="20"/>
                <w:szCs w:val="20"/>
              </w:rPr>
              <w:t>making a three-dimensional model from design drawings;</w:t>
            </w:r>
          </w:p>
          <w:p w14:paraId="66333D04" w14:textId="615EA1F0" w:rsidR="006E516A" w:rsidRPr="00593E24" w:rsidRDefault="006E516A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4. </w:t>
            </w:r>
            <w:r w:rsidRPr="00593E24">
              <w:rPr>
                <w:strike/>
                <w:sz w:val="20"/>
                <w:szCs w:val="20"/>
              </w:rPr>
              <w:t>offering solutions to technical theatre problems;</w:t>
            </w:r>
          </w:p>
          <w:p w14:paraId="2AA78F1F" w14:textId="77777777" w:rsidR="006E516A" w:rsidRDefault="006E516A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5. </w:t>
            </w:r>
            <w:r w:rsidRPr="00593E24">
              <w:rPr>
                <w:strike/>
                <w:sz w:val="20"/>
                <w:szCs w:val="20"/>
              </w:rPr>
              <w:t>interpreting, preparing, and presenting elements of technical theatre to enhance a scene; and</w:t>
            </w:r>
          </w:p>
          <w:p w14:paraId="23ABCBE9" w14:textId="118FD690" w:rsidR="00965B84" w:rsidRPr="00177C01" w:rsidRDefault="006E516A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 xml:space="preserve">6. </w:t>
            </w:r>
            <w:r w:rsidRPr="00593E24">
              <w:rPr>
                <w:strike/>
                <w:sz w:val="20"/>
                <w:szCs w:val="20"/>
              </w:rPr>
              <w:t>evaluating technical choices made in formal and informal presentations.</w:t>
            </w:r>
          </w:p>
        </w:tc>
      </w:tr>
      <w:tr w:rsidR="00965B84" w:rsidRPr="001A4ADA" w14:paraId="081A51A1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338AA6" w14:textId="28119CC5" w:rsidR="00965B84" w:rsidRPr="00882D17" w:rsidRDefault="00965B84" w:rsidP="00965B8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D5AF82B" w14:textId="46B7E8CA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F58BF" w14:textId="61DDC064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C6A09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C9C28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42F8FE8" w14:textId="021673C8" w:rsidR="00965B84" w:rsidRPr="006425BA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6A6234" w14:textId="77777777" w:rsidR="00965B84" w:rsidRPr="00177C01" w:rsidRDefault="00965B84" w:rsidP="00965B84">
            <w:pPr>
              <w:pStyle w:val="SOLStatement"/>
              <w:keepNext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7</w:t>
            </w:r>
            <w:r w:rsidRPr="00177C0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 examine the development of technical theatre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4446300B" w14:textId="77777777" w:rsidR="00965B84" w:rsidRPr="00177C01" w:rsidRDefault="00965B84" w:rsidP="006E516A">
            <w:pPr>
              <w:pStyle w:val="SOLNumbered"/>
              <w:keepNext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a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e</w:t>
            </w:r>
            <w:r w:rsidRPr="00177C01">
              <w:rPr>
                <w:sz w:val="20"/>
                <w:szCs w:val="20"/>
              </w:rPr>
              <w:t>xplain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the effects of technological advancements on theatre production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53ADF6F4" w14:textId="77777777" w:rsidR="00965B84" w:rsidRPr="00177C01" w:rsidRDefault="00965B84" w:rsidP="006E516A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b)</w:t>
            </w:r>
            <w:r w:rsidRPr="00177C0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z w:val="20"/>
                <w:szCs w:val="20"/>
              </w:rPr>
              <w:t>analyz</w:t>
            </w:r>
            <w:r w:rsidRPr="00177C01">
              <w:rPr>
                <w:sz w:val="20"/>
                <w:szCs w:val="20"/>
                <w:u w:val="single"/>
              </w:rPr>
              <w:t>e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a variety of dramatic texts to determine their production requirements.</w:t>
            </w:r>
          </w:p>
          <w:p w14:paraId="0FB0AE45" w14:textId="53E7CA21" w:rsidR="00965B84" w:rsidRPr="00177C01" w:rsidRDefault="00965B84" w:rsidP="006E516A">
            <w:pPr>
              <w:pStyle w:val="Paragraph"/>
              <w:spacing w:after="0"/>
              <w:ind w:left="480" w:hanging="36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c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177C01">
              <w:rPr>
                <w:sz w:val="20"/>
                <w:szCs w:val="20"/>
                <w:u w:val="single"/>
              </w:rPr>
              <w:t>Demonstrate safety procedures including proper storage and maintenance of equipment, facilities, and properties.</w:t>
            </w:r>
          </w:p>
        </w:tc>
      </w:tr>
      <w:tr w:rsidR="00965B84" w:rsidRPr="001A4ADA" w14:paraId="6D7890A7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BA48AE" w14:textId="37FA35D2" w:rsidR="00965B84" w:rsidRPr="00882D17" w:rsidRDefault="00965B84" w:rsidP="00965B84">
            <w:pPr>
              <w:jc w:val="center"/>
              <w:rPr>
                <w:sz w:val="20"/>
                <w:szCs w:val="20"/>
              </w:rPr>
            </w:pPr>
            <w:r w:rsidRPr="008A0970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832815" w14:textId="14EF8B43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A5849F" w14:textId="07AF0EF7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DD9D2F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E3CA40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8D2B93D" w14:textId="77777777" w:rsidR="00965B84" w:rsidRPr="006425BA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E583D" w14:textId="77777777" w:rsidR="00965B84" w:rsidRPr="00177C01" w:rsidRDefault="00965B84" w:rsidP="00965B84">
            <w:pPr>
              <w:pStyle w:val="SOLStatement"/>
              <w:keepNext/>
              <w:spacing w:before="0"/>
              <w:ind w:left="0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8</w:t>
            </w:r>
            <w:r w:rsidRPr="00177C0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177C01">
              <w:rPr>
                <w:sz w:val="20"/>
                <w:szCs w:val="20"/>
              </w:rPr>
              <w:t>will demonstrate principles of theatre management/administration and the production proces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554C0043" w14:textId="77777777" w:rsidR="00965B84" w:rsidRPr="00177C01" w:rsidRDefault="00965B84" w:rsidP="006E516A">
            <w:pPr>
              <w:pStyle w:val="SOLNumbered"/>
              <w:keepNext/>
              <w:numPr>
                <w:ilvl w:val="0"/>
                <w:numId w:val="0"/>
              </w:numPr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a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pply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theatre-management components, functions, and relationships in such areas as box office, publicity/marketing, house management, stage management, and ticket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071937A6" w14:textId="5FB2FDF4" w:rsidR="00965B84" w:rsidRPr="00177C01" w:rsidRDefault="00965B84" w:rsidP="006E516A">
            <w:pPr>
              <w:pStyle w:val="Paragraph"/>
              <w:spacing w:after="0"/>
              <w:ind w:left="511" w:hanging="36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 xml:space="preserve">b)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D</w:t>
            </w:r>
            <w:r w:rsidRPr="00177C01">
              <w:rPr>
                <w:strike/>
                <w:sz w:val="20"/>
                <w:szCs w:val="20"/>
              </w:rPr>
              <w:t>d</w:t>
            </w:r>
            <w:r w:rsidRPr="00177C01">
              <w:rPr>
                <w:sz w:val="20"/>
                <w:szCs w:val="20"/>
              </w:rPr>
              <w:t>evelop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a schedule and organizational plan for a selected area of theatre operation.</w:t>
            </w:r>
          </w:p>
        </w:tc>
      </w:tr>
      <w:tr w:rsidR="006E516A" w:rsidRPr="001A4ADA" w14:paraId="11C5B548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AABA00" w14:textId="530436DD" w:rsidR="006E516A" w:rsidRPr="00954438" w:rsidRDefault="006E516A" w:rsidP="006E51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AE6403" w14:textId="4837DE08" w:rsidR="006E516A" w:rsidRDefault="006E516A" w:rsidP="006E51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F6F53" w14:textId="77777777" w:rsidR="006E516A" w:rsidRPr="006425BA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EB1BF" w14:textId="224DAABB" w:rsidR="006E516A" w:rsidRPr="007A5108" w:rsidRDefault="006E516A" w:rsidP="006E516A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15CA20" w14:textId="77777777" w:rsidR="006E516A" w:rsidRPr="007A5108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9F7EA05" w14:textId="77777777" w:rsidR="006E516A" w:rsidRPr="006425BA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2EBAEA" w14:textId="77777777" w:rsidR="006E516A" w:rsidRPr="00593E24" w:rsidRDefault="006E516A" w:rsidP="006E516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593E24">
              <w:rPr>
                <w:strike/>
                <w:sz w:val="20"/>
                <w:szCs w:val="20"/>
              </w:rPr>
              <w:t>TII.9</w:t>
            </w:r>
            <w:r w:rsidRPr="00593E24">
              <w:rPr>
                <w:strike/>
                <w:sz w:val="20"/>
                <w:szCs w:val="20"/>
              </w:rPr>
              <w:tab/>
              <w:t>The student will participate in a variety of theatrical experiences by</w:t>
            </w:r>
          </w:p>
          <w:p w14:paraId="03C547BA" w14:textId="77777777" w:rsidR="006E516A" w:rsidRPr="00593E24" w:rsidRDefault="006E516A" w:rsidP="0068566B">
            <w:pPr>
              <w:pStyle w:val="SOLNumbered"/>
              <w:numPr>
                <w:ilvl w:val="0"/>
                <w:numId w:val="41"/>
              </w:numPr>
              <w:ind w:left="540" w:hanging="540"/>
              <w:rPr>
                <w:strike/>
                <w:sz w:val="20"/>
                <w:szCs w:val="20"/>
              </w:rPr>
            </w:pPr>
            <w:r w:rsidRPr="00593E24">
              <w:rPr>
                <w:strike/>
                <w:sz w:val="20"/>
                <w:szCs w:val="20"/>
              </w:rPr>
              <w:t>attending live theatre performances (amateur and/or professional); and</w:t>
            </w:r>
          </w:p>
          <w:p w14:paraId="76D984B9" w14:textId="2DF6123E" w:rsidR="006E516A" w:rsidRPr="00177C01" w:rsidRDefault="006E516A" w:rsidP="006E516A">
            <w:pPr>
              <w:rPr>
                <w:sz w:val="20"/>
                <w:szCs w:val="20"/>
                <w:u w:val="single"/>
              </w:rPr>
            </w:pPr>
            <w:r w:rsidRPr="00593E24">
              <w:rPr>
                <w:strike/>
                <w:sz w:val="20"/>
                <w:szCs w:val="20"/>
              </w:rPr>
              <w:t>fulfilling various roles and responsibilities in class presentations and performance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965B84" w:rsidRPr="001A4ADA" w14:paraId="7AE8F1BB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698D4C" w14:textId="64EDB4D0" w:rsidR="00965B84" w:rsidRPr="00882D17" w:rsidRDefault="00965B84" w:rsidP="00965B8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5E8729" w14:textId="0E3E6FA0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73EEC3" w14:textId="382F3FCB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9B7187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5F14D8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BAF8347" w14:textId="0C4CFB5C" w:rsidR="00965B84" w:rsidRPr="006425BA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53AEAD" w14:textId="77777777" w:rsidR="00965B84" w:rsidRPr="00177C01" w:rsidRDefault="00965B84" w:rsidP="00965B84">
            <w:pPr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177C01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374C0858" w14:textId="2560C372" w:rsidR="00965B84" w:rsidRPr="00177C01" w:rsidRDefault="00965B84" w:rsidP="00965B8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10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ompare</w:t>
            </w:r>
            <w:proofErr w:type="spellEnd"/>
            <w:r w:rsidRPr="00177C01">
              <w:rPr>
                <w:sz w:val="20"/>
                <w:szCs w:val="20"/>
              </w:rPr>
              <w:t xml:space="preserve"> and contrast the purposes of theatre in selected historical periods.</w:t>
            </w:r>
          </w:p>
        </w:tc>
      </w:tr>
      <w:tr w:rsidR="00965B84" w:rsidRPr="001A4ADA" w14:paraId="4B4059F7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8E8400" w14:textId="0C36A06B" w:rsidR="00965B84" w:rsidRPr="00882D17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6AD196" w14:textId="477CDC0D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F73C50" w14:textId="21F4DFB5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D19438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2FE2F0" w14:textId="4A36ED02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121ECAE" w14:textId="05F4374C" w:rsidR="00965B84" w:rsidRPr="006425BA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FA177C" w14:textId="77777777" w:rsidR="00965B84" w:rsidRPr="00177C01" w:rsidRDefault="00965B84" w:rsidP="00965B84">
            <w:pPr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177C01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09639E5B" w14:textId="44A97B1C" w:rsidR="00965B84" w:rsidRPr="00177C01" w:rsidRDefault="00965B84" w:rsidP="00965B84">
            <w:pPr>
              <w:pStyle w:val="SOLStatement"/>
              <w:spacing w:before="0"/>
              <w:ind w:left="480" w:hanging="360"/>
              <w:rPr>
                <w:strike/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b)</w:t>
            </w:r>
            <w:r w:rsidR="004766F9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II.1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dentify</w:t>
            </w:r>
            <w:proofErr w:type="spellEnd"/>
            <w:r w:rsidRPr="00177C01">
              <w:rPr>
                <w:sz w:val="20"/>
                <w:szCs w:val="20"/>
              </w:rPr>
              <w:t xml:space="preserve"> major theatrical style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, including classical, Renaissance, modern, contemporary, and non-Western, including</w:t>
            </w:r>
          </w:p>
          <w:p w14:paraId="4DBEC646" w14:textId="77777777" w:rsidR="00965B84" w:rsidRPr="00177C01" w:rsidRDefault="00965B84" w:rsidP="00965B84">
            <w:pPr>
              <w:pStyle w:val="SOLNumbered"/>
              <w:numPr>
                <w:ilvl w:val="0"/>
                <w:numId w:val="0"/>
              </w:numPr>
              <w:ind w:left="480"/>
              <w:rPr>
                <w:strike/>
                <w:sz w:val="20"/>
                <w:szCs w:val="20"/>
              </w:rPr>
            </w:pPr>
            <w:r w:rsidRPr="00C9747C">
              <w:rPr>
                <w:strike/>
                <w:sz w:val="20"/>
                <w:szCs w:val="20"/>
              </w:rPr>
              <w:t xml:space="preserve">1.  </w:t>
            </w:r>
            <w:r w:rsidRPr="00177C01">
              <w:rPr>
                <w:strike/>
                <w:sz w:val="20"/>
                <w:szCs w:val="20"/>
              </w:rPr>
              <w:t>identifying universal characters, situations, themes, and ideas in theatre;</w:t>
            </w:r>
          </w:p>
          <w:p w14:paraId="2AC954A1" w14:textId="44466684" w:rsidR="00965B84" w:rsidRPr="00177C01" w:rsidRDefault="00965B84" w:rsidP="00965B84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c)</w:t>
            </w:r>
            <w:r w:rsidR="004766F9">
              <w:rPr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>2</w:t>
            </w:r>
            <w:r w:rsidRPr="00C9747C">
              <w:rPr>
                <w:strike/>
                <w:sz w:val="20"/>
                <w:szCs w:val="20"/>
              </w:rPr>
              <w:t xml:space="preserve">.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I</w:t>
            </w:r>
            <w:r w:rsidRPr="00177C01">
              <w:rPr>
                <w:strike/>
                <w:sz w:val="20"/>
                <w:szCs w:val="20"/>
              </w:rPr>
              <w:t>i</w:t>
            </w:r>
            <w:r w:rsidRPr="00177C01">
              <w:rPr>
                <w:sz w:val="20"/>
                <w:szCs w:val="20"/>
              </w:rPr>
              <w:t>dentify</w:t>
            </w:r>
            <w:r w:rsidRPr="00177C01">
              <w:rPr>
                <w:strike/>
                <w:sz w:val="20"/>
                <w:szCs w:val="20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the use of symbolism and cultural and historical clues in dramatic texts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trike/>
                <w:sz w:val="20"/>
                <w:szCs w:val="20"/>
              </w:rPr>
              <w:t>; and</w:t>
            </w:r>
          </w:p>
          <w:p w14:paraId="5D817A5E" w14:textId="79FECD41" w:rsidR="00965B84" w:rsidRPr="00177C01" w:rsidRDefault="00965B84" w:rsidP="00965B84">
            <w:pPr>
              <w:pStyle w:val="Paragraph"/>
              <w:spacing w:after="0"/>
              <w:ind w:left="480" w:hanging="36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d)</w:t>
            </w:r>
            <w:r w:rsidR="004766F9">
              <w:rPr>
                <w:sz w:val="20"/>
                <w:szCs w:val="20"/>
              </w:rPr>
              <w:t xml:space="preserve">   </w:t>
            </w:r>
            <w:r>
              <w:rPr>
                <w:strike/>
                <w:sz w:val="20"/>
                <w:szCs w:val="20"/>
              </w:rPr>
              <w:t>3</w:t>
            </w:r>
            <w:r w:rsidRPr="00C9747C">
              <w:rPr>
                <w:strike/>
                <w:sz w:val="20"/>
                <w:szCs w:val="20"/>
              </w:rPr>
              <w:t xml:space="preserve">. 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D</w:t>
            </w:r>
            <w:r w:rsidRPr="00177C01">
              <w:rPr>
                <w:strike/>
                <w:sz w:val="20"/>
                <w:szCs w:val="20"/>
                <w:u w:val="single"/>
              </w:rPr>
              <w:t>d</w:t>
            </w:r>
            <w:r w:rsidRPr="00177C01">
              <w:rPr>
                <w:sz w:val="20"/>
                <w:szCs w:val="20"/>
                <w:u w:val="single"/>
              </w:rPr>
              <w:t>escribe</w:t>
            </w:r>
            <w:r w:rsidRPr="00177C01">
              <w:rPr>
                <w:strike/>
                <w:sz w:val="20"/>
                <w:szCs w:val="20"/>
                <w:u w:val="single"/>
              </w:rPr>
              <w:t>ing</w:t>
            </w:r>
            <w:proofErr w:type="spellEnd"/>
            <w:r w:rsidRPr="00177C01">
              <w:rPr>
                <w:sz w:val="20"/>
                <w:szCs w:val="20"/>
              </w:rPr>
              <w:t xml:space="preserve"> historical production designs, techniques, and performance practices.</w:t>
            </w:r>
          </w:p>
        </w:tc>
      </w:tr>
      <w:tr w:rsidR="00965B84" w:rsidRPr="001A4ADA" w14:paraId="4CC96387" w14:textId="77777777" w:rsidTr="00C752C3">
        <w:trPr>
          <w:cantSplit/>
          <w:trHeight w:val="14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EF728B" w14:textId="31830B38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0A09E1" w14:textId="6875DA1F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9A5E0" w14:textId="678FCF7C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D5180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BC6E26" w14:textId="1317BD3D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0DA68B2" w14:textId="0C3DC410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75584D" w14:textId="1E0172A1" w:rsidR="00965B84" w:rsidRPr="002B67D8" w:rsidRDefault="00965B84" w:rsidP="0068566B">
            <w:pPr>
              <w:ind w:left="3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12</w:t>
            </w:r>
            <w:r w:rsidRPr="00177C0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</w:rPr>
              <w:t xml:space="preserve">The student will </w:t>
            </w:r>
            <w:r w:rsidRPr="00177C01">
              <w:rPr>
                <w:strike/>
                <w:sz w:val="20"/>
                <w:szCs w:val="20"/>
              </w:rPr>
              <w:t>research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z w:val="20"/>
                <w:szCs w:val="20"/>
                <w:u w:val="single"/>
              </w:rPr>
              <w:t>identify</w:t>
            </w:r>
            <w:r w:rsidRPr="00177C01">
              <w:rPr>
                <w:sz w:val="20"/>
                <w:szCs w:val="20"/>
              </w:rPr>
              <w:t xml:space="preserve"> current theatrical productions in the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C</w:t>
            </w:r>
            <w:r w:rsidRPr="00177C01">
              <w:rPr>
                <w:strike/>
                <w:sz w:val="20"/>
                <w:szCs w:val="20"/>
              </w:rPr>
              <w:t>c</w:t>
            </w:r>
            <w:r w:rsidRPr="00177C01">
              <w:rPr>
                <w:sz w:val="20"/>
                <w:szCs w:val="20"/>
              </w:rPr>
              <w:t>ommonwealth</w:t>
            </w:r>
            <w:proofErr w:type="spellEnd"/>
            <w:r w:rsidRPr="00177C01">
              <w:rPr>
                <w:sz w:val="20"/>
                <w:szCs w:val="20"/>
              </w:rPr>
              <w:t xml:space="preserve"> and the nation.</w:t>
            </w:r>
          </w:p>
        </w:tc>
      </w:tr>
      <w:tr w:rsidR="00965B84" w:rsidRPr="001A4ADA" w14:paraId="7FD38B1E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3B9321" w14:textId="30F07D0A" w:rsidR="00965B84" w:rsidRDefault="006E516A" w:rsidP="00965B84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lastRenderedPageBreak/>
              <w:t>TII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4883753" w14:textId="1C12CB12" w:rsidR="00965B84" w:rsidRDefault="006E516A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BF3901" w14:textId="77777777" w:rsidR="00965B84" w:rsidRPr="00C56902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FAAAA4" w14:textId="10C383F0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10FCD" w14:textId="77777777" w:rsidR="00965B84" w:rsidRPr="009F458A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577E41F" w14:textId="77777777" w:rsidR="00965B84" w:rsidRPr="006425BA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773907" w14:textId="42E64037" w:rsidR="00965B84" w:rsidRPr="00AA4179" w:rsidRDefault="006E516A" w:rsidP="00965B84">
            <w:pPr>
              <w:rPr>
                <w:color w:val="000000"/>
                <w:sz w:val="20"/>
                <w:szCs w:val="20"/>
                <w:u w:val="single"/>
              </w:rPr>
            </w:pPr>
            <w:r w:rsidRPr="00593E24">
              <w:rPr>
                <w:strike/>
                <w:sz w:val="20"/>
                <w:szCs w:val="20"/>
              </w:rPr>
              <w:t>TII.13</w:t>
            </w:r>
            <w:r w:rsidRPr="00593E24">
              <w:rPr>
                <w:strike/>
                <w:sz w:val="20"/>
                <w:szCs w:val="20"/>
              </w:rPr>
              <w:tab/>
              <w:t>The student will explain the impact of theatre, television, film, and/or contemporary media on the culture in which they exist.</w:t>
            </w:r>
          </w:p>
        </w:tc>
      </w:tr>
      <w:tr w:rsidR="006E516A" w:rsidRPr="001A4ADA" w14:paraId="5D0865FD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8D0C56" w14:textId="39C923E3" w:rsidR="006E516A" w:rsidRDefault="006E516A" w:rsidP="006E516A">
            <w:pPr>
              <w:jc w:val="center"/>
              <w:rPr>
                <w:sz w:val="20"/>
                <w:szCs w:val="20"/>
              </w:rPr>
            </w:pPr>
            <w:r w:rsidRPr="00954438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1F249F" w14:textId="74727F1F" w:rsidR="006E516A" w:rsidRDefault="006E516A" w:rsidP="006E51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CCB877" w14:textId="37A93932" w:rsidR="006E516A" w:rsidRPr="00C56902" w:rsidRDefault="006E516A" w:rsidP="006E516A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CD5265" w14:textId="77777777" w:rsidR="006E516A" w:rsidRPr="007A5108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DECA21" w14:textId="7204170A" w:rsidR="006E516A" w:rsidRPr="009F458A" w:rsidRDefault="006E516A" w:rsidP="006E516A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CFD1ADF" w14:textId="77777777" w:rsidR="006E516A" w:rsidRPr="006425BA" w:rsidRDefault="006E516A" w:rsidP="006E51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FCB068" w14:textId="6783C949" w:rsidR="006E516A" w:rsidRPr="00AA4179" w:rsidRDefault="006E516A" w:rsidP="006E516A">
            <w:pPr>
              <w:rPr>
                <w:color w:val="000000"/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14</w:t>
            </w:r>
            <w:r w:rsidRPr="00177C01">
              <w:rPr>
                <w:sz w:val="20"/>
                <w:szCs w:val="20"/>
                <w:u w:val="single"/>
              </w:rPr>
              <w:t>10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</w:rPr>
              <w:t xml:space="preserve">The student will examine how advancements in technology </w:t>
            </w:r>
            <w:r w:rsidRPr="00177C01">
              <w:rPr>
                <w:sz w:val="20"/>
                <w:szCs w:val="20"/>
                <w:u w:val="single"/>
              </w:rPr>
              <w:t>have</w:t>
            </w:r>
            <w:r w:rsidRPr="00177C01">
              <w:rPr>
                <w:sz w:val="20"/>
                <w:szCs w:val="20"/>
              </w:rPr>
              <w:t xml:space="preserve"> impact</w:t>
            </w:r>
            <w:r w:rsidRPr="00177C01">
              <w:rPr>
                <w:sz w:val="20"/>
                <w:szCs w:val="20"/>
                <w:u w:val="single"/>
              </w:rPr>
              <w:t>ed</w:t>
            </w:r>
            <w:r w:rsidRPr="00177C01">
              <w:rPr>
                <w:sz w:val="20"/>
                <w:szCs w:val="20"/>
              </w:rPr>
              <w:t xml:space="preserve"> theatre </w:t>
            </w:r>
            <w:r w:rsidRPr="00177C01">
              <w:rPr>
                <w:sz w:val="20"/>
                <w:szCs w:val="20"/>
                <w:u w:val="single"/>
              </w:rPr>
              <w:t>performance</w:t>
            </w:r>
            <w:r w:rsidRPr="00177C01">
              <w:rPr>
                <w:sz w:val="20"/>
                <w:szCs w:val="20"/>
              </w:rPr>
              <w:t>, t</w:t>
            </w:r>
            <w:r w:rsidRPr="00177C01">
              <w:rPr>
                <w:strike/>
                <w:sz w:val="20"/>
                <w:szCs w:val="20"/>
              </w:rPr>
              <w:t>elevision</w:t>
            </w:r>
            <w:r w:rsidRPr="00177C01">
              <w:rPr>
                <w:sz w:val="20"/>
                <w:szCs w:val="20"/>
              </w:rPr>
              <w:t xml:space="preserve">, film, and </w:t>
            </w:r>
            <w:r w:rsidRPr="00177C01">
              <w:rPr>
                <w:strike/>
                <w:sz w:val="20"/>
                <w:szCs w:val="20"/>
              </w:rPr>
              <w:t xml:space="preserve">contemporary media. </w:t>
            </w:r>
            <w:r w:rsidRPr="00177C01">
              <w:rPr>
                <w:sz w:val="20"/>
                <w:szCs w:val="20"/>
                <w:u w:val="single"/>
              </w:rPr>
              <w:t>production.</w:t>
            </w:r>
          </w:p>
        </w:tc>
      </w:tr>
      <w:tr w:rsidR="00965B84" w:rsidRPr="001A4ADA" w14:paraId="6DCB9C04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FC1EE9" w14:textId="544EFB23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3ACDED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ACB8C" w14:textId="348B24C8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C5690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5F9A84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79FEF" w14:textId="449A5184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9F458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E7F4F78" w14:textId="0B70330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065FAC" w14:textId="474F925C" w:rsidR="00965B84" w:rsidRPr="00965B84" w:rsidRDefault="00965B84" w:rsidP="00965B84">
            <w:pPr>
              <w:rPr>
                <w:sz w:val="20"/>
                <w:szCs w:val="20"/>
                <w:u w:val="single"/>
              </w:rPr>
            </w:pPr>
            <w:r w:rsidRPr="00AA4179">
              <w:rPr>
                <w:color w:val="000000"/>
                <w:sz w:val="20"/>
                <w:szCs w:val="20"/>
                <w:u w:val="single"/>
              </w:rPr>
              <w:t xml:space="preserve">TII.3   </w:t>
            </w:r>
            <w:r w:rsidRPr="00177C01">
              <w:rPr>
                <w:sz w:val="20"/>
                <w:szCs w:val="20"/>
                <w:u w:val="single"/>
              </w:rPr>
              <w:t>The student will analyze, interpret, and evaluate theatre.</w:t>
            </w:r>
          </w:p>
          <w:p w14:paraId="2DA7F007" w14:textId="77777777" w:rsidR="00965B84" w:rsidRPr="00177C01" w:rsidRDefault="00965B84" w:rsidP="00965B84">
            <w:pPr>
              <w:pStyle w:val="SOLStatement"/>
              <w:keepNext/>
              <w:spacing w:before="0"/>
              <w:ind w:left="511" w:hanging="360"/>
              <w:rPr>
                <w:strike/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c)  </w:t>
            </w:r>
            <w:r w:rsidRPr="00177C01">
              <w:rPr>
                <w:strike/>
                <w:sz w:val="20"/>
                <w:szCs w:val="20"/>
              </w:rPr>
              <w:t>TII.15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G</w:t>
            </w:r>
            <w:r w:rsidRPr="00177C01">
              <w:rPr>
                <w:strike/>
                <w:sz w:val="20"/>
                <w:szCs w:val="20"/>
              </w:rPr>
              <w:t>g</w:t>
            </w:r>
            <w:r w:rsidRPr="00177C01">
              <w:rPr>
                <w:sz w:val="20"/>
                <w:szCs w:val="20"/>
              </w:rPr>
              <w:t>ive</w:t>
            </w:r>
            <w:proofErr w:type="spellEnd"/>
            <w:r w:rsidRPr="00177C01">
              <w:rPr>
                <w:sz w:val="20"/>
                <w:szCs w:val="20"/>
              </w:rPr>
              <w:t>, receive, and utilize constructive criticism</w:t>
            </w:r>
            <w:r w:rsidRPr="00177C01">
              <w:rPr>
                <w:sz w:val="20"/>
                <w:szCs w:val="20"/>
                <w:u w:val="single"/>
              </w:rPr>
              <w:t>.</w:t>
            </w:r>
            <w:r w:rsidRPr="00177C01">
              <w:rPr>
                <w:sz w:val="20"/>
                <w:szCs w:val="20"/>
              </w:rPr>
              <w:t xml:space="preserve"> </w:t>
            </w:r>
            <w:r w:rsidRPr="00177C01">
              <w:rPr>
                <w:strike/>
                <w:sz w:val="20"/>
                <w:szCs w:val="20"/>
              </w:rPr>
              <w:t>by</w:t>
            </w:r>
          </w:p>
          <w:p w14:paraId="1EB00154" w14:textId="77777777" w:rsidR="00965B84" w:rsidRPr="00177C01" w:rsidRDefault="00965B84" w:rsidP="00965B84">
            <w:pPr>
              <w:pStyle w:val="SOLNumbered"/>
              <w:keepNext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critiquing theatrical performances, projects, plans, and ideas objectively;</w:t>
            </w:r>
          </w:p>
          <w:p w14:paraId="612FC39D" w14:textId="77777777" w:rsidR="00965B84" w:rsidRPr="00177C01" w:rsidRDefault="00965B84" w:rsidP="00965B84">
            <w:pPr>
              <w:pStyle w:val="SOLNumbered"/>
              <w:keepNext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2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evaluating the artistic choices made in informal and formal productions;</w:t>
            </w:r>
          </w:p>
          <w:p w14:paraId="00703E8C" w14:textId="77777777" w:rsidR="00965B84" w:rsidRPr="00177C01" w:rsidRDefault="00965B84" w:rsidP="00965B84">
            <w:pPr>
              <w:pStyle w:val="SOLNumbered"/>
              <w:keepNext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3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evaluating reviews and critiques of dramatic works; and</w:t>
            </w:r>
          </w:p>
          <w:p w14:paraId="6D1C3289" w14:textId="77777777" w:rsidR="00965B84" w:rsidRPr="002B67D8" w:rsidRDefault="00965B84" w:rsidP="00965B84">
            <w:pPr>
              <w:ind w:left="691" w:hanging="360"/>
              <w:rPr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4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critiquing theatrical performances outside of the school environment.</w:t>
            </w:r>
          </w:p>
        </w:tc>
      </w:tr>
      <w:tr w:rsidR="00965B84" w:rsidRPr="001A4ADA" w14:paraId="7C29E5D0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5D3F97" w14:textId="75053F02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Pr="00882D17">
              <w:rPr>
                <w:sz w:val="20"/>
                <w:szCs w:val="20"/>
              </w:rPr>
              <w:t>II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5D4725" w14:textId="5B5AD135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F0E44" w14:textId="2A03FAF3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C5690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3068B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2ED30B" w14:textId="09E1FC6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9F458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96330F4" w14:textId="4618C9DA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147BB1" w14:textId="77777777" w:rsidR="00965B84" w:rsidRPr="00177C01" w:rsidRDefault="00965B84" w:rsidP="00965B84">
            <w:pPr>
              <w:rPr>
                <w:sz w:val="20"/>
                <w:szCs w:val="20"/>
                <w:u w:val="single"/>
              </w:rPr>
            </w:pPr>
            <w:r w:rsidRPr="00AA4179">
              <w:rPr>
                <w:color w:val="000000"/>
                <w:sz w:val="20"/>
                <w:szCs w:val="20"/>
                <w:u w:val="single"/>
              </w:rPr>
              <w:t xml:space="preserve">TII.3   </w:t>
            </w:r>
            <w:r w:rsidRPr="00177C01">
              <w:rPr>
                <w:sz w:val="20"/>
                <w:szCs w:val="20"/>
                <w:u w:val="single"/>
              </w:rPr>
              <w:t>The student will analyze, interpret, and evaluate theatre.</w:t>
            </w:r>
          </w:p>
          <w:p w14:paraId="45DA16B5" w14:textId="77777777" w:rsidR="00965B84" w:rsidRPr="00177C01" w:rsidRDefault="00965B84" w:rsidP="00965B84">
            <w:pPr>
              <w:pStyle w:val="SOLStatement"/>
              <w:spacing w:before="0"/>
              <w:ind w:left="510" w:hanging="359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16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nalyze</w:t>
            </w:r>
            <w:proofErr w:type="spellEnd"/>
            <w:r w:rsidRPr="00177C01">
              <w:rPr>
                <w:sz w:val="20"/>
                <w:szCs w:val="20"/>
              </w:rPr>
              <w:t xml:space="preserve"> selected works of dramatic literature by</w:t>
            </w:r>
          </w:p>
          <w:p w14:paraId="5AA5FCB0" w14:textId="77777777" w:rsidR="00965B84" w:rsidRPr="009A6CF5" w:rsidRDefault="00965B84" w:rsidP="00965B84">
            <w:pPr>
              <w:pStyle w:val="SOLNumbered"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1.  summarizing the playwright’s intentions and message;</w:t>
            </w:r>
          </w:p>
          <w:p w14:paraId="2CDBCB19" w14:textId="77777777" w:rsidR="00965B84" w:rsidRPr="009A6CF5" w:rsidRDefault="00965B84" w:rsidP="00965B84">
            <w:pPr>
              <w:pStyle w:val="SOLNumbered"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2.  identifying the elements of genre, style, structure, mood, language, and symbolism</w:t>
            </w:r>
            <w:r w:rsidRPr="009A6CF5">
              <w:rPr>
                <w:strike/>
                <w:sz w:val="20"/>
                <w:szCs w:val="20"/>
                <w:u w:val="single"/>
              </w:rPr>
              <w:t>.</w:t>
            </w:r>
            <w:r w:rsidRPr="009A6CF5">
              <w:rPr>
                <w:strike/>
                <w:sz w:val="20"/>
                <w:szCs w:val="20"/>
              </w:rPr>
              <w:t>;</w:t>
            </w:r>
          </w:p>
          <w:p w14:paraId="070B4BC9" w14:textId="77777777" w:rsidR="00965B84" w:rsidRPr="009A6CF5" w:rsidRDefault="00965B84" w:rsidP="00965B84">
            <w:pPr>
              <w:pStyle w:val="SOLNumbered"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3.  demonstrating responses visually, orally, kinesthetically, or in writing, using theatre arts vocabulary; and</w:t>
            </w:r>
          </w:p>
          <w:p w14:paraId="11E7941D" w14:textId="57671F5B" w:rsidR="00965B84" w:rsidRPr="002B67D8" w:rsidRDefault="00965B84" w:rsidP="00965B84">
            <w:pPr>
              <w:rPr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4.  relating dramatic themes to personal experience or current events.</w:t>
            </w:r>
          </w:p>
        </w:tc>
      </w:tr>
      <w:tr w:rsidR="00965B84" w:rsidRPr="001A4ADA" w14:paraId="584AF76B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624F20" w14:textId="654F3300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82747D" w14:textId="5543899A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BAE9C" w14:textId="75BF11C4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C56902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6704A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AE83A6" w14:textId="3D9CA9CD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9F458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CFD5D0F" w14:textId="1B02C512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A0F78C" w14:textId="77777777" w:rsidR="00965B84" w:rsidRPr="00965B84" w:rsidRDefault="00965B84" w:rsidP="00965B84">
            <w:pPr>
              <w:rPr>
                <w:sz w:val="20"/>
                <w:szCs w:val="20"/>
                <w:u w:val="single"/>
              </w:rPr>
            </w:pPr>
            <w:r w:rsidRPr="00AA4179">
              <w:rPr>
                <w:color w:val="000000"/>
                <w:sz w:val="20"/>
                <w:szCs w:val="20"/>
                <w:u w:val="single"/>
              </w:rPr>
              <w:t xml:space="preserve">TII.3   </w:t>
            </w:r>
            <w:r w:rsidRPr="00177C01">
              <w:rPr>
                <w:sz w:val="20"/>
                <w:szCs w:val="20"/>
                <w:u w:val="single"/>
              </w:rPr>
              <w:t>The student will analyze, interpret, and evaluate theatre.</w:t>
            </w:r>
          </w:p>
          <w:p w14:paraId="44456A16" w14:textId="77777777" w:rsidR="00965B84" w:rsidRPr="00177C01" w:rsidRDefault="00965B84" w:rsidP="00965B84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17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nalyze</w:t>
            </w:r>
            <w:proofErr w:type="spellEnd"/>
            <w:r w:rsidRPr="00177C01">
              <w:rPr>
                <w:sz w:val="20"/>
                <w:szCs w:val="20"/>
              </w:rPr>
              <w:t xml:space="preserve"> how theatre is similar to and different from other literary genres and other art forms by</w:t>
            </w:r>
          </w:p>
          <w:p w14:paraId="3603989F" w14:textId="77777777" w:rsidR="00965B84" w:rsidRPr="009A6CF5" w:rsidRDefault="00965B84" w:rsidP="00965B84">
            <w:pPr>
              <w:pStyle w:val="SOLNumbered"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177C01">
              <w:rPr>
                <w:strike/>
                <w:sz w:val="20"/>
                <w:szCs w:val="20"/>
              </w:rPr>
              <w:t>1.</w:t>
            </w:r>
            <w:r w:rsidRPr="00177C01">
              <w:rPr>
                <w:sz w:val="20"/>
                <w:szCs w:val="20"/>
              </w:rPr>
              <w:t xml:space="preserve">   </w:t>
            </w:r>
            <w:r w:rsidRPr="009A6CF5">
              <w:rPr>
                <w:strike/>
                <w:sz w:val="20"/>
                <w:szCs w:val="20"/>
              </w:rPr>
              <w:t>comparing theatre to film, video, novels, short stories, poetry, dance arts, music, and the visual arts</w:t>
            </w:r>
            <w:r w:rsidRPr="009A6CF5">
              <w:rPr>
                <w:strike/>
                <w:sz w:val="20"/>
                <w:szCs w:val="20"/>
                <w:u w:val="single"/>
              </w:rPr>
              <w:t>.</w:t>
            </w:r>
            <w:r w:rsidRPr="009A6CF5">
              <w:rPr>
                <w:strike/>
                <w:sz w:val="20"/>
                <w:szCs w:val="20"/>
              </w:rPr>
              <w:t>;</w:t>
            </w:r>
          </w:p>
          <w:p w14:paraId="4302E24E" w14:textId="77777777" w:rsidR="00965B84" w:rsidRPr="009A6CF5" w:rsidRDefault="00965B84" w:rsidP="00965B84">
            <w:pPr>
              <w:pStyle w:val="SOLNumbered"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2.   comparing how common themes are expressed in the other literary genres and art forms; [Moved to TII.11]</w:t>
            </w:r>
          </w:p>
          <w:p w14:paraId="4F664275" w14:textId="77777777" w:rsidR="004766F9" w:rsidRDefault="00965B84" w:rsidP="00965B84">
            <w:pPr>
              <w:pStyle w:val="SOLNumbered"/>
              <w:numPr>
                <w:ilvl w:val="0"/>
                <w:numId w:val="0"/>
              </w:numPr>
              <w:ind w:left="691" w:hanging="360"/>
              <w:rPr>
                <w:strike/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3.   comparing the interpretive and emotional nature of other literary genres and art forms in specific cultures and/or periods; and</w:t>
            </w:r>
          </w:p>
          <w:p w14:paraId="66E0C74E" w14:textId="7731DFDE" w:rsidR="00965B84" w:rsidRPr="002B67D8" w:rsidRDefault="00965B84" w:rsidP="00965B8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9A6CF5">
              <w:rPr>
                <w:strike/>
                <w:sz w:val="20"/>
                <w:szCs w:val="20"/>
              </w:rPr>
              <w:t>4.   describing ways in which dance, music, and the visual arts enhance theatrical presentations.</w:t>
            </w:r>
          </w:p>
        </w:tc>
      </w:tr>
      <w:tr w:rsidR="00965B84" w:rsidRPr="001A4ADA" w14:paraId="641B4BAF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19A83" w14:textId="4EC0ECBD" w:rsidR="00965B84" w:rsidRPr="0095443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214869" w14:textId="0EAF06A5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proofErr w:type="gramStart"/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E3E685" w14:textId="4C4AC0B0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0F5840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B98A96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5064F38" w14:textId="70D5FFB1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BF1126" w14:textId="77777777" w:rsidR="00965B84" w:rsidRPr="00177C01" w:rsidRDefault="00965B84" w:rsidP="00965B8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pply a creative process for theatre.</w:t>
            </w:r>
          </w:p>
          <w:p w14:paraId="1E19F010" w14:textId="4670B16F" w:rsidR="00965B84" w:rsidRPr="00177C01" w:rsidRDefault="00965B84" w:rsidP="00965B84">
            <w:pPr>
              <w:ind w:left="480" w:hanging="36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b)  </w:t>
            </w:r>
            <w:r w:rsidRPr="00177C01">
              <w:rPr>
                <w:strike/>
                <w:sz w:val="20"/>
                <w:szCs w:val="20"/>
              </w:rPr>
              <w:t>TII.18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 xml:space="preserve">The student will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A</w:t>
            </w:r>
            <w:r w:rsidRPr="00177C01">
              <w:rPr>
                <w:strike/>
                <w:sz w:val="20"/>
                <w:szCs w:val="20"/>
              </w:rPr>
              <w:t>a</w:t>
            </w:r>
            <w:r w:rsidRPr="00177C01">
              <w:rPr>
                <w:sz w:val="20"/>
                <w:szCs w:val="20"/>
              </w:rPr>
              <w:t>pply</w:t>
            </w:r>
            <w:proofErr w:type="spellEnd"/>
            <w:r w:rsidRPr="00177C01">
              <w:rPr>
                <w:sz w:val="20"/>
                <w:szCs w:val="20"/>
              </w:rPr>
              <w:t xml:space="preserve"> self-evaluation as a tool for growth as a theatre artist.</w:t>
            </w:r>
          </w:p>
        </w:tc>
      </w:tr>
      <w:tr w:rsidR="006B3C69" w:rsidRPr="001A4ADA" w14:paraId="26740769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0295EB" w14:textId="30D6F47D" w:rsidR="006B3C69" w:rsidRPr="007A5108" w:rsidRDefault="006E516A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13E2E3D" w14:textId="082219DA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80BA25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1EB12" w14:textId="1A8DC852" w:rsidR="006B3C69" w:rsidRPr="007A5108" w:rsidRDefault="006E516A" w:rsidP="006B3C69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53CBE9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CC27039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583EF4" w14:textId="198D01ED" w:rsidR="006B3C69" w:rsidRPr="002B67D8" w:rsidRDefault="006E516A" w:rsidP="006B3C69">
            <w:pPr>
              <w:rPr>
                <w:sz w:val="20"/>
                <w:szCs w:val="20"/>
              </w:rPr>
            </w:pPr>
            <w:r w:rsidRPr="00593E24">
              <w:rPr>
                <w:strike/>
                <w:sz w:val="20"/>
                <w:szCs w:val="20"/>
              </w:rPr>
              <w:t>TII.19</w:t>
            </w:r>
            <w:r w:rsidRPr="00593E24">
              <w:rPr>
                <w:strike/>
                <w:sz w:val="20"/>
                <w:szCs w:val="20"/>
              </w:rPr>
              <w:tab/>
              <w:t xml:space="preserve">The student will define </w:t>
            </w:r>
            <w:r w:rsidRPr="00593E24">
              <w:rPr>
                <w:i/>
                <w:strike/>
                <w:sz w:val="20"/>
                <w:szCs w:val="20"/>
              </w:rPr>
              <w:t>aesthetics</w:t>
            </w:r>
            <w:r w:rsidRPr="00593E24">
              <w:rPr>
                <w:strike/>
                <w:sz w:val="20"/>
                <w:szCs w:val="20"/>
              </w:rPr>
              <w:t xml:space="preserve"> in the context of theatre art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965B84" w:rsidRPr="001A4ADA" w14:paraId="2D9689F7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AE0613" w14:textId="5CD343EE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882D17">
              <w:rPr>
                <w:sz w:val="20"/>
                <w:szCs w:val="20"/>
              </w:rPr>
              <w:t>TII.</w:t>
            </w:r>
            <w:r>
              <w:rPr>
                <w:sz w:val="20"/>
                <w:szCs w:val="20"/>
              </w:rPr>
              <w:t>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42BD893" w14:textId="2FE1D801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058CC" w14:textId="530EB867" w:rsidR="00965B84" w:rsidRPr="007A5108" w:rsidRDefault="006E516A" w:rsidP="00965B84">
            <w:pPr>
              <w:jc w:val="center"/>
              <w:rPr>
                <w:sz w:val="20"/>
                <w:szCs w:val="20"/>
              </w:rPr>
            </w:pPr>
            <w:r w:rsidRPr="008C6FB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FB31F9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B8E935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3D78898" w14:textId="1E4AD180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A0101B" w14:textId="06287057" w:rsidR="00965B84" w:rsidRPr="002B67D8" w:rsidRDefault="00965B84" w:rsidP="00965B84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>TII.</w:t>
            </w:r>
            <w:r w:rsidRPr="00177C01">
              <w:rPr>
                <w:strike/>
                <w:sz w:val="20"/>
                <w:szCs w:val="20"/>
              </w:rPr>
              <w:t>20</w:t>
            </w:r>
            <w:r w:rsidRPr="00177C0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</w:rPr>
              <w:t>The student will support personal aesthetic opinions and criteria, using theatre arts vocabulary.</w:t>
            </w:r>
          </w:p>
        </w:tc>
      </w:tr>
      <w:tr w:rsidR="00965B84" w:rsidRPr="001A4ADA" w14:paraId="1AA4E4F1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379E61" w14:textId="57696C1E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882D17">
              <w:rPr>
                <w:sz w:val="20"/>
                <w:szCs w:val="20"/>
              </w:rPr>
              <w:lastRenderedPageBreak/>
              <w:t>TII.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C393F5" w14:textId="0DB1AC3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proofErr w:type="gramStart"/>
            <w:r w:rsidRPr="006425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0FD1A1" w14:textId="5D76BE7E" w:rsidR="00965B84" w:rsidRPr="007A5108" w:rsidRDefault="0068566B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A0416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ABC596" w14:textId="3F73EDCE" w:rsidR="00965B84" w:rsidRPr="007A5108" w:rsidRDefault="0068566B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EC8069A" w14:textId="3A905DB4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678BE5" w14:textId="77777777" w:rsidR="00965B84" w:rsidRPr="00177C01" w:rsidRDefault="00965B84" w:rsidP="00965B84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pply a creative process for theatre.</w:t>
            </w:r>
          </w:p>
          <w:p w14:paraId="7AB20634" w14:textId="2BAF3193" w:rsidR="00965B84" w:rsidRPr="002B67D8" w:rsidRDefault="00965B84" w:rsidP="00965B84">
            <w:pPr>
              <w:pStyle w:val="SOLStatement"/>
              <w:spacing w:before="0"/>
              <w:ind w:left="212" w:firstLine="0"/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</w:rPr>
              <w:t xml:space="preserve">a)  </w:t>
            </w:r>
            <w:r w:rsidRPr="00177C01">
              <w:rPr>
                <w:strike/>
                <w:sz w:val="20"/>
                <w:szCs w:val="20"/>
              </w:rPr>
              <w:t>TII.21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177C01">
              <w:rPr>
                <w:strike/>
                <w:sz w:val="20"/>
                <w:szCs w:val="20"/>
              </w:rPr>
              <w:t>The student will</w:t>
            </w:r>
            <w:r w:rsidRPr="00177C01">
              <w:rPr>
                <w:sz w:val="20"/>
                <w:szCs w:val="20"/>
              </w:rPr>
              <w:t xml:space="preserve"> </w:t>
            </w:r>
            <w:proofErr w:type="spellStart"/>
            <w:r w:rsidRPr="00177C01">
              <w:rPr>
                <w:sz w:val="20"/>
                <w:szCs w:val="20"/>
                <w:u w:val="single"/>
              </w:rPr>
              <w:t>D</w:t>
            </w:r>
            <w:r w:rsidRPr="00177C01">
              <w:rPr>
                <w:strike/>
                <w:sz w:val="20"/>
                <w:szCs w:val="20"/>
              </w:rPr>
              <w:t>d</w:t>
            </w:r>
            <w:r w:rsidRPr="00177C01">
              <w:rPr>
                <w:sz w:val="20"/>
                <w:szCs w:val="20"/>
              </w:rPr>
              <w:t>escribe</w:t>
            </w:r>
            <w:proofErr w:type="spellEnd"/>
            <w:r w:rsidRPr="00177C01">
              <w:rPr>
                <w:sz w:val="20"/>
                <w:szCs w:val="20"/>
              </w:rPr>
              <w:t xml:space="preserve">, refine, and organize personal ideas about </w:t>
            </w:r>
            <w:r w:rsidRPr="00177C01">
              <w:rPr>
                <w:strike/>
                <w:sz w:val="20"/>
                <w:szCs w:val="20"/>
              </w:rPr>
              <w:t>the aesthetic qualities of a</w:t>
            </w:r>
            <w:r w:rsidRPr="00177C01">
              <w:rPr>
                <w:sz w:val="20"/>
                <w:szCs w:val="20"/>
              </w:rPr>
              <w:t xml:space="preserve"> theatrical work</w:t>
            </w:r>
            <w:r w:rsidRPr="00177C01">
              <w:rPr>
                <w:sz w:val="20"/>
                <w:szCs w:val="20"/>
                <w:u w:val="single"/>
              </w:rPr>
              <w:t>s</w:t>
            </w:r>
            <w:r w:rsidRPr="00177C01">
              <w:rPr>
                <w:sz w:val="20"/>
                <w:szCs w:val="20"/>
              </w:rPr>
              <w:t>.</w:t>
            </w:r>
          </w:p>
        </w:tc>
      </w:tr>
      <w:tr w:rsidR="00965B84" w:rsidRPr="001A4ADA" w14:paraId="7FE07E36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B20C53" w14:textId="758B74E6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8FBDF7" w14:textId="0210A4AD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7A98F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B0C478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6DEA30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0BE0EEE" w14:textId="538A43E8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4F6B9F" w14:textId="7A5C0AEC" w:rsidR="00965B84" w:rsidRPr="00177C01" w:rsidRDefault="00965B84" w:rsidP="00965B84">
            <w:pPr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write an original script utilizing an accepted script format and revise based on feedback.</w:t>
            </w:r>
          </w:p>
        </w:tc>
      </w:tr>
      <w:tr w:rsidR="00965B84" w:rsidRPr="001A4ADA" w14:paraId="123357DF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6E5F3" w14:textId="72CFD28C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C074F8" w14:textId="29CD4B5B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5411D5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3CD3A6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9054C8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C114F73" w14:textId="43D0BDB2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8C6FB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21E3F7" w14:textId="3A0A3520" w:rsidR="00965B84" w:rsidRPr="00177C01" w:rsidRDefault="00965B84" w:rsidP="00965B84">
            <w:pPr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8</w:t>
            </w:r>
            <w:r>
              <w:rPr>
                <w:sz w:val="20"/>
                <w:szCs w:val="20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demonstrate legal and ethical standards in the use of technology and intellectual property</w:t>
            </w:r>
            <w:r w:rsidRPr="00177C01">
              <w:rPr>
                <w:sz w:val="20"/>
                <w:szCs w:val="20"/>
              </w:rPr>
              <w:t>.</w:t>
            </w:r>
          </w:p>
        </w:tc>
      </w:tr>
      <w:tr w:rsidR="00965B84" w:rsidRPr="001A4ADA" w14:paraId="7467A359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BEB105" w14:textId="34A4CFD6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99F0B2" w14:textId="31C61BF6" w:rsidR="00965B84" w:rsidRDefault="00965B84" w:rsidP="00965B8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B3BB5F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281C21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CBF80D" w14:textId="77777777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6F7F14D" w14:textId="182B7054" w:rsidR="00965B84" w:rsidRPr="007A5108" w:rsidRDefault="00965B84" w:rsidP="00965B84">
            <w:pPr>
              <w:jc w:val="center"/>
              <w:rPr>
                <w:sz w:val="20"/>
                <w:szCs w:val="20"/>
              </w:rPr>
            </w:pPr>
            <w:r w:rsidRPr="008C6FB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F0E400" w14:textId="558116B0" w:rsidR="00965B84" w:rsidRPr="00177C01" w:rsidRDefault="00965B84" w:rsidP="00965B84">
            <w:pPr>
              <w:rPr>
                <w:sz w:val="20"/>
                <w:szCs w:val="20"/>
                <w:u w:val="single"/>
              </w:rPr>
            </w:pPr>
            <w:r w:rsidRPr="00177C01">
              <w:rPr>
                <w:sz w:val="20"/>
                <w:szCs w:val="20"/>
                <w:u w:val="single"/>
              </w:rPr>
              <w:t>TII.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describe theatre related skills that relate to a variety of postsecondary educational and career opportunities.</w:t>
            </w:r>
          </w:p>
        </w:tc>
      </w:tr>
      <w:tr w:rsidR="006B3C69" w:rsidRPr="001A4ADA" w14:paraId="6672661E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EFA254" w14:textId="78F558EE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E3353DE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5664F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D2A583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247101" w14:textId="77777777" w:rsidR="006B3C69" w:rsidRPr="007A5108" w:rsidRDefault="006B3C69" w:rsidP="006B3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040FE1BF" w14:textId="100CB880" w:rsidR="006B3C69" w:rsidRPr="007A5108" w:rsidRDefault="006E516A" w:rsidP="006B3C69">
            <w:pPr>
              <w:jc w:val="center"/>
              <w:rPr>
                <w:sz w:val="20"/>
                <w:szCs w:val="20"/>
              </w:rPr>
            </w:pPr>
            <w:r w:rsidRPr="008C6FB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542092" w14:textId="77777777" w:rsidR="006B3C69" w:rsidRPr="002B67D8" w:rsidRDefault="006B3C69" w:rsidP="006B3C69">
            <w:pPr>
              <w:rPr>
                <w:sz w:val="20"/>
                <w:szCs w:val="20"/>
              </w:rPr>
            </w:pPr>
            <w:r w:rsidRPr="00177C01">
              <w:rPr>
                <w:sz w:val="20"/>
                <w:szCs w:val="20"/>
                <w:u w:val="single"/>
              </w:rPr>
              <w:t>TII.11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Pr="00177C01">
              <w:rPr>
                <w:sz w:val="20"/>
                <w:szCs w:val="20"/>
                <w:u w:val="single"/>
              </w:rPr>
              <w:t>The student will analyze how common themes are expressed in other literary genres and art forms.</w:t>
            </w:r>
          </w:p>
        </w:tc>
      </w:tr>
    </w:tbl>
    <w:p w14:paraId="7603C3F8" w14:textId="77777777" w:rsidR="00EA6C0A" w:rsidRPr="001A4ADA" w:rsidRDefault="00EA6C0A" w:rsidP="00EA6C0A"/>
    <w:p w14:paraId="404B6553" w14:textId="77777777" w:rsidR="00C9747C" w:rsidRDefault="00C9747C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0981ED4B" w14:textId="5BBB6CD7" w:rsidR="00EA6C0A" w:rsidRPr="00D12EA8" w:rsidRDefault="00704A69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BF1637">
        <w:rPr>
          <w:b/>
          <w:bCs/>
          <w:sz w:val="32"/>
        </w:rPr>
        <w:t>I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990"/>
        <w:gridCol w:w="720"/>
        <w:gridCol w:w="810"/>
        <w:gridCol w:w="810"/>
        <w:gridCol w:w="630"/>
        <w:gridCol w:w="9390"/>
      </w:tblGrid>
      <w:tr w:rsidR="00EA6C0A" w:rsidRPr="00817BBD" w14:paraId="186A7F6E" w14:textId="77777777" w:rsidTr="00C752C3">
        <w:trPr>
          <w:cantSplit/>
          <w:trHeight w:val="127"/>
          <w:tblHeader/>
        </w:trPr>
        <w:tc>
          <w:tcPr>
            <w:tcW w:w="18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7914CF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203CBD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9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8BC485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EAB3058" w14:textId="17FEDDBD" w:rsidR="00EA6C0A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2CF65A72" w14:textId="77777777" w:rsidTr="00C752C3">
        <w:trPr>
          <w:cantSplit/>
          <w:trHeight w:val="20"/>
          <w:tblHeader/>
        </w:trPr>
        <w:tc>
          <w:tcPr>
            <w:tcW w:w="87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7622C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6E0933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3D3D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C3225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0A57A0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5CD0690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9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5AB59F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C4B03" w:rsidRPr="001A4ADA" w14:paraId="57A7CD5F" w14:textId="77777777" w:rsidTr="00C752C3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749DED" w14:textId="7626D357" w:rsidR="00EC4B03" w:rsidRDefault="001A7B75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DB8390" w14:textId="4DCB8084" w:rsidR="00EC4B03" w:rsidRDefault="001A7B75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52F0ED" w14:textId="77777777" w:rsidR="00EC4B03" w:rsidRPr="006425BA" w:rsidRDefault="00EC4B03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F15DC3" w14:textId="389EA3E9" w:rsidR="00EC4B03" w:rsidRPr="002B67D8" w:rsidRDefault="001A7B75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6B504" w14:textId="77777777" w:rsidR="00EC4B03" w:rsidRPr="002B67D8" w:rsidRDefault="00EC4B03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67B369E" w14:textId="77777777" w:rsidR="00EC4B03" w:rsidRPr="002B67D8" w:rsidRDefault="00EC4B03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EB0EE8" w14:textId="3DBBF768" w:rsidR="00EC4B03" w:rsidRPr="00794A6A" w:rsidRDefault="001A7B75" w:rsidP="00D634B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TIII.1</w:t>
            </w:r>
            <w:r w:rsidRPr="005B1D60">
              <w:rPr>
                <w:strike/>
                <w:sz w:val="20"/>
                <w:szCs w:val="20"/>
              </w:rPr>
              <w:tab/>
              <w:t>The student will apply rehearsal discipline and maintain stage properties, costumes, equipment, and facilities according to established standards</w:t>
            </w:r>
          </w:p>
        </w:tc>
      </w:tr>
      <w:tr w:rsidR="00EC4B03" w:rsidRPr="001A4ADA" w14:paraId="228F8EEE" w14:textId="77777777" w:rsidTr="00C752C3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3D610" w14:textId="6D71CBBE" w:rsidR="00EC4B03" w:rsidRDefault="00EC4B03" w:rsidP="00EC4B03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27F975" w14:textId="41A22365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99D415" w14:textId="0434BEC6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6A1243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B9AC3" w14:textId="768766AD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D7CFF95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65E1AE" w14:textId="437AF641" w:rsidR="00EC4B03" w:rsidRPr="00794A6A" w:rsidRDefault="00EC4B03" w:rsidP="00EC4B03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2</w:t>
            </w:r>
            <w:r w:rsidRPr="00794A6A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 xml:space="preserve">will exhibit </w:t>
            </w:r>
            <w:r w:rsidRPr="00794A6A">
              <w:rPr>
                <w:sz w:val="20"/>
                <w:szCs w:val="20"/>
                <w:u w:val="single"/>
              </w:rPr>
              <w:t xml:space="preserve">collaboration skills for theatre productions and processes. </w:t>
            </w:r>
            <w:r w:rsidRPr="00794A6A">
              <w:rPr>
                <w:strike/>
                <w:sz w:val="20"/>
                <w:szCs w:val="20"/>
              </w:rPr>
              <w:t>independence, self-discipline, and commitment to the theatre through work on assigned projects and productions.</w:t>
            </w:r>
          </w:p>
        </w:tc>
      </w:tr>
      <w:tr w:rsidR="00EC4B03" w:rsidRPr="001A4ADA" w14:paraId="008EB5CB" w14:textId="77777777" w:rsidTr="00C752C3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7E8F59" w14:textId="2F62E84F" w:rsidR="00EC4B03" w:rsidRDefault="00EC4B03" w:rsidP="00EC4B03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4E415F" w14:textId="0076DADF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2E8C89" w14:textId="6AB74B04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D2585B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948D2D" w14:textId="14C5C68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BF8C353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5DE178" w14:textId="77777777" w:rsidR="00EC4B03" w:rsidRPr="00794A6A" w:rsidRDefault="00EC4B03" w:rsidP="00EC4B03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3</w:t>
            </w:r>
            <w:r w:rsidRPr="00794A6A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integrate acting skills and techniques involving voice</w:t>
            </w:r>
            <w:r w:rsidRPr="00794A6A">
              <w:rPr>
                <w:strike/>
                <w:sz w:val="20"/>
                <w:szCs w:val="20"/>
              </w:rPr>
              <w:t>,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and </w:t>
            </w:r>
            <w:r w:rsidRPr="00794A6A">
              <w:rPr>
                <w:sz w:val="20"/>
                <w:szCs w:val="20"/>
              </w:rPr>
              <w:t>movement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,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and analysis into the rehearsal process and performance by</w:t>
            </w:r>
          </w:p>
          <w:p w14:paraId="669F6373" w14:textId="77777777" w:rsidR="00EC4B03" w:rsidRPr="00794A6A" w:rsidRDefault="00EC4B03" w:rsidP="00EC4B03">
            <w:pPr>
              <w:pStyle w:val="SOLNumbered"/>
              <w:numPr>
                <w:ilvl w:val="0"/>
                <w:numId w:val="18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 xml:space="preserve">a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I</w:t>
            </w:r>
            <w:r w:rsidRPr="00794A6A">
              <w:rPr>
                <w:strike/>
                <w:sz w:val="20"/>
                <w:szCs w:val="20"/>
              </w:rPr>
              <w:t>i</w:t>
            </w:r>
            <w:r w:rsidRPr="00794A6A">
              <w:rPr>
                <w:sz w:val="20"/>
                <w:szCs w:val="20"/>
              </w:rPr>
              <w:t>nitiat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rtistic choices to enhance performance</w:t>
            </w:r>
            <w:r w:rsidRPr="00794A6A">
              <w:rPr>
                <w:sz w:val="20"/>
                <w:szCs w:val="20"/>
                <w:u w:val="single"/>
              </w:rPr>
              <w:t>, characterizations, dialogue, and action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0BB72F17" w14:textId="77777777" w:rsidR="00EC4B03" w:rsidRPr="00794A6A" w:rsidRDefault="00EC4B03" w:rsidP="00EC4B03">
            <w:pPr>
              <w:pStyle w:val="SOLNumbered"/>
              <w:numPr>
                <w:ilvl w:val="0"/>
                <w:numId w:val="18"/>
              </w:numPr>
              <w:ind w:left="540" w:hanging="32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listening to other actors and responding internally as well as externally;</w:t>
            </w:r>
          </w:p>
          <w:p w14:paraId="0D963696" w14:textId="77777777" w:rsidR="00EC4B03" w:rsidRPr="00794A6A" w:rsidRDefault="00EC4B03" w:rsidP="00EC4B03">
            <w:pPr>
              <w:pStyle w:val="SOLNumbered"/>
              <w:numPr>
                <w:ilvl w:val="0"/>
                <w:numId w:val="18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reat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nd sustain</w:t>
            </w:r>
            <w:r w:rsidRPr="00794A6A">
              <w:rPr>
                <w:strike/>
                <w:sz w:val="20"/>
                <w:szCs w:val="20"/>
              </w:rPr>
              <w:t>ing</w:t>
            </w:r>
            <w:r w:rsidRPr="00794A6A">
              <w:rPr>
                <w:sz w:val="20"/>
                <w:szCs w:val="20"/>
              </w:rPr>
              <w:t xml:space="preserve"> multidimensional character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0A0A00C9" w14:textId="77777777" w:rsidR="004766F9" w:rsidRDefault="00EC4B03" w:rsidP="00EC4B03">
            <w:pPr>
              <w:pStyle w:val="SOLNumbered"/>
              <w:numPr>
                <w:ilvl w:val="0"/>
                <w:numId w:val="18"/>
              </w:numPr>
              <w:ind w:left="540" w:hanging="32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enhancing characterizations, dialogue, and action;</w:t>
            </w:r>
          </w:p>
          <w:p w14:paraId="0C670465" w14:textId="21105141" w:rsidR="00EC4B03" w:rsidRPr="002126A3" w:rsidRDefault="00EC4B03" w:rsidP="00EC4B03">
            <w:pPr>
              <w:pStyle w:val="SOLNumbered"/>
              <w:numPr>
                <w:ilvl w:val="0"/>
                <w:numId w:val="18"/>
              </w:numPr>
              <w:ind w:left="540" w:hanging="328"/>
              <w:rPr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demonstrating self-confidence and self-expression; and</w:t>
            </w:r>
          </w:p>
          <w:p w14:paraId="216A2809" w14:textId="672059AD" w:rsidR="00EC4B03" w:rsidRPr="00794A6A" w:rsidRDefault="00EC4B03" w:rsidP="00EC4B03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making artistic decisions to achieve an ensemble.</w:t>
            </w:r>
          </w:p>
        </w:tc>
      </w:tr>
      <w:tr w:rsidR="00EC4B03" w:rsidRPr="001A4ADA" w14:paraId="78C33562" w14:textId="77777777" w:rsidTr="00C752C3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E0DC06" w14:textId="5F1D2A85" w:rsidR="00EC4B03" w:rsidRDefault="00EC4B03" w:rsidP="00EC4B03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65C3A0" w14:textId="7CF52700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0E9049" w14:textId="63E62069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24571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EE2E2" w14:textId="0E764E43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082C1FC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A52C51" w14:textId="77777777" w:rsidR="00EC4B03" w:rsidRPr="00794A6A" w:rsidRDefault="00EC4B03" w:rsidP="00EC4B03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4</w:t>
            </w:r>
            <w:r w:rsidRPr="00794A6A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 xml:space="preserve">will demonstrate </w:t>
            </w:r>
            <w:r w:rsidRPr="00794A6A">
              <w:rPr>
                <w:strike/>
                <w:sz w:val="20"/>
                <w:szCs w:val="20"/>
              </w:rPr>
              <w:t>the audition process by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>techniques for actor preparation.</w:t>
            </w:r>
          </w:p>
          <w:p w14:paraId="3AA2004F" w14:textId="77777777" w:rsidR="00EC4B03" w:rsidRPr="00794A6A" w:rsidRDefault="00EC4B03" w:rsidP="00EC4B03">
            <w:pPr>
              <w:pStyle w:val="SOLNumbered"/>
              <w:numPr>
                <w:ilvl w:val="0"/>
                <w:numId w:val="19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a)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Analyze scripts to develop artistic choices. </w:t>
            </w:r>
            <w:r w:rsidRPr="00794A6A">
              <w:rPr>
                <w:strike/>
                <w:sz w:val="20"/>
                <w:szCs w:val="20"/>
              </w:rPr>
              <w:t>researching and selecting contrasting monologues by established playwrights;</w:t>
            </w:r>
          </w:p>
          <w:p w14:paraId="73F2AB4A" w14:textId="77777777" w:rsidR="00EC4B03" w:rsidRPr="008A771A" w:rsidRDefault="00EC4B03" w:rsidP="00EC4B03">
            <w:pPr>
              <w:pStyle w:val="SOLNumbered"/>
              <w:numPr>
                <w:ilvl w:val="0"/>
                <w:numId w:val="19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b) Identify and apply acting techniques and methods for the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 xml:space="preserve">developing an understanding, interpretation, and </w:t>
            </w:r>
            <w:r w:rsidRPr="00794A6A">
              <w:rPr>
                <w:sz w:val="20"/>
                <w:szCs w:val="20"/>
              </w:rPr>
              <w:t>portrayal of a character</w:t>
            </w:r>
            <w:r w:rsidRPr="00794A6A">
              <w:rPr>
                <w:strike/>
                <w:sz w:val="20"/>
                <w:szCs w:val="20"/>
              </w:rPr>
              <w:t>; and</w:t>
            </w:r>
          </w:p>
          <w:p w14:paraId="035897C6" w14:textId="3FA238DC" w:rsidR="00EC4B03" w:rsidRPr="00794A6A" w:rsidRDefault="00EC4B03" w:rsidP="00EC4B03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) Select and</w:t>
            </w:r>
            <w:r w:rsidRPr="00794A6A">
              <w:rPr>
                <w:sz w:val="20"/>
                <w:szCs w:val="20"/>
              </w:rPr>
              <w:t xml:space="preserve"> present</w:t>
            </w:r>
            <w:r w:rsidRPr="00794A6A">
              <w:rPr>
                <w:strike/>
                <w:sz w:val="20"/>
                <w:szCs w:val="20"/>
              </w:rPr>
              <w:t>ing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 xml:space="preserve">memorized selections for </w:t>
            </w:r>
            <w:proofErr w:type="spellStart"/>
            <w:proofErr w:type="gramStart"/>
            <w:r w:rsidRPr="00794A6A">
              <w:rPr>
                <w:strike/>
                <w:sz w:val="20"/>
                <w:szCs w:val="20"/>
              </w:rPr>
              <w:t>critique.</w:t>
            </w:r>
            <w:r w:rsidRPr="00794A6A">
              <w:rPr>
                <w:sz w:val="20"/>
                <w:szCs w:val="20"/>
                <w:u w:val="single"/>
              </w:rPr>
              <w:t>material</w:t>
            </w:r>
            <w:proofErr w:type="spellEnd"/>
            <w:proofErr w:type="gramEnd"/>
            <w:r w:rsidRPr="00794A6A">
              <w:rPr>
                <w:sz w:val="20"/>
                <w:szCs w:val="20"/>
                <w:u w:val="single"/>
              </w:rPr>
              <w:t xml:space="preserve"> for audition and critique.</w:t>
            </w:r>
          </w:p>
        </w:tc>
      </w:tr>
      <w:tr w:rsidR="00D634B4" w:rsidRPr="001A4ADA" w14:paraId="7EB3488F" w14:textId="77777777" w:rsidTr="00C752C3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89E69" w14:textId="6ECEA0D0" w:rsidR="00D634B4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="008A771A"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E1D133" w14:textId="77777777" w:rsidR="00D634B4" w:rsidRPr="002B67D8" w:rsidRDefault="00D634B4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236E11" w14:textId="07FC41E1" w:rsidR="00D634B4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42592C" w14:textId="77777777" w:rsidR="00D634B4" w:rsidRPr="002B67D8" w:rsidRDefault="00D634B4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39C0A" w14:textId="77777777" w:rsidR="00D634B4" w:rsidRPr="002B67D8" w:rsidRDefault="00D634B4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166082B" w14:textId="77777777" w:rsidR="00D634B4" w:rsidRPr="002B67D8" w:rsidRDefault="00D634B4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543FFA" w14:textId="77777777" w:rsidR="00D634B4" w:rsidRPr="00794A6A" w:rsidRDefault="00D634B4" w:rsidP="00D634B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5</w:t>
            </w:r>
            <w:r w:rsidRPr="00794A6A">
              <w:rPr>
                <w:sz w:val="20"/>
                <w:szCs w:val="20"/>
                <w:u w:val="single"/>
              </w:rPr>
              <w:t>1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demonstrate playwriting.</w:t>
            </w:r>
            <w:r w:rsidRPr="00794A6A">
              <w:rPr>
                <w:sz w:val="20"/>
                <w:szCs w:val="20"/>
                <w:u w:val="single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by</w:t>
            </w:r>
          </w:p>
          <w:p w14:paraId="152711F2" w14:textId="77777777" w:rsidR="00D634B4" w:rsidRPr="00794A6A" w:rsidRDefault="00D634B4" w:rsidP="0068566B">
            <w:pPr>
              <w:pStyle w:val="SOLNumbered"/>
              <w:numPr>
                <w:ilvl w:val="0"/>
                <w:numId w:val="13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onceiv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 theme to convey a message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16E82644" w14:textId="77777777" w:rsidR="00D634B4" w:rsidRPr="00794A6A" w:rsidRDefault="00D634B4" w:rsidP="0068566B">
            <w:pPr>
              <w:pStyle w:val="SOLNumbered"/>
              <w:numPr>
                <w:ilvl w:val="0"/>
                <w:numId w:val="13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onstruct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 dramatic plot structure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6310BEC4" w14:textId="77777777" w:rsidR="00D634B4" w:rsidRPr="00794A6A" w:rsidRDefault="00D634B4" w:rsidP="0068566B">
            <w:pPr>
              <w:pStyle w:val="SOLNumbered"/>
              <w:numPr>
                <w:ilvl w:val="0"/>
                <w:numId w:val="13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D</w:t>
            </w:r>
            <w:r w:rsidRPr="00794A6A">
              <w:rPr>
                <w:strike/>
                <w:sz w:val="20"/>
                <w:szCs w:val="20"/>
              </w:rPr>
              <w:t>d</w:t>
            </w:r>
            <w:r w:rsidRPr="00794A6A">
              <w:rPr>
                <w:sz w:val="20"/>
                <w:szCs w:val="20"/>
              </w:rPr>
              <w:t>evelop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 central conflict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518767CC" w14:textId="77777777" w:rsidR="008A771A" w:rsidRPr="008A771A" w:rsidRDefault="00D634B4" w:rsidP="0068566B">
            <w:pPr>
              <w:pStyle w:val="SOLNumbered"/>
              <w:numPr>
                <w:ilvl w:val="0"/>
                <w:numId w:val="13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D</w:t>
            </w:r>
            <w:r w:rsidRPr="00794A6A">
              <w:rPr>
                <w:strike/>
                <w:sz w:val="20"/>
                <w:szCs w:val="20"/>
              </w:rPr>
              <w:t>d</w:t>
            </w:r>
            <w:r w:rsidRPr="00794A6A">
              <w:rPr>
                <w:sz w:val="20"/>
                <w:szCs w:val="20"/>
              </w:rPr>
              <w:t>evelop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n idea through action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 and</w:t>
            </w:r>
          </w:p>
          <w:p w14:paraId="2603E6A0" w14:textId="4A950256" w:rsidR="00D634B4" w:rsidRPr="002B67D8" w:rsidRDefault="00D634B4" w:rsidP="0068566B">
            <w:pPr>
              <w:pStyle w:val="SOLNumbered"/>
              <w:numPr>
                <w:ilvl w:val="0"/>
                <w:numId w:val="13"/>
              </w:numPr>
              <w:tabs>
                <w:tab w:val="clear" w:pos="1267"/>
              </w:tabs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e)</w:t>
            </w:r>
            <w:r w:rsidRPr="00794A6A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P</w:t>
            </w:r>
            <w:r w:rsidRPr="00794A6A">
              <w:rPr>
                <w:strike/>
                <w:sz w:val="20"/>
                <w:szCs w:val="20"/>
              </w:rPr>
              <w:t>p</w:t>
            </w:r>
            <w:r w:rsidRPr="00794A6A">
              <w:rPr>
                <w:sz w:val="20"/>
                <w:szCs w:val="20"/>
              </w:rPr>
              <w:t>ortray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unique, multidimensional characters.</w:t>
            </w:r>
          </w:p>
        </w:tc>
      </w:tr>
      <w:tr w:rsidR="00EC4B03" w:rsidRPr="001A4ADA" w14:paraId="0539F6DD" w14:textId="77777777" w:rsidTr="00C752C3">
        <w:trPr>
          <w:cantSplit/>
          <w:trHeight w:val="145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F39E3F" w14:textId="23809E34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lastRenderedPageBreak/>
              <w:t>TIII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0A99F3" w14:textId="3463EA7E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C0C88E" w14:textId="7827AE06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AE227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2C197" w14:textId="254C1C9C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E69AC61" w14:textId="73F24D08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0E1E0D" w14:textId="77777777" w:rsidR="00EC4B03" w:rsidRPr="00794A6A" w:rsidRDefault="00EC4B03" w:rsidP="00EC4B03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6</w:t>
            </w:r>
            <w:r w:rsidRPr="00794A6A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demonstrate the application of theatre design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 xml:space="preserve"> by</w:t>
            </w:r>
          </w:p>
          <w:p w14:paraId="3AA3CEF6" w14:textId="77777777" w:rsidR="00EC4B03" w:rsidRPr="00794A6A" w:rsidRDefault="00EC4B03" w:rsidP="00EC4B03">
            <w:pPr>
              <w:pStyle w:val="SOLNumbered"/>
              <w:numPr>
                <w:ilvl w:val="0"/>
                <w:numId w:val="21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F</w:t>
            </w:r>
            <w:r w:rsidRPr="00794A6A">
              <w:rPr>
                <w:strike/>
                <w:sz w:val="20"/>
                <w:szCs w:val="20"/>
              </w:rPr>
              <w:t>f</w:t>
            </w:r>
            <w:r w:rsidRPr="00794A6A">
              <w:rPr>
                <w:sz w:val="20"/>
                <w:szCs w:val="20"/>
              </w:rPr>
              <w:t>ollow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safety procedure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39477EF8" w14:textId="77777777" w:rsidR="00EC4B03" w:rsidRPr="00794A6A" w:rsidRDefault="00EC4B03" w:rsidP="00EC4B03">
            <w:pPr>
              <w:pStyle w:val="SOLNumbered"/>
              <w:numPr>
                <w:ilvl w:val="0"/>
                <w:numId w:val="21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R</w:t>
            </w:r>
            <w:r w:rsidRPr="00794A6A">
              <w:rPr>
                <w:strike/>
                <w:sz w:val="20"/>
                <w:szCs w:val="20"/>
              </w:rPr>
              <w:t>r</w:t>
            </w:r>
            <w:r w:rsidRPr="00794A6A">
              <w:rPr>
                <w:sz w:val="20"/>
                <w:szCs w:val="20"/>
              </w:rPr>
              <w:t>ender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lighting plots, sound plots, properties, makeup, and/or costume plates for a stage or contemporary media production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06DED480" w14:textId="5EDE6C8E" w:rsidR="00EC4B03" w:rsidRPr="00794A6A" w:rsidRDefault="001A7B75" w:rsidP="00EC4B03">
            <w:pPr>
              <w:pStyle w:val="SOLNumbered"/>
              <w:numPr>
                <w:ilvl w:val="0"/>
                <w:numId w:val="21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)</w:t>
            </w:r>
            <w:r w:rsidRPr="00794A6A">
              <w:rPr>
                <w:sz w:val="20"/>
                <w:szCs w:val="20"/>
              </w:rPr>
              <w:t xml:space="preserve"> </w:t>
            </w:r>
            <w:r w:rsidR="00EC4B03" w:rsidRPr="00794A6A">
              <w:rPr>
                <w:strike/>
                <w:sz w:val="20"/>
                <w:szCs w:val="20"/>
              </w:rPr>
              <w:t>making a two-dimensional drawing of a three-dimensional object, using scale drawings, perspective drawings, blueprints, or computer renderings to</w:t>
            </w:r>
            <w:r w:rsidR="00EC4B03" w:rsidRPr="00794A6A">
              <w:rPr>
                <w:sz w:val="20"/>
                <w:szCs w:val="20"/>
              </w:rPr>
              <w:t xml:space="preserve"> </w:t>
            </w:r>
            <w:proofErr w:type="spellStart"/>
            <w:r w:rsidR="00EC4B03" w:rsidRPr="00794A6A">
              <w:rPr>
                <w:sz w:val="20"/>
                <w:szCs w:val="20"/>
                <w:u w:val="single"/>
              </w:rPr>
              <w:t>D</w:t>
            </w:r>
            <w:r w:rsidR="00EC4B03" w:rsidRPr="00794A6A">
              <w:rPr>
                <w:strike/>
                <w:sz w:val="20"/>
                <w:szCs w:val="20"/>
              </w:rPr>
              <w:t>d</w:t>
            </w:r>
            <w:r w:rsidR="00EC4B03" w:rsidRPr="00794A6A">
              <w:rPr>
                <w:sz w:val="20"/>
                <w:szCs w:val="20"/>
              </w:rPr>
              <w:t>esign</w:t>
            </w:r>
            <w:proofErr w:type="spellEnd"/>
            <w:r w:rsidR="00EC4B03" w:rsidRPr="00794A6A">
              <w:rPr>
                <w:sz w:val="20"/>
                <w:szCs w:val="20"/>
              </w:rPr>
              <w:t xml:space="preserve"> scenery, costumes, and/or properties</w:t>
            </w:r>
            <w:r w:rsidR="00EC4B03" w:rsidRPr="00794A6A">
              <w:rPr>
                <w:sz w:val="20"/>
                <w:szCs w:val="20"/>
                <w:u w:val="single"/>
              </w:rPr>
              <w:t>.</w:t>
            </w:r>
            <w:r w:rsidR="00EC4B03" w:rsidRPr="00794A6A">
              <w:rPr>
                <w:strike/>
                <w:sz w:val="20"/>
                <w:szCs w:val="20"/>
              </w:rPr>
              <w:t>;</w:t>
            </w:r>
          </w:p>
          <w:p w14:paraId="2D8AF543" w14:textId="77777777" w:rsidR="00EC4B03" w:rsidRPr="00794A6A" w:rsidRDefault="00EC4B03" w:rsidP="00EC4B03">
            <w:pPr>
              <w:pStyle w:val="SOLNumbered"/>
              <w:numPr>
                <w:ilvl w:val="0"/>
                <w:numId w:val="21"/>
              </w:numPr>
              <w:ind w:left="540" w:hanging="418"/>
              <w:rPr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building a scale model of a setting for a stage or contemporary media production;</w:t>
            </w:r>
          </w:p>
          <w:p w14:paraId="4EBD434B" w14:textId="77777777" w:rsidR="001A7B75" w:rsidRPr="001A7B75" w:rsidRDefault="00EC4B03" w:rsidP="001A7B75">
            <w:pPr>
              <w:pStyle w:val="SOLNumbered"/>
              <w:numPr>
                <w:ilvl w:val="0"/>
                <w:numId w:val="21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I</w:t>
            </w:r>
            <w:r w:rsidRPr="00794A6A">
              <w:rPr>
                <w:strike/>
                <w:sz w:val="20"/>
                <w:szCs w:val="20"/>
              </w:rPr>
              <w:t>i</w:t>
            </w:r>
            <w:r w:rsidRPr="00794A6A">
              <w:rPr>
                <w:sz w:val="20"/>
                <w:szCs w:val="20"/>
              </w:rPr>
              <w:t>mplement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solutions to technical problem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and</w:t>
            </w:r>
          </w:p>
          <w:p w14:paraId="0ABCBA0B" w14:textId="50FB2B69" w:rsidR="00EC4B03" w:rsidRPr="002B67D8" w:rsidRDefault="00EC4B03" w:rsidP="001A7B75">
            <w:pPr>
              <w:pStyle w:val="SOLNumbered"/>
              <w:numPr>
                <w:ilvl w:val="0"/>
                <w:numId w:val="21"/>
              </w:numPr>
              <w:ind w:left="540" w:hanging="41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A</w:t>
            </w:r>
            <w:r w:rsidRPr="00794A6A">
              <w:rPr>
                <w:strike/>
                <w:sz w:val="20"/>
                <w:szCs w:val="20"/>
              </w:rPr>
              <w:t>a</w:t>
            </w:r>
            <w:r w:rsidRPr="00794A6A">
              <w:rPr>
                <w:sz w:val="20"/>
                <w:szCs w:val="20"/>
              </w:rPr>
              <w:t>nalyz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nd justify</w:t>
            </w:r>
            <w:r w:rsidRPr="00794A6A">
              <w:rPr>
                <w:strike/>
                <w:sz w:val="20"/>
                <w:szCs w:val="20"/>
              </w:rPr>
              <w:t>ing</w:t>
            </w:r>
            <w:r w:rsidRPr="00794A6A">
              <w:rPr>
                <w:sz w:val="20"/>
                <w:szCs w:val="20"/>
              </w:rPr>
              <w:t xml:space="preserve"> design choices.</w:t>
            </w:r>
          </w:p>
        </w:tc>
      </w:tr>
      <w:tr w:rsidR="00EC4B03" w:rsidRPr="001A4ADA" w14:paraId="5D7803F0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0D98A" w14:textId="1265ACD4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F64944" w14:textId="4842838E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659024" w14:textId="06AE368B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579822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42F22" w14:textId="646F35DB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C4122F1" w14:textId="1971F7B7" w:rsidR="00EC4B03" w:rsidRPr="002211FE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38E333" w14:textId="77777777" w:rsidR="00EC4B03" w:rsidRPr="00794A6A" w:rsidRDefault="00EC4B03" w:rsidP="00EC4B03">
            <w:pP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09E62722" w14:textId="0F639D07" w:rsidR="00EC4B03" w:rsidRPr="00EC4B03" w:rsidRDefault="00EC4B03" w:rsidP="00EC4B03">
            <w:pPr>
              <w:pStyle w:val="SOLStatement"/>
              <w:spacing w:before="0"/>
              <w:ind w:left="480" w:hanging="360"/>
              <w:rPr>
                <w:strike/>
                <w:sz w:val="20"/>
                <w:szCs w:val="20"/>
              </w:rPr>
            </w:pPr>
            <w:r w:rsidRPr="00EC4B03">
              <w:rPr>
                <w:sz w:val="20"/>
                <w:szCs w:val="20"/>
                <w:u w:val="single"/>
              </w:rPr>
              <w:t xml:space="preserve">a)  </w:t>
            </w:r>
            <w:r w:rsidRPr="00794A6A">
              <w:rPr>
                <w:strike/>
                <w:sz w:val="20"/>
                <w:szCs w:val="20"/>
              </w:rPr>
              <w:t>TIII.7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A</w:t>
            </w:r>
            <w:r w:rsidRPr="00794A6A">
              <w:rPr>
                <w:strike/>
                <w:sz w:val="20"/>
                <w:szCs w:val="20"/>
              </w:rPr>
              <w:t>a</w:t>
            </w:r>
            <w:r w:rsidRPr="00794A6A">
              <w:rPr>
                <w:sz w:val="20"/>
                <w:szCs w:val="20"/>
              </w:rPr>
              <w:t>nalyze</w:t>
            </w:r>
            <w:proofErr w:type="spellEnd"/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cultural and historical influences of theatrical works. </w:t>
            </w:r>
            <w:r w:rsidRPr="00794A6A">
              <w:rPr>
                <w:strike/>
                <w:sz w:val="20"/>
                <w:szCs w:val="20"/>
              </w:rPr>
              <w:t xml:space="preserve"> how theatre can be a reflection of major movements/events (e.g., social, political) in historical eras.</w:t>
            </w:r>
          </w:p>
        </w:tc>
      </w:tr>
      <w:tr w:rsidR="00EC4B03" w:rsidRPr="001A4ADA" w14:paraId="2B3B8164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A7D2E7" w14:textId="6C76B9F5" w:rsidR="00EC4B03" w:rsidRDefault="00EC4B03" w:rsidP="00EC4B03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52D29E" w14:textId="19CC511E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proofErr w:type="gramStart"/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66C40C" w14:textId="622D7604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7BF997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23122A" w14:textId="05157184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27C95EB" w14:textId="22B0844F" w:rsidR="00EC4B03" w:rsidRPr="002211FE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D09CBE" w14:textId="77777777" w:rsidR="00EC4B03" w:rsidRPr="00794A6A" w:rsidRDefault="00EC4B03" w:rsidP="00EC4B03">
            <w:pP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30904F35" w14:textId="29B67DE4" w:rsidR="00EC4B03" w:rsidRPr="00EC4B03" w:rsidRDefault="00EC4B03" w:rsidP="00EC4B03">
            <w:pPr>
              <w:pStyle w:val="SOLStatement"/>
              <w:spacing w:before="0"/>
              <w:ind w:left="480" w:hanging="330"/>
              <w:rPr>
                <w:strike/>
                <w:color w:val="FF0000"/>
                <w:sz w:val="20"/>
                <w:szCs w:val="20"/>
              </w:rPr>
            </w:pPr>
            <w:r w:rsidRPr="00EC4B03">
              <w:rPr>
                <w:sz w:val="20"/>
                <w:szCs w:val="20"/>
                <w:u w:val="single"/>
              </w:rPr>
              <w:t>b</w:t>
            </w:r>
            <w:r>
              <w:rPr>
                <w:sz w:val="20"/>
                <w:szCs w:val="20"/>
                <w:u w:val="single"/>
              </w:rPr>
              <w:t>)</w:t>
            </w:r>
            <w:r w:rsidRPr="00EC4B03">
              <w:rPr>
                <w:sz w:val="20"/>
                <w:szCs w:val="20"/>
                <w:u w:val="single"/>
              </w:rPr>
              <w:t xml:space="preserve">  </w:t>
            </w:r>
            <w:r w:rsidRPr="00794A6A">
              <w:rPr>
                <w:strike/>
                <w:sz w:val="20"/>
                <w:szCs w:val="20"/>
              </w:rPr>
              <w:t>TIII.8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 xml:space="preserve">will research </w:t>
            </w:r>
            <w:r w:rsidRPr="00794A6A">
              <w:rPr>
                <w:sz w:val="20"/>
                <w:szCs w:val="20"/>
                <w:u w:val="single"/>
              </w:rPr>
              <w:t xml:space="preserve">Examine </w:t>
            </w:r>
            <w:r w:rsidRPr="00794A6A">
              <w:rPr>
                <w:sz w:val="20"/>
                <w:szCs w:val="20"/>
              </w:rPr>
              <w:t>acting styles from a variety of historical periods</w:t>
            </w:r>
            <w:r w:rsidRPr="00794A6A">
              <w:rPr>
                <w:strike/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 xml:space="preserve"> by comparing and contrasting decorum, environments, manners, and portrayals of characters and situations.</w:t>
            </w:r>
          </w:p>
        </w:tc>
      </w:tr>
      <w:tr w:rsidR="00EC4B03" w:rsidRPr="001A4ADA" w14:paraId="3F28D09F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DFAAB4" w14:textId="1426CCEC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A478E8" w14:textId="0AAAC1C0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BF3AFE" w14:textId="49935D3F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6EC88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ECD11B" w14:textId="356D0C02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51EDF64" w14:textId="33728590" w:rsidR="00EC4B03" w:rsidRPr="002211FE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DA988B" w14:textId="5A10266E" w:rsidR="00EC4B03" w:rsidRPr="00EC4B03" w:rsidRDefault="00EC4B03" w:rsidP="00EC4B03">
            <w:pP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6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explore historical and cultural aspects of theatrical works.</w:t>
            </w:r>
          </w:p>
          <w:p w14:paraId="180D6B50" w14:textId="77777777" w:rsidR="004766F9" w:rsidRDefault="00EC4B03" w:rsidP="00EC4B03">
            <w:pPr>
              <w:pStyle w:val="SOLStatement"/>
              <w:keepNext/>
              <w:spacing w:before="0"/>
              <w:ind w:left="480" w:hanging="360"/>
              <w:rPr>
                <w:strike/>
                <w:sz w:val="20"/>
                <w:szCs w:val="20"/>
              </w:rPr>
            </w:pPr>
            <w:r w:rsidRPr="00EC4B03">
              <w:rPr>
                <w:sz w:val="20"/>
                <w:szCs w:val="20"/>
                <w:u w:val="single"/>
              </w:rPr>
              <w:t xml:space="preserve">c)  </w:t>
            </w:r>
            <w:r w:rsidRPr="00794A6A">
              <w:rPr>
                <w:strike/>
                <w:sz w:val="20"/>
                <w:szCs w:val="20"/>
              </w:rPr>
              <w:t>TIII.9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T</w:t>
            </w:r>
            <w:r w:rsidRPr="00794A6A">
              <w:rPr>
                <w:strike/>
                <w:sz w:val="20"/>
                <w:szCs w:val="20"/>
              </w:rPr>
              <w:t>t</w:t>
            </w:r>
            <w:r w:rsidRPr="00794A6A">
              <w:rPr>
                <w:sz w:val="20"/>
                <w:szCs w:val="20"/>
              </w:rPr>
              <w:t>race</w:t>
            </w:r>
            <w:proofErr w:type="spellEnd"/>
            <w:r w:rsidRPr="00794A6A">
              <w:rPr>
                <w:sz w:val="20"/>
                <w:szCs w:val="20"/>
              </w:rPr>
              <w:t xml:space="preserve"> the development of theatre design and performance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 xml:space="preserve"> By</w:t>
            </w:r>
          </w:p>
          <w:p w14:paraId="75C9C57F" w14:textId="3CCCCE26" w:rsidR="00EC4B03" w:rsidRPr="002126A3" w:rsidRDefault="00EC4B03" w:rsidP="00EC4B03">
            <w:pPr>
              <w:pStyle w:val="SOLNumbered"/>
              <w:numPr>
                <w:ilvl w:val="0"/>
                <w:numId w:val="0"/>
              </w:numPr>
              <w:ind w:left="48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</w:t>
            </w:r>
            <w:r w:rsidRPr="00794A6A">
              <w:rPr>
                <w:strike/>
                <w:sz w:val="20"/>
                <w:szCs w:val="20"/>
              </w:rPr>
              <w:t>explaining the use and effects of technology; and</w:t>
            </w:r>
          </w:p>
          <w:p w14:paraId="0C6CA5FF" w14:textId="58AA9EBC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analyzing a variety of dramatic texts with reference to their historical and cultural contexts in order to determine their original production requirements.</w:t>
            </w:r>
          </w:p>
        </w:tc>
      </w:tr>
      <w:tr w:rsidR="00EC4B03" w:rsidRPr="001A4ADA" w14:paraId="073E3E82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584C01" w14:textId="37FBAE67" w:rsidR="00EC4B03" w:rsidRDefault="00EC4B03" w:rsidP="00EC4B03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68AAA9" w14:textId="4D5E76DD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80F9B" w14:textId="77777777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2B6AAC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A83F9F" w14:textId="3C02E722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49D8943" w14:textId="77777777" w:rsidR="00EC4B03" w:rsidRPr="002211FE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A7824A" w14:textId="5669DDF0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</w:rPr>
              <w:t>TIII.10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 xml:space="preserve">will investigate </w:t>
            </w:r>
            <w:r w:rsidRPr="00794A6A">
              <w:rPr>
                <w:sz w:val="20"/>
                <w:szCs w:val="20"/>
                <w:u w:val="single"/>
              </w:rPr>
              <w:t xml:space="preserve">tools and techniques for </w:t>
            </w:r>
            <w:r w:rsidRPr="00794A6A">
              <w:rPr>
                <w:sz w:val="20"/>
                <w:szCs w:val="20"/>
              </w:rPr>
              <w:t>contemporary media production, including camera techniques, film terminology, acting for the camera, creating screenplays, and the editing process.</w:t>
            </w:r>
          </w:p>
        </w:tc>
      </w:tr>
      <w:tr w:rsidR="00EC4B03" w:rsidRPr="001A4ADA" w14:paraId="1B705207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0AACF" w14:textId="41F4F1DB" w:rsidR="00EC4B03" w:rsidRDefault="001A7B75" w:rsidP="00EA57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D5C023" w14:textId="3A48AC4B" w:rsidR="00EC4B03" w:rsidRDefault="001A7B75" w:rsidP="00EA57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38B8C9" w14:textId="77777777" w:rsidR="00EC4B03" w:rsidRPr="006425BA" w:rsidRDefault="00EC4B03" w:rsidP="00EA57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15C817" w14:textId="110686E0" w:rsidR="00EC4B03" w:rsidRPr="002B67D8" w:rsidRDefault="001A7B75" w:rsidP="00EA571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A08BA" w14:textId="77777777" w:rsidR="00EC4B03" w:rsidRPr="006425BA" w:rsidRDefault="00EC4B03" w:rsidP="00EA57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E1D907A" w14:textId="77777777" w:rsidR="00EC4B03" w:rsidRPr="002211FE" w:rsidRDefault="00EC4B03" w:rsidP="00EA57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D923AA" w14:textId="77777777" w:rsidR="001A7B75" w:rsidRPr="005B1D60" w:rsidRDefault="001A7B75" w:rsidP="001A7B75">
            <w:pPr>
              <w:pStyle w:val="SOLStatement"/>
              <w:ind w:left="540" w:hanging="540"/>
              <w:rPr>
                <w:strike/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TIII.11</w:t>
            </w:r>
            <w:r w:rsidRPr="005B1D60">
              <w:rPr>
                <w:strike/>
                <w:sz w:val="20"/>
                <w:szCs w:val="20"/>
              </w:rPr>
              <w:tab/>
              <w:t>The student will compare and contrast live performance to contemporary media performance by</w:t>
            </w:r>
          </w:p>
          <w:p w14:paraId="065856F8" w14:textId="77777777" w:rsidR="001A7B75" w:rsidRPr="001A7B75" w:rsidRDefault="001A7B75" w:rsidP="001A7B75">
            <w:pPr>
              <w:pStyle w:val="SOLNumbered"/>
              <w:numPr>
                <w:ilvl w:val="0"/>
                <w:numId w:val="43"/>
              </w:numPr>
              <w:ind w:left="540" w:hanging="420"/>
              <w:rPr>
                <w:sz w:val="20"/>
                <w:szCs w:val="20"/>
                <w:u w:val="single"/>
              </w:rPr>
            </w:pPr>
            <w:r w:rsidRPr="005B1D60">
              <w:rPr>
                <w:strike/>
                <w:sz w:val="20"/>
                <w:szCs w:val="20"/>
              </w:rPr>
              <w:t>analyzing the production methods of each; and</w:t>
            </w:r>
          </w:p>
          <w:p w14:paraId="0F3C680C" w14:textId="68E723E1" w:rsidR="00EC4B03" w:rsidRPr="00794A6A" w:rsidRDefault="001A7B75" w:rsidP="001A7B75">
            <w:pPr>
              <w:pStyle w:val="SOLNumbered"/>
              <w:numPr>
                <w:ilvl w:val="0"/>
                <w:numId w:val="43"/>
              </w:numPr>
              <w:ind w:left="540" w:hanging="420"/>
              <w:rPr>
                <w:sz w:val="20"/>
                <w:szCs w:val="20"/>
                <w:u w:val="single"/>
              </w:rPr>
            </w:pPr>
            <w:r w:rsidRPr="005B1D60">
              <w:rPr>
                <w:strike/>
                <w:sz w:val="20"/>
                <w:szCs w:val="20"/>
              </w:rPr>
              <w:t>describing the use of contemporary media and theatre in a changing world.</w:t>
            </w:r>
          </w:p>
        </w:tc>
      </w:tr>
      <w:tr w:rsidR="00EC4B03" w:rsidRPr="001A4ADA" w14:paraId="41049684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079CD3" w14:textId="72E4687B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183308" w14:textId="15042B2D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proofErr w:type="gramStart"/>
            <w:r>
              <w:rPr>
                <w:sz w:val="20"/>
                <w:szCs w:val="20"/>
              </w:rPr>
              <w:t>3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6A6E5C" w14:textId="28DA6486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87898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D72966" w14:textId="5D4F29DE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15C0126" w14:textId="41060489" w:rsidR="00EC4B03" w:rsidRPr="002211FE" w:rsidRDefault="00EC4B03" w:rsidP="00EC4B03">
            <w:pPr>
              <w:jc w:val="center"/>
              <w:rPr>
                <w:sz w:val="20"/>
                <w:szCs w:val="20"/>
              </w:rPr>
            </w:pPr>
            <w:r w:rsidRPr="002211F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E8E246" w14:textId="77777777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73D5D7C" w14:textId="77777777" w:rsidR="00EC4B03" w:rsidRPr="00794A6A" w:rsidRDefault="00EC4B03" w:rsidP="00EC4B03">
            <w:pPr>
              <w:pStyle w:val="SOLStatement"/>
              <w:numPr>
                <w:ilvl w:val="0"/>
                <w:numId w:val="16"/>
              </w:numPr>
              <w:spacing w:before="0"/>
              <w:ind w:left="540" w:hanging="328"/>
              <w:rPr>
                <w:rFonts w:eastAsia="Times"/>
                <w:strike/>
                <w:sz w:val="20"/>
                <w:szCs w:val="20"/>
              </w:rPr>
            </w:pPr>
            <w:r w:rsidRPr="00794A6A">
              <w:rPr>
                <w:strike/>
                <w:sz w:val="20"/>
                <w:szCs w:val="20"/>
              </w:rPr>
              <w:t>TIII.1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>will critique acting styles by</w:t>
            </w:r>
          </w:p>
          <w:p w14:paraId="383857E2" w14:textId="77777777" w:rsidR="00EC4B03" w:rsidRPr="00794A6A" w:rsidRDefault="00EC4B03" w:rsidP="00EC4B03">
            <w:pPr>
              <w:pStyle w:val="SOLNumbered"/>
              <w:numPr>
                <w:ilvl w:val="0"/>
                <w:numId w:val="0"/>
              </w:numPr>
              <w:ind w:left="572"/>
              <w:rPr>
                <w:rFonts w:eastAsia="Times"/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</w:t>
            </w:r>
            <w:r w:rsidRPr="00794A6A">
              <w:rPr>
                <w:strike/>
                <w:sz w:val="20"/>
                <w:szCs w:val="20"/>
              </w:rPr>
              <w:t>assessing projects, plans, or ideas;</w:t>
            </w:r>
          </w:p>
          <w:p w14:paraId="649039EA" w14:textId="77777777" w:rsidR="00EC4B03" w:rsidRPr="00794A6A" w:rsidRDefault="00EC4B03" w:rsidP="00EC4B03">
            <w:pPr>
              <w:pStyle w:val="SOLNumbered"/>
              <w:numPr>
                <w:ilvl w:val="0"/>
                <w:numId w:val="0"/>
              </w:numPr>
              <w:ind w:left="572"/>
              <w:rPr>
                <w:rFonts w:eastAsia="Times"/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incorporating personal artistic choices into informal and formal productions; and</w:t>
            </w:r>
          </w:p>
          <w:p w14:paraId="51A4F980" w14:textId="0A3FDFED" w:rsidR="00EC4B03" w:rsidRPr="00EC4B03" w:rsidRDefault="00EC4B03" w:rsidP="00EC4B03">
            <w:pPr>
              <w:pStyle w:val="SOLNumbered"/>
              <w:numPr>
                <w:ilvl w:val="0"/>
                <w:numId w:val="0"/>
              </w:numPr>
              <w:ind w:left="572"/>
              <w:rPr>
                <w:rFonts w:eastAsia="Times"/>
                <w:sz w:val="20"/>
                <w:szCs w:val="20"/>
              </w:rPr>
            </w:pPr>
            <w:r w:rsidRPr="00245EE6">
              <w:rPr>
                <w:strike/>
                <w:sz w:val="20"/>
                <w:szCs w:val="20"/>
              </w:rPr>
              <w:t>3.</w:t>
            </w:r>
            <w:r w:rsidRPr="00245EE6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ritiqu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acting styles of </w:t>
            </w:r>
            <w:r w:rsidRPr="00794A6A">
              <w:rPr>
                <w:strike/>
                <w:sz w:val="20"/>
                <w:szCs w:val="20"/>
              </w:rPr>
              <w:t xml:space="preserve">professional </w:t>
            </w:r>
            <w:r w:rsidRPr="00794A6A">
              <w:rPr>
                <w:sz w:val="20"/>
                <w:szCs w:val="20"/>
              </w:rPr>
              <w:t>theatrical productions, using theatre arts vocabulary.</w:t>
            </w:r>
          </w:p>
        </w:tc>
      </w:tr>
      <w:tr w:rsidR="00EC4B03" w:rsidRPr="001A4ADA" w14:paraId="31CB9C36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0F18D2" w14:textId="5498FA26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III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382C72" w14:textId="7DDED69F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proofErr w:type="gramStart"/>
            <w:r>
              <w:rPr>
                <w:sz w:val="20"/>
                <w:szCs w:val="20"/>
              </w:rPr>
              <w:t>3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0DEA6E" w14:textId="09F4AA6E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74FB5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9B31D" w14:textId="0A3AE7B3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88929A4" w14:textId="10D7782D" w:rsidR="00EC4B03" w:rsidRPr="002211FE" w:rsidRDefault="00EC4B03" w:rsidP="00EC4B03">
            <w:pPr>
              <w:jc w:val="center"/>
              <w:rPr>
                <w:sz w:val="20"/>
                <w:szCs w:val="20"/>
              </w:rPr>
            </w:pPr>
            <w:r w:rsidRPr="002211F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2A0807" w14:textId="77777777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B51BB96" w14:textId="77777777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2" w:hanging="36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b)</w:t>
            </w:r>
            <w:r w:rsidRPr="00794A6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r w:rsidRPr="00794A6A">
              <w:rPr>
                <w:strike/>
                <w:sz w:val="20"/>
                <w:szCs w:val="20"/>
              </w:rPr>
              <w:t>TIII.1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>will apply a critical methodology to playwriting by</w:t>
            </w:r>
          </w:p>
          <w:p w14:paraId="39966A25" w14:textId="77777777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50"/>
              </w:tabs>
              <w:ind w:left="572"/>
              <w:rPr>
                <w:sz w:val="20"/>
                <w:szCs w:val="20"/>
              </w:rPr>
            </w:pPr>
            <w:r w:rsidRPr="00245EE6">
              <w:rPr>
                <w:strike/>
                <w:sz w:val="20"/>
                <w:szCs w:val="20"/>
              </w:rPr>
              <w:t xml:space="preserve">1.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ompar</w:t>
            </w:r>
            <w:r w:rsidRPr="00794A6A">
              <w:rPr>
                <w:sz w:val="20"/>
                <w:szCs w:val="20"/>
                <w:u w:val="single"/>
              </w:rPr>
              <w:t>e</w:t>
            </w:r>
            <w:r w:rsidRPr="00794A6A">
              <w:rPr>
                <w:strike/>
                <w:sz w:val="20"/>
                <w:szCs w:val="20"/>
              </w:rPr>
              <w:t>ing</w:t>
            </w:r>
            <w:proofErr w:type="spellEnd"/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and contrast </w:t>
            </w:r>
            <w:r w:rsidRPr="00794A6A">
              <w:rPr>
                <w:sz w:val="20"/>
                <w:szCs w:val="20"/>
              </w:rPr>
              <w:t>the components of the works of established playwrights to those found in student work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</w:p>
          <w:p w14:paraId="5A72E2A2" w14:textId="77777777" w:rsidR="00EC4B03" w:rsidRPr="00794A6A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50"/>
              </w:tabs>
              <w:ind w:left="572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revising original student scripts; and</w:t>
            </w:r>
          </w:p>
          <w:p w14:paraId="310F44B5" w14:textId="3B5A2B64" w:rsidR="00EC4B03" w:rsidRPr="00EC4B03" w:rsidRDefault="00EC4B03" w:rsidP="00EC4B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50"/>
              </w:tabs>
              <w:ind w:left="572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</w:t>
            </w:r>
            <w:r w:rsidRPr="00794A6A">
              <w:rPr>
                <w:strike/>
                <w:sz w:val="20"/>
                <w:szCs w:val="20"/>
              </w:rPr>
              <w:t>explaining why there will be a variety of responses by audience members.</w:t>
            </w:r>
          </w:p>
        </w:tc>
      </w:tr>
      <w:tr w:rsidR="00EA5710" w:rsidRPr="001A4ADA" w14:paraId="5509DDC7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C03EF9" w14:textId="6433E3B8" w:rsidR="00EA5710" w:rsidRPr="002B67D8" w:rsidRDefault="00EA5710" w:rsidP="00EA57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3CA342" w14:textId="7073E6ED" w:rsidR="00EA5710" w:rsidRPr="002B67D8" w:rsidRDefault="00EA5710" w:rsidP="00EA57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3</w:t>
            </w:r>
            <w:r w:rsidR="00EC4B03"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FFBC8" w14:textId="4977F4B1" w:rsidR="00EA5710" w:rsidRPr="002B67D8" w:rsidRDefault="00EA5710" w:rsidP="00EA571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B1B92" w14:textId="77777777" w:rsidR="00EA5710" w:rsidRPr="002B67D8" w:rsidRDefault="00EA5710" w:rsidP="00EA57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D89CD" w14:textId="1B09A9B8" w:rsidR="00EA5710" w:rsidRPr="002B67D8" w:rsidRDefault="00EA5710" w:rsidP="00EA571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3FC6E8B" w14:textId="6736F1EC" w:rsidR="00EA5710" w:rsidRPr="002B67D8" w:rsidRDefault="00EA5710" w:rsidP="00EA5710">
            <w:pPr>
              <w:jc w:val="center"/>
              <w:rPr>
                <w:sz w:val="20"/>
                <w:szCs w:val="20"/>
              </w:rPr>
            </w:pPr>
            <w:r w:rsidRPr="002211F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0B5196" w14:textId="77777777" w:rsidR="00EA5710" w:rsidRPr="00794A6A" w:rsidRDefault="00EA5710" w:rsidP="00EA57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6E7A62F4" w14:textId="77777777" w:rsidR="00EA5710" w:rsidRPr="00794A6A" w:rsidRDefault="00EA5710" w:rsidP="00EA57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2" w:hanging="360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)</w:t>
            </w:r>
            <w:r w:rsidRPr="00245EE6">
              <w:rPr>
                <w:sz w:val="20"/>
                <w:szCs w:val="20"/>
              </w:rPr>
              <w:t xml:space="preserve">   </w:t>
            </w:r>
            <w:r w:rsidRPr="00794A6A">
              <w:rPr>
                <w:strike/>
                <w:sz w:val="20"/>
                <w:szCs w:val="20"/>
              </w:rPr>
              <w:t>TIII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794A6A">
              <w:rPr>
                <w:strike/>
                <w:sz w:val="20"/>
                <w:szCs w:val="20"/>
              </w:rPr>
              <w:t>will</w:t>
            </w:r>
            <w:r w:rsidRPr="00794A6A">
              <w:rPr>
                <w:sz w:val="20"/>
                <w:szCs w:val="20"/>
              </w:rPr>
              <w:t xml:space="preserve"> </w:t>
            </w:r>
            <w:proofErr w:type="spellStart"/>
            <w:r w:rsidRPr="00794A6A">
              <w:rPr>
                <w:sz w:val="20"/>
                <w:szCs w:val="20"/>
                <w:u w:val="single"/>
              </w:rPr>
              <w:t>C</w:t>
            </w:r>
            <w:r w:rsidRPr="00794A6A">
              <w:rPr>
                <w:strike/>
                <w:sz w:val="20"/>
                <w:szCs w:val="20"/>
              </w:rPr>
              <w:t>c</w:t>
            </w:r>
            <w:r w:rsidRPr="00794A6A">
              <w:rPr>
                <w:sz w:val="20"/>
                <w:szCs w:val="20"/>
              </w:rPr>
              <w:t>ritique</w:t>
            </w:r>
            <w:proofErr w:type="spellEnd"/>
            <w:r w:rsidRPr="00794A6A">
              <w:rPr>
                <w:sz w:val="20"/>
                <w:szCs w:val="20"/>
              </w:rPr>
              <w:t xml:space="preserve"> theatrical designs by</w:t>
            </w:r>
          </w:p>
          <w:p w14:paraId="6833138A" w14:textId="77777777" w:rsidR="00EA5710" w:rsidRPr="008A771A" w:rsidRDefault="00EA5710" w:rsidP="00EA5710">
            <w:pPr>
              <w:pStyle w:val="SOLNumbered"/>
              <w:numPr>
                <w:ilvl w:val="0"/>
                <w:numId w:val="0"/>
              </w:numPr>
              <w:ind w:left="572"/>
              <w:rPr>
                <w:sz w:val="20"/>
                <w:szCs w:val="20"/>
              </w:rPr>
            </w:pPr>
            <w:r w:rsidRPr="00245EE6">
              <w:rPr>
                <w:strike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</w:t>
            </w:r>
            <w:r w:rsidRPr="00794A6A">
              <w:rPr>
                <w:sz w:val="20"/>
                <w:szCs w:val="20"/>
              </w:rPr>
              <w:t>evaluating projects, plans, or ideas</w:t>
            </w:r>
            <w:r w:rsidRPr="00794A6A">
              <w:rPr>
                <w:sz w:val="20"/>
                <w:szCs w:val="20"/>
                <w:u w:val="single"/>
              </w:rPr>
              <w:t>.</w:t>
            </w:r>
            <w:r w:rsidRPr="00794A6A">
              <w:rPr>
                <w:strike/>
                <w:sz w:val="20"/>
                <w:szCs w:val="20"/>
              </w:rPr>
              <w:t>;</w:t>
            </w:r>
            <w:r w:rsidRPr="00794A6A">
              <w:rPr>
                <w:sz w:val="20"/>
                <w:szCs w:val="20"/>
              </w:rPr>
              <w:t xml:space="preserve"> </w:t>
            </w:r>
            <w:r w:rsidRPr="00794A6A">
              <w:rPr>
                <w:strike/>
                <w:sz w:val="20"/>
                <w:szCs w:val="20"/>
              </w:rPr>
              <w:t>and</w:t>
            </w:r>
          </w:p>
          <w:p w14:paraId="7A3EC49E" w14:textId="0A817A5D" w:rsidR="00EA5710" w:rsidRPr="002B67D8" w:rsidRDefault="00EA5710" w:rsidP="00EC4B03">
            <w:pPr>
              <w:pStyle w:val="SOLNumbered"/>
              <w:numPr>
                <w:ilvl w:val="0"/>
                <w:numId w:val="0"/>
              </w:numPr>
              <w:ind w:left="572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794A6A">
              <w:rPr>
                <w:strike/>
                <w:sz w:val="20"/>
                <w:szCs w:val="20"/>
              </w:rPr>
              <w:t>incorporating personal artistic choices into informal and formal productions.</w:t>
            </w:r>
          </w:p>
        </w:tc>
      </w:tr>
      <w:tr w:rsidR="001A7B75" w:rsidRPr="001A4ADA" w14:paraId="0A70547A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8E0936" w14:textId="126290F4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BC74C7">
              <w:rPr>
                <w:sz w:val="20"/>
                <w:szCs w:val="20"/>
              </w:rPr>
              <w:t>TIII.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04485D" w14:textId="36E4783C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58F96B" w14:textId="1E792D11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654B59" w14:textId="62F75855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0B677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086821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F8F88CF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8070B2" w14:textId="0B79C872" w:rsidR="001A7B75" w:rsidRPr="002B67D8" w:rsidRDefault="001A7B75" w:rsidP="001A7B75">
            <w:p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TIII.15</w:t>
            </w:r>
            <w:r w:rsidRPr="005B1D60">
              <w:rPr>
                <w:strike/>
                <w:sz w:val="20"/>
                <w:szCs w:val="20"/>
              </w:rPr>
              <w:tab/>
              <w:t>The student will justify personal choices regarding characterizations within the acting process.</w:t>
            </w:r>
          </w:p>
        </w:tc>
      </w:tr>
      <w:tr w:rsidR="001A7B75" w:rsidRPr="001A4ADA" w14:paraId="1AA99F9C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6590E2" w14:textId="6A5F98E9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BC74C7">
              <w:rPr>
                <w:sz w:val="20"/>
                <w:szCs w:val="20"/>
              </w:rPr>
              <w:t>TIII.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73E94B" w14:textId="75E57973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C9CF1E" w14:textId="461519A8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1B88D0" w14:textId="46048FD8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0B677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5C8860" w14:textId="63E0E744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2E8AB89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096663" w14:textId="30664C99" w:rsidR="001A7B75" w:rsidRPr="002B67D8" w:rsidRDefault="001A7B75" w:rsidP="001A7B75">
            <w:p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TIII.16</w:t>
            </w:r>
            <w:r w:rsidRPr="005B1D60">
              <w:rPr>
                <w:strike/>
                <w:sz w:val="20"/>
                <w:szCs w:val="20"/>
              </w:rPr>
              <w:tab/>
              <w:t>The student will compare and contrast the aesthetic ideals of two or more playwright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1A7B75" w:rsidRPr="001A4ADA" w14:paraId="121833D0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5CEDA0" w14:textId="707A0C4A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BC74C7">
              <w:rPr>
                <w:sz w:val="20"/>
                <w:szCs w:val="20"/>
              </w:rPr>
              <w:t>TIII.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150EAF" w14:textId="7F7120F1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11747" w14:textId="514D63E3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46F879" w14:textId="380F1894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0B677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B7398F" w14:textId="1243E24D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92809AD" w14:textId="3DDAE9B0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777D8B" w14:textId="6413FD80" w:rsidR="001A7B75" w:rsidRPr="002B67D8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TIII.17</w:t>
            </w:r>
            <w:r w:rsidRPr="005B1D60">
              <w:rPr>
                <w:strike/>
                <w:sz w:val="20"/>
                <w:szCs w:val="20"/>
              </w:rPr>
              <w:tab/>
              <w:t>The student will justify personal aesthetic criteria in response to theatrical and contemporary media performances.</w:t>
            </w:r>
          </w:p>
        </w:tc>
      </w:tr>
      <w:tr w:rsidR="001A7B75" w:rsidRPr="001A4ADA" w14:paraId="53AFFC8E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885EC5" w14:textId="1536776F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BC74C7">
              <w:rPr>
                <w:sz w:val="20"/>
                <w:szCs w:val="20"/>
              </w:rPr>
              <w:t>TIII.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A88BDA" w14:textId="3209BA9B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9ED55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E2A621" w14:textId="362EA7B4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0B677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0C0811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D9E6A56" w14:textId="1FDFFEC1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625051" w14:textId="550CFA58" w:rsidR="001A7B75" w:rsidRPr="002B67D8" w:rsidRDefault="001A7B75" w:rsidP="001A7B75">
            <w:pPr>
              <w:rPr>
                <w:sz w:val="20"/>
                <w:szCs w:val="20"/>
              </w:rPr>
            </w:pPr>
            <w:r w:rsidRPr="005B1D60">
              <w:rPr>
                <w:strike/>
                <w:sz w:val="20"/>
                <w:szCs w:val="20"/>
              </w:rPr>
              <w:t>TIII.18</w:t>
            </w:r>
            <w:r w:rsidRPr="005B1D60">
              <w:rPr>
                <w:strike/>
                <w:sz w:val="20"/>
                <w:szCs w:val="20"/>
              </w:rPr>
              <w:tab/>
              <w:t>The student will develop personal aesthetic criteria in response to theatre design.</w:t>
            </w:r>
          </w:p>
        </w:tc>
      </w:tr>
      <w:tr w:rsidR="001A7B75" w:rsidRPr="001A4ADA" w14:paraId="3AAC4F46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78B838" w14:textId="716BDB3F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BD487C">
              <w:rPr>
                <w:sz w:val="20"/>
                <w:szCs w:val="20"/>
              </w:rPr>
              <w:t>TIII.</w:t>
            </w:r>
            <w:r>
              <w:rPr>
                <w:sz w:val="20"/>
                <w:szCs w:val="20"/>
              </w:rPr>
              <w:t>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3FEDA6" w14:textId="51C6EAE2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8CC0B6" w14:textId="572DC8A0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C9E3EE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9E4D2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00C3171" w14:textId="5209E61C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D19E22" w14:textId="12768AE1" w:rsidR="001A7B75" w:rsidRPr="002B67D8" w:rsidRDefault="001A7B75" w:rsidP="001A7B75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</w:rPr>
              <w:t>TIII.</w:t>
            </w:r>
            <w:r w:rsidRPr="00794A6A">
              <w:rPr>
                <w:strike/>
                <w:sz w:val="20"/>
                <w:szCs w:val="20"/>
              </w:rPr>
              <w:t>19</w:t>
            </w:r>
            <w:r w:rsidRPr="00794A6A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794A6A">
              <w:rPr>
                <w:sz w:val="20"/>
                <w:szCs w:val="20"/>
              </w:rPr>
              <w:t>will justify multiple points of view regarding the interpretation of theatrical works.</w:t>
            </w:r>
          </w:p>
        </w:tc>
      </w:tr>
      <w:tr w:rsidR="00EC4B03" w:rsidRPr="001A4ADA" w14:paraId="03940027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899496" w14:textId="501B1E1F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161269" w14:textId="3B5F59B6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D30C6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D4BB53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233D1D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DEC69D6" w14:textId="54017BC6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2211FE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F640E8" w14:textId="77777777" w:rsidR="00EC4B03" w:rsidRPr="00794A6A" w:rsidRDefault="00EC4B03" w:rsidP="00EC4B0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apply the creative process for theatre.</w:t>
            </w:r>
          </w:p>
          <w:p w14:paraId="686DFEC4" w14:textId="43E45881" w:rsidR="00EC4B03" w:rsidRDefault="00EC4B03" w:rsidP="00EC4B03">
            <w:pPr>
              <w:pStyle w:val="Paragraph"/>
              <w:spacing w:after="0"/>
              <w:ind w:left="212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a)  </w:t>
            </w:r>
            <w:r w:rsidRPr="00794A6A">
              <w:rPr>
                <w:sz w:val="20"/>
                <w:szCs w:val="20"/>
                <w:u w:val="single"/>
              </w:rPr>
              <w:t>Use self-evaluation and constructive criticism to develop and refine theatrical works.</w:t>
            </w:r>
          </w:p>
          <w:p w14:paraId="11A50A97" w14:textId="2A241EE9" w:rsidR="00EC4B03" w:rsidRPr="00794A6A" w:rsidRDefault="00EC4B03" w:rsidP="00EC4B03">
            <w:pPr>
              <w:pStyle w:val="Paragraph"/>
              <w:spacing w:after="0"/>
              <w:ind w:left="212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Pr="00794A6A">
              <w:rPr>
                <w:sz w:val="20"/>
                <w:szCs w:val="20"/>
                <w:u w:val="single"/>
              </w:rPr>
              <w:t>Create and maintain a theatre portfolio of growth and learning.</w:t>
            </w:r>
          </w:p>
        </w:tc>
      </w:tr>
      <w:tr w:rsidR="00EC4B03" w:rsidRPr="001A4ADA" w14:paraId="39F42968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C21E28" w14:textId="2CA8CB41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0BA425" w14:textId="628A3AA7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50172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3562BC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19848F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0FF5FFB" w14:textId="6BF901CA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DA11C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11E7BE" w14:textId="4AC69C84" w:rsidR="00EC4B03" w:rsidRPr="00794A6A" w:rsidRDefault="00EC4B03" w:rsidP="00EC4B0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identify and examine opportunities for arts advocacy in the community.</w:t>
            </w:r>
          </w:p>
        </w:tc>
      </w:tr>
      <w:tr w:rsidR="00EC4B03" w:rsidRPr="001A4ADA" w14:paraId="3E9C159B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55C43" w14:textId="406F50CA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115C3F" w14:textId="097B3140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0C9190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390F64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102D25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5A0B8A9" w14:textId="561D0BE3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DA11C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D90B87" w14:textId="335DE0AD" w:rsidR="00EC4B03" w:rsidRPr="00794A6A" w:rsidRDefault="00EC4B03" w:rsidP="00EC4B0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justify legal and ethical choices in the use of technology and intellectual property.</w:t>
            </w:r>
          </w:p>
        </w:tc>
      </w:tr>
      <w:tr w:rsidR="00EC4B03" w:rsidRPr="001A4ADA" w14:paraId="76E49AE7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5B3CE" w14:textId="33812530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FF86CD" w14:textId="7C7C8231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E363AE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73D1B1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405814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47FDCDF" w14:textId="4F9B973F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DA11CD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0E5EF6" w14:textId="77777777" w:rsidR="004766F9" w:rsidRDefault="00EC4B03" w:rsidP="00EC4B03">
            <w:pPr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make career and college connections to theatre.</w:t>
            </w:r>
          </w:p>
          <w:p w14:paraId="4CC7C0E0" w14:textId="23663BBC" w:rsidR="00EC4B03" w:rsidRPr="00245EE6" w:rsidRDefault="00EC4B03" w:rsidP="00EC4B03">
            <w:pPr>
              <w:ind w:left="212"/>
              <w:rPr>
                <w:sz w:val="20"/>
                <w:szCs w:val="20"/>
                <w:u w:val="single"/>
              </w:rPr>
            </w:pPr>
            <w:r w:rsidRPr="00245EE6">
              <w:rPr>
                <w:sz w:val="20"/>
                <w:szCs w:val="20"/>
                <w:u w:val="single"/>
              </w:rPr>
              <w:t>a)  Analyze and explore a specific pathway to becoming a theatre professional.</w:t>
            </w:r>
          </w:p>
          <w:p w14:paraId="0849162E" w14:textId="263F35B5" w:rsidR="00EC4B03" w:rsidRPr="00794A6A" w:rsidRDefault="00EC4B03" w:rsidP="00EC4B03">
            <w:pPr>
              <w:pStyle w:val="Paragraph"/>
              <w:spacing w:after="0"/>
              <w:ind w:left="212"/>
              <w:rPr>
                <w:sz w:val="20"/>
                <w:szCs w:val="20"/>
                <w:u w:val="single"/>
              </w:rPr>
            </w:pPr>
            <w:r w:rsidRPr="00EA5710">
              <w:rPr>
                <w:sz w:val="20"/>
                <w:szCs w:val="20"/>
                <w:u w:val="single"/>
              </w:rPr>
              <w:t>b)  Investigate components of a theatre portfolio for professional opportunities.</w:t>
            </w:r>
          </w:p>
        </w:tc>
      </w:tr>
      <w:tr w:rsidR="00EC4B03" w:rsidRPr="001A4ADA" w14:paraId="6A6556B9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B7A4B7" w14:textId="33C71577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36D8AD" w14:textId="778F4A72" w:rsidR="00EC4B03" w:rsidRDefault="00EC4B03" w:rsidP="00EC4B0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23104E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567A9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D6AABD" w14:textId="77777777" w:rsidR="00EC4B03" w:rsidRPr="002B67D8" w:rsidRDefault="00EC4B03" w:rsidP="00EC4B0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F610787" w14:textId="4F27FDE9" w:rsidR="00EC4B03" w:rsidRPr="006425BA" w:rsidRDefault="00EC4B03" w:rsidP="00EC4B03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6A8B0D" w14:textId="4C44AF48" w:rsidR="00EC4B03" w:rsidRPr="00794A6A" w:rsidRDefault="00EC4B03" w:rsidP="00EC4B03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794A6A">
              <w:rPr>
                <w:sz w:val="20"/>
                <w:szCs w:val="20"/>
                <w:u w:val="single"/>
              </w:rPr>
              <w:t>will identify and cultivate cross-curricular connections with theatre.</w:t>
            </w:r>
          </w:p>
        </w:tc>
      </w:tr>
      <w:tr w:rsidR="00E22C0F" w:rsidRPr="001A4ADA" w14:paraId="052E80DE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A6167" w14:textId="725E71A3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477732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49DA5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08CAC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17221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B45F69" w14:textId="19C49E63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E1E8D5" w14:textId="77777777" w:rsidR="004766F9" w:rsidRDefault="00E22C0F" w:rsidP="00E22C0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794A6A">
              <w:rPr>
                <w:sz w:val="20"/>
                <w:szCs w:val="20"/>
                <w:u w:val="single"/>
              </w:rPr>
              <w:t>TIII.14</w:t>
            </w:r>
            <w:r w:rsidR="008C1C74">
              <w:rPr>
                <w:sz w:val="20"/>
                <w:szCs w:val="20"/>
                <w:u w:val="single"/>
              </w:rPr>
              <w:t xml:space="preserve"> </w:t>
            </w:r>
            <w:r w:rsidRPr="00794A6A">
              <w:rPr>
                <w:sz w:val="20"/>
                <w:szCs w:val="20"/>
                <w:u w:val="single"/>
              </w:rPr>
              <w:t xml:space="preserve">  The student will apply skills and concepts for theatre performance.</w:t>
            </w:r>
          </w:p>
          <w:p w14:paraId="55DEC403" w14:textId="2733160E" w:rsidR="002126A3" w:rsidRPr="002126A3" w:rsidRDefault="00E22C0F" w:rsidP="0068566B">
            <w:pPr>
              <w:pStyle w:val="Paragraph"/>
              <w:numPr>
                <w:ilvl w:val="0"/>
                <w:numId w:val="2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Incorporate constructive criticism and self-assessment to refine individual and ensemble performances.</w:t>
            </w:r>
          </w:p>
          <w:p w14:paraId="4C7D7CED" w14:textId="3FB3B5AA" w:rsidR="00E22C0F" w:rsidRPr="002B67D8" w:rsidRDefault="00E22C0F" w:rsidP="0068566B">
            <w:pPr>
              <w:pStyle w:val="Paragraph"/>
              <w:numPr>
                <w:ilvl w:val="0"/>
                <w:numId w:val="20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Create and revise blocking in various performance spaces to enhance performance.</w:t>
            </w:r>
            <w:r w:rsidR="008C1C74">
              <w:rPr>
                <w:sz w:val="20"/>
                <w:szCs w:val="20"/>
                <w:u w:val="single"/>
              </w:rPr>
              <w:t xml:space="preserve">   </w:t>
            </w:r>
          </w:p>
        </w:tc>
      </w:tr>
      <w:tr w:rsidR="00E22C0F" w:rsidRPr="001A4ADA" w14:paraId="5D18927F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128649" w14:textId="3F414487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B67CDB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0AB56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19CA8D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C4190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BEC0FF2" w14:textId="56E7E838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2CA090" w14:textId="77777777" w:rsidR="00E22C0F" w:rsidRPr="002B67D8" w:rsidRDefault="00E22C0F" w:rsidP="00E22C0F">
            <w:pPr>
              <w:rPr>
                <w:sz w:val="20"/>
                <w:szCs w:val="20"/>
              </w:rPr>
            </w:pPr>
            <w:r w:rsidRPr="00794A6A">
              <w:rPr>
                <w:sz w:val="20"/>
                <w:szCs w:val="20"/>
                <w:u w:val="single"/>
              </w:rPr>
              <w:t>TIII.</w:t>
            </w:r>
            <w:r w:rsidRPr="002126A3">
              <w:rPr>
                <w:sz w:val="20"/>
                <w:szCs w:val="20"/>
                <w:u w:val="single"/>
              </w:rPr>
              <w:t>15   The student will</w:t>
            </w:r>
            <w:r w:rsidRPr="00794A6A">
              <w:rPr>
                <w:sz w:val="20"/>
                <w:szCs w:val="20"/>
                <w:u w:val="single"/>
              </w:rPr>
              <w:t xml:space="preserve"> identify leadership and production team roles for a variety of production types.</w:t>
            </w:r>
          </w:p>
        </w:tc>
      </w:tr>
    </w:tbl>
    <w:p w14:paraId="0E99026F" w14:textId="77777777" w:rsidR="00EA6C0A" w:rsidRPr="001A4ADA" w:rsidRDefault="00EA6C0A" w:rsidP="00EA6C0A"/>
    <w:p w14:paraId="1EFF108D" w14:textId="16B37737" w:rsidR="00EA6C0A" w:rsidRPr="00D12EA8" w:rsidRDefault="00235489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704A69">
        <w:rPr>
          <w:b/>
          <w:bCs/>
          <w:sz w:val="32"/>
        </w:rPr>
        <w:lastRenderedPageBreak/>
        <w:t>Theatre Arts</w:t>
      </w:r>
      <w:r w:rsidR="00EA6C0A">
        <w:rPr>
          <w:b/>
          <w:bCs/>
          <w:sz w:val="32"/>
        </w:rPr>
        <w:t xml:space="preserve"> </w:t>
      </w:r>
      <w:r w:rsidR="00BF1637">
        <w:rPr>
          <w:b/>
          <w:bCs/>
          <w:sz w:val="32"/>
        </w:rPr>
        <w:t>IV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7"/>
        <w:gridCol w:w="990"/>
        <w:gridCol w:w="720"/>
        <w:gridCol w:w="810"/>
        <w:gridCol w:w="810"/>
        <w:gridCol w:w="720"/>
        <w:gridCol w:w="9300"/>
      </w:tblGrid>
      <w:tr w:rsidR="00EA6C0A" w:rsidRPr="00817BBD" w14:paraId="4FE584AE" w14:textId="77777777" w:rsidTr="00C752C3">
        <w:trPr>
          <w:cantSplit/>
          <w:trHeight w:val="127"/>
          <w:tblHeader/>
        </w:trPr>
        <w:tc>
          <w:tcPr>
            <w:tcW w:w="18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2ABBDA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7570BE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1A025D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D6CBEED" w14:textId="46D9A232" w:rsidR="00EA6C0A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EA6C0A" w:rsidRPr="00817BBD" w14:paraId="0CEBCDE8" w14:textId="77777777" w:rsidTr="00C752C3">
        <w:trPr>
          <w:cantSplit/>
          <w:trHeight w:val="20"/>
          <w:tblHeader/>
        </w:trPr>
        <w:tc>
          <w:tcPr>
            <w:tcW w:w="87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FE758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FAF687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D097E5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6019E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CDF04F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088CE42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5D7F5C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22C0F" w:rsidRPr="001A4ADA" w14:paraId="3CE98C17" w14:textId="77777777" w:rsidTr="00C752C3">
        <w:trPr>
          <w:cantSplit/>
          <w:trHeight w:val="109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6FCD2" w14:textId="16D5DC35" w:rsidR="00E22C0F" w:rsidRPr="002B67D8" w:rsidRDefault="001C4E45" w:rsidP="001557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5DDF54" w14:textId="77C86F86" w:rsidR="00E22C0F" w:rsidRPr="002B67D8" w:rsidRDefault="001C4E45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D6798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8BF008" w14:textId="46C1117B" w:rsidR="00E22C0F" w:rsidRPr="002B67D8" w:rsidRDefault="001C4E45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845D7E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F03648A" w14:textId="1C0DFD35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058408" w14:textId="77777777" w:rsidR="001C4E45" w:rsidRPr="002156B4" w:rsidRDefault="001C4E45" w:rsidP="001C4E45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2156B4">
              <w:rPr>
                <w:strike/>
                <w:sz w:val="20"/>
                <w:szCs w:val="20"/>
              </w:rPr>
              <w:t>TIV.1</w:t>
            </w:r>
            <w:r w:rsidRPr="002156B4">
              <w:rPr>
                <w:strike/>
                <w:sz w:val="20"/>
                <w:szCs w:val="20"/>
              </w:rPr>
              <w:tab/>
              <w:t>The student will work independently and collaboratively as an actor to create formal and informal presentations, including</w:t>
            </w:r>
          </w:p>
          <w:p w14:paraId="62A6E193" w14:textId="77777777" w:rsidR="001C4E45" w:rsidRPr="001C4E45" w:rsidRDefault="001C4E45" w:rsidP="001C4E45">
            <w:pPr>
              <w:pStyle w:val="SOLNumbered"/>
              <w:numPr>
                <w:ilvl w:val="0"/>
                <w:numId w:val="46"/>
              </w:numPr>
              <w:tabs>
                <w:tab w:val="clear" w:pos="1267"/>
              </w:tabs>
              <w:ind w:left="480"/>
              <w:rPr>
                <w:strike/>
                <w:sz w:val="20"/>
                <w:szCs w:val="20"/>
              </w:rPr>
            </w:pPr>
            <w:r w:rsidRPr="001C4E45">
              <w:rPr>
                <w:strike/>
                <w:sz w:val="20"/>
                <w:szCs w:val="20"/>
              </w:rPr>
              <w:t>depicting multidimensional characters;</w:t>
            </w:r>
          </w:p>
          <w:p w14:paraId="3728A6DC" w14:textId="77777777" w:rsidR="001C4E45" w:rsidRPr="002156B4" w:rsidRDefault="001C4E45" w:rsidP="001C4E45">
            <w:pPr>
              <w:pStyle w:val="SOLNumbered"/>
              <w:numPr>
                <w:ilvl w:val="0"/>
                <w:numId w:val="41"/>
              </w:numPr>
              <w:tabs>
                <w:tab w:val="clear" w:pos="1267"/>
              </w:tabs>
              <w:ind w:left="480"/>
              <w:rPr>
                <w:strike/>
                <w:sz w:val="20"/>
                <w:szCs w:val="20"/>
              </w:rPr>
            </w:pPr>
            <w:r w:rsidRPr="002156B4">
              <w:rPr>
                <w:strike/>
                <w:sz w:val="20"/>
                <w:szCs w:val="20"/>
              </w:rPr>
              <w:t>depicting given circumstances; and</w:t>
            </w:r>
          </w:p>
          <w:p w14:paraId="7035040E" w14:textId="30DD0B09" w:rsidR="00E22C0F" w:rsidRPr="001C4E45" w:rsidRDefault="001C4E45" w:rsidP="001C4E45">
            <w:pPr>
              <w:pStyle w:val="SOLNumbered"/>
              <w:numPr>
                <w:ilvl w:val="0"/>
                <w:numId w:val="41"/>
              </w:numPr>
              <w:tabs>
                <w:tab w:val="clear" w:pos="1267"/>
              </w:tabs>
              <w:ind w:left="480"/>
              <w:rPr>
                <w:strike/>
                <w:sz w:val="20"/>
                <w:szCs w:val="20"/>
              </w:rPr>
            </w:pPr>
            <w:r w:rsidRPr="002156B4">
              <w:rPr>
                <w:strike/>
                <w:sz w:val="20"/>
                <w:szCs w:val="20"/>
              </w:rPr>
              <w:t>living truthfully in the moment.</w:t>
            </w:r>
            <w:r>
              <w:rPr>
                <w:strike/>
                <w:sz w:val="20"/>
                <w:szCs w:val="20"/>
              </w:rPr>
              <w:t>\</w:t>
            </w:r>
          </w:p>
        </w:tc>
      </w:tr>
      <w:tr w:rsidR="001A7B75" w:rsidRPr="001A4ADA" w14:paraId="261E6020" w14:textId="77777777" w:rsidTr="00C752C3">
        <w:trPr>
          <w:cantSplit/>
          <w:trHeight w:val="145"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023B2" w14:textId="60AC5204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565F99" w14:textId="3F782EAA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E34B2" w14:textId="00A2FEE3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58486A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EC362" w14:textId="0818F6C0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7FA34E8" w14:textId="7656321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70C22E" w14:textId="77777777" w:rsidR="001A7B75" w:rsidRPr="005227B7" w:rsidRDefault="001A7B75" w:rsidP="001A7B75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2</w:t>
            </w:r>
            <w:r w:rsidRPr="005227B7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create a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refine </w:t>
            </w:r>
            <w:r w:rsidRPr="005227B7">
              <w:rPr>
                <w:sz w:val="20"/>
                <w:szCs w:val="20"/>
              </w:rPr>
              <w:t>personal acting technique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4CD63E2B" w14:textId="0184D5E4" w:rsidR="001A7B75" w:rsidRPr="005227B7" w:rsidRDefault="009A2817" w:rsidP="009A2817">
            <w:pPr>
              <w:pStyle w:val="SOLNumbered"/>
              <w:numPr>
                <w:ilvl w:val="0"/>
                <w:numId w:val="0"/>
              </w:numPr>
              <w:ind w:left="48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 </w:t>
            </w:r>
            <w:r w:rsidR="001A7B75" w:rsidRPr="005227B7">
              <w:rPr>
                <w:strike/>
                <w:sz w:val="20"/>
                <w:szCs w:val="20"/>
              </w:rPr>
              <w:t>investigating both external and internal acting approaches;</w:t>
            </w:r>
          </w:p>
          <w:p w14:paraId="521BE132" w14:textId="2B916580" w:rsidR="001A7B75" w:rsidRPr="005227B7" w:rsidRDefault="001A7B75" w:rsidP="009A2817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a)</w:t>
            </w:r>
            <w:r w:rsidR="004766F9">
              <w:rPr>
                <w:sz w:val="20"/>
                <w:szCs w:val="20"/>
                <w:u w:val="single"/>
              </w:rPr>
              <w:t xml:space="preserve">   </w:t>
            </w:r>
            <w:r w:rsidR="009A2817" w:rsidRPr="009A2817">
              <w:rPr>
                <w:strike/>
                <w:sz w:val="20"/>
                <w:szCs w:val="20"/>
              </w:rPr>
              <w:t xml:space="preserve">2. 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ppl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trike/>
                <w:sz w:val="20"/>
                <w:szCs w:val="20"/>
              </w:rPr>
              <w:t xml:space="preserve"> different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appropriate </w:t>
            </w:r>
            <w:r w:rsidRPr="005227B7">
              <w:rPr>
                <w:sz w:val="20"/>
                <w:szCs w:val="20"/>
              </w:rPr>
              <w:t>acting approaches to different pieces (e.g., improvisations, monologues, scenes, plays)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129B1262" w14:textId="49D93BC9" w:rsidR="001A7B75" w:rsidRPr="005227B7" w:rsidRDefault="009A2817" w:rsidP="009A2817">
            <w:pPr>
              <w:pStyle w:val="SOLNumbered"/>
              <w:numPr>
                <w:ilvl w:val="0"/>
                <w:numId w:val="0"/>
              </w:numPr>
              <w:ind w:left="48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9A2817">
              <w:rPr>
                <w:strike/>
                <w:sz w:val="20"/>
                <w:szCs w:val="20"/>
              </w:rPr>
              <w:t xml:space="preserve">.  </w:t>
            </w:r>
            <w:r w:rsidR="001A7B75" w:rsidRPr="005227B7">
              <w:rPr>
                <w:strike/>
                <w:sz w:val="20"/>
                <w:szCs w:val="20"/>
              </w:rPr>
              <w:t>writing character analyses that include prior action, cultural background, objective, tactics, subtext, and consequences of actions; and</w:t>
            </w:r>
          </w:p>
          <w:p w14:paraId="621CFD8F" w14:textId="1B955396" w:rsidR="001A7B75" w:rsidRPr="005227B7" w:rsidRDefault="001A7B75" w:rsidP="009A2817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b)</w:t>
            </w:r>
            <w:r w:rsidR="004766F9">
              <w:rPr>
                <w:sz w:val="20"/>
                <w:szCs w:val="20"/>
                <w:u w:val="single"/>
              </w:rPr>
              <w:t xml:space="preserve">   </w:t>
            </w:r>
            <w:r w:rsidR="009A2817">
              <w:rPr>
                <w:strike/>
                <w:sz w:val="20"/>
                <w:szCs w:val="20"/>
              </w:rPr>
              <w:t>4</w:t>
            </w:r>
            <w:r w:rsidR="009A2817" w:rsidRPr="009A2817">
              <w:rPr>
                <w:strike/>
                <w:sz w:val="20"/>
                <w:szCs w:val="20"/>
              </w:rPr>
              <w:t xml:space="preserve">.  </w:t>
            </w:r>
            <w:r w:rsidRPr="005227B7">
              <w:rPr>
                <w:sz w:val="20"/>
                <w:szCs w:val="20"/>
                <w:u w:val="single"/>
              </w:rPr>
              <w:t xml:space="preserve">Analyze scripts for historical and cultural context. </w:t>
            </w:r>
            <w:r w:rsidRPr="005227B7">
              <w:rPr>
                <w:strike/>
                <w:sz w:val="20"/>
                <w:szCs w:val="20"/>
              </w:rPr>
              <w:t>writing script analyses that include the historical context, cultural context, through line, and playwright’s intent.</w:t>
            </w:r>
          </w:p>
          <w:p w14:paraId="0D384D7D" w14:textId="0A6AB4CA" w:rsidR="001A7B75" w:rsidRPr="005227B7" w:rsidRDefault="001A7B75" w:rsidP="009A2817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c) </w:t>
            </w:r>
            <w:r w:rsidR="009A2817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Apply creative choices to communicate artistic intent.</w:t>
            </w:r>
          </w:p>
          <w:p w14:paraId="34CC8BDD" w14:textId="3AA6651A" w:rsidR="001A7B75" w:rsidRPr="002B67D8" w:rsidRDefault="001A7B75" w:rsidP="009A2817">
            <w:pPr>
              <w:ind w:left="4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d) </w:t>
            </w:r>
            <w:r w:rsidR="009A2817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Refine actor preparation technique for audition and performance.</w:t>
            </w:r>
            <w:r>
              <w:rPr>
                <w:sz w:val="20"/>
                <w:szCs w:val="20"/>
              </w:rPr>
              <w:t xml:space="preserve">   </w:t>
            </w:r>
          </w:p>
        </w:tc>
      </w:tr>
      <w:tr w:rsidR="009A2817" w:rsidRPr="001A4ADA" w14:paraId="4B4B3526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65D090" w14:textId="199FE2CB" w:rsidR="009A2817" w:rsidRPr="008D5E19" w:rsidRDefault="009A2817" w:rsidP="009A2817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FEC9A0" w14:textId="72D6CF2C" w:rsidR="009A2817" w:rsidRDefault="009A2817" w:rsidP="009A28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proofErr w:type="gramStart"/>
            <w:r w:rsidRPr="006425BA"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89EA80" w14:textId="38F2F1DD" w:rsidR="009A2817" w:rsidRPr="006425BA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F5EF38" w14:textId="77777777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E6EC19" w14:textId="5B357B88" w:rsidR="009A2817" w:rsidRPr="006425BA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3FC29C3" w14:textId="2DD0FEDA" w:rsidR="009A2817" w:rsidRPr="006425BA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CDC0FE" w14:textId="77777777" w:rsidR="009A2817" w:rsidRPr="005227B7" w:rsidRDefault="009A2817" w:rsidP="009A2817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refine acting skills involving voice and movement to depict multidimensional characters.</w:t>
            </w:r>
          </w:p>
          <w:p w14:paraId="6BDAFDE5" w14:textId="1CBB6F08" w:rsidR="009A2817" w:rsidRPr="009A2817" w:rsidRDefault="009A2817" w:rsidP="009A2817">
            <w:pPr>
              <w:pStyle w:val="SOLStatement"/>
              <w:spacing w:before="0"/>
              <w:ind w:left="480" w:hanging="360"/>
              <w:rPr>
                <w:sz w:val="20"/>
                <w:szCs w:val="20"/>
              </w:rPr>
            </w:pPr>
            <w:r w:rsidRPr="009A2817">
              <w:rPr>
                <w:sz w:val="20"/>
                <w:szCs w:val="20"/>
                <w:u w:val="single"/>
              </w:rPr>
              <w:t xml:space="preserve">a)  </w:t>
            </w:r>
            <w:r w:rsidRPr="005227B7">
              <w:rPr>
                <w:strike/>
                <w:sz w:val="20"/>
                <w:szCs w:val="20"/>
              </w:rPr>
              <w:t>TIV.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emonstrate</w:t>
            </w:r>
            <w:proofErr w:type="spellEnd"/>
            <w:r w:rsidRPr="005227B7">
              <w:rPr>
                <w:sz w:val="20"/>
                <w:szCs w:val="20"/>
              </w:rPr>
              <w:t xml:space="preserve"> vocal performance skills—breath control, articulation, projection, volume, pitch, tone, vocal placement, rhythm, and dialect.</w:t>
            </w:r>
          </w:p>
        </w:tc>
      </w:tr>
      <w:tr w:rsidR="009A2817" w:rsidRPr="001A4ADA" w14:paraId="71FE2D6C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42CF7E" w14:textId="2BD58CDA" w:rsidR="009A2817" w:rsidRPr="008D5E19" w:rsidRDefault="009A2817" w:rsidP="009A28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1EE2B2" w14:textId="68905F2E" w:rsidR="009A2817" w:rsidRDefault="009A2817" w:rsidP="009A28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proofErr w:type="gramStart"/>
            <w:r w:rsidRPr="006425BA">
              <w:rPr>
                <w:sz w:val="20"/>
                <w:szCs w:val="20"/>
              </w:rPr>
              <w:t>12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BC344" w14:textId="406B49D3" w:rsidR="009A2817" w:rsidRPr="006425BA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AF0A88" w14:textId="77777777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33BC93" w14:textId="6EFC0295" w:rsidR="009A2817" w:rsidRPr="006425BA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8D643F3" w14:textId="54FC13A6" w:rsidR="009A2817" w:rsidRPr="006425BA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8ABB84" w14:textId="77777777" w:rsidR="009A2817" w:rsidRPr="005227B7" w:rsidRDefault="009A2817" w:rsidP="009A2817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refine acting skills involving voice and movement to depict multidimensional characters.</w:t>
            </w:r>
          </w:p>
          <w:p w14:paraId="6EF96E02" w14:textId="11034D2F" w:rsidR="009A2817" w:rsidRPr="005227B7" w:rsidRDefault="009A2817" w:rsidP="009A2817">
            <w:pPr>
              <w:ind w:left="480" w:hanging="3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b</w:t>
            </w:r>
            <w:r w:rsidRPr="009A2817">
              <w:rPr>
                <w:sz w:val="20"/>
                <w:szCs w:val="20"/>
                <w:u w:val="single"/>
              </w:rPr>
              <w:t xml:space="preserve">)  </w:t>
            </w:r>
            <w:r w:rsidRPr="005227B7">
              <w:rPr>
                <w:strike/>
                <w:sz w:val="20"/>
                <w:szCs w:val="20"/>
              </w:rPr>
              <w:t>TIV.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pply</w:t>
            </w:r>
            <w:proofErr w:type="spellEnd"/>
            <w:r w:rsidRPr="005227B7">
              <w:rPr>
                <w:sz w:val="20"/>
                <w:szCs w:val="20"/>
              </w:rPr>
              <w:t xml:space="preserve"> movement skills in characterization—posture, gait, gesture, leading center, balance, poise, timing, and facial expression.</w:t>
            </w:r>
          </w:p>
        </w:tc>
      </w:tr>
      <w:tr w:rsidR="00E22C0F" w:rsidRPr="001A4ADA" w14:paraId="42AE19E0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A5FFF" w14:textId="4B5A8414" w:rsidR="002126A3" w:rsidRPr="002B67D8" w:rsidRDefault="001C4E45" w:rsidP="001557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21B892" w14:textId="6A89CD54" w:rsidR="00E22C0F" w:rsidRPr="002B67D8" w:rsidRDefault="001C4E45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26121" w14:textId="681969C2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44E949" w14:textId="6E4145BC" w:rsidR="00E22C0F" w:rsidRPr="002B67D8" w:rsidRDefault="001C4E45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B65523" w14:textId="7753E231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5ECDB5B" w14:textId="58029D28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92156A" w14:textId="77777777" w:rsidR="001C4E45" w:rsidRPr="002156B4" w:rsidRDefault="001C4E45" w:rsidP="001C4E45">
            <w:pPr>
              <w:pStyle w:val="SOLStatement"/>
              <w:spacing w:before="0"/>
              <w:ind w:left="540" w:hanging="540"/>
              <w:rPr>
                <w:strike/>
                <w:sz w:val="20"/>
                <w:szCs w:val="20"/>
              </w:rPr>
            </w:pPr>
            <w:r w:rsidRPr="002156B4">
              <w:rPr>
                <w:strike/>
                <w:sz w:val="20"/>
                <w:szCs w:val="20"/>
              </w:rPr>
              <w:t>TIV.5</w:t>
            </w:r>
            <w:r w:rsidRPr="002156B4">
              <w:rPr>
                <w:strike/>
                <w:sz w:val="20"/>
                <w:szCs w:val="20"/>
              </w:rPr>
              <w:tab/>
              <w:t>The student will prepare for academic and/or professional auditions by</w:t>
            </w:r>
          </w:p>
          <w:p w14:paraId="774C60A4" w14:textId="1B4243FA" w:rsidR="001C4E45" w:rsidRPr="002156B4" w:rsidRDefault="001C4E45" w:rsidP="001C4E45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</w:t>
            </w:r>
            <w:r w:rsidRPr="002156B4">
              <w:rPr>
                <w:strike/>
                <w:sz w:val="20"/>
                <w:szCs w:val="20"/>
              </w:rPr>
              <w:t>choosing and preparing contrasting one-minute and two-minute audition pieces from published works;</w:t>
            </w:r>
          </w:p>
          <w:p w14:paraId="48246B50" w14:textId="4BCF2EB7" w:rsidR="001C4E45" w:rsidRPr="002156B4" w:rsidRDefault="001C4E45" w:rsidP="001C4E45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</w:t>
            </w:r>
            <w:r w:rsidRPr="002156B4">
              <w:rPr>
                <w:strike/>
                <w:sz w:val="20"/>
                <w:szCs w:val="20"/>
              </w:rPr>
              <w:t>preparing and presenting written and oral critiques of personal and peer audition pieces;</w:t>
            </w:r>
          </w:p>
          <w:p w14:paraId="4A502D15" w14:textId="77777777" w:rsidR="001C4E45" w:rsidRPr="001C4E45" w:rsidRDefault="001C4E45" w:rsidP="001C4E45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</w:t>
            </w:r>
            <w:r w:rsidRPr="002156B4">
              <w:rPr>
                <w:strike/>
                <w:sz w:val="20"/>
                <w:szCs w:val="20"/>
              </w:rPr>
              <w:t xml:space="preserve">developing a </w:t>
            </w:r>
            <w:r w:rsidRPr="002156B4">
              <w:rPr>
                <w:strike/>
                <w:color w:val="000000"/>
                <w:sz w:val="20"/>
                <w:szCs w:val="20"/>
              </w:rPr>
              <w:t>résumé</w:t>
            </w:r>
            <w:r w:rsidRPr="002156B4">
              <w:rPr>
                <w:strike/>
                <w:sz w:val="20"/>
                <w:szCs w:val="20"/>
              </w:rPr>
              <w:t xml:space="preserve"> of performance and production experience; and</w:t>
            </w:r>
          </w:p>
          <w:p w14:paraId="1AA83962" w14:textId="0C9DF124" w:rsidR="00E22C0F" w:rsidRPr="002B67D8" w:rsidRDefault="001C4E45" w:rsidP="001C4E45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4. </w:t>
            </w:r>
            <w:r w:rsidRPr="002156B4">
              <w:rPr>
                <w:strike/>
                <w:sz w:val="20"/>
                <w:szCs w:val="20"/>
              </w:rPr>
              <w:t>using established audition techniques and following audition notice guidelines.</w:t>
            </w:r>
          </w:p>
        </w:tc>
      </w:tr>
      <w:tr w:rsidR="009A2817" w:rsidRPr="001A4ADA" w14:paraId="55825426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2385D6" w14:textId="50E4CB80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lastRenderedPageBreak/>
              <w:t>TIV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D225F3" w14:textId="745FCCE1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06D8DC" w14:textId="1A43DCB6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BA33E2" w14:textId="77777777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53547" w14:textId="3876E718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EB9A5E8" w14:textId="77777777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8C474E" w14:textId="77777777" w:rsidR="009A2817" w:rsidRPr="005227B7" w:rsidRDefault="009A2817" w:rsidP="009A2817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6</w:t>
            </w:r>
            <w:r w:rsidRPr="005227B7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work independently and collaboratively as a director to create </w:t>
            </w:r>
            <w:r w:rsidRPr="005227B7">
              <w:rPr>
                <w:sz w:val="20"/>
                <w:szCs w:val="20"/>
                <w:u w:val="single"/>
              </w:rPr>
              <w:t xml:space="preserve">unified productions that follow the playwright’s intent. </w:t>
            </w:r>
            <w:r w:rsidRPr="005227B7">
              <w:rPr>
                <w:strike/>
                <w:sz w:val="20"/>
                <w:szCs w:val="20"/>
              </w:rPr>
              <w:t>formal and informal presentations</w:t>
            </w:r>
            <w:r w:rsidRPr="005227B7">
              <w:rPr>
                <w:strike/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, including</w:t>
            </w:r>
          </w:p>
          <w:p w14:paraId="54984F08" w14:textId="77777777" w:rsidR="009A2817" w:rsidRPr="005227B7" w:rsidRDefault="009A2817" w:rsidP="009A2817">
            <w:pPr>
              <w:pStyle w:val="SOLNumbered"/>
              <w:numPr>
                <w:ilvl w:val="0"/>
                <w:numId w:val="26"/>
              </w:numPr>
              <w:tabs>
                <w:tab w:val="clear" w:pos="1267"/>
              </w:tabs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depicting multidimensional characters;</w:t>
            </w:r>
          </w:p>
          <w:p w14:paraId="721CBB9F" w14:textId="77777777" w:rsidR="009A2817" w:rsidRPr="005227B7" w:rsidRDefault="009A2817" w:rsidP="009A2817">
            <w:pPr>
              <w:pStyle w:val="SOLNumbered"/>
              <w:numPr>
                <w:ilvl w:val="0"/>
                <w:numId w:val="26"/>
              </w:numPr>
              <w:tabs>
                <w:tab w:val="clear" w:pos="1267"/>
              </w:tabs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following the playwright’s intent;</w:t>
            </w:r>
          </w:p>
          <w:p w14:paraId="66EFAD2D" w14:textId="77777777" w:rsidR="009A2817" w:rsidRPr="009A2817" w:rsidRDefault="009A2817" w:rsidP="009A2817">
            <w:pPr>
              <w:pStyle w:val="SOLNumbered"/>
              <w:numPr>
                <w:ilvl w:val="0"/>
                <w:numId w:val="26"/>
              </w:numPr>
              <w:tabs>
                <w:tab w:val="clear" w:pos="1267"/>
              </w:tabs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depicting given circumstances; and</w:t>
            </w:r>
          </w:p>
          <w:p w14:paraId="531E8933" w14:textId="1C0AD73B" w:rsidR="009A2817" w:rsidRPr="002B67D8" w:rsidRDefault="009A2817" w:rsidP="009A2817">
            <w:pPr>
              <w:pStyle w:val="SOLNumbered"/>
              <w:numPr>
                <w:ilvl w:val="0"/>
                <w:numId w:val="26"/>
              </w:numPr>
              <w:tabs>
                <w:tab w:val="clear" w:pos="1267"/>
              </w:tabs>
              <w:ind w:left="540" w:hanging="389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realizing directorial concepts.</w:t>
            </w:r>
          </w:p>
        </w:tc>
      </w:tr>
      <w:tr w:rsidR="001C4E45" w:rsidRPr="001A4ADA" w14:paraId="26A4B5C1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5263B2" w14:textId="345685A3" w:rsidR="001C4E45" w:rsidRPr="008D5E19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C75C88" w14:textId="76518ED6" w:rsidR="001C4E45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35C871" w14:textId="31E1A9AB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575445" w14:textId="7777777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489DE6" w14:textId="3936DDC3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FDE81A9" w14:textId="08E6571D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A89BC7" w14:textId="77777777" w:rsidR="001C4E45" w:rsidRPr="005227B7" w:rsidRDefault="001C4E45" w:rsidP="001C4E45">
            <w:pPr>
              <w:pStyle w:val="SOLStatement"/>
              <w:keepNext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7</w:t>
            </w:r>
            <w:r w:rsidRPr="005227B7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z w:val="20"/>
                <w:szCs w:val="20"/>
                <w:u w:val="single"/>
              </w:rPr>
              <w:t xml:space="preserve">demonstrate artistic leadership to develop an effective collaborative working relationship among cast and crew. </w:t>
            </w:r>
            <w:r w:rsidRPr="005227B7">
              <w:rPr>
                <w:strike/>
                <w:sz w:val="20"/>
                <w:szCs w:val="20"/>
              </w:rPr>
              <w:t>direct a two-character scene, a multicharacter scene, and a one-act play for performance, including</w:t>
            </w:r>
          </w:p>
          <w:p w14:paraId="6A6CC329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selecting scripts from published and/or original works;</w:t>
            </w:r>
          </w:p>
          <w:p w14:paraId="6987D9A1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researching the history, culture, and concept of each script;</w:t>
            </w:r>
          </w:p>
          <w:p w14:paraId="1BB4D83F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devising prompt books;</w:t>
            </w:r>
          </w:p>
          <w:p w14:paraId="03D8ABCD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establishing rehearsal and production schedules;</w:t>
            </w:r>
          </w:p>
          <w:p w14:paraId="2A4392D1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pplying established audition techniques in casting;</w:t>
            </w:r>
          </w:p>
          <w:p w14:paraId="7D64305E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modeling professional discipline in rehearsal and performance;</w:t>
            </w:r>
          </w:p>
          <w:p w14:paraId="07A07B31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onceiving and communicating a cohesive, artistic vision;</w:t>
            </w:r>
          </w:p>
          <w:p w14:paraId="32A2AFCA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reating a collaborative working relationship among cast and crew;</w:t>
            </w:r>
          </w:p>
          <w:p w14:paraId="263E9993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 xml:space="preserve">creating and/or collaborating on designs for all production </w:t>
            </w:r>
            <w:proofErr w:type="gramStart"/>
            <w:r w:rsidRPr="005227B7">
              <w:rPr>
                <w:strike/>
                <w:sz w:val="20"/>
                <w:szCs w:val="20"/>
              </w:rPr>
              <w:t>components;</w:t>
            </w:r>
            <w:r w:rsidRPr="005227B7">
              <w:rPr>
                <w:sz w:val="20"/>
                <w:szCs w:val="20"/>
              </w:rPr>
              <w:t>[</w:t>
            </w:r>
            <w:proofErr w:type="gramEnd"/>
            <w:r w:rsidRPr="005227B7">
              <w:rPr>
                <w:sz w:val="20"/>
                <w:szCs w:val="20"/>
              </w:rPr>
              <w:t>Moved to TIV.16]</w:t>
            </w:r>
          </w:p>
          <w:p w14:paraId="4A9650ED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employing staging (blocking) to achieve focus and communicate meaning;</w:t>
            </w:r>
          </w:p>
          <w:p w14:paraId="03AB7A9B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working with actors to develop and ensure effective characterizations;</w:t>
            </w:r>
          </w:p>
          <w:p w14:paraId="648B2C00" w14:textId="77777777" w:rsidR="001C4E45" w:rsidRPr="005227B7" w:rsidRDefault="001C4E45" w:rsidP="001C4E45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overseeing technical and design responsibilities and solving related problems;</w:t>
            </w:r>
            <w:r w:rsidRPr="005227B7">
              <w:rPr>
                <w:sz w:val="20"/>
                <w:szCs w:val="20"/>
              </w:rPr>
              <w:t xml:space="preserve"> [Moved to TIV.16]</w:t>
            </w:r>
          </w:p>
          <w:p w14:paraId="210D0BF4" w14:textId="77777777" w:rsidR="00C752C3" w:rsidRPr="00C752C3" w:rsidRDefault="001C4E45" w:rsidP="00C752C3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5227B7">
              <w:rPr>
                <w:strike/>
                <w:sz w:val="20"/>
                <w:szCs w:val="20"/>
              </w:rPr>
              <w:t>meeting deadlines; and</w:t>
            </w:r>
          </w:p>
          <w:p w14:paraId="3620E2AC" w14:textId="7E05013A" w:rsidR="001C4E45" w:rsidRPr="005227B7" w:rsidRDefault="001C4E45" w:rsidP="00C752C3">
            <w:pPr>
              <w:pStyle w:val="SOLNumbered"/>
              <w:keepNext/>
              <w:numPr>
                <w:ilvl w:val="0"/>
                <w:numId w:val="27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5227B7">
              <w:rPr>
                <w:strike/>
                <w:sz w:val="20"/>
                <w:szCs w:val="20"/>
              </w:rPr>
              <w:t>adhering to copyright and royalty requirements.</w:t>
            </w:r>
          </w:p>
        </w:tc>
      </w:tr>
      <w:tr w:rsidR="00E22C0F" w:rsidRPr="001A4ADA" w14:paraId="3CC58541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321DB" w14:textId="2D358964" w:rsidR="00E22C0F" w:rsidRPr="002B67D8" w:rsidRDefault="00E22C0F" w:rsidP="00155736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 w:rsidR="002126A3">
              <w:rPr>
                <w:sz w:val="20"/>
                <w:szCs w:val="20"/>
              </w:rPr>
              <w:t>7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967F30" w14:textId="16519D3A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5</w:t>
            </w:r>
            <w:r w:rsidR="00C752C3">
              <w:rPr>
                <w:sz w:val="20"/>
                <w:szCs w:val="20"/>
              </w:rPr>
              <w:t>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9A29DC" w14:textId="79E48523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449319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CBE612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6461F05" w14:textId="1FC4CF26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E812FC" w14:textId="2A47F366" w:rsidR="00E22C0F" w:rsidRPr="005227B7" w:rsidRDefault="00E22C0F" w:rsidP="00E22C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5</w:t>
            </w:r>
            <w:r w:rsidR="008C1C74"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pply communication and collaboration skills for theatre experiences.</w:t>
            </w:r>
          </w:p>
          <w:p w14:paraId="3B2D2284" w14:textId="77777777" w:rsidR="00E22C0F" w:rsidRPr="005227B7" w:rsidRDefault="00E22C0F" w:rsidP="0068566B">
            <w:pPr>
              <w:pStyle w:val="ListParagraph"/>
              <w:numPr>
                <w:ilvl w:val="0"/>
                <w:numId w:val="22"/>
              </w:numPr>
              <w:ind w:left="540" w:hanging="389"/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Prepare and present written and oral critiques of peer work.</w:t>
            </w:r>
          </w:p>
          <w:p w14:paraId="4CCDA638" w14:textId="77777777" w:rsidR="00E22C0F" w:rsidRPr="00235489" w:rsidRDefault="00E22C0F" w:rsidP="0068566B">
            <w:pPr>
              <w:pStyle w:val="ListParagraph"/>
              <w:numPr>
                <w:ilvl w:val="0"/>
                <w:numId w:val="22"/>
              </w:numPr>
              <w:ind w:left="540" w:hanging="389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Collaborate with peers for all elements of theatrical productions.</w:t>
            </w:r>
          </w:p>
          <w:p w14:paraId="7B2104E3" w14:textId="7A917325" w:rsidR="00E22C0F" w:rsidRPr="002B67D8" w:rsidRDefault="002126A3" w:rsidP="0068566B">
            <w:pPr>
              <w:pStyle w:val="ListParagraph"/>
              <w:numPr>
                <w:ilvl w:val="0"/>
                <w:numId w:val="22"/>
              </w:numPr>
              <w:ind w:left="540" w:hanging="389"/>
              <w:rPr>
                <w:sz w:val="20"/>
                <w:szCs w:val="20"/>
              </w:rPr>
            </w:pPr>
            <w:r w:rsidRPr="002126A3">
              <w:rPr>
                <w:strike/>
                <w:sz w:val="20"/>
                <w:szCs w:val="20"/>
              </w:rPr>
              <w:t xml:space="preserve">TIV.7.6   </w:t>
            </w:r>
            <w:proofErr w:type="spellStart"/>
            <w:r>
              <w:rPr>
                <w:strike/>
                <w:sz w:val="20"/>
                <w:szCs w:val="20"/>
              </w:rPr>
              <w:t>m</w:t>
            </w:r>
            <w:r w:rsidR="00E22C0F" w:rsidRPr="005227B7">
              <w:rPr>
                <w:sz w:val="20"/>
                <w:szCs w:val="20"/>
                <w:u w:val="single"/>
              </w:rPr>
              <w:t>M</w:t>
            </w:r>
            <w:r w:rsidR="00E22C0F" w:rsidRPr="002126A3">
              <w:rPr>
                <w:sz w:val="20"/>
                <w:szCs w:val="20"/>
              </w:rPr>
              <w:t>odel</w:t>
            </w:r>
            <w:r w:rsidRPr="002126A3">
              <w:rPr>
                <w:strike/>
                <w:sz w:val="20"/>
                <w:szCs w:val="20"/>
              </w:rPr>
              <w:t>ing</w:t>
            </w:r>
            <w:proofErr w:type="spellEnd"/>
            <w:r w:rsidR="00E22C0F" w:rsidRPr="005227B7">
              <w:rPr>
                <w:sz w:val="20"/>
                <w:szCs w:val="20"/>
                <w:u w:val="single"/>
              </w:rPr>
              <w:t xml:space="preserve"> </w:t>
            </w:r>
            <w:r w:rsidR="00E22C0F" w:rsidRPr="002126A3">
              <w:rPr>
                <w:sz w:val="20"/>
                <w:szCs w:val="20"/>
              </w:rPr>
              <w:t>professional discipline in rehearsal and performance.</w:t>
            </w:r>
            <w:r w:rsidR="00E22C0F" w:rsidRPr="005227B7"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1C4E45" w:rsidRPr="001A4ADA" w14:paraId="321AE6A2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0CF6E1" w14:textId="28E7E057" w:rsidR="001C4E45" w:rsidRPr="008D5E19" w:rsidRDefault="001C4E45" w:rsidP="001557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67B5BC" w14:textId="47A7ABE7" w:rsidR="001C4E45" w:rsidRDefault="00FC1978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3B647" w14:textId="77777777" w:rsidR="001C4E45" w:rsidRPr="006425BA" w:rsidRDefault="001C4E45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64AF7C" w14:textId="6D3C4503" w:rsidR="001C4E45" w:rsidRPr="002B67D8" w:rsidRDefault="001C4E45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AD2541" w14:textId="77777777" w:rsidR="001C4E45" w:rsidRPr="006425BA" w:rsidRDefault="001C4E45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77AF62C" w14:textId="77777777" w:rsidR="001C4E45" w:rsidRPr="002B67D8" w:rsidRDefault="001C4E45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42BB5F" w14:textId="510385BF" w:rsidR="001C4E45" w:rsidRPr="005227B7" w:rsidRDefault="001C4E45" w:rsidP="00E22C0F">
            <w:pPr>
              <w:rPr>
                <w:sz w:val="20"/>
                <w:szCs w:val="20"/>
              </w:rPr>
            </w:pPr>
            <w:r w:rsidRPr="002156B4">
              <w:rPr>
                <w:strike/>
                <w:sz w:val="20"/>
                <w:szCs w:val="20"/>
              </w:rPr>
              <w:t>TIV.8</w:t>
            </w:r>
            <w:r w:rsidRPr="002156B4">
              <w:rPr>
                <w:strike/>
                <w:sz w:val="20"/>
                <w:szCs w:val="20"/>
              </w:rPr>
              <w:tab/>
              <w:t>The student will research the development of the role of the director as a unifying force in a production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E22C0F" w:rsidRPr="001A4ADA" w14:paraId="6E09A21C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5F425" w14:textId="63B348FA" w:rsidR="00E22C0F" w:rsidRPr="002B67D8" w:rsidRDefault="00E22C0F" w:rsidP="00155736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 w:rsidR="002126A3">
              <w:rPr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C3E7A4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9A3AE5" w14:textId="62B028D0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D25101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7A3B14" w14:textId="1B1AAA67" w:rsidR="00E22C0F" w:rsidRPr="002B67D8" w:rsidRDefault="002126A3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F392C16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5D015A" w14:textId="3D7B1D55" w:rsidR="00E22C0F" w:rsidRPr="002B67D8" w:rsidRDefault="00E22C0F" w:rsidP="00E22C0F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9</w:t>
            </w:r>
            <w:r w:rsidRPr="005227B7">
              <w:rPr>
                <w:sz w:val="20"/>
                <w:szCs w:val="20"/>
                <w:u w:val="single"/>
              </w:rPr>
              <w:t>6</w:t>
            </w:r>
            <w:r w:rsidR="008C1C74">
              <w:rPr>
                <w:sz w:val="20"/>
                <w:szCs w:val="20"/>
              </w:rPr>
              <w:t xml:space="preserve">   The student </w:t>
            </w:r>
            <w:bookmarkStart w:id="5" w:name="_Hlk28604042"/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use cultural and historical research to justify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explain historical and cultural influences on </w:t>
            </w:r>
            <w:r w:rsidRPr="005227B7">
              <w:rPr>
                <w:sz w:val="20"/>
                <w:szCs w:val="20"/>
              </w:rPr>
              <w:t xml:space="preserve">choices in directing and acting projects. </w:t>
            </w:r>
            <w:bookmarkEnd w:id="5"/>
          </w:p>
        </w:tc>
      </w:tr>
      <w:tr w:rsidR="009A2817" w:rsidRPr="001A4ADA" w14:paraId="7E92813D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55A4FE" w14:textId="34D5DC14" w:rsidR="009A2817" w:rsidRPr="002B67D8" w:rsidRDefault="009A2817" w:rsidP="001C4E45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A7992A" w14:textId="4E1E5345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proofErr w:type="gramStart"/>
            <w:r>
              <w:rPr>
                <w:sz w:val="20"/>
                <w:szCs w:val="20"/>
              </w:rPr>
              <w:t>3</w:t>
            </w:r>
            <w:r w:rsidR="001C4E45">
              <w:rPr>
                <w:sz w:val="20"/>
                <w:szCs w:val="20"/>
              </w:rPr>
              <w:t>.a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ABA184" w14:textId="0F07182A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604D2C" w14:textId="77777777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7D7385" w14:textId="54097CAE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3C56353" w14:textId="321EB237" w:rsidR="009A2817" w:rsidRPr="002B67D8" w:rsidRDefault="009A2817" w:rsidP="009A2817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A7AD4A" w14:textId="77777777" w:rsidR="009A2817" w:rsidRPr="005227B7" w:rsidRDefault="009A2817" w:rsidP="009A2817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06802EDD" w14:textId="082668E5" w:rsidR="009A2817" w:rsidRPr="001C4E45" w:rsidRDefault="009A2817" w:rsidP="001C4E45">
            <w:pPr>
              <w:pStyle w:val="ListParagraph"/>
              <w:ind w:left="511" w:hanging="360"/>
              <w:rPr>
                <w:sz w:val="20"/>
                <w:szCs w:val="20"/>
                <w:u w:val="single"/>
              </w:rPr>
            </w:pPr>
            <w:r>
              <w:rPr>
                <w:strike/>
                <w:sz w:val="20"/>
                <w:szCs w:val="20"/>
              </w:rPr>
              <w:t xml:space="preserve">a) </w:t>
            </w:r>
            <w:r w:rsidRPr="005227B7">
              <w:rPr>
                <w:strike/>
                <w:sz w:val="20"/>
                <w:szCs w:val="20"/>
              </w:rPr>
              <w:t>TIV.10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e</w:t>
            </w:r>
            <w:proofErr w:type="spellEnd"/>
            <w:r w:rsidRPr="005227B7">
              <w:rPr>
                <w:sz w:val="20"/>
                <w:szCs w:val="20"/>
              </w:rPr>
              <w:t xml:space="preserve"> and interpret meaning in personal theatre projects.</w:t>
            </w:r>
          </w:p>
        </w:tc>
      </w:tr>
      <w:tr w:rsidR="001C4E45" w:rsidRPr="001A4ADA" w14:paraId="2E0C55CE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7500C3" w14:textId="08D6ED41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731AA6">
              <w:rPr>
                <w:sz w:val="20"/>
                <w:szCs w:val="20"/>
              </w:rPr>
              <w:lastRenderedPageBreak/>
              <w:t>TIV.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AB1F92" w14:textId="0A3F6C0B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proofErr w:type="gramStart"/>
            <w:r>
              <w:rPr>
                <w:sz w:val="20"/>
                <w:szCs w:val="20"/>
              </w:rPr>
              <w:t>3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E6D8A4" w14:textId="508EDCEC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11D2B0" w14:textId="7777777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C6BE0" w14:textId="13BE3569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5534439" w14:textId="0313B14C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857446" w14:textId="77777777" w:rsidR="001C4E45" w:rsidRPr="005227B7" w:rsidRDefault="001C4E45" w:rsidP="001C4E45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566CFBFF" w14:textId="78E2DFD4" w:rsidR="001C4E45" w:rsidRPr="002B67D8" w:rsidRDefault="001C4E45" w:rsidP="001C4E45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r w:rsidRPr="005227B7">
              <w:rPr>
                <w:strike/>
                <w:sz w:val="20"/>
                <w:szCs w:val="20"/>
              </w:rPr>
              <w:t>TIV.1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ompare</w:t>
            </w:r>
            <w:proofErr w:type="spellEnd"/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and contrast</w:t>
            </w:r>
            <w:r w:rsidRPr="005227B7">
              <w:rPr>
                <w:sz w:val="20"/>
                <w:szCs w:val="20"/>
              </w:rPr>
              <w:t xml:space="preserve"> a variety of published criticisms of a play and evaluate findings.</w:t>
            </w:r>
          </w:p>
        </w:tc>
      </w:tr>
      <w:tr w:rsidR="001C4E45" w:rsidRPr="001A4ADA" w14:paraId="6CDB1FE7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449674" w14:textId="38588991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731AA6">
              <w:rPr>
                <w:sz w:val="20"/>
                <w:szCs w:val="20"/>
              </w:rPr>
              <w:t>TIV.1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4CB915" w14:textId="02891AD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3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652569" w14:textId="5E19C204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58EB42" w14:textId="7777777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63311" w14:textId="0B010B69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7220931" w14:textId="14BF0E0E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8AF5E6" w14:textId="77777777" w:rsidR="001C4E45" w:rsidRPr="005227B7" w:rsidRDefault="001C4E45" w:rsidP="001C4E45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0FC75380" w14:textId="6791D294" w:rsidR="001C4E45" w:rsidRPr="001C4E45" w:rsidRDefault="001C4E45" w:rsidP="001C4E45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c)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TIV.1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itique</w:t>
            </w:r>
            <w:proofErr w:type="spellEnd"/>
            <w:r w:rsidRPr="005227B7">
              <w:rPr>
                <w:sz w:val="20"/>
                <w:szCs w:val="20"/>
              </w:rPr>
              <w:t xml:space="preserve"> performances, focusing on the acting or directing.</w:t>
            </w:r>
          </w:p>
        </w:tc>
      </w:tr>
      <w:tr w:rsidR="001C4E45" w:rsidRPr="001A4ADA" w14:paraId="375307CA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3C8EB" w14:textId="37A246EF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731AA6">
              <w:rPr>
                <w:sz w:val="20"/>
                <w:szCs w:val="20"/>
              </w:rPr>
              <w:t>TIV.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1FBDB4" w14:textId="4202A53C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proofErr w:type="gramStart"/>
            <w:r>
              <w:rPr>
                <w:sz w:val="20"/>
                <w:szCs w:val="20"/>
              </w:rPr>
              <w:t>3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BD9688" w14:textId="6B73CD79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4A7B7" w14:textId="7777777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E2D5D3" w14:textId="421F79B6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531B7EC" w14:textId="612F7989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5675DA" w14:textId="77777777" w:rsidR="001C4E45" w:rsidRPr="005227B7" w:rsidRDefault="001C4E45" w:rsidP="001C4E45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1F69C263" w14:textId="51D41474" w:rsidR="001C4E45" w:rsidRPr="001C4E45" w:rsidRDefault="001C4E45" w:rsidP="001C4E45">
            <w:pPr>
              <w:pStyle w:val="SOLStatement"/>
              <w:spacing w:before="0"/>
              <w:ind w:left="511" w:hanging="36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d)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TIV.13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>will</w:t>
            </w:r>
            <w:r w:rsidRPr="005227B7">
              <w:rPr>
                <w:sz w:val="20"/>
                <w:szCs w:val="20"/>
              </w:rPr>
              <w:t xml:space="preserve">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e</w:t>
            </w:r>
            <w:r w:rsidRPr="005227B7">
              <w:rPr>
                <w:sz w:val="20"/>
                <w:szCs w:val="20"/>
              </w:rPr>
              <w:t>valuate</w:t>
            </w:r>
            <w:proofErr w:type="spellEnd"/>
            <w:r w:rsidRPr="005227B7">
              <w:rPr>
                <w:sz w:val="20"/>
                <w:szCs w:val="20"/>
              </w:rPr>
              <w:t xml:space="preserve"> the qualities of a theatrical production that elicit an audience response, including the </w:t>
            </w:r>
            <w:r w:rsidRPr="005227B7" w:rsidDel="004A6254">
              <w:rPr>
                <w:sz w:val="20"/>
                <w:szCs w:val="20"/>
              </w:rPr>
              <w:t>director</w:t>
            </w:r>
            <w:r w:rsidRPr="005227B7">
              <w:rPr>
                <w:sz w:val="20"/>
                <w:szCs w:val="20"/>
              </w:rPr>
              <w:t>’s</w:t>
            </w:r>
            <w:r w:rsidRPr="005227B7" w:rsidDel="004A6254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</w:rPr>
              <w:t>interpretation, the production elements, and the actors’ abilities to sustain and project believable characterizations.</w:t>
            </w:r>
          </w:p>
        </w:tc>
      </w:tr>
      <w:tr w:rsidR="001C4E45" w:rsidRPr="001A4ADA" w14:paraId="2A7F36A3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E903A" w14:textId="67880EB2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CFAB41" w14:textId="10CF1ED1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proofErr w:type="gramStart"/>
            <w:r>
              <w:rPr>
                <w:sz w:val="20"/>
                <w:szCs w:val="20"/>
              </w:rPr>
              <w:t>3.e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E9C092" w14:textId="52810FBB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D605A" w14:textId="7777777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B64930" w14:textId="4C8D084B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E22B73D" w14:textId="4DBE427C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7096EF5" w14:textId="77777777" w:rsidR="001C4E45" w:rsidRPr="005227B7" w:rsidRDefault="001C4E45" w:rsidP="001C4E45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theatre.</w:t>
            </w:r>
          </w:p>
          <w:p w14:paraId="54DC824A" w14:textId="6FC0CE72" w:rsidR="001C4E45" w:rsidRPr="002B67D8" w:rsidRDefault="001C4E45" w:rsidP="001C4E45">
            <w:pPr>
              <w:pStyle w:val="SOLStatement"/>
              <w:spacing w:before="0"/>
              <w:ind w:left="12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e)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TIV.14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e</w:t>
            </w:r>
            <w:proofErr w:type="spellEnd"/>
            <w:r w:rsidRPr="005227B7">
              <w:rPr>
                <w:sz w:val="20"/>
                <w:szCs w:val="20"/>
              </w:rPr>
              <w:t xml:space="preserve"> the intentions and choices of peer directors and designers.</w:t>
            </w:r>
          </w:p>
        </w:tc>
      </w:tr>
      <w:tr w:rsidR="00235489" w:rsidRPr="001A4ADA" w14:paraId="49577DF9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3AF68A" w14:textId="5A271471" w:rsidR="00235489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="002126A3">
              <w:rPr>
                <w:sz w:val="20"/>
                <w:szCs w:val="20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10E706" w14:textId="77777777" w:rsidR="00235489" w:rsidRPr="002B67D8" w:rsidRDefault="00235489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B9152" w14:textId="70254F03" w:rsidR="00235489" w:rsidRPr="002B67D8" w:rsidRDefault="00155736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82BCDA" w14:textId="77777777" w:rsidR="00235489" w:rsidRPr="002B67D8" w:rsidRDefault="00235489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3BB4D" w14:textId="6255071F" w:rsidR="00235489" w:rsidRPr="002B67D8" w:rsidRDefault="00155736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1857D72" w14:textId="65B04A9E" w:rsidR="00235489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A2A646" w14:textId="5389E82E" w:rsidR="00235489" w:rsidRPr="005227B7" w:rsidRDefault="00235489" w:rsidP="00E07484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6</w:t>
            </w:r>
            <w:r w:rsidR="00155736">
              <w:rPr>
                <w:sz w:val="20"/>
                <w:szCs w:val="20"/>
                <w:u w:val="single"/>
              </w:rPr>
              <w:t xml:space="preserve">   </w:t>
            </w:r>
            <w:r w:rsidRPr="005227B7">
              <w:rPr>
                <w:sz w:val="20"/>
                <w:szCs w:val="20"/>
                <w:u w:val="single"/>
              </w:rPr>
              <w:t>The student will refine skills for theatre design.</w:t>
            </w:r>
          </w:p>
          <w:p w14:paraId="65615FA3" w14:textId="752F794F" w:rsidR="00235489" w:rsidRPr="00235489" w:rsidRDefault="00155736" w:rsidP="0068566B">
            <w:pPr>
              <w:pStyle w:val="ListParagraph"/>
              <w:numPr>
                <w:ilvl w:val="0"/>
                <w:numId w:val="28"/>
              </w:numPr>
              <w:ind w:left="540" w:hanging="389"/>
              <w:rPr>
                <w:sz w:val="20"/>
                <w:szCs w:val="20"/>
              </w:rPr>
            </w:pPr>
            <w:r w:rsidRPr="00155736">
              <w:rPr>
                <w:strike/>
                <w:sz w:val="20"/>
                <w:szCs w:val="20"/>
                <w:u w:val="single"/>
              </w:rPr>
              <w:t>TIV.15.</w:t>
            </w:r>
            <w:r>
              <w:rPr>
                <w:strike/>
                <w:sz w:val="20"/>
                <w:szCs w:val="20"/>
                <w:u w:val="single"/>
              </w:rPr>
              <w:t>9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proofErr w:type="spellStart"/>
            <w:r w:rsidR="00235489" w:rsidRPr="005227B7">
              <w:rPr>
                <w:sz w:val="20"/>
                <w:szCs w:val="20"/>
                <w:u w:val="single"/>
              </w:rPr>
              <w:t>C</w:t>
            </w:r>
            <w:r w:rsidR="00235489" w:rsidRPr="005227B7">
              <w:rPr>
                <w:strike/>
                <w:sz w:val="20"/>
                <w:szCs w:val="20"/>
              </w:rPr>
              <w:t>c</w:t>
            </w:r>
            <w:r w:rsidR="00235489" w:rsidRPr="005227B7">
              <w:rPr>
                <w:sz w:val="20"/>
                <w:szCs w:val="20"/>
              </w:rPr>
              <w:t>reat</w:t>
            </w:r>
            <w:r w:rsidR="00235489" w:rsidRPr="005227B7">
              <w:rPr>
                <w:sz w:val="20"/>
                <w:szCs w:val="20"/>
                <w:u w:val="single"/>
              </w:rPr>
              <w:t>e</w:t>
            </w:r>
            <w:r w:rsidR="00235489"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="00235489" w:rsidRPr="005227B7">
              <w:rPr>
                <w:sz w:val="20"/>
                <w:szCs w:val="20"/>
              </w:rPr>
              <w:t xml:space="preserve"> and/or </w:t>
            </w:r>
            <w:proofErr w:type="spellStart"/>
            <w:r w:rsidR="00235489" w:rsidRPr="005227B7">
              <w:rPr>
                <w:sz w:val="20"/>
                <w:szCs w:val="20"/>
              </w:rPr>
              <w:t>collaborat</w:t>
            </w:r>
            <w:r w:rsidR="00235489" w:rsidRPr="005227B7">
              <w:rPr>
                <w:sz w:val="20"/>
                <w:szCs w:val="20"/>
                <w:u w:val="single"/>
              </w:rPr>
              <w:t>e</w:t>
            </w:r>
            <w:r w:rsidR="00235489"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="00235489" w:rsidRPr="005227B7">
              <w:rPr>
                <w:sz w:val="20"/>
                <w:szCs w:val="20"/>
              </w:rPr>
              <w:t xml:space="preserve"> on designs for all production components</w:t>
            </w:r>
            <w:r w:rsidR="00235489" w:rsidRPr="005227B7">
              <w:rPr>
                <w:sz w:val="20"/>
                <w:szCs w:val="20"/>
                <w:u w:val="single"/>
              </w:rPr>
              <w:t>.</w:t>
            </w:r>
            <w:r w:rsidR="00235489" w:rsidRPr="005227B7">
              <w:rPr>
                <w:strike/>
                <w:sz w:val="20"/>
                <w:szCs w:val="20"/>
              </w:rPr>
              <w:t>;</w:t>
            </w:r>
          </w:p>
          <w:p w14:paraId="592A5DA6" w14:textId="046C89D2" w:rsidR="00235489" w:rsidRPr="002B67D8" w:rsidRDefault="00155736" w:rsidP="0068566B">
            <w:pPr>
              <w:pStyle w:val="ListParagraph"/>
              <w:numPr>
                <w:ilvl w:val="0"/>
                <w:numId w:val="28"/>
              </w:numPr>
              <w:ind w:left="540" w:hanging="389"/>
              <w:rPr>
                <w:sz w:val="20"/>
                <w:szCs w:val="20"/>
              </w:rPr>
            </w:pPr>
            <w:r w:rsidRPr="00155736">
              <w:rPr>
                <w:strike/>
                <w:sz w:val="20"/>
                <w:szCs w:val="20"/>
                <w:u w:val="single"/>
              </w:rPr>
              <w:t>TIV.15.12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="00235489" w:rsidRPr="005227B7">
              <w:rPr>
                <w:sz w:val="20"/>
                <w:szCs w:val="20"/>
                <w:u w:val="single"/>
              </w:rPr>
              <w:t>Assess</w:t>
            </w:r>
            <w:r w:rsidR="00235489" w:rsidRPr="005227B7">
              <w:rPr>
                <w:sz w:val="20"/>
                <w:szCs w:val="20"/>
              </w:rPr>
              <w:t xml:space="preserve"> </w:t>
            </w:r>
            <w:r w:rsidR="00235489" w:rsidRPr="005227B7">
              <w:rPr>
                <w:strike/>
                <w:sz w:val="20"/>
                <w:szCs w:val="20"/>
              </w:rPr>
              <w:t>overseeing</w:t>
            </w:r>
            <w:r w:rsidR="00235489" w:rsidRPr="005227B7">
              <w:rPr>
                <w:sz w:val="20"/>
                <w:szCs w:val="20"/>
              </w:rPr>
              <w:t xml:space="preserve"> technical and design </w:t>
            </w:r>
            <w:r w:rsidR="00235489" w:rsidRPr="005227B7">
              <w:rPr>
                <w:sz w:val="20"/>
                <w:szCs w:val="20"/>
                <w:u w:val="single"/>
              </w:rPr>
              <w:t xml:space="preserve">components </w:t>
            </w:r>
            <w:r w:rsidR="00235489" w:rsidRPr="005227B7">
              <w:rPr>
                <w:strike/>
                <w:sz w:val="20"/>
                <w:szCs w:val="20"/>
              </w:rPr>
              <w:t>responsibilities</w:t>
            </w:r>
            <w:r w:rsidR="00235489" w:rsidRPr="005227B7">
              <w:rPr>
                <w:sz w:val="20"/>
                <w:szCs w:val="20"/>
              </w:rPr>
              <w:t xml:space="preserve"> and </w:t>
            </w:r>
            <w:r w:rsidR="00235489" w:rsidRPr="005227B7">
              <w:rPr>
                <w:sz w:val="20"/>
                <w:szCs w:val="20"/>
                <w:u w:val="single"/>
              </w:rPr>
              <w:t xml:space="preserve">identify solutions to technical theatre problems. </w:t>
            </w:r>
            <w:r w:rsidR="00235489" w:rsidRPr="005227B7">
              <w:rPr>
                <w:strike/>
                <w:sz w:val="20"/>
                <w:szCs w:val="20"/>
              </w:rPr>
              <w:t>solving related problems</w:t>
            </w:r>
          </w:p>
        </w:tc>
      </w:tr>
      <w:tr w:rsidR="001C4E45" w:rsidRPr="001A4ADA" w14:paraId="54DD2737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205DC1" w14:textId="028955AA" w:rsidR="001C4E45" w:rsidRDefault="001C4E45" w:rsidP="001C4E45">
            <w:pPr>
              <w:jc w:val="center"/>
              <w:rPr>
                <w:sz w:val="20"/>
                <w:szCs w:val="20"/>
              </w:rPr>
            </w:pPr>
            <w:r w:rsidRPr="008D5E19">
              <w:rPr>
                <w:sz w:val="20"/>
                <w:szCs w:val="20"/>
              </w:rPr>
              <w:t>TIV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B983DD" w14:textId="69A8126D" w:rsidR="001C4E45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048B75" w14:textId="6FD7DE3A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66B6A1" w14:textId="77777777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79485B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9D9AD4A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ED9CEBF" w14:textId="477546DD" w:rsidR="001C4E45" w:rsidRPr="005227B7" w:rsidRDefault="001C4E45" w:rsidP="001C4E4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</w:rPr>
              <w:t>TIV.</w:t>
            </w:r>
            <w:r w:rsidRPr="005227B7">
              <w:rPr>
                <w:strike/>
                <w:sz w:val="20"/>
                <w:szCs w:val="20"/>
              </w:rPr>
              <w:t>16</w:t>
            </w:r>
            <w:r w:rsidRPr="005227B7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explain how personal aesthetic criteria are applied to personal performance and direction.</w:t>
            </w:r>
          </w:p>
        </w:tc>
      </w:tr>
      <w:tr w:rsidR="001C4E45" w:rsidRPr="001A4ADA" w14:paraId="091D1275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77A715" w14:textId="1CBC488C" w:rsidR="001C4E45" w:rsidRDefault="001C4E45" w:rsidP="001C4E45">
            <w:pPr>
              <w:jc w:val="center"/>
              <w:rPr>
                <w:sz w:val="20"/>
                <w:szCs w:val="20"/>
              </w:rPr>
            </w:pPr>
            <w:r w:rsidRPr="00CC0DF4">
              <w:rPr>
                <w:sz w:val="20"/>
                <w:szCs w:val="20"/>
              </w:rPr>
              <w:t>TIV.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51C48A" w14:textId="414E5A15" w:rsidR="001C4E45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EDE242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0DEF32" w14:textId="1344F070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D57F8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9E1640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DC85ADB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5279F2" w14:textId="356F0CCA" w:rsidR="001C4E45" w:rsidRPr="005227B7" w:rsidRDefault="001C4E45" w:rsidP="001C4E4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2156B4">
              <w:rPr>
                <w:strike/>
                <w:sz w:val="20"/>
                <w:szCs w:val="20"/>
              </w:rPr>
              <w:t>TIV.17</w:t>
            </w:r>
            <w:r w:rsidRPr="002156B4">
              <w:rPr>
                <w:strike/>
                <w:sz w:val="20"/>
                <w:szCs w:val="20"/>
              </w:rPr>
              <w:tab/>
              <w:t>The student will justify personal perceptions of a playwright’s intent, as filtered through the director’s vision.</w:t>
            </w:r>
          </w:p>
        </w:tc>
      </w:tr>
      <w:tr w:rsidR="001C4E45" w:rsidRPr="001A4ADA" w14:paraId="1058A465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59C84E" w14:textId="7E37E4B8" w:rsidR="001C4E45" w:rsidRDefault="001C4E45" w:rsidP="001C4E45">
            <w:pPr>
              <w:jc w:val="center"/>
              <w:rPr>
                <w:sz w:val="20"/>
                <w:szCs w:val="20"/>
              </w:rPr>
            </w:pPr>
            <w:r w:rsidRPr="00CC0DF4">
              <w:rPr>
                <w:sz w:val="20"/>
                <w:szCs w:val="20"/>
              </w:rPr>
              <w:t>TIV.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661BD8" w14:textId="75E2BF8D" w:rsidR="001C4E45" w:rsidRDefault="001C4E45" w:rsidP="001C4E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47208F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B8E7C9" w14:textId="56C8B7B3" w:rsidR="001C4E45" w:rsidRPr="002B67D8" w:rsidRDefault="001C4E45" w:rsidP="001C4E45">
            <w:pPr>
              <w:jc w:val="center"/>
              <w:rPr>
                <w:sz w:val="20"/>
                <w:szCs w:val="20"/>
              </w:rPr>
            </w:pPr>
            <w:r w:rsidRPr="00D57F8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A1020E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CD8ACA0" w14:textId="77777777" w:rsidR="001C4E45" w:rsidRPr="006425BA" w:rsidRDefault="001C4E45" w:rsidP="001C4E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63524A" w14:textId="0AB9B231" w:rsidR="001C4E45" w:rsidRPr="005227B7" w:rsidRDefault="001C4E45" w:rsidP="001C4E4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2156B4">
              <w:rPr>
                <w:strike/>
                <w:sz w:val="20"/>
                <w:szCs w:val="20"/>
              </w:rPr>
              <w:t>TIV.18</w:t>
            </w:r>
            <w:r w:rsidRPr="002156B4">
              <w:rPr>
                <w:strike/>
                <w:sz w:val="20"/>
                <w:szCs w:val="20"/>
              </w:rPr>
              <w:tab/>
              <w:t>The student will research current aesthetic issues in theatre (e.g., ethics, sensationalism, propaganda).</w:t>
            </w:r>
          </w:p>
        </w:tc>
      </w:tr>
      <w:tr w:rsidR="001A7B75" w:rsidRPr="001A4ADA" w14:paraId="0C2C68CF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A1A7E7" w14:textId="314E76CB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B33F9B" w14:textId="2A300983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BEC5B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7511A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7F179A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9B961E3" w14:textId="0FE9B02C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ED0D84" w14:textId="131849B3" w:rsidR="001A7B75" w:rsidRPr="005227B7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evaluate and refine original scripts for performance.</w:t>
            </w:r>
          </w:p>
        </w:tc>
      </w:tr>
      <w:tr w:rsidR="001A7B75" w:rsidRPr="001A4ADA" w14:paraId="7A92A2B0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D773D" w14:textId="25D016F8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940ED0" w14:textId="3B0DF1C0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92F7B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6F6D6F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5F697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D91F2B2" w14:textId="21001B6F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186976" w14:textId="1C292C25" w:rsidR="001A7B75" w:rsidRPr="005227B7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synthesize research and inquiry to develop artistic choices.</w:t>
            </w:r>
          </w:p>
        </w:tc>
      </w:tr>
      <w:tr w:rsidR="001A7B75" w:rsidRPr="001A4ADA" w14:paraId="13848722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783D6F" w14:textId="77EFDBE3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D9C323" w14:textId="47D3873B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1FDA34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02B11D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519688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6088F96" w14:textId="18F7AE5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793F77" w14:textId="70E7F327" w:rsidR="001A7B75" w:rsidRPr="005227B7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arts leaders in the community and their impact.</w:t>
            </w:r>
          </w:p>
        </w:tc>
      </w:tr>
      <w:tr w:rsidR="001A7B75" w:rsidRPr="001A4ADA" w14:paraId="2E327200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40E117" w14:textId="0D681E2D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0822F7" w14:textId="6E5A5353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32685A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9F9AC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4BFF12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085293C" w14:textId="1A3B9316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8BB883" w14:textId="7A867740" w:rsidR="001A7B75" w:rsidRPr="005227B7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ssume personal responsibility and demonstrate integrity in making ethical and legal choices related to intellectual property.</w:t>
            </w:r>
          </w:p>
        </w:tc>
      </w:tr>
      <w:tr w:rsidR="001A7B75" w:rsidRPr="001A4ADA" w14:paraId="6D4E0B6C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60C797" w14:textId="1399BE4D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D5EED5" w14:textId="0C2640C1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382856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0459B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2B2765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A933098" w14:textId="328EE91B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5BECB7" w14:textId="77777777" w:rsidR="004766F9" w:rsidRDefault="001A7B75" w:rsidP="001A7B75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make career and college connections to theatre.</w:t>
            </w:r>
          </w:p>
          <w:p w14:paraId="21DC1A1F" w14:textId="565DB7AB" w:rsidR="00C752C3" w:rsidRDefault="001A7B75" w:rsidP="00C752C3">
            <w:pPr>
              <w:pStyle w:val="Paragraph"/>
              <w:numPr>
                <w:ilvl w:val="0"/>
                <w:numId w:val="23"/>
              </w:numPr>
              <w:spacing w:after="0"/>
              <w:ind w:left="540" w:hanging="389"/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Refine professional theatre skills in an area of personal interest.</w:t>
            </w:r>
          </w:p>
          <w:p w14:paraId="2BBC2E6E" w14:textId="3861FAB7" w:rsidR="001A7B75" w:rsidRPr="005227B7" w:rsidRDefault="001A7B75" w:rsidP="00C752C3">
            <w:pPr>
              <w:pStyle w:val="Paragraph"/>
              <w:numPr>
                <w:ilvl w:val="0"/>
                <w:numId w:val="23"/>
              </w:numPr>
              <w:spacing w:after="0"/>
              <w:ind w:left="540" w:hanging="389"/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Create and refine a professional theatre portfolio.</w:t>
            </w:r>
          </w:p>
        </w:tc>
      </w:tr>
      <w:tr w:rsidR="001A7B75" w:rsidRPr="001A4ADA" w14:paraId="26CF341B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337CB2" w14:textId="131971EA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4379DB" w14:textId="5233E8DC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A67B16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CBB22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3CD68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D5C089D" w14:textId="2C792B5F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C35635" w14:textId="3F81A11F" w:rsidR="001A7B75" w:rsidRPr="005227B7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 the ways that technology and innovation have impacted the evolution of historical and contemporary theatre productions.</w:t>
            </w:r>
          </w:p>
        </w:tc>
      </w:tr>
      <w:tr w:rsidR="001A7B75" w:rsidRPr="001A4ADA" w14:paraId="749E6B83" w14:textId="77777777" w:rsidTr="00C752C3">
        <w:trPr>
          <w:cantSplit/>
        </w:trPr>
        <w:tc>
          <w:tcPr>
            <w:tcW w:w="87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1929CA" w14:textId="6B0EF248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651873" w14:textId="3771B40F" w:rsidR="001A7B75" w:rsidRDefault="001A7B75" w:rsidP="001A7B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V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67ED76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DA11C" w14:textId="77777777" w:rsidR="001A7B75" w:rsidRPr="002B67D8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EA6F77" w14:textId="77777777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EC2D5DC" w14:textId="20157FB0" w:rsidR="001A7B75" w:rsidRPr="006425BA" w:rsidRDefault="001A7B75" w:rsidP="001A7B75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934A83" w14:textId="73D04D6A" w:rsidR="001A7B75" w:rsidRPr="005227B7" w:rsidRDefault="001A7B75" w:rsidP="001A7B75">
            <w:pPr>
              <w:pStyle w:val="SOLNumbered"/>
              <w:numPr>
                <w:ilvl w:val="0"/>
                <w:numId w:val="0"/>
              </w:num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IV.1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synthesize a variety of art forms to create and enhance performance and production.</w:t>
            </w:r>
          </w:p>
        </w:tc>
      </w:tr>
    </w:tbl>
    <w:p w14:paraId="04D038F1" w14:textId="77777777" w:rsidR="00EA6C0A" w:rsidRPr="001A4ADA" w:rsidRDefault="00EA6C0A" w:rsidP="00EA6C0A"/>
    <w:p w14:paraId="05AC0BD0" w14:textId="127B13CE" w:rsidR="00D21866" w:rsidRPr="00D12EA8" w:rsidRDefault="00235489" w:rsidP="00D21866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D21866">
        <w:rPr>
          <w:b/>
          <w:bCs/>
          <w:sz w:val="32"/>
        </w:rPr>
        <w:lastRenderedPageBreak/>
        <w:t>Technical Theatr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7"/>
        <w:gridCol w:w="810"/>
        <w:gridCol w:w="720"/>
        <w:gridCol w:w="810"/>
        <w:gridCol w:w="810"/>
        <w:gridCol w:w="630"/>
        <w:gridCol w:w="9660"/>
      </w:tblGrid>
      <w:tr w:rsidR="00D21866" w:rsidRPr="00817BBD" w14:paraId="083AF711" w14:textId="77777777" w:rsidTr="00C752C3">
        <w:trPr>
          <w:cantSplit/>
          <w:trHeight w:val="127"/>
          <w:tblHeader/>
        </w:trPr>
        <w:tc>
          <w:tcPr>
            <w:tcW w:w="15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4DCC95" w14:textId="77777777" w:rsidR="00D21866" w:rsidRPr="00433D01" w:rsidRDefault="00D21866" w:rsidP="00D01876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AE3570" w14:textId="77777777" w:rsidR="00D21866" w:rsidRPr="00817BBD" w:rsidRDefault="00D21866" w:rsidP="00D01876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6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15C71D" w14:textId="77777777" w:rsidR="00BF4BE2" w:rsidRDefault="00BF4BE2" w:rsidP="00BF4BE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61895E3" w14:textId="788497BF" w:rsidR="00D21866" w:rsidRPr="00817BBD" w:rsidRDefault="00BF4BE2" w:rsidP="00BF4BE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Pr="00B21470">
              <w:rPr>
                <w:sz w:val="20"/>
                <w:szCs w:val="22"/>
              </w:rPr>
              <w:tab/>
            </w:r>
          </w:p>
        </w:tc>
      </w:tr>
      <w:tr w:rsidR="00D21866" w:rsidRPr="00817BBD" w14:paraId="2C041575" w14:textId="77777777" w:rsidTr="00C752C3">
        <w:trPr>
          <w:cantSplit/>
          <w:trHeight w:val="20"/>
          <w:tblHeader/>
        </w:trPr>
        <w:tc>
          <w:tcPr>
            <w:tcW w:w="7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4F33B" w14:textId="77777777" w:rsidR="00D21866" w:rsidRPr="00817BBD" w:rsidRDefault="00D21866" w:rsidP="00D01876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941724" w14:textId="77777777" w:rsidR="00D21866" w:rsidRPr="00817BBD" w:rsidRDefault="00D21866" w:rsidP="00D018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8B1D2" w14:textId="77777777" w:rsidR="00D21866" w:rsidRPr="00817BBD" w:rsidRDefault="00D21866" w:rsidP="00D01876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DA94F1" w14:textId="77777777" w:rsidR="00D21866" w:rsidRPr="00817BBD" w:rsidRDefault="00D21866" w:rsidP="00D01876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909841" w14:textId="77777777" w:rsidR="00D21866" w:rsidRPr="00817BBD" w:rsidRDefault="00D21866" w:rsidP="00D01876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E2D99A8" w14:textId="77777777" w:rsidR="00D21866" w:rsidRPr="00817BBD" w:rsidRDefault="00D21866" w:rsidP="00D01876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6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6C83AC" w14:textId="77777777" w:rsidR="00D21866" w:rsidRPr="00817BBD" w:rsidRDefault="00D21866" w:rsidP="00D01876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C1978" w:rsidRPr="001A4ADA" w14:paraId="499831C1" w14:textId="77777777" w:rsidTr="00C752C3">
        <w:trPr>
          <w:cantSplit/>
          <w:trHeight w:val="109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0C19EF" w14:textId="0839927D" w:rsidR="00FC1978" w:rsidRDefault="00FC1978" w:rsidP="00FC1978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4BBD30" w14:textId="6EC8D48D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A5D2B3" w14:textId="298F18D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90E4F5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AC733C" w14:textId="71B8AE12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CCD6B50" w14:textId="54FACAB2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3EE6B5" w14:textId="77777777" w:rsidR="00FC1978" w:rsidRPr="005227B7" w:rsidRDefault="00FC1978" w:rsidP="00FC1978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T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aspects of technical theatre.</w:t>
            </w:r>
          </w:p>
          <w:p w14:paraId="5F9A9D7A" w14:textId="030E1819" w:rsidR="00FC1978" w:rsidRPr="00FC1978" w:rsidRDefault="00FC1978" w:rsidP="00FC1978">
            <w:pPr>
              <w:ind w:left="212"/>
              <w:rPr>
                <w:sz w:val="20"/>
                <w:szCs w:val="20"/>
              </w:rPr>
            </w:pPr>
            <w:r w:rsidRPr="00FC1978">
              <w:rPr>
                <w:sz w:val="20"/>
                <w:szCs w:val="20"/>
                <w:u w:val="single"/>
              </w:rPr>
              <w:t xml:space="preserve">a)  </w:t>
            </w:r>
            <w:r w:rsidRPr="00FC1978">
              <w:rPr>
                <w:strike/>
                <w:sz w:val="20"/>
                <w:szCs w:val="20"/>
              </w:rPr>
              <w:t>TT.1   The student will summarize</w:t>
            </w:r>
            <w:r w:rsidRPr="00FC1978">
              <w:rPr>
                <w:sz w:val="20"/>
                <w:szCs w:val="20"/>
              </w:rPr>
              <w:t xml:space="preserve"> </w:t>
            </w:r>
            <w:r w:rsidRPr="00FC1978">
              <w:rPr>
                <w:sz w:val="20"/>
                <w:szCs w:val="20"/>
                <w:u w:val="single"/>
              </w:rPr>
              <w:t xml:space="preserve">Analyze </w:t>
            </w:r>
            <w:r w:rsidRPr="00FC1978">
              <w:rPr>
                <w:sz w:val="20"/>
                <w:szCs w:val="20"/>
              </w:rPr>
              <w:t xml:space="preserve">how the fundamental aspects of scene design, lighting, sound, costumes, properties, and makeup are applied in individual and collaborative theatre projects </w:t>
            </w:r>
            <w:r w:rsidRPr="00FC1978">
              <w:rPr>
                <w:sz w:val="20"/>
                <w:szCs w:val="20"/>
                <w:u w:val="single"/>
              </w:rPr>
              <w:t xml:space="preserve">to communicate the playwright’s artistic </w:t>
            </w:r>
            <w:proofErr w:type="gramStart"/>
            <w:r w:rsidRPr="00FC1978">
              <w:rPr>
                <w:sz w:val="20"/>
                <w:szCs w:val="20"/>
                <w:u w:val="single"/>
              </w:rPr>
              <w:t>intent.</w:t>
            </w:r>
            <w:r w:rsidRPr="00FC1978">
              <w:rPr>
                <w:sz w:val="20"/>
                <w:szCs w:val="20"/>
              </w:rPr>
              <w:t>.</w:t>
            </w:r>
            <w:proofErr w:type="gramEnd"/>
          </w:p>
        </w:tc>
      </w:tr>
      <w:tr w:rsidR="00FC1978" w:rsidRPr="001A4ADA" w14:paraId="09BC692C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09F423" w14:textId="3B1DEBA9" w:rsidR="00FC1978" w:rsidRPr="00563D90" w:rsidRDefault="00FC1978" w:rsidP="00E22C0F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t>TT.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E7A0D4" w14:textId="40144CBC" w:rsidR="00FC1978" w:rsidRPr="00563D90" w:rsidRDefault="00563D90" w:rsidP="00E22C0F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t>TT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1D51B" w14:textId="326155CA" w:rsidR="00FC1978" w:rsidRPr="00563D90" w:rsidRDefault="00563D90" w:rsidP="00E22C0F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2962D3" w14:textId="341F0C8C" w:rsidR="00FC1978" w:rsidRPr="00563D90" w:rsidRDefault="00FC1978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C0EF6D" w14:textId="5B24F6DB" w:rsidR="00FC1978" w:rsidRPr="00563D90" w:rsidRDefault="00563D90" w:rsidP="00E22C0F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7ADF9F8" w14:textId="49CF579F" w:rsidR="00FC1978" w:rsidRPr="00563D90" w:rsidRDefault="00563D90" w:rsidP="00E22C0F">
            <w:pPr>
              <w:jc w:val="center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E1D1B82" w14:textId="77777777" w:rsidR="00045CBF" w:rsidRPr="00563D90" w:rsidRDefault="00045CBF" w:rsidP="00045CB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563D90">
              <w:rPr>
                <w:sz w:val="20"/>
                <w:szCs w:val="20"/>
                <w:u w:val="single"/>
              </w:rPr>
              <w:t>TT.2   The student will apply the creative process for technical theatre.</w:t>
            </w:r>
          </w:p>
          <w:p w14:paraId="5DB50425" w14:textId="6C259814" w:rsidR="00045CBF" w:rsidRPr="00563D90" w:rsidRDefault="00045CBF" w:rsidP="00563D90">
            <w:pPr>
              <w:pStyle w:val="Paragraph"/>
              <w:spacing w:after="0"/>
              <w:ind w:left="480" w:hanging="360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  <w:u w:val="single"/>
              </w:rPr>
              <w:t xml:space="preserve">a)  </w:t>
            </w:r>
            <w:r w:rsidR="00563D90" w:rsidRPr="00563D90">
              <w:rPr>
                <w:strike/>
                <w:sz w:val="20"/>
                <w:szCs w:val="20"/>
              </w:rPr>
              <w:t xml:space="preserve">TT.2   The student will </w:t>
            </w:r>
            <w:proofErr w:type="spellStart"/>
            <w:r w:rsidR="00563D90" w:rsidRPr="00563D90">
              <w:rPr>
                <w:strike/>
                <w:sz w:val="20"/>
                <w:szCs w:val="20"/>
              </w:rPr>
              <w:t>e</w:t>
            </w:r>
            <w:r w:rsidRPr="00563D90">
              <w:rPr>
                <w:sz w:val="20"/>
                <w:szCs w:val="20"/>
                <w:u w:val="single"/>
              </w:rPr>
              <w:t>E</w:t>
            </w:r>
            <w:r w:rsidRPr="00563D90">
              <w:rPr>
                <w:sz w:val="20"/>
                <w:szCs w:val="20"/>
              </w:rPr>
              <w:t>xplain</w:t>
            </w:r>
            <w:proofErr w:type="spellEnd"/>
            <w:r w:rsidRPr="00563D90">
              <w:rPr>
                <w:sz w:val="20"/>
                <w:szCs w:val="20"/>
              </w:rPr>
              <w:t xml:space="preserve"> </w:t>
            </w:r>
            <w:r w:rsidRPr="00563D90">
              <w:rPr>
                <w:sz w:val="20"/>
                <w:szCs w:val="20"/>
                <w:u w:val="single"/>
              </w:rPr>
              <w:t xml:space="preserve">and practice </w:t>
            </w:r>
            <w:r w:rsidRPr="00563D90">
              <w:rPr>
                <w:sz w:val="20"/>
                <w:szCs w:val="20"/>
              </w:rPr>
              <w:t>how production design is derived from research, script analysis, and directorial concept</w:t>
            </w:r>
            <w:r w:rsidRPr="00563D90">
              <w:rPr>
                <w:sz w:val="20"/>
                <w:szCs w:val="20"/>
                <w:u w:val="single"/>
              </w:rPr>
              <w:t>.</w:t>
            </w:r>
            <w:r w:rsidR="00563D90" w:rsidRPr="00563D90">
              <w:rPr>
                <w:strike/>
                <w:sz w:val="20"/>
                <w:szCs w:val="20"/>
              </w:rPr>
              <w:t xml:space="preserve"> and how it communicates meaning to the audience.</w:t>
            </w:r>
          </w:p>
          <w:p w14:paraId="185B82FA" w14:textId="046CE8F2" w:rsidR="00045CBF" w:rsidRPr="00563D90" w:rsidRDefault="00045CBF" w:rsidP="00563D90">
            <w:pPr>
              <w:ind w:left="480" w:hanging="360"/>
              <w:rPr>
                <w:sz w:val="20"/>
                <w:szCs w:val="20"/>
              </w:rPr>
            </w:pPr>
            <w:r w:rsidRPr="00563D90">
              <w:rPr>
                <w:sz w:val="20"/>
                <w:szCs w:val="20"/>
                <w:u w:val="single"/>
              </w:rPr>
              <w:t>b)  Create and maintain a technical theatre portfolio to demonstrate growth in design and production.</w:t>
            </w:r>
          </w:p>
        </w:tc>
      </w:tr>
      <w:tr w:rsidR="00E22C0F" w:rsidRPr="001A4ADA" w14:paraId="0B976915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0AFE12" w14:textId="57D57939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FC1A679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C30B3" w14:textId="145B5DF7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84F41B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9588AC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1A918A8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23CDB5" w14:textId="6585F4F3" w:rsidR="00E22C0F" w:rsidRPr="002B67D8" w:rsidRDefault="00E22C0F" w:rsidP="00E22C0F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3</w:t>
            </w:r>
            <w:r w:rsidRPr="005227B7">
              <w:rPr>
                <w:sz w:val="20"/>
                <w:szCs w:val="20"/>
                <w:u w:val="single"/>
              </w:rPr>
              <w:t>13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scribe the different types of theatre spaces (e.g., proscenium, thrust, area), suggesting specific design considerations for each.</w:t>
            </w:r>
          </w:p>
        </w:tc>
      </w:tr>
      <w:tr w:rsidR="00E22C0F" w:rsidRPr="001A4ADA" w14:paraId="1E4043F2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A6F351" w14:textId="1903C36D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D1361C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156ED1" w14:textId="0C259630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92CEF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4D919B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7D7DDC4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63AF13" w14:textId="78505FAA" w:rsidR="00E22C0F" w:rsidRPr="002B67D8" w:rsidRDefault="00E22C0F" w:rsidP="00E22C0F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4</w:t>
            </w:r>
            <w:r w:rsidRPr="005227B7">
              <w:rPr>
                <w:sz w:val="20"/>
                <w:szCs w:val="20"/>
                <w:u w:val="single"/>
              </w:rPr>
              <w:t>14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identify the components of the theatre facility.</w:t>
            </w:r>
          </w:p>
        </w:tc>
      </w:tr>
      <w:tr w:rsidR="00E22C0F" w:rsidRPr="001A4ADA" w14:paraId="04371980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7B5ECD" w14:textId="406CE385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F0A7AD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5D8372" w14:textId="18FF604B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87FF5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A1C825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288343E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4911A7" w14:textId="5AC70D7A" w:rsidR="00E22C0F" w:rsidRPr="002B67D8" w:rsidRDefault="00E22C0F" w:rsidP="00E22C0F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5</w:t>
            </w:r>
            <w:r w:rsidRPr="005227B7">
              <w:rPr>
                <w:sz w:val="20"/>
                <w:szCs w:val="20"/>
                <w:u w:val="single"/>
              </w:rPr>
              <w:t>15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identify the responsibilities of the running crews.</w:t>
            </w:r>
          </w:p>
        </w:tc>
      </w:tr>
      <w:tr w:rsidR="00E22C0F" w:rsidRPr="001A4ADA" w14:paraId="7F1A7BE7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D9F148" w14:textId="2C6144A0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40A3052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EC9979" w14:textId="181DE135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C88F14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2596C2" w14:textId="4D557E6D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2155590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F30068" w14:textId="04C04982" w:rsidR="00E22C0F" w:rsidRPr="005227B7" w:rsidRDefault="00E22C0F" w:rsidP="00E22C0F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6</w:t>
            </w:r>
            <w:r w:rsidRPr="005227B7">
              <w:rPr>
                <w:sz w:val="20"/>
                <w:szCs w:val="20"/>
                <w:u w:val="single"/>
              </w:rPr>
              <w:t>16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z w:val="20"/>
                <w:szCs w:val="20"/>
                <w:u w:val="single"/>
              </w:rPr>
              <w:t>identify and use construction tools and hardware to build scenic elements.</w:t>
            </w:r>
            <w:r w:rsidRPr="005227B7">
              <w:rPr>
                <w:strike/>
                <w:sz w:val="20"/>
                <w:szCs w:val="20"/>
              </w:rPr>
              <w:t xml:space="preserve"> demonstrate set construction by</w:t>
            </w:r>
          </w:p>
          <w:p w14:paraId="7A63A03F" w14:textId="77777777" w:rsidR="00E22C0F" w:rsidRPr="005227B7" w:rsidRDefault="00E22C0F" w:rsidP="0068566B">
            <w:pPr>
              <w:pStyle w:val="SOLNumbered"/>
              <w:numPr>
                <w:ilvl w:val="0"/>
                <w:numId w:val="32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safety guidelines;</w:t>
            </w:r>
          </w:p>
          <w:p w14:paraId="6AF5FF10" w14:textId="77777777" w:rsidR="008A771A" w:rsidRPr="008A771A" w:rsidRDefault="00E22C0F" w:rsidP="0068566B">
            <w:pPr>
              <w:pStyle w:val="SOLNumbered"/>
              <w:numPr>
                <w:ilvl w:val="0"/>
                <w:numId w:val="32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identifying and using construction tools and hardware; and</w:t>
            </w:r>
          </w:p>
          <w:p w14:paraId="2780466D" w14:textId="2D31CF9A" w:rsidR="00E22C0F" w:rsidRPr="002B67D8" w:rsidRDefault="00E22C0F" w:rsidP="0068566B">
            <w:pPr>
              <w:pStyle w:val="SOLNumbered"/>
              <w:numPr>
                <w:ilvl w:val="0"/>
                <w:numId w:val="32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building scenic elements (e.g., flats, platforms, step units).</w:t>
            </w:r>
          </w:p>
        </w:tc>
      </w:tr>
      <w:tr w:rsidR="00E22C0F" w:rsidRPr="001A4ADA" w14:paraId="40C9B591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104D3C" w14:textId="2A9289C4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6FBFDB" w14:textId="23D22BC5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FEBDC" w14:textId="63E00312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A80C59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EE795D" w14:textId="24DD8BB1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3B2C61E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3D0DF" w14:textId="62B08766" w:rsidR="00E22C0F" w:rsidRPr="005227B7" w:rsidRDefault="00E22C0F" w:rsidP="00E22C0F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7</w:t>
            </w:r>
            <w:r w:rsidRPr="005227B7">
              <w:rPr>
                <w:sz w:val="20"/>
                <w:szCs w:val="20"/>
                <w:u w:val="single"/>
              </w:rPr>
              <w:t>17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demonstrate </w:t>
            </w:r>
            <w:r w:rsidRPr="005227B7">
              <w:rPr>
                <w:strike/>
                <w:sz w:val="20"/>
                <w:szCs w:val="20"/>
              </w:rPr>
              <w:t>scen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scenic</w:t>
            </w:r>
            <w:r w:rsidRPr="005227B7">
              <w:rPr>
                <w:sz w:val="20"/>
                <w:szCs w:val="20"/>
              </w:rPr>
              <w:t xml:space="preserve"> desig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7D00FDAF" w14:textId="77777777" w:rsidR="00E22C0F" w:rsidRPr="005227B7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safety guidelines;</w:t>
            </w:r>
          </w:p>
          <w:p w14:paraId="2A111A63" w14:textId="77777777" w:rsidR="00E22C0F" w:rsidRPr="005227B7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D2E0C86" w14:textId="77777777" w:rsidR="00E22C0F" w:rsidRPr="005227B7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S</w:t>
            </w:r>
            <w:r w:rsidRPr="005227B7">
              <w:rPr>
                <w:sz w:val="20"/>
                <w:szCs w:val="20"/>
              </w:rPr>
              <w:t>sketch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preliminary desig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1AA3523D" w14:textId="77777777" w:rsidR="00E22C0F" w:rsidRPr="005227B7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raw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 xml:space="preserve">floor </w:t>
            </w:r>
            <w:r w:rsidRPr="005227B7">
              <w:rPr>
                <w:sz w:val="20"/>
                <w:szCs w:val="20"/>
                <w:u w:val="single"/>
              </w:rPr>
              <w:t>ground</w:t>
            </w:r>
            <w:r w:rsidRPr="005227B7">
              <w:rPr>
                <w:sz w:val="20"/>
                <w:szCs w:val="20"/>
              </w:rPr>
              <w:t xml:space="preserve"> plans </w:t>
            </w:r>
            <w:r w:rsidRPr="005227B7">
              <w:rPr>
                <w:sz w:val="20"/>
                <w:szCs w:val="20"/>
                <w:u w:val="single"/>
              </w:rPr>
              <w:t>and elevations</w:t>
            </w:r>
            <w:r w:rsidRPr="005227B7">
              <w:rPr>
                <w:sz w:val="20"/>
                <w:szCs w:val="20"/>
              </w:rPr>
              <w:t xml:space="preserve"> to scale for given stage dimens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0696B4D2" w14:textId="77777777" w:rsidR="00E22C0F" w:rsidRPr="005227B7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  <w:u w:val="single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front view drawings, perspective drawings, and model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5C1EEC5B" w14:textId="77777777" w:rsidR="008A771A" w:rsidRPr="008A771A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ppl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painting techniques to scenery and backdrop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1C6744DE" w14:textId="12798CE5" w:rsidR="00E22C0F" w:rsidRPr="002B67D8" w:rsidRDefault="00E22C0F" w:rsidP="0068566B">
            <w:pPr>
              <w:pStyle w:val="Paragraph"/>
              <w:numPr>
                <w:ilvl w:val="0"/>
                <w:numId w:val="33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 xml:space="preserve">acquiring and placing furnishings and stage properties. </w:t>
            </w:r>
          </w:p>
        </w:tc>
      </w:tr>
      <w:tr w:rsidR="00E22C0F" w:rsidRPr="001A4ADA" w14:paraId="5E90B312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4E0A20" w14:textId="52BBDD4C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lastRenderedPageBreak/>
              <w:t>TT.</w:t>
            </w:r>
            <w:r w:rsidR="008A771A">
              <w:rPr>
                <w:sz w:val="20"/>
                <w:szCs w:val="20"/>
              </w:rPr>
              <w:t>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E747B1" w14:textId="57C22E01" w:rsidR="00E22C0F" w:rsidRDefault="00E22C0F" w:rsidP="00E22C0F">
            <w:pPr>
              <w:jc w:val="center"/>
              <w:rPr>
                <w:sz w:val="20"/>
                <w:szCs w:val="20"/>
              </w:rPr>
            </w:pPr>
            <w:r w:rsidRPr="005D29B8">
              <w:rPr>
                <w:sz w:val="20"/>
                <w:szCs w:val="20"/>
              </w:rPr>
              <w:t>TT.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B61184" w14:textId="6244DC4A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CAC1FB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808988" w14:textId="06C3FEAB" w:rsidR="00E22C0F" w:rsidRPr="002B67D8" w:rsidRDefault="008A771A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D290DF5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0E383D" w14:textId="2ED1ACA9" w:rsidR="00E22C0F" w:rsidRPr="005227B7" w:rsidRDefault="00E22C0F" w:rsidP="00E22C0F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8</w:t>
            </w:r>
            <w:r w:rsidRPr="005227B7">
              <w:rPr>
                <w:sz w:val="20"/>
                <w:szCs w:val="20"/>
                <w:u w:val="single"/>
              </w:rPr>
              <w:t>18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design, produce, and manage </w:t>
            </w:r>
            <w:r w:rsidRPr="005227B7">
              <w:rPr>
                <w:sz w:val="20"/>
                <w:szCs w:val="20"/>
                <w:u w:val="single"/>
              </w:rPr>
              <w:t xml:space="preserve">props to enhance production elements. </w:t>
            </w:r>
            <w:r w:rsidRPr="005227B7">
              <w:rPr>
                <w:strike/>
                <w:sz w:val="20"/>
                <w:szCs w:val="20"/>
              </w:rPr>
              <w:t>properties by</w:t>
            </w:r>
          </w:p>
          <w:p w14:paraId="3B9034F5" w14:textId="77777777" w:rsidR="00E22C0F" w:rsidRPr="005227B7" w:rsidRDefault="00E22C0F" w:rsidP="0068566B">
            <w:pPr>
              <w:pStyle w:val="SOLNumbered"/>
              <w:numPr>
                <w:ilvl w:val="0"/>
                <w:numId w:val="34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nalyzing the required and implied design considerations;</w:t>
            </w:r>
          </w:p>
          <w:p w14:paraId="264C68B5" w14:textId="77777777" w:rsidR="00E22C0F" w:rsidRPr="005227B7" w:rsidRDefault="00E22C0F" w:rsidP="0068566B">
            <w:pPr>
              <w:pStyle w:val="SOLNumbered"/>
              <w:numPr>
                <w:ilvl w:val="0"/>
                <w:numId w:val="34"/>
              </w:numPr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reating a prop list;</w:t>
            </w:r>
          </w:p>
          <w:p w14:paraId="75BF1692" w14:textId="77777777" w:rsidR="008A771A" w:rsidRPr="008A771A" w:rsidRDefault="00E22C0F" w:rsidP="0068566B">
            <w:pPr>
              <w:pStyle w:val="SOLNumbered"/>
              <w:numPr>
                <w:ilvl w:val="0"/>
                <w:numId w:val="34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constructing, gathering, and/or adapting objects to enhance the production elements; and</w:t>
            </w:r>
          </w:p>
          <w:p w14:paraId="6B094B0A" w14:textId="1F6EB915" w:rsidR="00E22C0F" w:rsidRPr="002B67D8" w:rsidRDefault="00E22C0F" w:rsidP="0068566B">
            <w:pPr>
              <w:pStyle w:val="SOLNumbered"/>
              <w:numPr>
                <w:ilvl w:val="0"/>
                <w:numId w:val="34"/>
              </w:numPr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preparing locations for storage.</w:t>
            </w:r>
          </w:p>
        </w:tc>
      </w:tr>
      <w:tr w:rsidR="00E22C0F" w:rsidRPr="001A4ADA" w14:paraId="0708EAD2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29DDE" w14:textId="3676027C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0DF2FCE" w14:textId="4F6BCA5B" w:rsidR="00E22C0F" w:rsidRDefault="00E22C0F" w:rsidP="00E22C0F">
            <w:pPr>
              <w:jc w:val="center"/>
              <w:rPr>
                <w:sz w:val="20"/>
                <w:szCs w:val="20"/>
              </w:rPr>
            </w:pPr>
            <w:r w:rsidRPr="005D29B8">
              <w:rPr>
                <w:sz w:val="20"/>
                <w:szCs w:val="20"/>
              </w:rPr>
              <w:t>TT.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39C9E0" w14:textId="782DF8A6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02809F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0D437B" w14:textId="69725A7E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BE298DB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FA516A" w14:textId="5923D5F9" w:rsidR="00E22C0F" w:rsidRPr="005227B7" w:rsidRDefault="00E22C0F" w:rsidP="00E22C0F">
            <w:pPr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9</w:t>
            </w:r>
            <w:r w:rsidRPr="005227B7">
              <w:rPr>
                <w:sz w:val="20"/>
                <w:szCs w:val="20"/>
                <w:u w:val="single"/>
              </w:rPr>
              <w:t>19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lighting design and productio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6A1229DE" w14:textId="77777777" w:rsidR="00E22C0F" w:rsidRPr="005227B7" w:rsidRDefault="00E22C0F" w:rsidP="0068566B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e to safety guidelines;</w:t>
            </w:r>
          </w:p>
          <w:p w14:paraId="55DD2C19" w14:textId="77777777" w:rsidR="00E22C0F" w:rsidRPr="005227B7" w:rsidRDefault="00E22C0F" w:rsidP="0068566B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</w:t>
            </w:r>
            <w:proofErr w:type="spellStart"/>
            <w:r w:rsidRPr="005227B7">
              <w:rPr>
                <w:sz w:val="20"/>
                <w:szCs w:val="20"/>
              </w:rPr>
              <w:t>u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lighting instruments (e.g., </w:t>
            </w:r>
            <w:proofErr w:type="spellStart"/>
            <w:r w:rsidRPr="005227B7">
              <w:rPr>
                <w:sz w:val="20"/>
                <w:szCs w:val="20"/>
              </w:rPr>
              <w:t>fresnel</w:t>
            </w:r>
            <w:proofErr w:type="spellEnd"/>
            <w:r w:rsidRPr="005227B7">
              <w:rPr>
                <w:sz w:val="20"/>
                <w:szCs w:val="20"/>
              </w:rPr>
              <w:t xml:space="preserve">, ellipsoidal, </w:t>
            </w:r>
            <w:proofErr w:type="spellStart"/>
            <w:r w:rsidRPr="005227B7">
              <w:rPr>
                <w:sz w:val="20"/>
                <w:szCs w:val="20"/>
              </w:rPr>
              <w:t>parcan</w:t>
            </w:r>
            <w:proofErr w:type="spellEnd"/>
            <w:r w:rsidRPr="005227B7">
              <w:rPr>
                <w:sz w:val="20"/>
                <w:szCs w:val="20"/>
              </w:rPr>
              <w:t>) as well as their parts (e.g., connectors, lamp, lenses) and accessorie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0F19DFD" w14:textId="77777777" w:rsidR="00E22C0F" w:rsidRPr="005227B7" w:rsidRDefault="00E22C0F" w:rsidP="0068566B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</w:t>
            </w:r>
            <w:proofErr w:type="spellStart"/>
            <w:r w:rsidRPr="005227B7">
              <w:rPr>
                <w:sz w:val="20"/>
                <w:szCs w:val="20"/>
              </w:rPr>
              <w:t>oper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dimming system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7046C3C1" w14:textId="77777777" w:rsidR="00E22C0F" w:rsidRPr="005227B7" w:rsidRDefault="00E22C0F" w:rsidP="0068566B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emonstr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the mechanics of lighting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4D0F77B" w14:textId="77777777" w:rsidR="008A771A" w:rsidRPr="008A771A" w:rsidRDefault="00E22C0F" w:rsidP="0068566B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e</w:t>
            </w:r>
            <w:r w:rsidRPr="005227B7">
              <w:rPr>
                <w:sz w:val="20"/>
                <w:szCs w:val="20"/>
              </w:rPr>
              <w:t>xplain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apply</w:t>
            </w:r>
            <w:r w:rsidRPr="005227B7">
              <w:rPr>
                <w:strike/>
                <w:sz w:val="20"/>
                <w:szCs w:val="20"/>
              </w:rPr>
              <w:t>ing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additive color mixing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>physical aspects</w:t>
            </w:r>
            <w:r w:rsidRPr="005227B7">
              <w:rPr>
                <w:sz w:val="20"/>
                <w:szCs w:val="20"/>
              </w:rPr>
              <w:t xml:space="preserve"> of ligh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4F0ED4DC" w14:textId="2B869363" w:rsidR="00E22C0F" w:rsidRPr="008A771A" w:rsidRDefault="00E22C0F" w:rsidP="0068566B">
            <w:pPr>
              <w:pStyle w:val="Paragraph"/>
              <w:numPr>
                <w:ilvl w:val="0"/>
                <w:numId w:val="35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8A771A">
              <w:rPr>
                <w:sz w:val="20"/>
                <w:szCs w:val="20"/>
                <w:u w:val="single"/>
              </w:rPr>
              <w:t xml:space="preserve">e) </w:t>
            </w:r>
            <w:proofErr w:type="spellStart"/>
            <w:r w:rsidRPr="008A771A">
              <w:rPr>
                <w:sz w:val="20"/>
                <w:szCs w:val="20"/>
                <w:u w:val="single"/>
              </w:rPr>
              <w:t>C</w:t>
            </w:r>
            <w:r w:rsidRPr="008A771A">
              <w:rPr>
                <w:strike/>
                <w:sz w:val="20"/>
                <w:szCs w:val="20"/>
              </w:rPr>
              <w:t>c</w:t>
            </w:r>
            <w:r w:rsidRPr="008A771A">
              <w:rPr>
                <w:sz w:val="20"/>
                <w:szCs w:val="20"/>
              </w:rPr>
              <w:t>reat</w:t>
            </w:r>
            <w:r w:rsidRPr="008A771A">
              <w:rPr>
                <w:sz w:val="20"/>
                <w:szCs w:val="20"/>
                <w:u w:val="single"/>
              </w:rPr>
              <w:t>e</w:t>
            </w:r>
            <w:r w:rsidRPr="008A771A">
              <w:rPr>
                <w:strike/>
                <w:sz w:val="20"/>
                <w:szCs w:val="20"/>
              </w:rPr>
              <w:t>ing</w:t>
            </w:r>
            <w:proofErr w:type="spellEnd"/>
            <w:r w:rsidRPr="008A771A">
              <w:rPr>
                <w:sz w:val="20"/>
                <w:szCs w:val="20"/>
              </w:rPr>
              <w:t xml:space="preserve"> a simple lighting plot.</w:t>
            </w:r>
          </w:p>
        </w:tc>
      </w:tr>
      <w:tr w:rsidR="00E22C0F" w:rsidRPr="001A4ADA" w14:paraId="0B857F11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25272B" w14:textId="009F17AD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5C9542" w14:textId="1DACB150" w:rsidR="00E22C0F" w:rsidRDefault="00E22C0F" w:rsidP="00E22C0F">
            <w:pPr>
              <w:jc w:val="center"/>
              <w:rPr>
                <w:sz w:val="20"/>
                <w:szCs w:val="20"/>
              </w:rPr>
            </w:pPr>
            <w:r w:rsidRPr="005D29B8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2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D6C989" w14:textId="16A8EBFF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E6E54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B5305" w14:textId="63069134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C0CE419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AA96F2" w14:textId="4A277D55" w:rsidR="00E22C0F" w:rsidRPr="005227B7" w:rsidRDefault="00E22C0F" w:rsidP="00E22C0F">
            <w:pPr>
              <w:keepNext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0</w:t>
            </w:r>
            <w:r w:rsidRPr="005227B7">
              <w:rPr>
                <w:sz w:val="20"/>
                <w:szCs w:val="20"/>
                <w:u w:val="single"/>
              </w:rPr>
              <w:t>20</w:t>
            </w:r>
            <w:r w:rsidR="008C1C74" w:rsidRPr="00067D35">
              <w:rPr>
                <w:sz w:val="20"/>
                <w:szCs w:val="20"/>
              </w:rPr>
              <w:t xml:space="preserve">   The student </w:t>
            </w:r>
            <w:r w:rsidRPr="00067D35">
              <w:rPr>
                <w:sz w:val="20"/>
                <w:szCs w:val="20"/>
              </w:rPr>
              <w:t xml:space="preserve">will </w:t>
            </w:r>
            <w:r w:rsidRPr="005227B7">
              <w:rPr>
                <w:sz w:val="20"/>
                <w:szCs w:val="20"/>
              </w:rPr>
              <w:t>demonstrate use of sound to enhance performance and convey mood and informatio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4E6DC663" w14:textId="77777777" w:rsidR="00E22C0F" w:rsidRPr="005227B7" w:rsidRDefault="00E22C0F" w:rsidP="0068566B">
            <w:pPr>
              <w:pStyle w:val="Paragraph"/>
              <w:numPr>
                <w:ilvl w:val="0"/>
                <w:numId w:val="36"/>
              </w:numPr>
              <w:spacing w:after="0"/>
              <w:ind w:left="540" w:hanging="328"/>
              <w:rPr>
                <w:strike/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safety guidelines;</w:t>
            </w:r>
          </w:p>
          <w:p w14:paraId="6460A332" w14:textId="77777777" w:rsidR="00E22C0F" w:rsidRPr="005227B7" w:rsidRDefault="00E22C0F" w:rsidP="0068566B">
            <w:pPr>
              <w:pStyle w:val="Paragraph"/>
              <w:numPr>
                <w:ilvl w:val="0"/>
                <w:numId w:val="36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6A61B032" w14:textId="77777777" w:rsidR="00E22C0F" w:rsidRPr="005227B7" w:rsidRDefault="00E22C0F" w:rsidP="0068566B">
            <w:pPr>
              <w:pStyle w:val="Paragraph"/>
              <w:numPr>
                <w:ilvl w:val="0"/>
                <w:numId w:val="36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nd </w:t>
            </w:r>
            <w:proofErr w:type="spellStart"/>
            <w:r w:rsidRPr="005227B7">
              <w:rPr>
                <w:sz w:val="20"/>
                <w:szCs w:val="20"/>
              </w:rPr>
              <w:t>u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sound equipmen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40B151BE" w14:textId="77777777" w:rsidR="00E22C0F" w:rsidRPr="005227B7" w:rsidRDefault="00E22C0F" w:rsidP="0068566B">
            <w:pPr>
              <w:pStyle w:val="Paragraph"/>
              <w:numPr>
                <w:ilvl w:val="0"/>
                <w:numId w:val="36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U</w:t>
            </w:r>
            <w:r w:rsidRPr="005227B7">
              <w:rPr>
                <w:strike/>
                <w:sz w:val="20"/>
                <w:szCs w:val="20"/>
              </w:rPr>
              <w:t>u</w:t>
            </w:r>
            <w:r w:rsidRPr="005227B7">
              <w:rPr>
                <w:sz w:val="20"/>
                <w:szCs w:val="20"/>
              </w:rPr>
              <w:t>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mplification and sound effect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3942A8DE" w14:textId="77777777" w:rsidR="008A771A" w:rsidRPr="008A771A" w:rsidRDefault="00E22C0F" w:rsidP="0068566B">
            <w:pPr>
              <w:pStyle w:val="Paragraph"/>
              <w:numPr>
                <w:ilvl w:val="0"/>
                <w:numId w:val="36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sound plo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35976188" w14:textId="568EA451" w:rsidR="00E22C0F" w:rsidRPr="002B67D8" w:rsidRDefault="00E22C0F" w:rsidP="0068566B">
            <w:pPr>
              <w:pStyle w:val="Paragraph"/>
              <w:numPr>
                <w:ilvl w:val="0"/>
                <w:numId w:val="36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hering to relevant copyright and royalty requirements.</w:t>
            </w:r>
          </w:p>
        </w:tc>
      </w:tr>
      <w:tr w:rsidR="00E22C0F" w:rsidRPr="001A4ADA" w14:paraId="625D52A6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686ECB" w14:textId="4B920A2C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1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6F1D64" w14:textId="7B0E7067" w:rsidR="00E22C0F" w:rsidRDefault="00E22C0F" w:rsidP="00E22C0F">
            <w:pPr>
              <w:jc w:val="center"/>
              <w:rPr>
                <w:sz w:val="20"/>
                <w:szCs w:val="20"/>
              </w:rPr>
            </w:pPr>
            <w:r w:rsidRPr="00021D40">
              <w:rPr>
                <w:sz w:val="20"/>
                <w:szCs w:val="20"/>
              </w:rPr>
              <w:t>TT.2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C74F49" w14:textId="0DFD5448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961B6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653D2" w14:textId="4A970035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AAA4475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58BC5B" w14:textId="65ED65E4" w:rsidR="00E22C0F" w:rsidRPr="005227B7" w:rsidRDefault="00E22C0F" w:rsidP="00E22C0F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1</w:t>
            </w:r>
            <w:r w:rsidRPr="005227B7">
              <w:rPr>
                <w:sz w:val="20"/>
                <w:szCs w:val="20"/>
                <w:u w:val="single"/>
              </w:rPr>
              <w:t>21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costume design and productio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563EBDA8" w14:textId="77777777" w:rsidR="00E22C0F" w:rsidRPr="005227B7" w:rsidRDefault="00E22C0F" w:rsidP="0068566B">
            <w:pPr>
              <w:pStyle w:val="Paragraph"/>
              <w:numPr>
                <w:ilvl w:val="0"/>
                <w:numId w:val="3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3FFEC4A0" w14:textId="77777777" w:rsidR="00E22C0F" w:rsidRPr="005227B7" w:rsidRDefault="00E22C0F" w:rsidP="0068566B">
            <w:pPr>
              <w:pStyle w:val="Paragraph"/>
              <w:numPr>
                <w:ilvl w:val="0"/>
                <w:numId w:val="3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costume plot and costume drawing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BCA0BDD" w14:textId="77777777" w:rsidR="00E22C0F" w:rsidRPr="005227B7" w:rsidRDefault="00E22C0F" w:rsidP="0068566B">
            <w:pPr>
              <w:pStyle w:val="Paragraph"/>
              <w:numPr>
                <w:ilvl w:val="0"/>
                <w:numId w:val="3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tools, materials, and equipmen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FF7F761" w14:textId="77777777" w:rsidR="007C429E" w:rsidRPr="007C429E" w:rsidRDefault="00E22C0F" w:rsidP="0068566B">
            <w:pPr>
              <w:pStyle w:val="Paragraph"/>
              <w:numPr>
                <w:ilvl w:val="0"/>
                <w:numId w:val="3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e</w:t>
            </w:r>
            <w:r w:rsidRPr="005227B7">
              <w:rPr>
                <w:sz w:val="20"/>
                <w:szCs w:val="20"/>
              </w:rPr>
              <w:t>mplo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trike/>
                <w:sz w:val="20"/>
                <w:szCs w:val="20"/>
              </w:rPr>
              <w:t xml:space="preserve"> the</w:t>
            </w:r>
            <w:r w:rsidRPr="005227B7">
              <w:rPr>
                <w:sz w:val="20"/>
                <w:szCs w:val="20"/>
              </w:rPr>
              <w:t xml:space="preserve"> fundamentals of sewing</w:t>
            </w:r>
            <w:r w:rsidRPr="005227B7">
              <w:rPr>
                <w:strike/>
                <w:sz w:val="20"/>
                <w:szCs w:val="20"/>
              </w:rPr>
              <w:t>, following safety guideline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 and</w:t>
            </w:r>
          </w:p>
          <w:p w14:paraId="6110F394" w14:textId="1B79EFFA" w:rsidR="00E22C0F" w:rsidRPr="002B67D8" w:rsidRDefault="00E22C0F" w:rsidP="0068566B">
            <w:pPr>
              <w:pStyle w:val="Paragraph"/>
              <w:numPr>
                <w:ilvl w:val="0"/>
                <w:numId w:val="37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adapting an existing costume from stock.</w:t>
            </w:r>
          </w:p>
        </w:tc>
      </w:tr>
      <w:tr w:rsidR="00E22C0F" w:rsidRPr="001A4ADA" w14:paraId="41878074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389B00" w14:textId="7308408F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39F09AB" w14:textId="73FB1D4B" w:rsidR="00E22C0F" w:rsidRDefault="00E22C0F" w:rsidP="00E22C0F">
            <w:pPr>
              <w:jc w:val="center"/>
              <w:rPr>
                <w:sz w:val="20"/>
                <w:szCs w:val="20"/>
              </w:rPr>
            </w:pPr>
            <w:r w:rsidRPr="00021D40">
              <w:rPr>
                <w:sz w:val="20"/>
                <w:szCs w:val="20"/>
              </w:rPr>
              <w:t>TT.2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42C793" w14:textId="1DEFD7FC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EF462C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63AB74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7B52DB9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84FB0B" w14:textId="1C1E6EEA" w:rsidR="00E22C0F" w:rsidRPr="005227B7" w:rsidRDefault="00E22C0F" w:rsidP="00E22C0F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2</w:t>
            </w:r>
            <w:r w:rsidRPr="005227B7">
              <w:rPr>
                <w:sz w:val="20"/>
                <w:szCs w:val="20"/>
                <w:u w:val="single"/>
              </w:rPr>
              <w:t>22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demonstrate hair and makeup design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1C9F8BFF" w14:textId="77777777" w:rsidR="00E22C0F" w:rsidRPr="005227B7" w:rsidRDefault="00E22C0F" w:rsidP="0068566B">
            <w:pPr>
              <w:pStyle w:val="Paragraph"/>
              <w:numPr>
                <w:ilvl w:val="0"/>
                <w:numId w:val="38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A</w:t>
            </w:r>
            <w:r w:rsidRPr="005227B7">
              <w:rPr>
                <w:strike/>
                <w:sz w:val="20"/>
                <w:szCs w:val="20"/>
              </w:rPr>
              <w:t>a</w:t>
            </w:r>
            <w:r w:rsidRPr="005227B7">
              <w:rPr>
                <w:sz w:val="20"/>
                <w:szCs w:val="20"/>
              </w:rPr>
              <w:t>nalyz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required and implied design consideration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2FCA758D" w14:textId="77777777" w:rsidR="00E22C0F" w:rsidRPr="005227B7" w:rsidRDefault="00E22C0F" w:rsidP="0068566B">
            <w:pPr>
              <w:pStyle w:val="Paragraph"/>
              <w:numPr>
                <w:ilvl w:val="0"/>
                <w:numId w:val="38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eat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a hair and makeup plo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</w:p>
          <w:p w14:paraId="54FFCE11" w14:textId="77777777" w:rsidR="007C429E" w:rsidRPr="007C429E" w:rsidRDefault="00E22C0F" w:rsidP="0068566B">
            <w:pPr>
              <w:pStyle w:val="Paragraph"/>
              <w:numPr>
                <w:ilvl w:val="0"/>
                <w:numId w:val="38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tools, materials, and equipment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trike/>
                <w:sz w:val="20"/>
                <w:szCs w:val="20"/>
              </w:rPr>
              <w:t>;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and</w:t>
            </w:r>
          </w:p>
          <w:p w14:paraId="2CA7EEF9" w14:textId="0584DC30" w:rsidR="00E22C0F" w:rsidRPr="002B67D8" w:rsidRDefault="00E22C0F" w:rsidP="0068566B">
            <w:pPr>
              <w:pStyle w:val="Paragraph"/>
              <w:numPr>
                <w:ilvl w:val="0"/>
                <w:numId w:val="38"/>
              </w:numPr>
              <w:spacing w:after="0"/>
              <w:ind w:left="540" w:hanging="328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 xml:space="preserve">d)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U</w:t>
            </w:r>
            <w:r w:rsidRPr="005227B7">
              <w:rPr>
                <w:strike/>
                <w:sz w:val="20"/>
                <w:szCs w:val="20"/>
              </w:rPr>
              <w:t>u</w:t>
            </w:r>
            <w:r w:rsidRPr="005227B7">
              <w:rPr>
                <w:sz w:val="20"/>
                <w:szCs w:val="20"/>
              </w:rPr>
              <w:t>s</w:t>
            </w:r>
            <w:r w:rsidRPr="005227B7">
              <w:rPr>
                <w:sz w:val="20"/>
                <w:szCs w:val="20"/>
                <w:u w:val="single"/>
              </w:rPr>
              <w:t>e</w:t>
            </w:r>
            <w:r w:rsidRPr="005227B7">
              <w:rPr>
                <w:strike/>
                <w:sz w:val="20"/>
                <w:szCs w:val="20"/>
              </w:rPr>
              <w:t>ing</w:t>
            </w:r>
            <w:proofErr w:type="spellEnd"/>
            <w:r w:rsidRPr="005227B7">
              <w:rPr>
                <w:sz w:val="20"/>
                <w:szCs w:val="20"/>
              </w:rPr>
              <w:t xml:space="preserve"> safe, hygienic fundamentals of hair and makeup application and removal.</w:t>
            </w:r>
          </w:p>
        </w:tc>
      </w:tr>
      <w:tr w:rsidR="00E22C0F" w:rsidRPr="001A4ADA" w14:paraId="187533FA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7AC40" w14:textId="3C1B9A7C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 w:rsidR="008A771A">
              <w:rPr>
                <w:sz w:val="20"/>
                <w:szCs w:val="20"/>
              </w:rPr>
              <w:t>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77B903" w14:textId="039FCC72" w:rsidR="00E22C0F" w:rsidRDefault="00E22C0F" w:rsidP="00E22C0F">
            <w:pPr>
              <w:jc w:val="center"/>
              <w:rPr>
                <w:sz w:val="20"/>
                <w:szCs w:val="20"/>
              </w:rPr>
            </w:pPr>
            <w:r w:rsidRPr="00021D40">
              <w:rPr>
                <w:sz w:val="20"/>
                <w:szCs w:val="20"/>
              </w:rPr>
              <w:t>TT.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196E9" w14:textId="153D9326" w:rsidR="00E22C0F" w:rsidRPr="002B67D8" w:rsidRDefault="007C429E" w:rsidP="00E22C0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073500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88F800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49ED7EB" w14:textId="77777777" w:rsidR="00E22C0F" w:rsidRPr="002B67D8" w:rsidRDefault="00E22C0F" w:rsidP="00E22C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CE1129" w14:textId="3412C606" w:rsidR="00E22C0F" w:rsidRPr="002B67D8" w:rsidRDefault="00E22C0F" w:rsidP="008A771A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3</w:t>
            </w:r>
            <w:r w:rsidRPr="005227B7">
              <w:rPr>
                <w:sz w:val="20"/>
                <w:szCs w:val="20"/>
                <w:u w:val="single"/>
              </w:rPr>
              <w:t>23</w:t>
            </w:r>
            <w:r w:rsidR="008C1C74"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>will identify the responsibilities of the stage manager, house manager, and business manager.</w:t>
            </w:r>
          </w:p>
        </w:tc>
      </w:tr>
      <w:tr w:rsidR="001136EF" w:rsidRPr="001A4ADA" w14:paraId="2A61CB54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BE4D6" w14:textId="79F400E3" w:rsidR="001136EF" w:rsidRPr="00594554" w:rsidRDefault="001136EF" w:rsidP="001136EF">
            <w:pPr>
              <w:jc w:val="center"/>
              <w:rPr>
                <w:sz w:val="20"/>
                <w:szCs w:val="20"/>
              </w:rPr>
            </w:pPr>
            <w:r w:rsidRPr="00E559CE">
              <w:rPr>
                <w:sz w:val="20"/>
                <w:szCs w:val="20"/>
              </w:rPr>
              <w:lastRenderedPageBreak/>
              <w:t>TT.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26BE62" w14:textId="204691EF" w:rsidR="001136EF" w:rsidRPr="00021D40" w:rsidRDefault="00563D90" w:rsidP="001136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28AE0" w14:textId="77777777" w:rsidR="001136EF" w:rsidRPr="006425BA" w:rsidRDefault="001136EF" w:rsidP="001136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65B9D" w14:textId="1ACC0773" w:rsidR="001136EF" w:rsidRPr="002B67D8" w:rsidRDefault="00563D90" w:rsidP="001136EF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A55E44" w14:textId="77777777" w:rsidR="001136EF" w:rsidRPr="002B67D8" w:rsidRDefault="001136EF" w:rsidP="001136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E1E3471" w14:textId="77777777" w:rsidR="001136EF" w:rsidRPr="002B67D8" w:rsidRDefault="001136EF" w:rsidP="001136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7A1AB5" w14:textId="77777777" w:rsidR="001136EF" w:rsidRPr="00CC4571" w:rsidRDefault="001136EF" w:rsidP="001136EF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TT.14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apply principles of stage management by</w:t>
            </w:r>
          </w:p>
          <w:p w14:paraId="165F8C31" w14:textId="77777777" w:rsidR="001136EF" w:rsidRPr="00CC4571" w:rsidRDefault="001136EF" w:rsidP="001136EF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1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creating a prompt book, noting blocking and cues for lighting, sound, and effects;</w:t>
            </w:r>
          </w:p>
          <w:p w14:paraId="6A91DFC8" w14:textId="77777777" w:rsidR="001136EF" w:rsidRPr="00CC4571" w:rsidRDefault="001136EF" w:rsidP="001136EF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assisting the director in all areas of production management; and</w:t>
            </w:r>
          </w:p>
          <w:p w14:paraId="57CE8F71" w14:textId="730E6FA2" w:rsidR="001136EF" w:rsidRPr="005227B7" w:rsidRDefault="001136EF" w:rsidP="001136EF">
            <w:pPr>
              <w:pStyle w:val="Paragraph"/>
              <w:spacing w:after="0"/>
              <w:rPr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3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maintaining effective communication with members of the cast and crew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563D90" w:rsidRPr="001A4ADA" w14:paraId="150F392C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C210DD" w14:textId="20D2FF80" w:rsidR="00563D90" w:rsidRPr="00594554" w:rsidRDefault="00563D90" w:rsidP="00563D90">
            <w:pPr>
              <w:jc w:val="center"/>
              <w:rPr>
                <w:sz w:val="20"/>
                <w:szCs w:val="20"/>
              </w:rPr>
            </w:pPr>
            <w:r w:rsidRPr="00E559CE">
              <w:rPr>
                <w:sz w:val="20"/>
                <w:szCs w:val="20"/>
              </w:rPr>
              <w:t>TT.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0D9C5E" w14:textId="2B9EB5E6" w:rsidR="00563D90" w:rsidRPr="00021D4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3490D3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A4BDDA" w14:textId="02B4FCAB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142DCF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02E4155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DB7A97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TT.15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apply principles of house management by</w:t>
            </w:r>
          </w:p>
          <w:p w14:paraId="31FACC8C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1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preparing and maintaining a facility during a production;</w:t>
            </w:r>
          </w:p>
          <w:p w14:paraId="7D85DA97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recruiting and instructing house staff (e.g., ushers, concession workers);</w:t>
            </w:r>
          </w:p>
          <w:p w14:paraId="131FDADA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3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following safety regulations and emergency plans (e.g., medical, fire); and</w:t>
            </w:r>
          </w:p>
          <w:p w14:paraId="598D1944" w14:textId="113E7587" w:rsidR="00563D90" w:rsidRPr="005227B7" w:rsidRDefault="00563D90" w:rsidP="00563D90">
            <w:pPr>
              <w:pStyle w:val="Paragraph"/>
              <w:spacing w:after="0"/>
              <w:rPr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4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assuring the comfort of patrons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563D90" w:rsidRPr="001A4ADA" w14:paraId="4C9FDDFC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10FCF1" w14:textId="59A08EDD" w:rsidR="00563D90" w:rsidRPr="00594554" w:rsidRDefault="00563D90" w:rsidP="00563D90">
            <w:pPr>
              <w:jc w:val="center"/>
              <w:rPr>
                <w:sz w:val="20"/>
                <w:szCs w:val="20"/>
              </w:rPr>
            </w:pPr>
            <w:r w:rsidRPr="00E559CE">
              <w:rPr>
                <w:sz w:val="20"/>
                <w:szCs w:val="20"/>
              </w:rPr>
              <w:t>TT.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C4669F" w14:textId="1BA08DDD" w:rsidR="00563D90" w:rsidRPr="00021D4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A196A8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DB461" w14:textId="796F1CF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D9EC3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8E0A185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2929C3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TT.16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apply principles of business management by</w:t>
            </w:r>
          </w:p>
          <w:p w14:paraId="6B340504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1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adhering to copyright and royalty requirements for use of materials (e.g., contemporary media, recordings, written materials);</w:t>
            </w:r>
          </w:p>
          <w:p w14:paraId="45B148DD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preparing and tracking a budget for a production;</w:t>
            </w:r>
          </w:p>
          <w:p w14:paraId="3D451B08" w14:textId="77777777" w:rsidR="00563D90" w:rsidRPr="00CC4571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3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collaborating to create and maintain a Web site; and</w:t>
            </w:r>
          </w:p>
          <w:p w14:paraId="7CA121F0" w14:textId="1F2AC618" w:rsidR="00563D90" w:rsidRPr="005227B7" w:rsidRDefault="00563D90" w:rsidP="00563D90">
            <w:pPr>
              <w:pStyle w:val="Paragraph"/>
              <w:spacing w:after="0"/>
              <w:rPr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4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collaborating to create a publicity plan for a production (e.g., press releases, posters, flyers, Web information, playbills, tickets).</w:t>
            </w:r>
          </w:p>
        </w:tc>
      </w:tr>
      <w:tr w:rsidR="00FC1978" w:rsidRPr="001A4ADA" w14:paraId="6404151F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A91803" w14:textId="7832DA48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0AFDF7" w14:textId="51ECE6DA" w:rsidR="00FC1978" w:rsidRPr="00021D40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BD9C29" w14:textId="08612C3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1CA9E8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F2164" w14:textId="12E9E67E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6A0D9B0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3C1F34" w14:textId="77777777" w:rsidR="00FC1978" w:rsidRPr="005227B7" w:rsidRDefault="00FC1978" w:rsidP="00FC1978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17</w:t>
            </w:r>
            <w:r w:rsidRPr="005227B7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examine the development of technical theatr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by</w:t>
            </w:r>
          </w:p>
          <w:p w14:paraId="039A7F54" w14:textId="77777777" w:rsidR="001136EF" w:rsidRPr="001136EF" w:rsidRDefault="00FC1978" w:rsidP="001136EF">
            <w:pPr>
              <w:pStyle w:val="SOLNumbered"/>
              <w:numPr>
                <w:ilvl w:val="0"/>
                <w:numId w:val="31"/>
              </w:numPr>
              <w:ind w:left="480" w:hanging="328"/>
              <w:rPr>
                <w:sz w:val="20"/>
                <w:szCs w:val="20"/>
              </w:rPr>
            </w:pPr>
            <w:r w:rsidRPr="005227B7">
              <w:rPr>
                <w:strike/>
                <w:sz w:val="20"/>
                <w:szCs w:val="20"/>
              </w:rPr>
              <w:t>explaining the impact of technological advancements on theatre; and</w:t>
            </w:r>
          </w:p>
          <w:p w14:paraId="23CBFF0B" w14:textId="2BDE20BB" w:rsidR="00FC1978" w:rsidRPr="005227B7" w:rsidRDefault="00FC1978" w:rsidP="001136EF">
            <w:pPr>
              <w:pStyle w:val="SOLNumbered"/>
              <w:numPr>
                <w:ilvl w:val="0"/>
                <w:numId w:val="31"/>
              </w:numPr>
              <w:ind w:left="480" w:hanging="328"/>
              <w:rPr>
                <w:sz w:val="20"/>
                <w:szCs w:val="20"/>
              </w:rPr>
            </w:pPr>
            <w:proofErr w:type="spellStart"/>
            <w:r w:rsidRPr="008A771A">
              <w:rPr>
                <w:sz w:val="20"/>
                <w:szCs w:val="20"/>
              </w:rPr>
              <w:t>analyz</w:t>
            </w:r>
            <w:r w:rsidRPr="008A771A">
              <w:rPr>
                <w:sz w:val="20"/>
                <w:szCs w:val="20"/>
                <w:u w:val="single"/>
              </w:rPr>
              <w:t>e</w:t>
            </w:r>
            <w:r w:rsidRPr="008A771A">
              <w:rPr>
                <w:strike/>
                <w:sz w:val="20"/>
                <w:szCs w:val="20"/>
              </w:rPr>
              <w:t>ing</w:t>
            </w:r>
            <w:proofErr w:type="spellEnd"/>
            <w:r w:rsidRPr="008A771A">
              <w:rPr>
                <w:sz w:val="20"/>
                <w:szCs w:val="20"/>
              </w:rPr>
              <w:t xml:space="preserve"> a variety of dramatic texts to determine their production requirements by referencing their historical and cultural contexts.</w:t>
            </w:r>
          </w:p>
        </w:tc>
      </w:tr>
      <w:tr w:rsidR="00563D90" w:rsidRPr="001A4ADA" w14:paraId="6E06F814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AB3516" w14:textId="6A526869" w:rsidR="00563D90" w:rsidRPr="00594554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1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22032E8" w14:textId="64918225" w:rsidR="00563D90" w:rsidRPr="00021D4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4DC4AC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7EE4E3" w14:textId="3D3AC3B2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1F893E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1E0F2E0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D27608" w14:textId="101FCF8A" w:rsidR="00563D90" w:rsidRPr="001136EF" w:rsidRDefault="00563D90" w:rsidP="00563D90">
            <w:pPr>
              <w:pStyle w:val="Paragraph"/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TT.18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research theatre architecture, technology, fashion, furnishings, objects, and lighting in various historical eras.</w:t>
            </w:r>
          </w:p>
        </w:tc>
      </w:tr>
      <w:tr w:rsidR="00563D90" w:rsidRPr="001A4ADA" w14:paraId="24745690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81C0B" w14:textId="3F6AAAD9" w:rsidR="00563D90" w:rsidRPr="00594554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088060" w14:textId="16AD4F32" w:rsidR="00563D90" w:rsidRPr="00021D4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31CD6D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A28D4F" w14:textId="11C3E159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14112D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6E3C064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589C63" w14:textId="59C4B6A2" w:rsidR="00563D90" w:rsidRPr="005227B7" w:rsidRDefault="00563D90" w:rsidP="00563D90">
            <w:pPr>
              <w:pStyle w:val="Paragraph"/>
              <w:spacing w:after="0"/>
              <w:rPr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TT.19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trace the development of theatre stages and staging through history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563D90" w:rsidRPr="001A4ADA" w14:paraId="0FCD57B2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4B2BD4" w14:textId="1AF358F4" w:rsidR="00563D9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DD389D" w14:textId="458390F3" w:rsidR="00563D9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19548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58D87B" w14:textId="635C95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759AAE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EBC07A9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7EC15F" w14:textId="69B55BF8" w:rsidR="00563D90" w:rsidRPr="005227B7" w:rsidRDefault="00563D90" w:rsidP="00563D90">
            <w:pPr>
              <w:rPr>
                <w:sz w:val="20"/>
                <w:szCs w:val="20"/>
                <w:u w:val="single"/>
              </w:rPr>
            </w:pPr>
            <w:r w:rsidRPr="00CC4571">
              <w:rPr>
                <w:strike/>
                <w:sz w:val="20"/>
                <w:szCs w:val="20"/>
              </w:rPr>
              <w:t>TT.20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justify personal choices in specific design, production, and/or management areas through a variety of completed materials.</w:t>
            </w:r>
          </w:p>
        </w:tc>
      </w:tr>
      <w:tr w:rsidR="00FC1978" w:rsidRPr="001A4ADA" w14:paraId="3BE85B14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298890" w14:textId="59BD3541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68C345" w14:textId="14BBC1BE" w:rsidR="00FC1978" w:rsidRPr="00021D40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3.c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18086E" w14:textId="12C9A3A1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08400D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8DEF43" w14:textId="3A45551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820D48C" w14:textId="2D43EC99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D86D9E" w14:textId="77777777" w:rsidR="00FC1978" w:rsidRPr="005227B7" w:rsidRDefault="00FC1978" w:rsidP="00FC1978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T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aspects of technical theatre.</w:t>
            </w:r>
          </w:p>
          <w:p w14:paraId="1E86FEC4" w14:textId="7FD98FE0" w:rsidR="00FC1978" w:rsidRPr="00FC1978" w:rsidRDefault="00FC1978" w:rsidP="00FC1978">
            <w:pPr>
              <w:pStyle w:val="SOLStatement"/>
              <w:spacing w:before="0"/>
              <w:ind w:left="212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</w:t>
            </w:r>
            <w:r w:rsidRPr="00FC1978">
              <w:rPr>
                <w:sz w:val="20"/>
                <w:szCs w:val="20"/>
                <w:u w:val="single"/>
              </w:rPr>
              <w:t xml:space="preserve">)  </w:t>
            </w:r>
            <w:r w:rsidRPr="005227B7">
              <w:rPr>
                <w:strike/>
                <w:sz w:val="20"/>
                <w:szCs w:val="20"/>
              </w:rPr>
              <w:t>TT.21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C</w:t>
            </w:r>
            <w:r w:rsidRPr="005227B7">
              <w:rPr>
                <w:strike/>
                <w:sz w:val="20"/>
                <w:szCs w:val="20"/>
              </w:rPr>
              <w:t>c</w:t>
            </w:r>
            <w:r w:rsidRPr="005227B7">
              <w:rPr>
                <w:sz w:val="20"/>
                <w:szCs w:val="20"/>
              </w:rPr>
              <w:t>ritique</w:t>
            </w:r>
            <w:proofErr w:type="spellEnd"/>
            <w:r w:rsidRPr="005227B7">
              <w:rPr>
                <w:sz w:val="20"/>
                <w:szCs w:val="20"/>
              </w:rPr>
              <w:t xml:space="preserve"> the design and production aspects of a live performance.</w:t>
            </w:r>
          </w:p>
        </w:tc>
      </w:tr>
      <w:tr w:rsidR="00FC1978" w:rsidRPr="001A4ADA" w14:paraId="181AF342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FAD8BE" w14:textId="17C85B6F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59DFFE" w14:textId="79706613" w:rsidR="00FC1978" w:rsidRPr="00021D40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proofErr w:type="gramStart"/>
            <w:r>
              <w:rPr>
                <w:sz w:val="20"/>
                <w:szCs w:val="20"/>
              </w:rPr>
              <w:t>3.d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F2ED7D" w14:textId="1510496D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8DA290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A23318" w14:textId="10DE179E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A8F162E" w14:textId="4C46CD90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48EEB8" w14:textId="77777777" w:rsidR="00FC1978" w:rsidRPr="005227B7" w:rsidRDefault="00FC1978" w:rsidP="00FC1978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T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aspects of technical theatre.</w:t>
            </w:r>
          </w:p>
          <w:p w14:paraId="0E52C34C" w14:textId="31AEAECF" w:rsidR="00FC1978" w:rsidRPr="005227B7" w:rsidRDefault="00FC1978" w:rsidP="00FC1978">
            <w:pPr>
              <w:pStyle w:val="Paragraph"/>
              <w:spacing w:after="0"/>
              <w:ind w:left="21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d</w:t>
            </w:r>
            <w:r w:rsidRPr="00FC1978">
              <w:rPr>
                <w:sz w:val="20"/>
                <w:szCs w:val="20"/>
                <w:u w:val="single"/>
              </w:rPr>
              <w:t xml:space="preserve">)  </w:t>
            </w:r>
            <w:r w:rsidRPr="005227B7">
              <w:rPr>
                <w:strike/>
                <w:sz w:val="20"/>
                <w:szCs w:val="20"/>
              </w:rPr>
              <w:t>TT.22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D</w:t>
            </w:r>
            <w:r w:rsidRPr="005227B7">
              <w:rPr>
                <w:strike/>
                <w:sz w:val="20"/>
                <w:szCs w:val="20"/>
              </w:rPr>
              <w:t>d</w:t>
            </w:r>
            <w:r w:rsidRPr="005227B7">
              <w:rPr>
                <w:sz w:val="20"/>
                <w:szCs w:val="20"/>
              </w:rPr>
              <w:t>evise</w:t>
            </w:r>
            <w:proofErr w:type="spellEnd"/>
            <w:r w:rsidRPr="005227B7">
              <w:rPr>
                <w:sz w:val="20"/>
                <w:szCs w:val="20"/>
              </w:rPr>
              <w:t xml:space="preserve"> a constructive critique of peer work.</w:t>
            </w:r>
          </w:p>
        </w:tc>
      </w:tr>
      <w:tr w:rsidR="00563D90" w:rsidRPr="001A4ADA" w14:paraId="0BFD42B1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F2EABD" w14:textId="54AECF6C" w:rsidR="00563D90" w:rsidRPr="00594554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T.2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24449A" w14:textId="26B23AFD" w:rsidR="00563D90" w:rsidRPr="00021D40" w:rsidRDefault="00563D90" w:rsidP="00563D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68B006" w14:textId="77777777" w:rsidR="00563D90" w:rsidRPr="006425BA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359532" w14:textId="1E8DB229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A96FC9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C326B54" w14:textId="77777777" w:rsidR="00563D90" w:rsidRPr="002B67D8" w:rsidRDefault="00563D90" w:rsidP="00563D9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4C5246" w14:textId="5FEF3935" w:rsidR="00563D90" w:rsidRPr="005227B7" w:rsidRDefault="00563D90" w:rsidP="00563D90">
            <w:pPr>
              <w:pStyle w:val="Paragraph"/>
              <w:spacing w:after="0"/>
              <w:rPr>
                <w:sz w:val="20"/>
                <w:szCs w:val="20"/>
              </w:rPr>
            </w:pPr>
            <w:r w:rsidRPr="00CC4571">
              <w:rPr>
                <w:strike/>
                <w:sz w:val="20"/>
                <w:szCs w:val="20"/>
              </w:rPr>
              <w:t>TT.23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CC4571">
              <w:rPr>
                <w:strike/>
                <w:sz w:val="20"/>
                <w:szCs w:val="20"/>
              </w:rPr>
              <w:t>The student will explain how personal aesthetic criteria are applied to theatre design, production, and management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FC1978" w:rsidRPr="001A4ADA" w14:paraId="2161DBA8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3F8AC" w14:textId="57071313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 w:rsidRPr="00594554">
              <w:rPr>
                <w:sz w:val="20"/>
                <w:szCs w:val="20"/>
              </w:rPr>
              <w:t>TT.</w:t>
            </w:r>
            <w:r>
              <w:rPr>
                <w:sz w:val="20"/>
                <w:szCs w:val="20"/>
              </w:rPr>
              <w:t>2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379616" w14:textId="45739E16" w:rsidR="00FC1978" w:rsidRPr="00021D40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8574EE" w14:textId="7F849831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E38502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2808F" w14:textId="1CCF86B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4BAB7E8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2DFD7A" w14:textId="606FD825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</w:rPr>
              <w:t>TT.</w:t>
            </w:r>
            <w:r w:rsidRPr="005227B7">
              <w:rPr>
                <w:strike/>
                <w:sz w:val="20"/>
                <w:szCs w:val="20"/>
              </w:rPr>
              <w:t>24</w:t>
            </w:r>
            <w:r w:rsidRPr="005227B7">
              <w:rPr>
                <w:sz w:val="20"/>
                <w:szCs w:val="20"/>
                <w:u w:val="single"/>
              </w:rPr>
              <w:t>11</w:t>
            </w:r>
            <w:r>
              <w:rPr>
                <w:sz w:val="20"/>
                <w:szCs w:val="20"/>
              </w:rPr>
              <w:t xml:space="preserve">   The student </w:t>
            </w:r>
            <w:r w:rsidRPr="005227B7">
              <w:rPr>
                <w:sz w:val="20"/>
                <w:szCs w:val="20"/>
              </w:rPr>
              <w:t xml:space="preserve">will </w:t>
            </w:r>
            <w:r w:rsidRPr="005227B7">
              <w:rPr>
                <w:strike/>
                <w:sz w:val="20"/>
                <w:szCs w:val="20"/>
              </w:rPr>
              <w:t>compare and contrast the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z w:val="20"/>
                <w:szCs w:val="20"/>
                <w:u w:val="single"/>
              </w:rPr>
              <w:t xml:space="preserve">identify connections between </w:t>
            </w:r>
            <w:r w:rsidRPr="005227B7">
              <w:rPr>
                <w:sz w:val="20"/>
                <w:szCs w:val="20"/>
              </w:rPr>
              <w:t>design and production elements of theatre with other fine arts products</w:t>
            </w:r>
            <w:r w:rsidRPr="005227B7">
              <w:rPr>
                <w:sz w:val="20"/>
                <w:szCs w:val="20"/>
                <w:u w:val="single"/>
              </w:rPr>
              <w:t>.</w:t>
            </w:r>
            <w:r w:rsidRPr="005227B7">
              <w:rPr>
                <w:sz w:val="20"/>
                <w:szCs w:val="20"/>
              </w:rPr>
              <w:t xml:space="preserve"> </w:t>
            </w:r>
            <w:r w:rsidRPr="005227B7">
              <w:rPr>
                <w:strike/>
                <w:sz w:val="20"/>
                <w:szCs w:val="20"/>
              </w:rPr>
              <w:t>(e.g., concerts, recitals, exhibitions).</w:t>
            </w:r>
          </w:p>
        </w:tc>
      </w:tr>
      <w:tr w:rsidR="00FC1978" w:rsidRPr="001A4ADA" w14:paraId="2C56DC78" w14:textId="77777777" w:rsidTr="00C752C3">
        <w:trPr>
          <w:cantSplit/>
          <w:trHeight w:val="775"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D4C6F1" w14:textId="0BAF5ECB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2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E0F01A" w14:textId="4C8E93A5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</w:t>
            </w:r>
            <w:r w:rsidR="001136EF">
              <w:rPr>
                <w:sz w:val="20"/>
                <w:szCs w:val="20"/>
              </w:rPr>
              <w:t>.</w:t>
            </w:r>
            <w:proofErr w:type="gramStart"/>
            <w:r w:rsidR="001136E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b</w:t>
            </w:r>
            <w:proofErr w:type="gramEnd"/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680C83" w14:textId="29FCF006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4A2D5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D7836B" w14:textId="333CCE15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0D988FE" w14:textId="3C0D3BBE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B9B9FE" w14:textId="77777777" w:rsidR="00FC1978" w:rsidRPr="005227B7" w:rsidRDefault="00FC1978" w:rsidP="00FC1978">
            <w:pPr>
              <w:rPr>
                <w:sz w:val="20"/>
                <w:szCs w:val="20"/>
                <w:u w:val="single"/>
              </w:rPr>
            </w:pPr>
            <w:r w:rsidRPr="005227B7">
              <w:rPr>
                <w:sz w:val="20"/>
                <w:szCs w:val="20"/>
                <w:u w:val="single"/>
              </w:rPr>
              <w:t>TT.3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nalyze, interpret, and evaluate aspects of technical theatre.</w:t>
            </w:r>
          </w:p>
          <w:p w14:paraId="14697269" w14:textId="15C8B69D" w:rsidR="00FC1978" w:rsidRPr="00FC1978" w:rsidRDefault="00FC1978" w:rsidP="00FC1978">
            <w:pPr>
              <w:pStyle w:val="SOLStatement"/>
              <w:spacing w:before="0"/>
              <w:ind w:left="212" w:firstLine="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b</w:t>
            </w:r>
            <w:r w:rsidRPr="00FC1978">
              <w:rPr>
                <w:sz w:val="20"/>
                <w:szCs w:val="20"/>
                <w:u w:val="single"/>
              </w:rPr>
              <w:t xml:space="preserve">)  </w:t>
            </w:r>
            <w:r w:rsidRPr="005227B7">
              <w:rPr>
                <w:strike/>
                <w:sz w:val="20"/>
                <w:szCs w:val="20"/>
              </w:rPr>
              <w:t>TT.25</w:t>
            </w:r>
            <w:r>
              <w:rPr>
                <w:strike/>
                <w:sz w:val="20"/>
                <w:szCs w:val="20"/>
              </w:rPr>
              <w:t xml:space="preserve">   The student </w:t>
            </w:r>
            <w:r w:rsidRPr="005227B7">
              <w:rPr>
                <w:strike/>
                <w:sz w:val="20"/>
                <w:szCs w:val="20"/>
              </w:rPr>
              <w:t xml:space="preserve">will </w:t>
            </w:r>
            <w:proofErr w:type="spellStart"/>
            <w:r w:rsidRPr="005227B7">
              <w:rPr>
                <w:sz w:val="20"/>
                <w:szCs w:val="20"/>
                <w:u w:val="single"/>
              </w:rPr>
              <w:t>I</w:t>
            </w:r>
            <w:r w:rsidRPr="005227B7">
              <w:rPr>
                <w:strike/>
                <w:sz w:val="20"/>
                <w:szCs w:val="20"/>
              </w:rPr>
              <w:t>i</w:t>
            </w:r>
            <w:r w:rsidRPr="005227B7">
              <w:rPr>
                <w:sz w:val="20"/>
                <w:szCs w:val="20"/>
              </w:rPr>
              <w:t>dentify</w:t>
            </w:r>
            <w:proofErr w:type="spellEnd"/>
            <w:r w:rsidRPr="005227B7">
              <w:rPr>
                <w:sz w:val="20"/>
                <w:szCs w:val="20"/>
              </w:rPr>
              <w:t xml:space="preserve"> how theatre design elements elicit an emotional and/or intellectual response from the audience.</w:t>
            </w:r>
          </w:p>
        </w:tc>
      </w:tr>
      <w:tr w:rsidR="00FC1978" w:rsidRPr="001A4ADA" w14:paraId="1F58E5BD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54B586" w14:textId="7F2373E2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C48590" w14:textId="0E21B305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449B69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AEA88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D41FA6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9CEFEA5" w14:textId="3DDD7B7E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0BC387" w14:textId="74D75ED9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1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create design elements that demonstrate personal voice and vision.</w:t>
            </w:r>
          </w:p>
        </w:tc>
      </w:tr>
      <w:tr w:rsidR="00FC1978" w:rsidRPr="001A4ADA" w14:paraId="01404EE6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66331F" w14:textId="1CCB9544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C3EDE6" w14:textId="492A1B0F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A6EE4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CEE9A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EA789D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F2203BD" w14:textId="6F5CE19E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F6484C" w14:textId="59485C10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4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explain and justify personal preferences for theatre design using appropriate vocabulary.</w:t>
            </w:r>
          </w:p>
        </w:tc>
      </w:tr>
      <w:tr w:rsidR="00FC1978" w:rsidRPr="001A4ADA" w14:paraId="1E1F125E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1F8561" w14:textId="4800C0C8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4C9A15" w14:textId="5FF092DE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BFCD51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3468AA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A027CF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9241952" w14:textId="2B3F432A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EC58FE" w14:textId="3500670B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5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, describe, and apply collaboration and communication skills for technical theatre.</w:t>
            </w:r>
          </w:p>
        </w:tc>
      </w:tr>
      <w:tr w:rsidR="00FC1978" w:rsidRPr="001A4ADA" w14:paraId="10CC5408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1070FF" w14:textId="6B7DE118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CBC019" w14:textId="5731363A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957AA5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8EAD48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A9CD8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07FC8D0" w14:textId="15FA271D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478BD5" w14:textId="38BB476C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7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ways to engage the school community in school theatre productions.</w:t>
            </w:r>
            <w:r w:rsidRPr="005227B7">
              <w:rPr>
                <w:sz w:val="20"/>
                <w:szCs w:val="20"/>
              </w:rPr>
              <w:t xml:space="preserve">  </w:t>
            </w:r>
          </w:p>
        </w:tc>
      </w:tr>
      <w:tr w:rsidR="00FC1978" w:rsidRPr="001A4ADA" w14:paraId="1D4A5E04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1A52FC" w14:textId="03AFC371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EE6C55" w14:textId="08E98B4A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ECA2C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5EFD43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6AFCF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5336214" w14:textId="02914312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4676DB" w14:textId="19C6AAF6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8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assume personal responsibility and demonstrate integrity in making ethical and legal choices related to intellectual property.</w:t>
            </w:r>
          </w:p>
        </w:tc>
      </w:tr>
      <w:tr w:rsidR="00FC1978" w:rsidRPr="001A4ADA" w14:paraId="48D45800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058A9B" w14:textId="7599534B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A33D43" w14:textId="161D505F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23531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6F6A65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519D7A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01323AA" w14:textId="7DA1042E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4C2281" w14:textId="252A5757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9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connections between technical theatre and skills for workplace, college, and career opportunities.</w:t>
            </w:r>
          </w:p>
        </w:tc>
      </w:tr>
      <w:tr w:rsidR="00FC1978" w:rsidRPr="001A4ADA" w14:paraId="1302D3C8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40C721" w14:textId="64657D8B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23E945" w14:textId="248E2EA4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B8E352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57FF5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A9234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7079135" w14:textId="7DA007B1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5A8090" w14:textId="7F540164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10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new and emerging technology for theatre production.</w:t>
            </w:r>
          </w:p>
        </w:tc>
      </w:tr>
      <w:tr w:rsidR="00FC1978" w:rsidRPr="001A4ADA" w14:paraId="290CBD19" w14:textId="77777777" w:rsidTr="00C752C3">
        <w:trPr>
          <w:cantSplit/>
        </w:trPr>
        <w:tc>
          <w:tcPr>
            <w:tcW w:w="7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834D5C" w14:textId="54C64F57" w:rsidR="00FC1978" w:rsidRPr="00594554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3BBAFB" w14:textId="56DE99BE" w:rsidR="00FC1978" w:rsidRDefault="00FC1978" w:rsidP="00FC19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T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811311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52B86" w14:textId="77777777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237DEF" w14:textId="77777777" w:rsidR="00FC1978" w:rsidRPr="006425BA" w:rsidRDefault="00FC1978" w:rsidP="00FC19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7DA313E2" w14:textId="34BCDF66" w:rsidR="00FC1978" w:rsidRPr="002B67D8" w:rsidRDefault="00FC1978" w:rsidP="00FC197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6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3ED20A" w14:textId="4CD30992" w:rsidR="00FC1978" w:rsidRPr="005227B7" w:rsidRDefault="00FC1978" w:rsidP="00FC1978">
            <w:pPr>
              <w:pStyle w:val="Paragraph"/>
              <w:spacing w:after="0"/>
              <w:rPr>
                <w:sz w:val="20"/>
                <w:szCs w:val="20"/>
              </w:rPr>
            </w:pPr>
            <w:r w:rsidRPr="005227B7">
              <w:rPr>
                <w:sz w:val="20"/>
                <w:szCs w:val="20"/>
                <w:u w:val="single"/>
              </w:rPr>
              <w:t>TT.12</w:t>
            </w:r>
            <w:r>
              <w:rPr>
                <w:sz w:val="20"/>
                <w:szCs w:val="20"/>
                <w:u w:val="single"/>
              </w:rPr>
              <w:t xml:space="preserve">   The student </w:t>
            </w:r>
            <w:r w:rsidRPr="005227B7">
              <w:rPr>
                <w:sz w:val="20"/>
                <w:szCs w:val="20"/>
                <w:u w:val="single"/>
              </w:rPr>
              <w:t>will identify and apply safety guidelines for all aspects of technical theatre work.</w:t>
            </w:r>
          </w:p>
        </w:tc>
      </w:tr>
    </w:tbl>
    <w:p w14:paraId="15474901" w14:textId="77777777" w:rsidR="00D21866" w:rsidRPr="001A4ADA" w:rsidRDefault="00D21866" w:rsidP="00D21866"/>
    <w:sectPr w:rsidR="00D21866" w:rsidRPr="001A4ADA" w:rsidSect="0012705E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72B9B6" w14:textId="77777777" w:rsidR="00FE5971" w:rsidRDefault="00FE5971" w:rsidP="005C0BB8">
      <w:r>
        <w:separator/>
      </w:r>
    </w:p>
  </w:endnote>
  <w:endnote w:type="continuationSeparator" w:id="0">
    <w:p w14:paraId="1B7399B9" w14:textId="77777777" w:rsidR="00FE5971" w:rsidRDefault="00FE5971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6B1F7" w14:textId="5E733586" w:rsidR="0012705E" w:rsidRPr="009E5B42" w:rsidRDefault="0012705E" w:rsidP="0012705E">
    <w:pPr>
      <w:pStyle w:val="Footer"/>
      <w:tabs>
        <w:tab w:val="clear" w:pos="4680"/>
        <w:tab w:val="clear" w:pos="9360"/>
        <w:tab w:val="left" w:pos="7200"/>
        <w:tab w:val="left" w:pos="12240"/>
      </w:tabs>
      <w:rPr>
        <w:sz w:val="18"/>
        <w:szCs w:val="18"/>
      </w:rPr>
    </w:pPr>
    <w:r w:rsidRPr="00A15481">
      <w:rPr>
        <w:sz w:val="18"/>
      </w:rPr>
      <w:t>0</w:t>
    </w:r>
    <w:r w:rsidR="00211637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9E5B42">
      <w:rPr>
        <w:sz w:val="18"/>
        <w:szCs w:val="18"/>
      </w:rPr>
      <w:fldChar w:fldCharType="begin"/>
    </w:r>
    <w:r w:rsidRPr="009E5B42">
      <w:rPr>
        <w:sz w:val="18"/>
        <w:szCs w:val="18"/>
      </w:rPr>
      <w:instrText xml:space="preserve"> PAGE   \* MERGEFORMAT </w:instrText>
    </w:r>
    <w:r w:rsidRPr="009E5B42">
      <w:rPr>
        <w:sz w:val="18"/>
        <w:szCs w:val="18"/>
      </w:rPr>
      <w:fldChar w:fldCharType="separate"/>
    </w:r>
    <w:r w:rsidR="00BF4BE2">
      <w:rPr>
        <w:noProof/>
        <w:sz w:val="18"/>
        <w:szCs w:val="18"/>
      </w:rPr>
      <w:t>2</w:t>
    </w:r>
    <w:r w:rsidRPr="009E5B42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18"/>
        <w:szCs w:val="18"/>
      </w:rPr>
      <w:drawing>
        <wp:inline distT="0" distB="0" distL="0" distR="0" wp14:anchorId="21217261" wp14:editId="7168A346">
          <wp:extent cx="1367367" cy="361950"/>
          <wp:effectExtent l="0" t="0" r="4445" b="0"/>
          <wp:docPr id="2" name="Picture 2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367" cy="361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F427B" w14:textId="609AED05" w:rsidR="0012705E" w:rsidRPr="004766F9" w:rsidRDefault="0012705E" w:rsidP="0012705E">
    <w:pPr>
      <w:pStyle w:val="Footer"/>
      <w:tabs>
        <w:tab w:val="clear" w:pos="4680"/>
        <w:tab w:val="clear" w:pos="9360"/>
        <w:tab w:val="left" w:pos="13010"/>
      </w:tabs>
      <w:jc w:val="right"/>
      <w:rPr>
        <w:sz w:val="16"/>
      </w:rPr>
    </w:pPr>
    <w:r>
      <w:rPr>
        <w:noProof/>
        <w:sz w:val="16"/>
      </w:rPr>
      <w:drawing>
        <wp:inline distT="0" distB="0" distL="0" distR="0" wp14:anchorId="3283B069" wp14:editId="7A650215">
          <wp:extent cx="1308100" cy="346262"/>
          <wp:effectExtent l="0" t="0" r="6350" b="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9023" cy="3544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9216E" w14:textId="77777777" w:rsidR="00FE5971" w:rsidRDefault="00FE5971" w:rsidP="005C0BB8">
      <w:r>
        <w:separator/>
      </w:r>
    </w:p>
  </w:footnote>
  <w:footnote w:type="continuationSeparator" w:id="0">
    <w:p w14:paraId="6152D7B5" w14:textId="77777777" w:rsidR="00FE5971" w:rsidRDefault="00FE5971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4E913" w14:textId="280D24AF" w:rsidR="0012705E" w:rsidRPr="00A15481" w:rsidRDefault="0012705E" w:rsidP="00BF4BE2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>
      <w:rPr>
        <w:sz w:val="20"/>
        <w:szCs w:val="20"/>
      </w:rPr>
      <w:t>THEATRE ARTS</w:t>
    </w:r>
    <w:r w:rsidRPr="00A15481">
      <w:rPr>
        <w:sz w:val="20"/>
        <w:szCs w:val="20"/>
      </w:rPr>
      <w:t xml:space="preserve"> STANDARDS OF LEARNING</w:t>
    </w:r>
    <w:r>
      <w:rPr>
        <w:sz w:val="20"/>
        <w:szCs w:val="20"/>
      </w:rPr>
      <w:tab/>
    </w:r>
    <w:r w:rsidRPr="00A15481">
      <w:rPr>
        <w:sz w:val="20"/>
        <w:szCs w:val="20"/>
      </w:rPr>
      <w:t xml:space="preserve">2013 </w:t>
    </w:r>
    <w:r>
      <w:rPr>
        <w:sz w:val="20"/>
        <w:szCs w:val="20"/>
      </w:rPr>
      <w:t>to</w:t>
    </w:r>
    <w:r w:rsidRPr="00A15481">
      <w:rPr>
        <w:sz w:val="20"/>
        <w:szCs w:val="20"/>
      </w:rPr>
      <w:t xml:space="preserve"> 2020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6505D"/>
    <w:multiLevelType w:val="hybridMultilevel"/>
    <w:tmpl w:val="0A325CE8"/>
    <w:lvl w:ilvl="0" w:tplc="BF5C9D3A">
      <w:start w:val="1"/>
      <w:numFmt w:val="lowerLetter"/>
      <w:lvlText w:val="%1)"/>
      <w:lvlJc w:val="left"/>
      <w:pPr>
        <w:ind w:left="990" w:hanging="360"/>
      </w:pPr>
      <w:rPr>
        <w:strike w:val="0"/>
        <w:color w:val="auto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2148ED"/>
    <w:multiLevelType w:val="hybridMultilevel"/>
    <w:tmpl w:val="C77A1FF0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" w15:restartNumberingAfterBreak="0">
    <w:nsid w:val="06144BB7"/>
    <w:multiLevelType w:val="hybridMultilevel"/>
    <w:tmpl w:val="E9AC0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A08B8"/>
    <w:multiLevelType w:val="hybridMultilevel"/>
    <w:tmpl w:val="E2F80188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5" w15:restartNumberingAfterBreak="0">
    <w:nsid w:val="08815C99"/>
    <w:multiLevelType w:val="hybridMultilevel"/>
    <w:tmpl w:val="87CE871E"/>
    <w:lvl w:ilvl="0" w:tplc="E95AC7FC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strike w:val="0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CDB4E43"/>
    <w:multiLevelType w:val="hybridMultilevel"/>
    <w:tmpl w:val="3AD2EBE2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1B16109"/>
    <w:multiLevelType w:val="hybridMultilevel"/>
    <w:tmpl w:val="AB4E4290"/>
    <w:lvl w:ilvl="0" w:tplc="24F67474">
      <w:start w:val="1"/>
      <w:numFmt w:val="decimal"/>
      <w:lvlText w:val="%1."/>
      <w:lvlJc w:val="left"/>
      <w:pPr>
        <w:ind w:left="1267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8" w15:restartNumberingAfterBreak="0">
    <w:nsid w:val="12F04095"/>
    <w:multiLevelType w:val="hybridMultilevel"/>
    <w:tmpl w:val="B388EE02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302C4D"/>
    <w:multiLevelType w:val="hybridMultilevel"/>
    <w:tmpl w:val="6494E3EE"/>
    <w:lvl w:ilvl="0" w:tplc="DFEE2B08">
      <w:start w:val="1"/>
      <w:numFmt w:val="lowerLetter"/>
      <w:lvlText w:val="%1)"/>
      <w:lvlJc w:val="left"/>
      <w:pPr>
        <w:ind w:left="108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3A35EE"/>
    <w:multiLevelType w:val="hybridMultilevel"/>
    <w:tmpl w:val="5EDCB1AE"/>
    <w:lvl w:ilvl="0" w:tplc="EC98448E">
      <w:start w:val="1"/>
      <w:numFmt w:val="lowerLetter"/>
      <w:lvlText w:val="%1)"/>
      <w:lvlJc w:val="left"/>
      <w:pPr>
        <w:ind w:left="144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BAD6992"/>
    <w:multiLevelType w:val="hybridMultilevel"/>
    <w:tmpl w:val="A52E88B6"/>
    <w:lvl w:ilvl="0" w:tplc="49EA06A8">
      <w:start w:val="1"/>
      <w:numFmt w:val="lowerLetter"/>
      <w:lvlText w:val="%1)"/>
      <w:lvlJc w:val="left"/>
      <w:pPr>
        <w:ind w:left="252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1C947E8C"/>
    <w:multiLevelType w:val="hybridMultilevel"/>
    <w:tmpl w:val="B1241E36"/>
    <w:lvl w:ilvl="0" w:tplc="7012CA3C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0"/>
        <w:szCs w:val="20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1631033"/>
    <w:multiLevelType w:val="hybridMultilevel"/>
    <w:tmpl w:val="4F585486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4" w15:restartNumberingAfterBreak="0">
    <w:nsid w:val="23D0230F"/>
    <w:multiLevelType w:val="hybridMultilevel"/>
    <w:tmpl w:val="5D6C60C6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3E37134"/>
    <w:multiLevelType w:val="hybridMultilevel"/>
    <w:tmpl w:val="93603A1C"/>
    <w:lvl w:ilvl="0" w:tplc="CC2C67D8">
      <w:start w:val="1"/>
      <w:numFmt w:val="lowerLetter"/>
      <w:lvlText w:val="%1)"/>
      <w:lvlJc w:val="left"/>
      <w:pPr>
        <w:ind w:left="216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72030FE"/>
    <w:multiLevelType w:val="hybridMultilevel"/>
    <w:tmpl w:val="77A688BA"/>
    <w:lvl w:ilvl="0" w:tplc="9A74E45C">
      <w:start w:val="1"/>
      <w:numFmt w:val="decimal"/>
      <w:lvlText w:val="%1."/>
      <w:lvlJc w:val="left"/>
      <w:pPr>
        <w:tabs>
          <w:tab w:val="num" w:pos="1267"/>
        </w:tabs>
        <w:ind w:left="1267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4A5D07"/>
    <w:multiLevelType w:val="hybridMultilevel"/>
    <w:tmpl w:val="6DE67722"/>
    <w:lvl w:ilvl="0" w:tplc="9766B932">
      <w:start w:val="1"/>
      <w:numFmt w:val="decimal"/>
      <w:lvlRestart w:val="0"/>
      <w:pStyle w:val="SOLNumbered"/>
      <w:lvlText w:val="%1."/>
      <w:lvlJc w:val="left"/>
      <w:pPr>
        <w:tabs>
          <w:tab w:val="num" w:pos="1267"/>
        </w:tabs>
        <w:ind w:left="1267" w:hanging="360"/>
      </w:pPr>
      <w:rPr>
        <w:rFonts w:ascii="Times New Roman" w:hAnsi="Times New Roman" w:cs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C10D34"/>
    <w:multiLevelType w:val="hybridMultilevel"/>
    <w:tmpl w:val="7548D14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DE63B2"/>
    <w:multiLevelType w:val="hybridMultilevel"/>
    <w:tmpl w:val="E2E60CCA"/>
    <w:lvl w:ilvl="0" w:tplc="F5E28FB0">
      <w:start w:val="1"/>
      <w:numFmt w:val="lowerLetter"/>
      <w:lvlText w:val="%1)"/>
      <w:lvlJc w:val="left"/>
      <w:pPr>
        <w:ind w:left="7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74023"/>
    <w:multiLevelType w:val="hybridMultilevel"/>
    <w:tmpl w:val="7FF8CF7C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1" w15:restartNumberingAfterBreak="0">
    <w:nsid w:val="3A88449F"/>
    <w:multiLevelType w:val="hybridMultilevel"/>
    <w:tmpl w:val="35E85876"/>
    <w:lvl w:ilvl="0" w:tplc="3A6A3C58">
      <w:start w:val="1"/>
      <w:numFmt w:val="lowerLetter"/>
      <w:lvlText w:val="%1)"/>
      <w:lvlJc w:val="left"/>
      <w:pPr>
        <w:ind w:left="1267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2" w15:restartNumberingAfterBreak="0">
    <w:nsid w:val="3CF96F6E"/>
    <w:multiLevelType w:val="hybridMultilevel"/>
    <w:tmpl w:val="3360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20191E"/>
    <w:multiLevelType w:val="hybridMultilevel"/>
    <w:tmpl w:val="601C9F0E"/>
    <w:lvl w:ilvl="0" w:tplc="46C0C5DC">
      <w:start w:val="1"/>
      <w:numFmt w:val="lowerLetter"/>
      <w:lvlText w:val="%1)"/>
      <w:lvlJc w:val="left"/>
      <w:pPr>
        <w:ind w:left="216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436E023E"/>
    <w:multiLevelType w:val="hybridMultilevel"/>
    <w:tmpl w:val="51FC86C2"/>
    <w:lvl w:ilvl="0" w:tplc="9A74E45C">
      <w:start w:val="1"/>
      <w:numFmt w:val="decimal"/>
      <w:lvlText w:val="%1."/>
      <w:lvlJc w:val="left"/>
      <w:pPr>
        <w:tabs>
          <w:tab w:val="num" w:pos="1267"/>
        </w:tabs>
        <w:ind w:left="1267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7233E7"/>
    <w:multiLevelType w:val="hybridMultilevel"/>
    <w:tmpl w:val="0BE484CA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6" w15:restartNumberingAfterBreak="0">
    <w:nsid w:val="47610898"/>
    <w:multiLevelType w:val="multilevel"/>
    <w:tmpl w:val="BB5AE44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4EC77563"/>
    <w:multiLevelType w:val="hybridMultilevel"/>
    <w:tmpl w:val="13C61256"/>
    <w:lvl w:ilvl="0" w:tplc="C1A45366">
      <w:start w:val="1"/>
      <w:numFmt w:val="lowerLetter"/>
      <w:lvlText w:val="%1)"/>
      <w:lvlJc w:val="left"/>
      <w:pPr>
        <w:ind w:left="720" w:hanging="360"/>
      </w:pPr>
      <w:rPr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535188"/>
    <w:multiLevelType w:val="hybridMultilevel"/>
    <w:tmpl w:val="16983A6A"/>
    <w:lvl w:ilvl="0" w:tplc="CD1EAA68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07560CA"/>
    <w:multiLevelType w:val="hybridMultilevel"/>
    <w:tmpl w:val="3118CD5E"/>
    <w:lvl w:ilvl="0" w:tplc="28B069E2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702654"/>
    <w:multiLevelType w:val="hybridMultilevel"/>
    <w:tmpl w:val="A30A5B3C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1" w15:restartNumberingAfterBreak="0">
    <w:nsid w:val="57B21233"/>
    <w:multiLevelType w:val="hybridMultilevel"/>
    <w:tmpl w:val="B6E60406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2" w15:restartNumberingAfterBreak="0">
    <w:nsid w:val="5CBB4829"/>
    <w:multiLevelType w:val="hybridMultilevel"/>
    <w:tmpl w:val="43C40B3C"/>
    <w:lvl w:ilvl="0" w:tplc="3900123C">
      <w:start w:val="1"/>
      <w:numFmt w:val="decimal"/>
      <w:lvlText w:val="%1."/>
      <w:lvlJc w:val="left"/>
      <w:pPr>
        <w:ind w:left="126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3" w15:restartNumberingAfterBreak="0">
    <w:nsid w:val="5F7A1CB0"/>
    <w:multiLevelType w:val="hybridMultilevel"/>
    <w:tmpl w:val="A4FCE8FC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461520"/>
    <w:multiLevelType w:val="hybridMultilevel"/>
    <w:tmpl w:val="428E99C4"/>
    <w:lvl w:ilvl="0" w:tplc="CD1EAA68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5C3E51"/>
    <w:multiLevelType w:val="hybridMultilevel"/>
    <w:tmpl w:val="3CF02A10"/>
    <w:lvl w:ilvl="0" w:tplc="ED0ED250">
      <w:start w:val="1"/>
      <w:numFmt w:val="lowerLetter"/>
      <w:lvlText w:val="%1)"/>
      <w:lvlJc w:val="left"/>
      <w:pPr>
        <w:ind w:left="180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579238F"/>
    <w:multiLevelType w:val="hybridMultilevel"/>
    <w:tmpl w:val="BA6AF7A0"/>
    <w:lvl w:ilvl="0" w:tplc="49EA06A8">
      <w:start w:val="1"/>
      <w:numFmt w:val="lowerLetter"/>
      <w:lvlText w:val="%1)"/>
      <w:lvlJc w:val="left"/>
      <w:pPr>
        <w:ind w:left="2160" w:hanging="360"/>
      </w:pPr>
      <w:rPr>
        <w:rFonts w:cs="Times New Roman" w:hint="default"/>
        <w:color w:val="000000"/>
        <w:sz w:val="22"/>
        <w:szCs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C165CD7"/>
    <w:multiLevelType w:val="hybridMultilevel"/>
    <w:tmpl w:val="E8689C02"/>
    <w:lvl w:ilvl="0" w:tplc="9A74E45C">
      <w:start w:val="1"/>
      <w:numFmt w:val="decimal"/>
      <w:lvlText w:val="%1."/>
      <w:lvlJc w:val="left"/>
      <w:pPr>
        <w:tabs>
          <w:tab w:val="num" w:pos="1267"/>
        </w:tabs>
        <w:ind w:left="1267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1F3C78"/>
    <w:multiLevelType w:val="hybridMultilevel"/>
    <w:tmpl w:val="19BA3468"/>
    <w:lvl w:ilvl="0" w:tplc="F87E7DAE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39" w15:restartNumberingAfterBreak="0">
    <w:nsid w:val="6C6A6104"/>
    <w:multiLevelType w:val="hybridMultilevel"/>
    <w:tmpl w:val="6EBE0550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0" w15:restartNumberingAfterBreak="0">
    <w:nsid w:val="72E57AAB"/>
    <w:multiLevelType w:val="hybridMultilevel"/>
    <w:tmpl w:val="6430E564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1" w15:restartNumberingAfterBreak="0">
    <w:nsid w:val="739F75C2"/>
    <w:multiLevelType w:val="hybridMultilevel"/>
    <w:tmpl w:val="B9D01378"/>
    <w:lvl w:ilvl="0" w:tplc="24DEA6D2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01D4C"/>
    <w:multiLevelType w:val="hybridMultilevel"/>
    <w:tmpl w:val="1944CD20"/>
    <w:lvl w:ilvl="0" w:tplc="9A74E45C">
      <w:start w:val="1"/>
      <w:numFmt w:val="decimal"/>
      <w:lvlText w:val="%1."/>
      <w:lvlJc w:val="left"/>
      <w:pPr>
        <w:ind w:left="1627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43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12"/>
  </w:num>
  <w:num w:numId="2">
    <w:abstractNumId w:val="1"/>
  </w:num>
  <w:num w:numId="3">
    <w:abstractNumId w:val="43"/>
  </w:num>
  <w:num w:numId="4">
    <w:abstractNumId w:val="17"/>
  </w:num>
  <w:num w:numId="5">
    <w:abstractNumId w:val="6"/>
  </w:num>
  <w:num w:numId="6">
    <w:abstractNumId w:val="14"/>
  </w:num>
  <w:num w:numId="7">
    <w:abstractNumId w:val="36"/>
  </w:num>
  <w:num w:numId="8">
    <w:abstractNumId w:val="11"/>
  </w:num>
  <w:num w:numId="9">
    <w:abstractNumId w:val="5"/>
  </w:num>
  <w:num w:numId="10">
    <w:abstractNumId w:val="38"/>
  </w:num>
  <w:num w:numId="11">
    <w:abstractNumId w:val="7"/>
  </w:num>
  <w:num w:numId="12">
    <w:abstractNumId w:val="32"/>
  </w:num>
  <w:num w:numId="13">
    <w:abstractNumId w:val="16"/>
  </w:num>
  <w:num w:numId="14">
    <w:abstractNumId w:val="15"/>
  </w:num>
  <w:num w:numId="15">
    <w:abstractNumId w:val="37"/>
  </w:num>
  <w:num w:numId="16">
    <w:abstractNumId w:val="29"/>
  </w:num>
  <w:num w:numId="17">
    <w:abstractNumId w:val="0"/>
  </w:num>
  <w:num w:numId="18">
    <w:abstractNumId w:val="4"/>
  </w:num>
  <w:num w:numId="19">
    <w:abstractNumId w:val="42"/>
  </w:num>
  <w:num w:numId="20">
    <w:abstractNumId w:val="35"/>
  </w:num>
  <w:num w:numId="21">
    <w:abstractNumId w:val="20"/>
  </w:num>
  <w:num w:numId="22">
    <w:abstractNumId w:val="21"/>
  </w:num>
  <w:num w:numId="23">
    <w:abstractNumId w:val="10"/>
  </w:num>
  <w:num w:numId="24">
    <w:abstractNumId w:val="9"/>
  </w:num>
  <w:num w:numId="25">
    <w:abstractNumId w:val="39"/>
  </w:num>
  <w:num w:numId="26">
    <w:abstractNumId w:val="24"/>
  </w:num>
  <w:num w:numId="27">
    <w:abstractNumId w:val="30"/>
  </w:num>
  <w:num w:numId="28">
    <w:abstractNumId w:val="27"/>
  </w:num>
  <w:num w:numId="29">
    <w:abstractNumId w:val="19"/>
  </w:num>
  <w:num w:numId="30">
    <w:abstractNumId w:val="41"/>
  </w:num>
  <w:num w:numId="31">
    <w:abstractNumId w:val="25"/>
  </w:num>
  <w:num w:numId="32">
    <w:abstractNumId w:val="2"/>
  </w:num>
  <w:num w:numId="33">
    <w:abstractNumId w:val="28"/>
  </w:num>
  <w:num w:numId="34">
    <w:abstractNumId w:val="31"/>
  </w:num>
  <w:num w:numId="35">
    <w:abstractNumId w:val="33"/>
  </w:num>
  <w:num w:numId="36">
    <w:abstractNumId w:val="8"/>
  </w:num>
  <w:num w:numId="37">
    <w:abstractNumId w:val="18"/>
  </w:num>
  <w:num w:numId="38">
    <w:abstractNumId w:val="34"/>
  </w:num>
  <w:num w:numId="39">
    <w:abstractNumId w:val="26"/>
  </w:num>
  <w:num w:numId="40">
    <w:abstractNumId w:val="23"/>
  </w:num>
  <w:num w:numId="41">
    <w:abstractNumId w:val="17"/>
    <w:lvlOverride w:ilvl="0">
      <w:startOverride w:val="1"/>
    </w:lvlOverride>
  </w:num>
  <w:num w:numId="42">
    <w:abstractNumId w:val="3"/>
  </w:num>
  <w:num w:numId="43">
    <w:abstractNumId w:val="40"/>
  </w:num>
  <w:num w:numId="44">
    <w:abstractNumId w:val="13"/>
  </w:num>
  <w:num w:numId="45">
    <w:abstractNumId w:val="22"/>
  </w:num>
  <w:num w:numId="46">
    <w:abstractNumId w:val="17"/>
    <w:lvlOverride w:ilvl="0">
      <w:startOverride w:val="1"/>
    </w:lvlOverride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3NrA0MTI2sTBS0lEKTi0uzszPAykwrwUAZYRd7iwAAAA="/>
  </w:docVars>
  <w:rsids>
    <w:rsidRoot w:val="00B438C2"/>
    <w:rsid w:val="00021DBB"/>
    <w:rsid w:val="000409EC"/>
    <w:rsid w:val="000430C8"/>
    <w:rsid w:val="00045A71"/>
    <w:rsid w:val="00045CBF"/>
    <w:rsid w:val="00055AC1"/>
    <w:rsid w:val="00065F7F"/>
    <w:rsid w:val="00067D35"/>
    <w:rsid w:val="00074DD8"/>
    <w:rsid w:val="00075E99"/>
    <w:rsid w:val="00087D1A"/>
    <w:rsid w:val="00092D09"/>
    <w:rsid w:val="000A021F"/>
    <w:rsid w:val="000B48BD"/>
    <w:rsid w:val="000E3C55"/>
    <w:rsid w:val="000E63E9"/>
    <w:rsid w:val="00103414"/>
    <w:rsid w:val="00106240"/>
    <w:rsid w:val="001136EF"/>
    <w:rsid w:val="00123EF7"/>
    <w:rsid w:val="0012705E"/>
    <w:rsid w:val="0013074A"/>
    <w:rsid w:val="00135931"/>
    <w:rsid w:val="00155736"/>
    <w:rsid w:val="00160666"/>
    <w:rsid w:val="00166220"/>
    <w:rsid w:val="00166678"/>
    <w:rsid w:val="00173D07"/>
    <w:rsid w:val="00182091"/>
    <w:rsid w:val="001A4ADA"/>
    <w:rsid w:val="001A6C40"/>
    <w:rsid w:val="001A75BB"/>
    <w:rsid w:val="001A7B75"/>
    <w:rsid w:val="001C4E45"/>
    <w:rsid w:val="001C5E6F"/>
    <w:rsid w:val="001D2362"/>
    <w:rsid w:val="001E3A4F"/>
    <w:rsid w:val="001F0659"/>
    <w:rsid w:val="001F1BBE"/>
    <w:rsid w:val="001F4862"/>
    <w:rsid w:val="001F72A7"/>
    <w:rsid w:val="00211637"/>
    <w:rsid w:val="0021220A"/>
    <w:rsid w:val="002126A3"/>
    <w:rsid w:val="002151FD"/>
    <w:rsid w:val="00235489"/>
    <w:rsid w:val="00236A3B"/>
    <w:rsid w:val="00243816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9353F"/>
    <w:rsid w:val="002A639D"/>
    <w:rsid w:val="002B1F60"/>
    <w:rsid w:val="002B67D8"/>
    <w:rsid w:val="002C4C2D"/>
    <w:rsid w:val="002C6AC9"/>
    <w:rsid w:val="002D2C2A"/>
    <w:rsid w:val="002E4FBA"/>
    <w:rsid w:val="002E6E2C"/>
    <w:rsid w:val="002E73A0"/>
    <w:rsid w:val="002F0437"/>
    <w:rsid w:val="002F0733"/>
    <w:rsid w:val="002F76A4"/>
    <w:rsid w:val="002F771E"/>
    <w:rsid w:val="0030081F"/>
    <w:rsid w:val="003018F0"/>
    <w:rsid w:val="00305247"/>
    <w:rsid w:val="00315398"/>
    <w:rsid w:val="00317160"/>
    <w:rsid w:val="00327D17"/>
    <w:rsid w:val="003345D3"/>
    <w:rsid w:val="003372C5"/>
    <w:rsid w:val="00361A6B"/>
    <w:rsid w:val="00363B53"/>
    <w:rsid w:val="0036447D"/>
    <w:rsid w:val="00372625"/>
    <w:rsid w:val="00377B8D"/>
    <w:rsid w:val="00385CBA"/>
    <w:rsid w:val="003B18E4"/>
    <w:rsid w:val="003B3698"/>
    <w:rsid w:val="003C48A7"/>
    <w:rsid w:val="003E3457"/>
    <w:rsid w:val="003F692A"/>
    <w:rsid w:val="00406A4F"/>
    <w:rsid w:val="0042254D"/>
    <w:rsid w:val="00426200"/>
    <w:rsid w:val="00430172"/>
    <w:rsid w:val="00431AEF"/>
    <w:rsid w:val="0043389D"/>
    <w:rsid w:val="00433D01"/>
    <w:rsid w:val="0043450E"/>
    <w:rsid w:val="004457BE"/>
    <w:rsid w:val="0044664E"/>
    <w:rsid w:val="00447816"/>
    <w:rsid w:val="00454297"/>
    <w:rsid w:val="00461D15"/>
    <w:rsid w:val="00473C6A"/>
    <w:rsid w:val="004766F9"/>
    <w:rsid w:val="00491E60"/>
    <w:rsid w:val="004968B1"/>
    <w:rsid w:val="00496E60"/>
    <w:rsid w:val="004A545A"/>
    <w:rsid w:val="004A652D"/>
    <w:rsid w:val="004B3A0D"/>
    <w:rsid w:val="004B5AB2"/>
    <w:rsid w:val="004E1011"/>
    <w:rsid w:val="004E4076"/>
    <w:rsid w:val="004F0D2F"/>
    <w:rsid w:val="004F5114"/>
    <w:rsid w:val="004F7465"/>
    <w:rsid w:val="00533A1E"/>
    <w:rsid w:val="00534DE3"/>
    <w:rsid w:val="00537A4E"/>
    <w:rsid w:val="00537A52"/>
    <w:rsid w:val="00563D90"/>
    <w:rsid w:val="00567562"/>
    <w:rsid w:val="00570FC9"/>
    <w:rsid w:val="00571E4F"/>
    <w:rsid w:val="00586C6E"/>
    <w:rsid w:val="005A445A"/>
    <w:rsid w:val="005B16B2"/>
    <w:rsid w:val="005B3B32"/>
    <w:rsid w:val="005C07FF"/>
    <w:rsid w:val="005C0BB8"/>
    <w:rsid w:val="005C1AAB"/>
    <w:rsid w:val="005D092F"/>
    <w:rsid w:val="005E5416"/>
    <w:rsid w:val="005F3966"/>
    <w:rsid w:val="005F3EEB"/>
    <w:rsid w:val="005F5230"/>
    <w:rsid w:val="005F68D3"/>
    <w:rsid w:val="006012C9"/>
    <w:rsid w:val="0060146E"/>
    <w:rsid w:val="0060292A"/>
    <w:rsid w:val="006213F1"/>
    <w:rsid w:val="00631878"/>
    <w:rsid w:val="00631C87"/>
    <w:rsid w:val="00634DDF"/>
    <w:rsid w:val="006425BA"/>
    <w:rsid w:val="00656861"/>
    <w:rsid w:val="006570AC"/>
    <w:rsid w:val="006706CA"/>
    <w:rsid w:val="00676775"/>
    <w:rsid w:val="0068566B"/>
    <w:rsid w:val="00693B2F"/>
    <w:rsid w:val="006A0A6D"/>
    <w:rsid w:val="006A3245"/>
    <w:rsid w:val="006B3C69"/>
    <w:rsid w:val="006B5ECE"/>
    <w:rsid w:val="006B684C"/>
    <w:rsid w:val="006C0D60"/>
    <w:rsid w:val="006C2A4E"/>
    <w:rsid w:val="006D246A"/>
    <w:rsid w:val="006D4AF4"/>
    <w:rsid w:val="006D52D6"/>
    <w:rsid w:val="006E0762"/>
    <w:rsid w:val="006E215A"/>
    <w:rsid w:val="006E516A"/>
    <w:rsid w:val="006E5373"/>
    <w:rsid w:val="006F1A68"/>
    <w:rsid w:val="006F2EDB"/>
    <w:rsid w:val="00702E9D"/>
    <w:rsid w:val="00704A69"/>
    <w:rsid w:val="00714A94"/>
    <w:rsid w:val="007230E1"/>
    <w:rsid w:val="00730A64"/>
    <w:rsid w:val="00735B1D"/>
    <w:rsid w:val="00741592"/>
    <w:rsid w:val="00742384"/>
    <w:rsid w:val="00743072"/>
    <w:rsid w:val="007450B9"/>
    <w:rsid w:val="00750B4B"/>
    <w:rsid w:val="00752DAC"/>
    <w:rsid w:val="00752ED0"/>
    <w:rsid w:val="00755254"/>
    <w:rsid w:val="00763CA4"/>
    <w:rsid w:val="00783EB1"/>
    <w:rsid w:val="00795902"/>
    <w:rsid w:val="00796C00"/>
    <w:rsid w:val="007A5108"/>
    <w:rsid w:val="007A7B19"/>
    <w:rsid w:val="007B5C84"/>
    <w:rsid w:val="007C429E"/>
    <w:rsid w:val="007D50F5"/>
    <w:rsid w:val="007D79FB"/>
    <w:rsid w:val="007E552F"/>
    <w:rsid w:val="007F0158"/>
    <w:rsid w:val="00803FC5"/>
    <w:rsid w:val="008047BF"/>
    <w:rsid w:val="008058DF"/>
    <w:rsid w:val="00806510"/>
    <w:rsid w:val="00815A0D"/>
    <w:rsid w:val="00817BBD"/>
    <w:rsid w:val="0084168B"/>
    <w:rsid w:val="00841D78"/>
    <w:rsid w:val="00844C6B"/>
    <w:rsid w:val="00845B6C"/>
    <w:rsid w:val="00854BCE"/>
    <w:rsid w:val="008649CC"/>
    <w:rsid w:val="00864C0D"/>
    <w:rsid w:val="008718CE"/>
    <w:rsid w:val="008736BE"/>
    <w:rsid w:val="00891D9E"/>
    <w:rsid w:val="008A1794"/>
    <w:rsid w:val="008A771A"/>
    <w:rsid w:val="008C1C74"/>
    <w:rsid w:val="008D3927"/>
    <w:rsid w:val="008D673E"/>
    <w:rsid w:val="008D693B"/>
    <w:rsid w:val="008E2F43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54849"/>
    <w:rsid w:val="00965B84"/>
    <w:rsid w:val="00966CE1"/>
    <w:rsid w:val="0097551D"/>
    <w:rsid w:val="009764B4"/>
    <w:rsid w:val="009919A6"/>
    <w:rsid w:val="009A1755"/>
    <w:rsid w:val="009A2817"/>
    <w:rsid w:val="009A6CF5"/>
    <w:rsid w:val="009B1381"/>
    <w:rsid w:val="009B19E5"/>
    <w:rsid w:val="009C6E37"/>
    <w:rsid w:val="009D0B98"/>
    <w:rsid w:val="009E41FB"/>
    <w:rsid w:val="009E5B42"/>
    <w:rsid w:val="009F6852"/>
    <w:rsid w:val="00A0079C"/>
    <w:rsid w:val="00A15481"/>
    <w:rsid w:val="00A16BF8"/>
    <w:rsid w:val="00A207F9"/>
    <w:rsid w:val="00A30FED"/>
    <w:rsid w:val="00A36E6B"/>
    <w:rsid w:val="00A40982"/>
    <w:rsid w:val="00A4418B"/>
    <w:rsid w:val="00A63D59"/>
    <w:rsid w:val="00A64976"/>
    <w:rsid w:val="00A71E33"/>
    <w:rsid w:val="00A73DF9"/>
    <w:rsid w:val="00A76872"/>
    <w:rsid w:val="00A77D0D"/>
    <w:rsid w:val="00A83B02"/>
    <w:rsid w:val="00AA4179"/>
    <w:rsid w:val="00AA5920"/>
    <w:rsid w:val="00AB167B"/>
    <w:rsid w:val="00AB6894"/>
    <w:rsid w:val="00AC4007"/>
    <w:rsid w:val="00AC7A00"/>
    <w:rsid w:val="00AE3572"/>
    <w:rsid w:val="00AE6F0B"/>
    <w:rsid w:val="00AF1C6D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4F02"/>
    <w:rsid w:val="00B75121"/>
    <w:rsid w:val="00B84FB0"/>
    <w:rsid w:val="00B96FA8"/>
    <w:rsid w:val="00BA1D67"/>
    <w:rsid w:val="00BB3B12"/>
    <w:rsid w:val="00BB52BB"/>
    <w:rsid w:val="00BC654A"/>
    <w:rsid w:val="00BD4D15"/>
    <w:rsid w:val="00BE243B"/>
    <w:rsid w:val="00BE4BD0"/>
    <w:rsid w:val="00BE7308"/>
    <w:rsid w:val="00BF00C3"/>
    <w:rsid w:val="00BF0A3A"/>
    <w:rsid w:val="00BF1637"/>
    <w:rsid w:val="00BF4BE2"/>
    <w:rsid w:val="00C01957"/>
    <w:rsid w:val="00C26A3D"/>
    <w:rsid w:val="00C344D2"/>
    <w:rsid w:val="00C34DEF"/>
    <w:rsid w:val="00C3593A"/>
    <w:rsid w:val="00C4219A"/>
    <w:rsid w:val="00C42B7C"/>
    <w:rsid w:val="00C45C1F"/>
    <w:rsid w:val="00C507D3"/>
    <w:rsid w:val="00C63841"/>
    <w:rsid w:val="00C70C54"/>
    <w:rsid w:val="00C752C3"/>
    <w:rsid w:val="00C809BA"/>
    <w:rsid w:val="00C85E1C"/>
    <w:rsid w:val="00C91540"/>
    <w:rsid w:val="00C93AD7"/>
    <w:rsid w:val="00C96EE7"/>
    <w:rsid w:val="00C9747C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01876"/>
    <w:rsid w:val="00D12EA8"/>
    <w:rsid w:val="00D163F3"/>
    <w:rsid w:val="00D1711E"/>
    <w:rsid w:val="00D21866"/>
    <w:rsid w:val="00D2328A"/>
    <w:rsid w:val="00D26B52"/>
    <w:rsid w:val="00D37DF4"/>
    <w:rsid w:val="00D451CC"/>
    <w:rsid w:val="00D5081E"/>
    <w:rsid w:val="00D61016"/>
    <w:rsid w:val="00D634B4"/>
    <w:rsid w:val="00D74E17"/>
    <w:rsid w:val="00D76D88"/>
    <w:rsid w:val="00D962E0"/>
    <w:rsid w:val="00DA5637"/>
    <w:rsid w:val="00DB204F"/>
    <w:rsid w:val="00DB3305"/>
    <w:rsid w:val="00DC0DE8"/>
    <w:rsid w:val="00DC3158"/>
    <w:rsid w:val="00DF28B8"/>
    <w:rsid w:val="00E02E22"/>
    <w:rsid w:val="00E07484"/>
    <w:rsid w:val="00E10C72"/>
    <w:rsid w:val="00E20A83"/>
    <w:rsid w:val="00E22C0F"/>
    <w:rsid w:val="00E25872"/>
    <w:rsid w:val="00E46440"/>
    <w:rsid w:val="00E46C16"/>
    <w:rsid w:val="00E532AF"/>
    <w:rsid w:val="00E62A62"/>
    <w:rsid w:val="00E63E22"/>
    <w:rsid w:val="00E63F06"/>
    <w:rsid w:val="00E72D30"/>
    <w:rsid w:val="00E72EC4"/>
    <w:rsid w:val="00E74A7C"/>
    <w:rsid w:val="00E75EE6"/>
    <w:rsid w:val="00E86AC0"/>
    <w:rsid w:val="00E94B67"/>
    <w:rsid w:val="00EA5710"/>
    <w:rsid w:val="00EA6C0A"/>
    <w:rsid w:val="00EB19E3"/>
    <w:rsid w:val="00EB7B52"/>
    <w:rsid w:val="00EC4B03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37A2F"/>
    <w:rsid w:val="00F47F46"/>
    <w:rsid w:val="00F50E01"/>
    <w:rsid w:val="00F61273"/>
    <w:rsid w:val="00F663F4"/>
    <w:rsid w:val="00F727BF"/>
    <w:rsid w:val="00F74DBC"/>
    <w:rsid w:val="00F9104D"/>
    <w:rsid w:val="00F97BAD"/>
    <w:rsid w:val="00FA70EF"/>
    <w:rsid w:val="00FB3FE5"/>
    <w:rsid w:val="00FC1978"/>
    <w:rsid w:val="00FC4CE8"/>
    <w:rsid w:val="00FD7597"/>
    <w:rsid w:val="00FE5971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FA5D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link w:val="Heading7Char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34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  <w:style w:type="paragraph" w:customStyle="1" w:styleId="SOLNumbered">
    <w:name w:val="SOL Numbered"/>
    <w:basedOn w:val="Normal"/>
    <w:rsid w:val="00B96FA8"/>
    <w:pPr>
      <w:numPr>
        <w:numId w:val="4"/>
      </w:numPr>
    </w:pPr>
    <w:rPr>
      <w:sz w:val="22"/>
    </w:rPr>
  </w:style>
  <w:style w:type="character" w:customStyle="1" w:styleId="Heading7Char">
    <w:name w:val="Heading 7 Char"/>
    <w:basedOn w:val="DefaultParagraphFont"/>
    <w:link w:val="Heading7"/>
    <w:rsid w:val="00E22C0F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9766</Words>
  <Characters>55670</Characters>
  <Application>Microsoft Office Word</Application>
  <DocSecurity>0</DocSecurity>
  <Lines>463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6T13:28:00Z</dcterms:created>
  <dcterms:modified xsi:type="dcterms:W3CDTF">2020-05-01T15:49:00Z</dcterms:modified>
</cp:coreProperties>
</file>